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2C3D0EA9" w:rsidR="00B6526F" w:rsidRDefault="00247186">
      <w:r>
        <w:rPr>
          <w:rStyle w:val="BookTitle"/>
        </w:rPr>
        <w:t xml:space="preserve"> </w:t>
      </w:r>
      <w:r w:rsidR="00891C74" w:rsidRPr="00781468">
        <w:rPr>
          <w:rStyle w:val="BookTitle"/>
        </w:rPr>
        <w:t>Rainbow OF</w:t>
      </w:r>
      <w:r w:rsidR="00A652FB">
        <w:t xml:space="preserve"> – </w:t>
      </w:r>
      <w:r w:rsidR="00B5564B">
        <w:t xml:space="preserve">Rainbow order </w:t>
      </w:r>
      <w:r w:rsidR="0035432C">
        <w:t>fulfilment</w:t>
      </w:r>
    </w:p>
    <w:p w14:paraId="05B74EEA" w14:textId="645B11F1" w:rsidR="00137DAE" w:rsidRDefault="00137DAE"/>
    <w:p w14:paraId="14CC2777" w14:textId="3D68239D" w:rsidR="00137DAE" w:rsidRDefault="00137DAE">
      <w:r>
        <w:t xml:space="preserve">Act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188C8D93" w:rsidR="00D8477E" w:rsidRDefault="00D8477E" w:rsidP="00C30913">
      <w:pPr>
        <w:pStyle w:val="Heading1"/>
      </w:pPr>
      <w:r>
        <w:t>Main screen:</w:t>
      </w:r>
    </w:p>
    <w:p w14:paraId="631FFA52" w14:textId="3ADBAA32" w:rsidR="00C30913" w:rsidRDefault="00C30913">
      <w:r>
        <w:t xml:space="preserve">Contains Details on the </w:t>
      </w:r>
      <w:proofErr w:type="gramStart"/>
      <w:r>
        <w:t>Right hand</w:t>
      </w:r>
      <w:proofErr w:type="gramEnd"/>
      <w:r>
        <w:t xml:space="preserve"> side and a collapsible menu on the left</w:t>
      </w:r>
    </w:p>
    <w:p w14:paraId="2D80401A" w14:textId="0841EE84" w:rsidR="00D8477E" w:rsidRDefault="00D8477E" w:rsidP="00C30913">
      <w:pPr>
        <w:pStyle w:val="Heading2"/>
      </w:pPr>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3237FEE5" w:rsidR="00D8477E" w:rsidRDefault="00C12D36" w:rsidP="00D8477E">
      <w:pPr>
        <w:pStyle w:val="ListParagraph"/>
        <w:numPr>
          <w:ilvl w:val="0"/>
          <w:numId w:val="1"/>
        </w:numPr>
      </w:pPr>
      <w:r>
        <w:t>Items</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293A5D67" w:rsidR="00D8477E" w:rsidRDefault="00D8477E" w:rsidP="00D8477E">
      <w:pPr>
        <w:pStyle w:val="ListParagraph"/>
        <w:numPr>
          <w:ilvl w:val="1"/>
          <w:numId w:val="1"/>
        </w:numPr>
      </w:pPr>
      <w:r>
        <w:t>Item Groups</w:t>
      </w:r>
    </w:p>
    <w:p w14:paraId="3F1E0A77" w14:textId="2DEEAC14" w:rsidR="00C12D36" w:rsidRDefault="00C12D36" w:rsidP="00D8477E">
      <w:pPr>
        <w:pStyle w:val="ListParagraph"/>
        <w:numPr>
          <w:ilvl w:val="1"/>
          <w:numId w:val="1"/>
        </w:numPr>
      </w:pPr>
      <w:r>
        <w:t>Categories</w:t>
      </w:r>
    </w:p>
    <w:p w14:paraId="384C4D63" w14:textId="1922F994" w:rsidR="00C12D36" w:rsidRDefault="00C12D36" w:rsidP="00D8477E">
      <w:pPr>
        <w:pStyle w:val="ListParagraph"/>
        <w:numPr>
          <w:ilvl w:val="1"/>
          <w:numId w:val="1"/>
        </w:numPr>
      </w:pPr>
      <w:r>
        <w:t>Attributes</w:t>
      </w:r>
    </w:p>
    <w:p w14:paraId="6DCD57E3" w14:textId="77B8938F" w:rsidR="00C12D36" w:rsidRDefault="00C12D36" w:rsidP="00C12D36">
      <w:pPr>
        <w:pStyle w:val="ListParagraph"/>
        <w:numPr>
          <w:ilvl w:val="2"/>
          <w:numId w:val="1"/>
        </w:numPr>
      </w:pPr>
      <w:r>
        <w:t>Varietie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t>Preferences</w:t>
      </w:r>
    </w:p>
    <w:p w14:paraId="0D6D03D0" w14:textId="37FEBACE" w:rsidR="00D8477E" w:rsidRDefault="00D8477E" w:rsidP="00D8477E">
      <w:pPr>
        <w:pStyle w:val="ListParagraph"/>
        <w:numPr>
          <w:ilvl w:val="0"/>
          <w:numId w:val="1"/>
        </w:numPr>
      </w:pPr>
      <w:r>
        <w:lastRenderedPageBreak/>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18FC4A3" w:rsidR="00D8477E" w:rsidRDefault="00C12D36" w:rsidP="00D8477E">
      <w:pPr>
        <w:pStyle w:val="ListParagraph"/>
        <w:numPr>
          <w:ilvl w:val="0"/>
          <w:numId w:val="1"/>
        </w:numPr>
      </w:pPr>
      <w:r>
        <w:t>3</w:t>
      </w:r>
      <w:r w:rsidRPr="00C12D36">
        <w:rPr>
          <w:vertAlign w:val="superscript"/>
        </w:rPr>
        <w:t>rd</w:t>
      </w:r>
      <w:r>
        <w:t xml:space="preserve"> Party (</w:t>
      </w:r>
      <w:proofErr w:type="spellStart"/>
      <w:r>
        <w:t>x</w:t>
      </w:r>
      <w:r w:rsidR="00D8477E">
        <w:t>Repairs</w:t>
      </w:r>
      <w:proofErr w:type="spellEnd"/>
      <w:r>
        <w:t>)</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5256B24F" w:rsidR="00D8477E" w:rsidRDefault="00D8477E" w:rsidP="00D8477E">
      <w:pPr>
        <w:pStyle w:val="ListParagraph"/>
        <w:numPr>
          <w:ilvl w:val="1"/>
          <w:numId w:val="1"/>
        </w:numPr>
      </w:pPr>
      <w:r>
        <w:t>Import</w:t>
      </w:r>
    </w:p>
    <w:p w14:paraId="55E89AF1" w14:textId="7EE144CB" w:rsidR="00E15753" w:rsidRDefault="00C12D36" w:rsidP="00E15753">
      <w:pPr>
        <w:pStyle w:val="ListParagraph"/>
        <w:numPr>
          <w:ilvl w:val="2"/>
          <w:numId w:val="1"/>
        </w:numPr>
      </w:pPr>
      <w:r>
        <w:t>From CSV</w:t>
      </w:r>
    </w:p>
    <w:p w14:paraId="23192100" w14:textId="48AFF985" w:rsidR="00C12D36" w:rsidRDefault="00C12D36" w:rsidP="00E15753">
      <w:pPr>
        <w:pStyle w:val="ListParagraph"/>
        <w:numPr>
          <w:ilvl w:val="2"/>
          <w:numId w:val="1"/>
        </w:numPr>
      </w:pPr>
      <w:r>
        <w:t>From Woo</w:t>
      </w:r>
    </w:p>
    <w:p w14:paraId="22043EE2" w14:textId="3830774D" w:rsidR="00C12D36" w:rsidRDefault="00C12D36" w:rsidP="00E15753">
      <w:pPr>
        <w:pStyle w:val="ListParagraph"/>
        <w:numPr>
          <w:ilvl w:val="2"/>
          <w:numId w:val="1"/>
        </w:numPr>
      </w:pPr>
      <w:r>
        <w:t>View Log</w:t>
      </w:r>
    </w:p>
    <w:p w14:paraId="763A5E69" w14:textId="6807AE94" w:rsidR="00C12D36" w:rsidRDefault="00C12D36" w:rsidP="00C12D36">
      <w:pPr>
        <w:pStyle w:val="ListParagraph"/>
        <w:numPr>
          <w:ilvl w:val="1"/>
          <w:numId w:val="1"/>
        </w:numPr>
      </w:pPr>
      <w:r>
        <w:t>Export</w:t>
      </w:r>
    </w:p>
    <w:p w14:paraId="09A755E7" w14:textId="6303578A" w:rsidR="00F5413C" w:rsidRDefault="00D8477E" w:rsidP="00D8477E">
      <w:pPr>
        <w:pStyle w:val="ListParagraph"/>
        <w:numPr>
          <w:ilvl w:val="1"/>
          <w:numId w:val="1"/>
        </w:numPr>
      </w:pPr>
      <w:r>
        <w:t xml:space="preserve">Live integration </w:t>
      </w:r>
    </w:p>
    <w:p w14:paraId="197CC499" w14:textId="44FF8520" w:rsidR="00D8477E" w:rsidRDefault="00F5413C" w:rsidP="00F5413C">
      <w:pPr>
        <w:pStyle w:val="ListParagraph"/>
        <w:numPr>
          <w:ilvl w:val="2"/>
          <w:numId w:val="1"/>
        </w:numPr>
      </w:pPr>
      <w:r>
        <w:t>W</w:t>
      </w:r>
      <w:r w:rsidR="00D8477E">
        <w:t>oo</w:t>
      </w:r>
      <w:r>
        <w:t xml:space="preserve"> settings</w:t>
      </w:r>
    </w:p>
    <w:p w14:paraId="6692003F" w14:textId="493899C8" w:rsidR="00A9249A" w:rsidRDefault="00C12D36" w:rsidP="00D8477E">
      <w:pPr>
        <w:pStyle w:val="ListParagraph"/>
        <w:numPr>
          <w:ilvl w:val="1"/>
          <w:numId w:val="1"/>
        </w:numPr>
      </w:pPr>
      <w:r>
        <w:t xml:space="preserve">External </w:t>
      </w:r>
      <w:r w:rsidR="00A9249A">
        <w:t>form</w:t>
      </w:r>
      <w:r>
        <w:t>s</w:t>
      </w:r>
      <w:r w:rsidR="00A9249A">
        <w:t>?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 xml:space="preserve">By </w:t>
      </w:r>
      <w:proofErr w:type="gramStart"/>
      <w:r>
        <w:t>type  (</w:t>
      </w:r>
      <w:proofErr w:type="gramEnd"/>
      <w:r>
        <w:t>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19A2E9CE" w:rsidR="00905957" w:rsidRDefault="00905957" w:rsidP="00905957">
      <w:pPr>
        <w:pStyle w:val="ListParagraph"/>
        <w:numPr>
          <w:ilvl w:val="2"/>
          <w:numId w:val="1"/>
        </w:numPr>
      </w:pPr>
      <w:r>
        <w:t>Email settings</w:t>
      </w:r>
    </w:p>
    <w:p w14:paraId="19F03AC3" w14:textId="4D7F51D6" w:rsidR="00C12D36" w:rsidRDefault="00C12D36" w:rsidP="00905957">
      <w:pPr>
        <w:pStyle w:val="ListParagraph"/>
        <w:numPr>
          <w:ilvl w:val="2"/>
          <w:numId w:val="1"/>
        </w:numPr>
      </w:pPr>
      <w:r>
        <w:t>Import Export</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0DA5F79D" w14:textId="77777777" w:rsidR="00391F61" w:rsidRDefault="00391F61" w:rsidP="00391F61">
      <w:pPr>
        <w:pStyle w:val="Heading1"/>
      </w:pPr>
      <w:r>
        <w:t>Woo Integration Support</w:t>
      </w:r>
    </w:p>
    <w:p w14:paraId="3318F597" w14:textId="77777777" w:rsidR="00391F61" w:rsidRPr="00A109A5" w:rsidRDefault="00391F61" w:rsidP="00391F61"/>
    <w:p w14:paraId="5F926280" w14:textId="77777777" w:rsidR="00391F61" w:rsidRDefault="00391F61" w:rsidP="00391F61">
      <w:pPr>
        <w:pStyle w:val="Heading2"/>
      </w:pPr>
      <w:proofErr w:type="spellStart"/>
      <w:r>
        <w:t>WooSync</w:t>
      </w:r>
      <w:proofErr w:type="spellEnd"/>
      <w:r>
        <w:t xml:space="preserve"> Table</w:t>
      </w:r>
    </w:p>
    <w:p w14:paraId="0DD9A0D8" w14:textId="77777777" w:rsidR="00391F61" w:rsidRDefault="00391F61" w:rsidP="00391F61">
      <w:r>
        <w:t xml:space="preserve">Stores the status of the synchronisation of Woo. Initially use for the import but also fired by the </w:t>
      </w:r>
      <w:proofErr w:type="spellStart"/>
      <w:r>
        <w:t>WooTriggers</w:t>
      </w:r>
      <w:proofErr w:type="spellEnd"/>
      <w:r>
        <w:t xml:space="preserve"> that we load. Used by the </w:t>
      </w:r>
      <w:proofErr w:type="spellStart"/>
      <w:r>
        <w:t>WooSyncRepository</w:t>
      </w:r>
      <w:proofErr w:type="spellEnd"/>
    </w:p>
    <w:tbl>
      <w:tblPr>
        <w:tblStyle w:val="TableGrid"/>
        <w:tblW w:w="0" w:type="auto"/>
        <w:tblLook w:val="04A0" w:firstRow="1" w:lastRow="0" w:firstColumn="1" w:lastColumn="0" w:noHBand="0" w:noVBand="1"/>
      </w:tblPr>
      <w:tblGrid>
        <w:gridCol w:w="1843"/>
        <w:gridCol w:w="1044"/>
        <w:gridCol w:w="7569"/>
      </w:tblGrid>
      <w:tr w:rsidR="00391F61" w14:paraId="1924E538" w14:textId="77777777" w:rsidTr="00943379">
        <w:tc>
          <w:tcPr>
            <w:tcW w:w="0" w:type="auto"/>
          </w:tcPr>
          <w:p w14:paraId="70FC37DC" w14:textId="77777777" w:rsidR="00391F61" w:rsidRDefault="00391F61" w:rsidP="00943379">
            <w:pPr>
              <w:pStyle w:val="Heading4"/>
              <w:outlineLvl w:val="3"/>
              <w:rPr>
                <w:shd w:val="clear" w:color="auto" w:fill="FFFFFF"/>
              </w:rPr>
            </w:pPr>
            <w:proofErr w:type="spellStart"/>
            <w:r>
              <w:rPr>
                <w:shd w:val="clear" w:color="auto" w:fill="FFFFFF"/>
              </w:rPr>
              <w:t>Desc</w:t>
            </w:r>
            <w:proofErr w:type="spellEnd"/>
          </w:p>
        </w:tc>
        <w:tc>
          <w:tcPr>
            <w:tcW w:w="0" w:type="auto"/>
          </w:tcPr>
          <w:p w14:paraId="16F7F85F" w14:textId="77777777" w:rsidR="00391F61" w:rsidRDefault="00391F61" w:rsidP="00943379">
            <w:pPr>
              <w:pStyle w:val="Heading4"/>
              <w:outlineLvl w:val="3"/>
              <w:rPr>
                <w:shd w:val="clear" w:color="auto" w:fill="FFFFFF"/>
              </w:rPr>
            </w:pPr>
            <w:r>
              <w:rPr>
                <w:shd w:val="clear" w:color="auto" w:fill="FFFFFF"/>
              </w:rPr>
              <w:t>Type</w:t>
            </w:r>
          </w:p>
        </w:tc>
        <w:tc>
          <w:tcPr>
            <w:tcW w:w="0" w:type="auto"/>
          </w:tcPr>
          <w:p w14:paraId="42001B52" w14:textId="77777777" w:rsidR="00391F61" w:rsidRDefault="00391F61" w:rsidP="00943379">
            <w:pPr>
              <w:pStyle w:val="Heading4"/>
              <w:outlineLvl w:val="3"/>
              <w:rPr>
                <w:shd w:val="clear" w:color="auto" w:fill="FFFFFF"/>
              </w:rPr>
            </w:pPr>
            <w:r>
              <w:rPr>
                <w:shd w:val="clear" w:color="auto" w:fill="FFFFFF"/>
              </w:rPr>
              <w:t>Comments</w:t>
            </w:r>
          </w:p>
        </w:tc>
      </w:tr>
      <w:tr w:rsidR="00391F61" w:rsidRPr="00B6526F" w14:paraId="1F46942B" w14:textId="77777777" w:rsidTr="00943379">
        <w:tc>
          <w:tcPr>
            <w:tcW w:w="0" w:type="auto"/>
          </w:tcPr>
          <w:p w14:paraId="377A534F" w14:textId="77777777" w:rsidR="00391F61" w:rsidRPr="00B6526F" w:rsidRDefault="00391F61" w:rsidP="00943379">
            <w:proofErr w:type="spellStart"/>
            <w:r>
              <w:t>WooSyncLogI</w:t>
            </w:r>
            <w:r w:rsidRPr="00B6526F">
              <w:t>d</w:t>
            </w:r>
            <w:proofErr w:type="spellEnd"/>
          </w:p>
        </w:tc>
        <w:tc>
          <w:tcPr>
            <w:tcW w:w="0" w:type="auto"/>
          </w:tcPr>
          <w:p w14:paraId="6ADADFDA" w14:textId="77777777" w:rsidR="00391F61" w:rsidRPr="00B6526F" w:rsidRDefault="00391F61" w:rsidP="00943379">
            <w:r w:rsidRPr="00B6526F">
              <w:t>Int</w:t>
            </w:r>
          </w:p>
        </w:tc>
        <w:tc>
          <w:tcPr>
            <w:tcW w:w="0" w:type="auto"/>
          </w:tcPr>
          <w:p w14:paraId="69CAAC72" w14:textId="77777777" w:rsidR="00391F61" w:rsidRPr="00B6526F" w:rsidRDefault="00391F61" w:rsidP="00943379">
            <w:r>
              <w:t>PK</w:t>
            </w:r>
          </w:p>
        </w:tc>
      </w:tr>
      <w:tr w:rsidR="00391F61" w:rsidRPr="00B6526F" w14:paraId="41A73D1B" w14:textId="77777777" w:rsidTr="00943379">
        <w:tc>
          <w:tcPr>
            <w:tcW w:w="0" w:type="auto"/>
          </w:tcPr>
          <w:p w14:paraId="71AEE7AC" w14:textId="77777777" w:rsidR="00391F61" w:rsidRPr="00B6526F" w:rsidRDefault="00391F61" w:rsidP="00943379">
            <w:proofErr w:type="spellStart"/>
            <w:r>
              <w:t>WooSyncDateTime</w:t>
            </w:r>
            <w:proofErr w:type="spellEnd"/>
          </w:p>
        </w:tc>
        <w:tc>
          <w:tcPr>
            <w:tcW w:w="0" w:type="auto"/>
          </w:tcPr>
          <w:p w14:paraId="5DFA9836" w14:textId="77777777" w:rsidR="00391F61" w:rsidRPr="00B6526F" w:rsidRDefault="00391F61" w:rsidP="00943379">
            <w:proofErr w:type="spellStart"/>
            <w:r>
              <w:t>DateTime</w:t>
            </w:r>
            <w:proofErr w:type="spellEnd"/>
          </w:p>
        </w:tc>
        <w:tc>
          <w:tcPr>
            <w:tcW w:w="0" w:type="auto"/>
          </w:tcPr>
          <w:p w14:paraId="71AE2AA7" w14:textId="77777777" w:rsidR="00391F61" w:rsidRPr="00B6526F" w:rsidRDefault="00391F61" w:rsidP="00943379">
            <w:r>
              <w:t>The Date and time the sync was done</w:t>
            </w:r>
          </w:p>
        </w:tc>
      </w:tr>
      <w:tr w:rsidR="00391F61" w:rsidRPr="00B6526F" w14:paraId="718D114D" w14:textId="77777777" w:rsidTr="00943379">
        <w:tc>
          <w:tcPr>
            <w:tcW w:w="0" w:type="auto"/>
          </w:tcPr>
          <w:p w14:paraId="47E01923" w14:textId="77777777" w:rsidR="00391F61" w:rsidRDefault="00391F61" w:rsidP="00943379">
            <w:r>
              <w:lastRenderedPageBreak/>
              <w:t>Section</w:t>
            </w:r>
          </w:p>
        </w:tc>
        <w:tc>
          <w:tcPr>
            <w:tcW w:w="0" w:type="auto"/>
          </w:tcPr>
          <w:p w14:paraId="7B3135DE" w14:textId="77777777" w:rsidR="00391F61" w:rsidRDefault="00391F61" w:rsidP="00943379">
            <w:r>
              <w:t>Enum</w:t>
            </w:r>
          </w:p>
        </w:tc>
        <w:tc>
          <w:tcPr>
            <w:tcW w:w="0" w:type="auto"/>
          </w:tcPr>
          <w:p w14:paraId="29EC83E7" w14:textId="77777777" w:rsidR="00391F61" w:rsidRDefault="00391F61" w:rsidP="00943379">
            <w:r>
              <w:t xml:space="preserve">Which section: Coupons, Customers, Order, </w:t>
            </w:r>
            <w:proofErr w:type="spellStart"/>
            <w:r>
              <w:t>OrderRefunds</w:t>
            </w:r>
            <w:proofErr w:type="spellEnd"/>
            <w:r>
              <w:t xml:space="preserve">, Product Variant, Product </w:t>
            </w:r>
            <w:proofErr w:type="spellStart"/>
            <w:r>
              <w:t>VariantAttributes</w:t>
            </w:r>
            <w:proofErr w:type="spellEnd"/>
            <w:r>
              <w:t xml:space="preserve">, Product </w:t>
            </w:r>
            <w:proofErr w:type="spellStart"/>
            <w:r>
              <w:t>VariantAttributeTerms</w:t>
            </w:r>
            <w:proofErr w:type="spellEnd"/>
            <w:r>
              <w:t xml:space="preserve">, Product </w:t>
            </w:r>
            <w:proofErr w:type="spellStart"/>
            <w:r>
              <w:t>VariantCategories</w:t>
            </w:r>
            <w:proofErr w:type="spellEnd"/>
            <w:r>
              <w:t xml:space="preserve">, Product </w:t>
            </w:r>
            <w:proofErr w:type="spellStart"/>
            <w:r>
              <w:t>VariantTags</w:t>
            </w:r>
            <w:proofErr w:type="spellEnd"/>
            <w:r>
              <w:t xml:space="preserve">, </w:t>
            </w:r>
            <w:proofErr w:type="spellStart"/>
            <w:r>
              <w:t>WebHooks</w:t>
            </w:r>
            <w:proofErr w:type="spellEnd"/>
            <w:r>
              <w:t>, Taxes or System</w:t>
            </w:r>
          </w:p>
        </w:tc>
      </w:tr>
      <w:tr w:rsidR="00391F61" w:rsidRPr="00B6526F" w14:paraId="600A03A0" w14:textId="77777777" w:rsidTr="00943379">
        <w:tc>
          <w:tcPr>
            <w:tcW w:w="0" w:type="auto"/>
          </w:tcPr>
          <w:p w14:paraId="4BDDB5C0" w14:textId="77777777" w:rsidR="00391F61" w:rsidRDefault="00391F61" w:rsidP="00943379">
            <w:proofErr w:type="spellStart"/>
            <w:r>
              <w:t>SectionID</w:t>
            </w:r>
            <w:proofErr w:type="spellEnd"/>
          </w:p>
        </w:tc>
        <w:tc>
          <w:tcPr>
            <w:tcW w:w="0" w:type="auto"/>
          </w:tcPr>
          <w:p w14:paraId="13926D7B" w14:textId="77777777" w:rsidR="00391F61" w:rsidRDefault="00391F61" w:rsidP="00943379">
            <w:r>
              <w:t>Int</w:t>
            </w:r>
          </w:p>
        </w:tc>
        <w:tc>
          <w:tcPr>
            <w:tcW w:w="0" w:type="auto"/>
          </w:tcPr>
          <w:p w14:paraId="737EBC48" w14:textId="77777777" w:rsidR="00391F61" w:rsidRDefault="00391F61" w:rsidP="00943379">
            <w:r>
              <w:t>Id if queried otherwise “0”.</w:t>
            </w:r>
          </w:p>
        </w:tc>
      </w:tr>
      <w:tr w:rsidR="00391F61" w:rsidRPr="00B6526F" w14:paraId="3B4991D6" w14:textId="77777777" w:rsidTr="00943379">
        <w:tc>
          <w:tcPr>
            <w:tcW w:w="0" w:type="auto"/>
          </w:tcPr>
          <w:p w14:paraId="7B39F97F" w14:textId="77777777" w:rsidR="00391F61" w:rsidRDefault="00391F61" w:rsidP="00943379">
            <w:r>
              <w:t>Result</w:t>
            </w:r>
          </w:p>
        </w:tc>
        <w:tc>
          <w:tcPr>
            <w:tcW w:w="0" w:type="auto"/>
          </w:tcPr>
          <w:p w14:paraId="7A257E4F" w14:textId="77777777" w:rsidR="00391F61" w:rsidRDefault="00391F61" w:rsidP="00943379">
            <w:r>
              <w:t>Enum</w:t>
            </w:r>
          </w:p>
        </w:tc>
        <w:tc>
          <w:tcPr>
            <w:tcW w:w="0" w:type="auto"/>
          </w:tcPr>
          <w:p w14:paraId="0B6BA29A" w14:textId="77777777" w:rsidR="00391F61" w:rsidRDefault="00391F61" w:rsidP="00943379">
            <w:r>
              <w:t>Success, Error, Timeout</w:t>
            </w:r>
          </w:p>
        </w:tc>
      </w:tr>
      <w:tr w:rsidR="00391F61" w:rsidRPr="00B6526F" w14:paraId="48348F1E" w14:textId="77777777" w:rsidTr="00943379">
        <w:tc>
          <w:tcPr>
            <w:tcW w:w="0" w:type="auto"/>
          </w:tcPr>
          <w:p w14:paraId="106C98CF" w14:textId="77777777" w:rsidR="00391F61" w:rsidRDefault="00391F61" w:rsidP="00943379">
            <w:r>
              <w:t>Parameters</w:t>
            </w:r>
          </w:p>
        </w:tc>
        <w:tc>
          <w:tcPr>
            <w:tcW w:w="0" w:type="auto"/>
          </w:tcPr>
          <w:p w14:paraId="312EFD6A" w14:textId="77777777" w:rsidR="00391F61" w:rsidRDefault="00391F61" w:rsidP="00943379">
            <w:r>
              <w:t>String</w:t>
            </w:r>
          </w:p>
        </w:tc>
        <w:tc>
          <w:tcPr>
            <w:tcW w:w="0" w:type="auto"/>
          </w:tcPr>
          <w:p w14:paraId="72BC9888" w14:textId="77777777" w:rsidR="00391F61" w:rsidRDefault="00391F61" w:rsidP="00943379">
            <w:r>
              <w:t>What was sent</w:t>
            </w:r>
          </w:p>
        </w:tc>
      </w:tr>
      <w:tr w:rsidR="00391F61" w:rsidRPr="00B6526F" w14:paraId="41EA039A" w14:textId="77777777" w:rsidTr="00943379">
        <w:tc>
          <w:tcPr>
            <w:tcW w:w="0" w:type="auto"/>
          </w:tcPr>
          <w:p w14:paraId="23635987" w14:textId="77777777" w:rsidR="00391F61" w:rsidRDefault="00391F61" w:rsidP="00943379">
            <w:r>
              <w:t>Notes</w:t>
            </w:r>
          </w:p>
        </w:tc>
        <w:tc>
          <w:tcPr>
            <w:tcW w:w="0" w:type="auto"/>
          </w:tcPr>
          <w:p w14:paraId="356E4B89" w14:textId="77777777" w:rsidR="00391F61" w:rsidRDefault="00391F61" w:rsidP="00943379">
            <w:r>
              <w:t>String</w:t>
            </w:r>
          </w:p>
        </w:tc>
        <w:tc>
          <w:tcPr>
            <w:tcW w:w="0" w:type="auto"/>
          </w:tcPr>
          <w:p w14:paraId="6354A926" w14:textId="77777777" w:rsidR="00391F61" w:rsidRDefault="00391F61" w:rsidP="00943379">
            <w:r>
              <w:t>Any notes</w:t>
            </w:r>
          </w:p>
        </w:tc>
      </w:tr>
    </w:tbl>
    <w:p w14:paraId="4998FAE5" w14:textId="77777777" w:rsidR="00391F61" w:rsidRDefault="00391F61" w:rsidP="00391F61">
      <w:r>
        <w:tab/>
      </w:r>
      <w:r>
        <w:tab/>
      </w:r>
    </w:p>
    <w:p w14:paraId="0CDDF5C4" w14:textId="77777777" w:rsidR="00391F61" w:rsidRDefault="00391F61" w:rsidP="00391F61">
      <w:pPr>
        <w:pStyle w:val="Heading2"/>
      </w:pPr>
      <w:r>
        <w:t>Woo Rest Repositories</w:t>
      </w:r>
    </w:p>
    <w:p w14:paraId="3A2A1A20" w14:textId="77777777" w:rsidR="00391F61" w:rsidRDefault="00391F61" w:rsidP="00391F61">
      <w:r>
        <w:t xml:space="preserve">We use </w:t>
      </w:r>
      <w:r w:rsidRPr="00322EBF">
        <w:t>WooCommerce.NET</w:t>
      </w:r>
      <w:r>
        <w:t xml:space="preserve"> </w:t>
      </w:r>
      <w:proofErr w:type="spellStart"/>
      <w:r>
        <w:t>nuGet</w:t>
      </w:r>
      <w:proofErr w:type="spellEnd"/>
      <w:r>
        <w:t xml:space="preserve"> package. The </w:t>
      </w:r>
      <w:proofErr w:type="spellStart"/>
      <w:r>
        <w:t>Git</w:t>
      </w:r>
      <w:proofErr w:type="spellEnd"/>
      <w:r>
        <w:t xml:space="preserve"> repo is here: </w:t>
      </w:r>
      <w:hyperlink r:id="rId11" w:history="1">
        <w:r w:rsidRPr="00C13ABC">
          <w:rPr>
            <w:rStyle w:val="Hyperlink"/>
          </w:rPr>
          <w:t>https://github.com/XiaoFaye/WooCommerce.NET</w:t>
        </w:r>
      </w:hyperlink>
    </w:p>
    <w:p w14:paraId="7C3900C2" w14:textId="77777777" w:rsidR="00391F61" w:rsidRDefault="00391F61" w:rsidP="00391F61">
      <w:r>
        <w:t xml:space="preserve">Each section of the Rest </w:t>
      </w:r>
      <w:proofErr w:type="spellStart"/>
      <w:r>
        <w:t>Api</w:t>
      </w:r>
      <w:proofErr w:type="spellEnd"/>
      <w:r>
        <w:t xml:space="preserve"> has its own calls, and any child items reside within the </w:t>
      </w:r>
      <w:proofErr w:type="gramStart"/>
      <w:r>
        <w:t>parents</w:t>
      </w:r>
      <w:proofErr w:type="gramEnd"/>
      <w:r>
        <w:t xml:space="preserve"> class. We have </w:t>
      </w:r>
      <w:proofErr w:type="gramStart"/>
      <w:r>
        <w:t>a</w:t>
      </w:r>
      <w:proofErr w:type="gramEnd"/>
      <w:r>
        <w:t xml:space="preserve"> Interface for each REST API section we called defined interfaces are:</w:t>
      </w:r>
    </w:p>
    <w:p w14:paraId="31DF0917" w14:textId="77777777" w:rsidR="00391F61" w:rsidRPr="001D319F" w:rsidRDefault="00391F61" w:rsidP="00391F61">
      <w:pPr>
        <w:pStyle w:val="Code0"/>
        <w:numPr>
          <w:ilvl w:val="0"/>
          <w:numId w:val="44"/>
        </w:numPr>
      </w:pPr>
      <w:r w:rsidRPr="001D319F">
        <w:t>IWooBase</w:t>
      </w:r>
    </w:p>
    <w:p w14:paraId="546C7F83" w14:textId="77777777" w:rsidR="00391F61" w:rsidRPr="001D319F" w:rsidRDefault="00391F61" w:rsidP="00391F61">
      <w:pPr>
        <w:pStyle w:val="Code0"/>
        <w:numPr>
          <w:ilvl w:val="0"/>
          <w:numId w:val="44"/>
        </w:numPr>
      </w:pPr>
      <w:r w:rsidRPr="001D319F">
        <w:t>IWooProduct</w:t>
      </w:r>
    </w:p>
    <w:p w14:paraId="61649B5B" w14:textId="77777777" w:rsidR="00391F61" w:rsidRPr="001D319F" w:rsidRDefault="00391F61" w:rsidP="00391F61">
      <w:pPr>
        <w:pStyle w:val="Code0"/>
        <w:numPr>
          <w:ilvl w:val="0"/>
          <w:numId w:val="44"/>
        </w:numPr>
      </w:pPr>
      <w:r w:rsidRPr="001D319F">
        <w:t>IWooProductAttribue</w:t>
      </w:r>
    </w:p>
    <w:p w14:paraId="6BA8D8EF" w14:textId="77777777" w:rsidR="00391F61" w:rsidRPr="001D319F" w:rsidRDefault="00391F61" w:rsidP="00391F61">
      <w:pPr>
        <w:pStyle w:val="Code0"/>
        <w:numPr>
          <w:ilvl w:val="0"/>
          <w:numId w:val="44"/>
        </w:numPr>
      </w:pPr>
      <w:r w:rsidRPr="001D319F">
        <w:t>IWooProductAttributeTerm</w:t>
      </w:r>
    </w:p>
    <w:p w14:paraId="479731B9" w14:textId="77777777" w:rsidR="00391F61" w:rsidRPr="001D319F" w:rsidRDefault="00391F61" w:rsidP="00391F61">
      <w:pPr>
        <w:pStyle w:val="Code0"/>
        <w:numPr>
          <w:ilvl w:val="0"/>
          <w:numId w:val="44"/>
        </w:numPr>
      </w:pPr>
      <w:r w:rsidRPr="001D319F">
        <w:t>IWooProductCategory</w:t>
      </w:r>
    </w:p>
    <w:p w14:paraId="0E5B6B70" w14:textId="77777777" w:rsidR="00391F61" w:rsidRPr="001D319F" w:rsidRDefault="00391F61" w:rsidP="00391F61">
      <w:pPr>
        <w:pStyle w:val="Code0"/>
        <w:numPr>
          <w:ilvl w:val="0"/>
          <w:numId w:val="44"/>
        </w:numPr>
      </w:pPr>
      <w:r w:rsidRPr="001D319F">
        <w:t>IWooProductVariation</w:t>
      </w:r>
    </w:p>
    <w:p w14:paraId="64356A5F" w14:textId="77777777" w:rsidR="00391F61" w:rsidRDefault="00391F61" w:rsidP="00391F61"/>
    <w:p w14:paraId="703EB1AD" w14:textId="77777777" w:rsidR="00391F61" w:rsidRDefault="00391F61" w:rsidP="00391F61">
      <w:r>
        <w:t>Defined Classes that use these are</w:t>
      </w:r>
    </w:p>
    <w:p w14:paraId="30331AA8" w14:textId="77777777" w:rsidR="00391F61" w:rsidRPr="001D319F" w:rsidRDefault="00391F61" w:rsidP="00391F61">
      <w:pPr>
        <w:pStyle w:val="Code0"/>
        <w:numPr>
          <w:ilvl w:val="0"/>
          <w:numId w:val="45"/>
        </w:numPr>
      </w:pPr>
      <w:r w:rsidRPr="001D319F">
        <w:t>WooBase</w:t>
      </w:r>
    </w:p>
    <w:p w14:paraId="33926C95" w14:textId="77777777" w:rsidR="00391F61" w:rsidRPr="001D319F" w:rsidRDefault="00391F61" w:rsidP="00391F61">
      <w:pPr>
        <w:pStyle w:val="Code0"/>
        <w:numPr>
          <w:ilvl w:val="0"/>
          <w:numId w:val="45"/>
        </w:numPr>
      </w:pPr>
      <w:r w:rsidRPr="001D319F">
        <w:t>WooProduct</w:t>
      </w:r>
    </w:p>
    <w:p w14:paraId="135C69E5" w14:textId="77777777" w:rsidR="00391F61" w:rsidRPr="001D319F" w:rsidRDefault="00391F61" w:rsidP="00391F61">
      <w:pPr>
        <w:pStyle w:val="Code0"/>
        <w:numPr>
          <w:ilvl w:val="0"/>
          <w:numId w:val="45"/>
        </w:numPr>
      </w:pPr>
      <w:r w:rsidRPr="001D319F">
        <w:t>WooProductAttribute</w:t>
      </w:r>
    </w:p>
    <w:p w14:paraId="5B5740E5" w14:textId="77777777" w:rsidR="00391F61" w:rsidRPr="001D319F" w:rsidRDefault="00391F61" w:rsidP="00391F61">
      <w:pPr>
        <w:pStyle w:val="Code0"/>
        <w:numPr>
          <w:ilvl w:val="0"/>
          <w:numId w:val="45"/>
        </w:numPr>
      </w:pPr>
      <w:r w:rsidRPr="001D319F">
        <w:t>WooProductAttributeTerm</w:t>
      </w:r>
    </w:p>
    <w:p w14:paraId="3D616EB4" w14:textId="77777777" w:rsidR="00391F61" w:rsidRPr="001D319F" w:rsidRDefault="00391F61" w:rsidP="00391F61">
      <w:pPr>
        <w:pStyle w:val="Code0"/>
        <w:numPr>
          <w:ilvl w:val="0"/>
          <w:numId w:val="45"/>
        </w:numPr>
      </w:pPr>
      <w:r w:rsidRPr="001D319F">
        <w:t>WooProductCategory</w:t>
      </w:r>
    </w:p>
    <w:p w14:paraId="5DE0BD3D" w14:textId="77777777" w:rsidR="00391F61" w:rsidRDefault="00391F61" w:rsidP="00391F61">
      <w:pPr>
        <w:pStyle w:val="Code0"/>
        <w:numPr>
          <w:ilvl w:val="0"/>
          <w:numId w:val="45"/>
        </w:numPr>
      </w:pPr>
      <w:r w:rsidRPr="001D319F">
        <w:t>WooProductVariation</w:t>
      </w:r>
    </w:p>
    <w:p w14:paraId="11C8C2CD" w14:textId="77777777" w:rsidR="00391F61" w:rsidRPr="001D319F" w:rsidRDefault="00391F61" w:rsidP="00391F61">
      <w:pPr>
        <w:pStyle w:val="Code0"/>
      </w:pPr>
    </w:p>
    <w:p w14:paraId="5DE5ECB1" w14:textId="77777777" w:rsidR="00391F61" w:rsidRDefault="00391F61" w:rsidP="00391F61">
      <w:proofErr w:type="spellStart"/>
      <w:r>
        <w:t>WooBase</w:t>
      </w:r>
      <w:proofErr w:type="spellEnd"/>
      <w:r>
        <w:t xml:space="preserve"> is used by each to set the basic platform, the others will have CRUD type calls. These could have been Generic with </w:t>
      </w:r>
      <w:proofErr w:type="spellStart"/>
      <w:r>
        <w:t>WooEntity</w:t>
      </w:r>
      <w:proofErr w:type="spellEnd"/>
      <w:r>
        <w:t xml:space="preserve"> as the Generic. However, these were created early on and the advantage of creating Generics had I did not fully understand yet. There is an inconsistency with the implementation of </w:t>
      </w:r>
      <w:proofErr w:type="gramStart"/>
      <w:r>
        <w:t>id’s</w:t>
      </w:r>
      <w:proofErr w:type="gramEnd"/>
      <w:r>
        <w:t xml:space="preserve"> in the WooCommerce.net </w:t>
      </w:r>
      <w:proofErr w:type="spellStart"/>
      <w:r>
        <w:t>Api</w:t>
      </w:r>
      <w:proofErr w:type="spellEnd"/>
      <w:r>
        <w:t xml:space="preserve"> where some id’s are </w:t>
      </w:r>
      <w:proofErr w:type="spellStart"/>
      <w:r>
        <w:t>uint</w:t>
      </w:r>
      <w:proofErr w:type="spellEnd"/>
      <w:r>
        <w:t xml:space="preserve"> and so are </w:t>
      </w:r>
      <w:proofErr w:type="spellStart"/>
      <w:r>
        <w:t>ints</w:t>
      </w:r>
      <w:proofErr w:type="spellEnd"/>
      <w:r>
        <w:t>. Where possible units are used.</w:t>
      </w:r>
    </w:p>
    <w:p w14:paraId="58B6214F" w14:textId="77777777" w:rsidR="00391F61" w:rsidRDefault="00391F61" w:rsidP="00391F61">
      <w:r>
        <w:t xml:space="preserve">There are two types of Rest API calls ones that use the root Rest like </w:t>
      </w:r>
      <w:r w:rsidRPr="00447EB6">
        <w:rPr>
          <w:rStyle w:val="CodeChar0"/>
        </w:rPr>
        <w:t>url/&lt;WooEntity&gt;</w:t>
      </w:r>
      <w:r>
        <w:t xml:space="preserve"> and ones that returns children or variants </w:t>
      </w:r>
      <w:r w:rsidRPr="00447EB6">
        <w:rPr>
          <w:rStyle w:val="CodeChar0"/>
        </w:rPr>
        <w:t>url/&lt;WooEntity&gt;/&lt;id&gt;/&lt;WooEntityVariant&gt;</w:t>
      </w:r>
      <w:r>
        <w:t xml:space="preserve">. The Interfaces that are root based do not need an id to work, the others </w:t>
      </w:r>
      <w:proofErr w:type="gramStart"/>
      <w:r>
        <w:t>need  the</w:t>
      </w:r>
      <w:proofErr w:type="gramEnd"/>
      <w:r>
        <w:t xml:space="preserve"> root id to work as reflected in the interface definitions. Some of the root base Woo Entities are returned in pages (like Categories, Product, Customers, orders. This would mean there would need three generic Interfaces (besides the Base).</w:t>
      </w:r>
    </w:p>
    <w:p w14:paraId="5E28B9D3" w14:textId="77777777" w:rsidR="00391F61" w:rsidRDefault="00391F61" w:rsidP="00391F61">
      <w:pPr>
        <w:pStyle w:val="Code0"/>
        <w:numPr>
          <w:ilvl w:val="0"/>
          <w:numId w:val="48"/>
        </w:numPr>
      </w:pPr>
      <w:r>
        <w:t>IWooRootEntity</w:t>
      </w:r>
    </w:p>
    <w:p w14:paraId="5B6DC398" w14:textId="77777777" w:rsidR="00391F61" w:rsidRDefault="00391F61" w:rsidP="00391F61">
      <w:pPr>
        <w:pStyle w:val="ListParagraph"/>
        <w:numPr>
          <w:ilvl w:val="0"/>
          <w:numId w:val="46"/>
        </w:numPr>
        <w:spacing w:after="0"/>
        <w:ind w:left="714" w:hanging="357"/>
      </w:pPr>
      <w:r w:rsidRPr="00B4177A">
        <w:rPr>
          <w:rStyle w:val="CodeChar0"/>
        </w:rPr>
        <w:t>IWooRootEnityPaged</w:t>
      </w:r>
      <w:r>
        <w:t xml:space="preserve"> or Large (may be able to live without this, if we just implement the Get/Retrieve as paged).</w:t>
      </w:r>
    </w:p>
    <w:p w14:paraId="1CF5864C" w14:textId="77777777" w:rsidR="00391F61" w:rsidRDefault="00391F61" w:rsidP="00391F61">
      <w:pPr>
        <w:pStyle w:val="Code0"/>
        <w:numPr>
          <w:ilvl w:val="0"/>
          <w:numId w:val="46"/>
        </w:numPr>
      </w:pPr>
      <w:r>
        <w:t>IWooVariantEnity</w:t>
      </w:r>
    </w:p>
    <w:p w14:paraId="122DD08D" w14:textId="77777777" w:rsidR="00391F61" w:rsidRDefault="00391F61" w:rsidP="00391F61">
      <w:pPr>
        <w:pStyle w:val="Code0"/>
        <w:ind w:left="360"/>
      </w:pPr>
    </w:p>
    <w:p w14:paraId="02A67AE2" w14:textId="77777777" w:rsidR="00391F61" w:rsidRDefault="00391F61" w:rsidP="00391F61">
      <w:r>
        <w:t xml:space="preserve">We can look at this for new </w:t>
      </w:r>
      <w:proofErr w:type="gramStart"/>
      <w:r>
        <w:t>interfaces, or</w:t>
      </w:r>
      <w:proofErr w:type="gramEnd"/>
      <w:r>
        <w:t xml:space="preserve"> convert the current ones. </w:t>
      </w:r>
    </w:p>
    <w:p w14:paraId="47C4D26B" w14:textId="77777777" w:rsidR="00391F61" w:rsidRDefault="00391F61" w:rsidP="00391F61">
      <w:r>
        <w:t>All Interfaces use:</w:t>
      </w:r>
    </w:p>
    <w:p w14:paraId="64C9340E" w14:textId="77777777" w:rsidR="00391F61" w:rsidRDefault="00391F61" w:rsidP="00391F61">
      <w:pPr>
        <w:pStyle w:val="Code0"/>
        <w:numPr>
          <w:ilvl w:val="0"/>
          <w:numId w:val="46"/>
        </w:numPr>
      </w:pPr>
      <w:r w:rsidRPr="009466BD">
        <w:t>WooAPISettings</w:t>
      </w:r>
    </w:p>
    <w:p w14:paraId="15DEDE1F" w14:textId="77777777" w:rsidR="00391F61" w:rsidRPr="00187865" w:rsidRDefault="00391F61" w:rsidP="00391F61">
      <w:pPr>
        <w:pStyle w:val="Code0"/>
        <w:numPr>
          <w:ilvl w:val="0"/>
          <w:numId w:val="46"/>
        </w:numPr>
      </w:pPr>
      <w:r w:rsidRPr="009466BD">
        <w:t>ILoggerManager</w:t>
      </w:r>
    </w:p>
    <w:p w14:paraId="21FC075B" w14:textId="77777777" w:rsidR="00391F61" w:rsidRDefault="00391F61" w:rsidP="00391F61">
      <w:pPr>
        <w:pStyle w:val="Heading2"/>
      </w:pPr>
      <w:r>
        <w:t>Woo Sync Log</w:t>
      </w:r>
    </w:p>
    <w:p w14:paraId="5CB2FB75" w14:textId="77777777" w:rsidR="00391F61" w:rsidRDefault="00391F61" w:rsidP="00391F61">
      <w:r>
        <w:t xml:space="preserve">All interactions with Woo should be logged. They will be logged in the </w:t>
      </w:r>
      <w:proofErr w:type="spellStart"/>
      <w:r>
        <w:t>WooSyncLog</w:t>
      </w:r>
      <w:proofErr w:type="spellEnd"/>
      <w:r>
        <w:t xml:space="preserve"> table which will look like this.</w:t>
      </w:r>
    </w:p>
    <w:p w14:paraId="5965A9B2" w14:textId="77777777" w:rsidR="00391F61" w:rsidRDefault="00391F61" w:rsidP="00391F61"/>
    <w:p w14:paraId="2C2BE49C" w14:textId="77777777" w:rsidR="00391F61" w:rsidRPr="00F83FFD" w:rsidRDefault="00391F61" w:rsidP="00391F61"/>
    <w:p w14:paraId="2AEE116F" w14:textId="77777777" w:rsidR="00391F61" w:rsidRDefault="00391F61" w:rsidP="00391F61">
      <w:pPr>
        <w:pStyle w:val="Heading2"/>
      </w:pPr>
      <w:r>
        <w:t>Woo Web Hooks</w:t>
      </w:r>
    </w:p>
    <w:p w14:paraId="0A1FA439" w14:textId="77777777" w:rsidR="00391F61" w:rsidRDefault="00391F61" w:rsidP="00391F61">
      <w:r>
        <w:t>After the migration has happened, we need to ass web hooks, or modify them if they exist.</w:t>
      </w:r>
    </w:p>
    <w:p w14:paraId="7AEBCA76" w14:textId="77777777" w:rsidR="00391F61" w:rsidRDefault="00391F61" w:rsidP="00391F61">
      <w:r>
        <w:lastRenderedPageBreak/>
        <w:t>Hooks that need to be created:</w:t>
      </w:r>
    </w:p>
    <w:p w14:paraId="42C31411" w14:textId="77777777" w:rsidR="00391F61" w:rsidRDefault="00391F61" w:rsidP="00391F61">
      <w:pPr>
        <w:pStyle w:val="ListParagraph"/>
        <w:numPr>
          <w:ilvl w:val="0"/>
          <w:numId w:val="17"/>
        </w:numPr>
      </w:pPr>
      <w:r>
        <w:t>CRUD – Product Variants, and Product Variant settings like attributes and categories</w:t>
      </w:r>
    </w:p>
    <w:p w14:paraId="50E5AC1D" w14:textId="77777777" w:rsidR="00391F61" w:rsidRDefault="00391F61" w:rsidP="00391F61">
      <w:pPr>
        <w:pStyle w:val="ListParagraph"/>
        <w:numPr>
          <w:ilvl w:val="0"/>
          <w:numId w:val="17"/>
        </w:numPr>
      </w:pPr>
      <w:r>
        <w:t>CRUD – orders and supporting tables</w:t>
      </w:r>
    </w:p>
    <w:p w14:paraId="1608A982" w14:textId="77777777" w:rsidR="00391F61" w:rsidRPr="002C6242" w:rsidRDefault="00391F61" w:rsidP="00391F61">
      <w:pPr>
        <w:pStyle w:val="ListParagraph"/>
        <w:numPr>
          <w:ilvl w:val="0"/>
          <w:numId w:val="17"/>
        </w:numPr>
      </w:pPr>
      <w:r>
        <w:t>CRUD – users/customers</w:t>
      </w:r>
    </w:p>
    <w:p w14:paraId="7DE87619" w14:textId="3EDA27C8" w:rsidR="007F5A79" w:rsidRDefault="00703091" w:rsidP="00703091">
      <w:pPr>
        <w:pStyle w:val="Heading1"/>
      </w:pPr>
      <w:r>
        <w:t>Woo</w:t>
      </w:r>
      <w:r w:rsidR="00C30913">
        <w:t xml:space="preserve"> Integration </w:t>
      </w:r>
      <w:r>
        <w:t>Import</w:t>
      </w:r>
      <w:r w:rsidR="00E1722C">
        <w:t xml:space="preserve"> and Lookups</w:t>
      </w:r>
    </w:p>
    <w:p w14:paraId="69F3346C" w14:textId="77777777" w:rsidR="00DC231B" w:rsidRDefault="00703091" w:rsidP="00703091">
      <w:r>
        <w:t>Used for importing</w:t>
      </w:r>
      <w:r w:rsidR="00DC231B">
        <w:t>:</w:t>
      </w:r>
    </w:p>
    <w:p w14:paraId="6A6E77D6" w14:textId="0226864F" w:rsidR="00DC231B" w:rsidRDefault="00703091" w:rsidP="00DC231B">
      <w:pPr>
        <w:pStyle w:val="ListParagraph"/>
        <w:numPr>
          <w:ilvl w:val="0"/>
          <w:numId w:val="25"/>
        </w:numPr>
      </w:pPr>
      <w:r>
        <w:t>items</w:t>
      </w:r>
      <w:r w:rsidR="00DC231B">
        <w:t xml:space="preserve"> or products, </w:t>
      </w:r>
    </w:p>
    <w:p w14:paraId="1AFB394D" w14:textId="5AA7D03C" w:rsidR="0021430A" w:rsidRDefault="0021430A" w:rsidP="00DC231B">
      <w:pPr>
        <w:pStyle w:val="ListParagraph"/>
        <w:numPr>
          <w:ilvl w:val="0"/>
          <w:numId w:val="25"/>
        </w:numPr>
      </w:pPr>
      <w:r>
        <w:t>item or product variants,</w:t>
      </w:r>
    </w:p>
    <w:p w14:paraId="10C9C751" w14:textId="77777777" w:rsidR="00DC231B" w:rsidRDefault="00DC231B" w:rsidP="00DC231B">
      <w:pPr>
        <w:pStyle w:val="ListParagraph"/>
        <w:numPr>
          <w:ilvl w:val="0"/>
          <w:numId w:val="25"/>
        </w:numPr>
      </w:pPr>
      <w:r>
        <w:t xml:space="preserve">product categories, </w:t>
      </w:r>
    </w:p>
    <w:p w14:paraId="42852A43" w14:textId="77777777" w:rsidR="00DC231B" w:rsidRDefault="00DC231B" w:rsidP="00DC231B">
      <w:pPr>
        <w:pStyle w:val="ListParagraph"/>
        <w:numPr>
          <w:ilvl w:val="0"/>
          <w:numId w:val="25"/>
        </w:numPr>
      </w:pPr>
      <w:r>
        <w:t xml:space="preserve">product attributes and </w:t>
      </w:r>
    </w:p>
    <w:p w14:paraId="391D00C3" w14:textId="77777777" w:rsidR="00DC231B" w:rsidRDefault="00DC231B" w:rsidP="00DC231B">
      <w:pPr>
        <w:pStyle w:val="ListParagraph"/>
        <w:numPr>
          <w:ilvl w:val="0"/>
          <w:numId w:val="25"/>
        </w:numPr>
      </w:pPr>
      <w:r>
        <w:t>possible attribute terms</w:t>
      </w:r>
      <w:r w:rsidR="00703091">
        <w:t xml:space="preserve"> to the system.</w:t>
      </w:r>
      <w:r w:rsidR="00E02BD7">
        <w:t xml:space="preserve"> </w:t>
      </w:r>
    </w:p>
    <w:p w14:paraId="5DC1511C" w14:textId="527EDCEE" w:rsidR="00DC231B" w:rsidRDefault="00DC231B" w:rsidP="00DC231B">
      <w:pPr>
        <w:pStyle w:val="ListParagraph"/>
        <w:numPr>
          <w:ilvl w:val="0"/>
          <w:numId w:val="25"/>
        </w:numPr>
      </w:pPr>
      <w:r>
        <w:t>customers</w:t>
      </w:r>
    </w:p>
    <w:p w14:paraId="78C3B02C" w14:textId="094957FE" w:rsidR="00DC231B" w:rsidRDefault="00DC231B" w:rsidP="00DC231B">
      <w:pPr>
        <w:pStyle w:val="ListParagraph"/>
        <w:numPr>
          <w:ilvl w:val="0"/>
          <w:numId w:val="25"/>
        </w:numPr>
      </w:pPr>
      <w:r>
        <w:t>orders</w:t>
      </w:r>
    </w:p>
    <w:p w14:paraId="19AA48B0" w14:textId="639ABFF5" w:rsidR="00E02BD7" w:rsidRDefault="00DC231B" w:rsidP="00DC231B">
      <w:r>
        <w:t>This is done u</w:t>
      </w:r>
      <w:r w:rsidR="00E02BD7">
        <w:t xml:space="preserve">sing the </w:t>
      </w:r>
      <w:r w:rsidR="00E02BD7" w:rsidRPr="0021430A">
        <w:rPr>
          <w:rStyle w:val="CodeChar0"/>
        </w:rPr>
        <w:t>WooSettings</w:t>
      </w:r>
      <w:r w:rsidR="00E02BD7">
        <w:t xml:space="preserve"> table.</w:t>
      </w:r>
    </w:p>
    <w:p w14:paraId="4BB66C35" w14:textId="6CC78E08" w:rsidR="00E02BD7" w:rsidRDefault="00B36777" w:rsidP="00703091">
      <w:r>
        <w:t>Options:</w:t>
      </w:r>
    </w:p>
    <w:p w14:paraId="3EA0CA9C" w14:textId="0107392D" w:rsidR="00B36777" w:rsidRDefault="006622EC" w:rsidP="006622EC">
      <w:pPr>
        <w:pStyle w:val="ListParagraph"/>
        <w:numPr>
          <w:ilvl w:val="0"/>
          <w:numId w:val="14"/>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6622EC">
      <w:pPr>
        <w:pStyle w:val="ListParagraph"/>
        <w:numPr>
          <w:ilvl w:val="0"/>
          <w:numId w:val="14"/>
        </w:numPr>
      </w:pPr>
      <w:r>
        <w:t>Import of:</w:t>
      </w:r>
    </w:p>
    <w:p w14:paraId="63755DD1" w14:textId="7642FD51" w:rsidR="008E1558" w:rsidRDefault="008E1558" w:rsidP="008E1558">
      <w:pPr>
        <w:pStyle w:val="ListParagraph"/>
        <w:numPr>
          <w:ilvl w:val="1"/>
          <w:numId w:val="14"/>
        </w:numPr>
      </w:pPr>
      <w:r>
        <w:t>Categories (</w:t>
      </w:r>
      <w:r w:rsidRPr="008E1558">
        <w:rPr>
          <w:b/>
          <w:bCs/>
        </w:rPr>
        <w:t>true</w:t>
      </w:r>
      <w:r>
        <w:t>/false)</w:t>
      </w:r>
    </w:p>
    <w:p w14:paraId="02FD043D" w14:textId="68F10DF0" w:rsidR="008E1558" w:rsidRDefault="00AC56ED" w:rsidP="008E1558">
      <w:pPr>
        <w:pStyle w:val="ListParagraph"/>
        <w:numPr>
          <w:ilvl w:val="1"/>
          <w:numId w:val="14"/>
        </w:numPr>
      </w:pPr>
      <w:r>
        <w:t>Attributes</w:t>
      </w:r>
      <w:r w:rsidR="008E1558">
        <w:t xml:space="preserve"> (</w:t>
      </w:r>
      <w:r w:rsidR="008E1558" w:rsidRPr="008E1558">
        <w:rPr>
          <w:b/>
          <w:bCs/>
        </w:rPr>
        <w:t>true</w:t>
      </w:r>
      <w:r w:rsidR="008E1558">
        <w:t>/false)</w:t>
      </w:r>
    </w:p>
    <w:p w14:paraId="02B0A6E1" w14:textId="387D1AF9" w:rsidR="00AC56ED" w:rsidRDefault="00AC56ED" w:rsidP="00AC56ED">
      <w:pPr>
        <w:pStyle w:val="ListParagraph"/>
        <w:numPr>
          <w:ilvl w:val="1"/>
          <w:numId w:val="14"/>
        </w:numPr>
      </w:pPr>
      <w:r>
        <w:t>Map Varieties (</w:t>
      </w:r>
      <w:r w:rsidRPr="008E1558">
        <w:rPr>
          <w:b/>
          <w:bCs/>
        </w:rPr>
        <w:t>true</w:t>
      </w:r>
      <w:r>
        <w:t>/false)</w:t>
      </w:r>
    </w:p>
    <w:p w14:paraId="20ADF17A" w14:textId="60C3ABDE" w:rsidR="008E1558" w:rsidRDefault="001C1062" w:rsidP="008E1558">
      <w:pPr>
        <w:pStyle w:val="ListParagraph"/>
        <w:numPr>
          <w:ilvl w:val="1"/>
          <w:numId w:val="14"/>
        </w:numPr>
      </w:pPr>
      <w:r>
        <w:t>Only in stock (</w:t>
      </w:r>
      <w:r w:rsidRPr="001C1062">
        <w:rPr>
          <w:b/>
          <w:bCs/>
        </w:rPr>
        <w:t>true</w:t>
      </w:r>
      <w:r>
        <w:t>/false)</w:t>
      </w:r>
    </w:p>
    <w:p w14:paraId="4DA54967" w14:textId="2D7824BC" w:rsidR="001C1062" w:rsidRDefault="00DD43FE" w:rsidP="008E1558">
      <w:pPr>
        <w:pStyle w:val="ListParagraph"/>
        <w:numPr>
          <w:ilvl w:val="1"/>
          <w:numId w:val="14"/>
        </w:numPr>
      </w:pPr>
      <w:r>
        <w:t>Include item quantities (true/</w:t>
      </w:r>
      <w:r w:rsidRPr="00DD43FE">
        <w:rPr>
          <w:b/>
          <w:bCs/>
        </w:rPr>
        <w:t>false</w:t>
      </w:r>
      <w:r>
        <w:t>)</w:t>
      </w:r>
    </w:p>
    <w:p w14:paraId="0537F262" w14:textId="77777777" w:rsidR="001171DB" w:rsidRDefault="001171DB" w:rsidP="001171DB">
      <w:pPr>
        <w:pStyle w:val="Heading2"/>
      </w:pPr>
      <w:r>
        <w:t>Import Interface for Woo</w:t>
      </w:r>
    </w:p>
    <w:p w14:paraId="62BF06FF" w14:textId="3982AFCF" w:rsidR="001171DB" w:rsidRDefault="001171DB" w:rsidP="001171DB">
      <w:r>
        <w:t>The Woo Import implements the following per imported section. This interface design can be used as a base for other imports, but it has been made specific to Woo due to the settings record and allows for any unique methods and variables to be included.</w:t>
      </w:r>
    </w:p>
    <w:p w14:paraId="47F8B863" w14:textId="5F6536A9" w:rsidR="001171DB" w:rsidRDefault="00AE53CB" w:rsidP="007F5A79">
      <w:pPr>
        <w:pStyle w:val="Heading2"/>
      </w:pPr>
      <w:r>
        <w:rPr>
          <w:noProof/>
        </w:rPr>
        <w:lastRenderedPageBreak/>
        <mc:AlternateContent>
          <mc:Choice Requires="wpc">
            <w:drawing>
              <wp:inline distT="0" distB="0" distL="0" distR="0" wp14:anchorId="16086DD2" wp14:editId="778372E8">
                <wp:extent cx="6245225" cy="5697415"/>
                <wp:effectExtent l="0" t="0" r="3175" b="0"/>
                <wp:docPr id="5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7" name="Rectangle 9"/>
                        <wps:cNvSpPr>
                          <a:spLocks noChangeArrowheads="1"/>
                        </wps:cNvSpPr>
                        <wps:spPr bwMode="auto">
                          <a:xfrm>
                            <a:off x="9230" y="36000"/>
                            <a:ext cx="4753672" cy="1062499"/>
                          </a:xfrm>
                          <a:prstGeom prst="rect">
                            <a:avLst/>
                          </a:prstGeom>
                          <a:solidFill>
                            <a:schemeClr val="lt1">
                              <a:lumMod val="100000"/>
                              <a:lumOff val="0"/>
                            </a:schemeClr>
                          </a:solidFill>
                          <a:ln w="12700" cap="flat" cmpd="sng" algn="ctr">
                            <a:solidFill>
                              <a:schemeClr val="accent1">
                                <a:lumMod val="100000"/>
                                <a:lumOff val="0"/>
                              </a:schemeClr>
                            </a:solidFill>
                            <a:prstDash val="solid"/>
                            <a:miter lim="800000"/>
                            <a:headEnd/>
                            <a:tailEnd/>
                          </a:ln>
                        </wps:spPr>
                        <wps:txbx>
                          <w:txbxContent>
                            <w:p w14:paraId="2A091D7E" w14:textId="77777777" w:rsidR="006B6F70" w:rsidRPr="006B6F70" w:rsidRDefault="006B6F70" w:rsidP="00C30913">
                              <w:pPr>
                                <w:pStyle w:val="Heading7"/>
                                <w:spacing w:before="0"/>
                                <w:jc w:val="center"/>
                              </w:pPr>
                              <w:proofErr w:type="spellStart"/>
                              <w:r w:rsidRPr="006B6F70">
                                <w:t>IWooImportBase</w:t>
                              </w:r>
                              <w:proofErr w:type="spellEnd"/>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wps:txbx>
                        <wps:bodyPr rot="0" vert="horz" wrap="square" lIns="91440" tIns="45720" rIns="91440" bIns="45720" anchor="ctr" anchorCtr="0" upright="1">
                          <a:noAutofit/>
                        </wps:bodyPr>
                      </wps:wsp>
                      <wps:wsp>
                        <wps:cNvPr id="48" name="Rectangle 13"/>
                        <wps:cNvSpPr>
                          <a:spLocks noChangeArrowheads="1"/>
                        </wps:cNvSpPr>
                        <wps:spPr bwMode="auto">
                          <a:xfrm>
                            <a:off x="9230" y="1269087"/>
                            <a:ext cx="5467184" cy="1072179"/>
                          </a:xfrm>
                          <a:prstGeom prst="rect">
                            <a:avLst/>
                          </a:prstGeom>
                          <a:solidFill>
                            <a:srgbClr val="FFFFFF"/>
                          </a:solidFill>
                          <a:ln w="12700" cap="flat" cmpd="sng" algn="ctr">
                            <a:solidFill>
                              <a:srgbClr val="4472C4"/>
                            </a:solidFill>
                            <a:prstDash val="solid"/>
                            <a:miter lim="800000"/>
                            <a:headEnd/>
                            <a:tailEnd/>
                          </a:ln>
                        </wps:spPr>
                        <wps:txbx>
                          <w:txbxContent>
                            <w:p w14:paraId="636AA623" w14:textId="0F689872" w:rsidR="006B6F70" w:rsidRPr="006B6F70" w:rsidRDefault="00C30913" w:rsidP="00C30913">
                              <w:pPr>
                                <w:pStyle w:val="Heading7"/>
                                <w:spacing w:before="0"/>
                                <w:jc w:val="center"/>
                              </w:pPr>
                              <w:proofErr w:type="spellStart"/>
                              <w:r w:rsidRPr="006B6F70">
                                <w:t>IWooImport</w:t>
                              </w:r>
                              <w:proofErr w:type="spellEnd"/>
                              <w:r w:rsidRPr="006B6F70">
                                <w:t>:</w:t>
                              </w:r>
                              <w:r w:rsidR="006B6F70" w:rsidRPr="006B6F70">
                                <w:t xml:space="preserve"> </w:t>
                              </w:r>
                              <w:proofErr w:type="spellStart"/>
                              <w:r w:rsidR="006B6F70" w:rsidRPr="006B6F70">
                                <w:t>IWooImportBase</w:t>
                              </w:r>
                              <w:proofErr w:type="spellEnd"/>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wps:txbx>
                        <wps:bodyPr rot="0" vert="horz" wrap="square" lIns="91440" tIns="45720" rIns="91440" bIns="45720" anchor="ctr" anchorCtr="0" upright="1">
                          <a:noAutofit/>
                        </wps:bodyPr>
                      </wps:wsp>
                      <wps:wsp>
                        <wps:cNvPr id="49" name="Rectangle 10"/>
                        <wps:cNvSpPr>
                          <a:spLocks noChangeArrowheads="1"/>
                        </wps:cNvSpPr>
                        <wps:spPr bwMode="auto">
                          <a:xfrm>
                            <a:off x="9230" y="2381460"/>
                            <a:ext cx="6059156" cy="1466666"/>
                          </a:xfrm>
                          <a:prstGeom prst="rect">
                            <a:avLst/>
                          </a:prstGeom>
                          <a:solidFill>
                            <a:srgbClr val="FFFFFF"/>
                          </a:solidFill>
                          <a:ln w="12700" cap="flat" cmpd="sng" algn="ctr">
                            <a:solidFill>
                              <a:srgbClr val="4472C4"/>
                            </a:solidFill>
                            <a:prstDash val="solid"/>
                            <a:miter lim="800000"/>
                            <a:headEnd/>
                            <a:tailEnd/>
                          </a:ln>
                        </wps:spPr>
                        <wps:txbx>
                          <w:txbxContent>
                            <w:p w14:paraId="53B11543" w14:textId="77777777" w:rsidR="006B6F70" w:rsidRPr="003134C3" w:rsidRDefault="006B6F70" w:rsidP="00C30913">
                              <w:pPr>
                                <w:pStyle w:val="Heading7"/>
                                <w:spacing w:before="0"/>
                                <w:jc w:val="center"/>
                              </w:pPr>
                              <w:proofErr w:type="spellStart"/>
                              <w:proofErr w:type="gramStart"/>
                              <w:r w:rsidRPr="003134C3">
                                <w:t>IWooImport</w:t>
                              </w:r>
                              <w:r>
                                <w:t>WithAParent</w:t>
                              </w:r>
                              <w:proofErr w:type="spellEnd"/>
                              <w:r w:rsidRPr="003134C3">
                                <w:t xml:space="preserve"> :</w:t>
                              </w:r>
                              <w:proofErr w:type="gramEnd"/>
                              <w:r w:rsidRPr="003134C3">
                                <w:t xml:space="preserve"> </w:t>
                              </w:r>
                              <w:proofErr w:type="spellStart"/>
                              <w:r w:rsidRPr="003134C3">
                                <w:t>IWooImportBase</w:t>
                              </w:r>
                              <w:proofErr w:type="spellEnd"/>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wps:txbx>
                        <wps:bodyPr rot="0" vert="horz" wrap="square" lIns="91440" tIns="45720" rIns="91440" bIns="45720" anchor="ctr" anchorCtr="0" upright="1">
                          <a:noAutofit/>
                        </wps:bodyPr>
                      </wps:wsp>
                      <wps:wsp>
                        <wps:cNvPr id="50" name="Rectangle 14"/>
                        <wps:cNvSpPr>
                          <a:spLocks noChangeArrowheads="1"/>
                        </wps:cNvSpPr>
                        <wps:spPr bwMode="auto">
                          <a:xfrm>
                            <a:off x="5024" y="3883688"/>
                            <a:ext cx="6210234" cy="1732956"/>
                          </a:xfrm>
                          <a:prstGeom prst="rect">
                            <a:avLst/>
                          </a:prstGeom>
                          <a:solidFill>
                            <a:srgbClr val="FFFFFF"/>
                          </a:solidFill>
                          <a:ln w="12700" cap="flat" cmpd="sng" algn="ctr">
                            <a:solidFill>
                              <a:srgbClr val="4472C4"/>
                            </a:solidFill>
                            <a:prstDash val="solid"/>
                            <a:miter lim="800000"/>
                            <a:headEnd/>
                            <a:tailEnd/>
                          </a:ln>
                        </wps:spPr>
                        <wps:txbx>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proofErr w:type="spellStart"/>
                              <w:proofErr w:type="gramStart"/>
                              <w:r w:rsidRPr="00C30913">
                                <w:rPr>
                                  <w14:glow w14:rad="0">
                                    <w14:schemeClr w14:val="accent4">
                                      <w14:lumMod w14:val="75000"/>
                                    </w14:schemeClr>
                                  </w14:glow>
                                </w:rPr>
                                <w:t>IWooImportWithParents</w:t>
                              </w:r>
                              <w:proofErr w:type="spellEnd"/>
                              <w:r w:rsidRPr="00C30913">
                                <w:rPr>
                                  <w14:glow w14:rad="0">
                                    <w14:schemeClr w14:val="accent4">
                                      <w14:lumMod w14:val="75000"/>
                                    </w14:schemeClr>
                                  </w14:glow>
                                </w:rPr>
                                <w:t xml:space="preserve"> :</w:t>
                              </w:r>
                              <w:proofErr w:type="gramEnd"/>
                              <w:r w:rsidRPr="00C30913">
                                <w:rPr>
                                  <w14:glow w14:rad="0">
                                    <w14:schemeClr w14:val="accent4">
                                      <w14:lumMod w14:val="75000"/>
                                    </w14:schemeClr>
                                  </w14:glow>
                                </w:rPr>
                                <w:t xml:space="preserve"> </w:t>
                              </w:r>
                              <w:proofErr w:type="spellStart"/>
                              <w:r w:rsidRPr="00C30913">
                                <w:rPr>
                                  <w14:glow w14:rad="0">
                                    <w14:schemeClr w14:val="accent4">
                                      <w14:lumMod w14:val="75000"/>
                                    </w14:schemeClr>
                                  </w14:glow>
                                </w:rPr>
                                <w:t>IWooImportBase</w:t>
                              </w:r>
                              <w:proofErr w:type="spellEnd"/>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wps:txbx>
                        <wps:bodyPr rot="0" vert="horz" wrap="square" lIns="91440" tIns="0" rIns="91440" bIns="45720" anchor="ctr" anchorCtr="0" upright="1">
                          <a:noAutofit/>
                        </wps:bodyPr>
                      </wps:wsp>
                      <wps:wsp>
                        <wps:cNvPr id="51" name="Connector: Elbow 15"/>
                        <wps:cNvCnPr>
                          <a:cxnSpLocks noChangeShapeType="1"/>
                        </wps:cNvCnPr>
                        <wps:spPr bwMode="auto">
                          <a:xfrm rot="16200000" flipH="1">
                            <a:off x="4481628" y="1095153"/>
                            <a:ext cx="1542284" cy="1029944"/>
                          </a:xfrm>
                          <a:prstGeom prst="bentConnector3">
                            <a:avLst>
                              <a:gd name="adj1" fmla="val -167"/>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2" name="Connector: Elbow 18"/>
                        <wps:cNvCnPr>
                          <a:cxnSpLocks noChangeShapeType="1"/>
                        </wps:cNvCnPr>
                        <wps:spPr bwMode="auto">
                          <a:xfrm rot="16200000" flipH="1">
                            <a:off x="3727763" y="1471773"/>
                            <a:ext cx="3434071" cy="1389496"/>
                          </a:xfrm>
                          <a:prstGeom prst="bentConnector3">
                            <a:avLst>
                              <a:gd name="adj1" fmla="val 110"/>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55"/>
                        <wps:cNvCnPr/>
                        <wps:spPr>
                          <a:xfrm>
                            <a:off x="2376959" y="1110662"/>
                            <a:ext cx="0" cy="15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6086DD2" id="Canvas 23" o:spid="_x0000_s1026" editas="canvas" style="width:491.75pt;height:448.6pt;mso-position-horizontal-relative:char;mso-position-vertical-relative:line" coordsize="62452,5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52;height:56972;visibility:visible;mso-wrap-style:square">
                  <v:fill o:detectmouseclick="t"/>
                  <v:path o:connecttype="none"/>
                </v:shape>
                <v:rect id="Rectangle 9" o:spid="_x0000_s1028" style="position:absolute;left:92;top:360;width:47537;height:10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043xAAAANsAAAAPAAAAZHJzL2Rvd25yZXYueG1sRI/NasMw&#10;EITvhbyD2EBvjZy4OM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FbvTjfEAAAA2wAAAA8A&#10;AAAAAAAAAAAAAAAABwIAAGRycy9kb3ducmV2LnhtbFBLBQYAAAAAAwADALcAAAD4AgAAAAA=&#10;" fillcolor="white [3201]" strokecolor="#549e39 [3204]" strokeweight="1pt">
                  <v:textbox>
                    <w:txbxContent>
                      <w:p w14:paraId="2A091D7E" w14:textId="77777777" w:rsidR="006B6F70" w:rsidRPr="006B6F70" w:rsidRDefault="006B6F70" w:rsidP="00C30913">
                        <w:pPr>
                          <w:pStyle w:val="Heading7"/>
                          <w:spacing w:before="0"/>
                          <w:jc w:val="center"/>
                        </w:pPr>
                        <w:proofErr w:type="spellStart"/>
                        <w:r w:rsidRPr="006B6F70">
                          <w:t>IWooImportBase</w:t>
                        </w:r>
                        <w:proofErr w:type="spellEnd"/>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v:textbox>
                </v:rect>
                <v:rect id="Rectangle 13" o:spid="_x0000_s1029" style="position:absolute;left:92;top:12690;width:54672;height:10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" strokecolor="#4472c4" strokeweight="1pt">
                  <v:textbox>
                    <w:txbxContent>
                      <w:p w14:paraId="636AA623" w14:textId="0F689872" w:rsidR="006B6F70" w:rsidRPr="006B6F70" w:rsidRDefault="00C30913" w:rsidP="00C30913">
                        <w:pPr>
                          <w:pStyle w:val="Heading7"/>
                          <w:spacing w:before="0"/>
                          <w:jc w:val="center"/>
                        </w:pPr>
                        <w:proofErr w:type="spellStart"/>
                        <w:r w:rsidRPr="006B6F70">
                          <w:t>IWooImport</w:t>
                        </w:r>
                        <w:proofErr w:type="spellEnd"/>
                        <w:r w:rsidRPr="006B6F70">
                          <w:t>:</w:t>
                        </w:r>
                        <w:r w:rsidR="006B6F70" w:rsidRPr="006B6F70">
                          <w:t xml:space="preserve"> </w:t>
                        </w:r>
                        <w:proofErr w:type="spellStart"/>
                        <w:r w:rsidR="006B6F70" w:rsidRPr="006B6F70">
                          <w:t>IWooImportBase</w:t>
                        </w:r>
                        <w:proofErr w:type="spellEnd"/>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v:textbox>
                </v:rect>
                <v:rect id="Rectangle 10" o:spid="_x0000_s1030" style="position:absolute;left:92;top:23814;width:60591;height:1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" strokecolor="#4472c4" strokeweight="1pt">
                  <v:textbox>
                    <w:txbxContent>
                      <w:p w14:paraId="53B11543" w14:textId="77777777" w:rsidR="006B6F70" w:rsidRPr="003134C3" w:rsidRDefault="006B6F70" w:rsidP="00C30913">
                        <w:pPr>
                          <w:pStyle w:val="Heading7"/>
                          <w:spacing w:before="0"/>
                          <w:jc w:val="center"/>
                        </w:pPr>
                        <w:proofErr w:type="spellStart"/>
                        <w:proofErr w:type="gramStart"/>
                        <w:r w:rsidRPr="003134C3">
                          <w:t>IWooImport</w:t>
                        </w:r>
                        <w:r>
                          <w:t>WithAParent</w:t>
                        </w:r>
                        <w:proofErr w:type="spellEnd"/>
                        <w:r w:rsidRPr="003134C3">
                          <w:t xml:space="preserve"> :</w:t>
                        </w:r>
                        <w:proofErr w:type="gramEnd"/>
                        <w:r w:rsidRPr="003134C3">
                          <w:t xml:space="preserve"> </w:t>
                        </w:r>
                        <w:proofErr w:type="spellStart"/>
                        <w:r w:rsidRPr="003134C3">
                          <w:t>IWooImportBase</w:t>
                        </w:r>
                        <w:proofErr w:type="spellEnd"/>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v:textbox>
                </v:rect>
                <v:rect id="Rectangle 14" o:spid="_x0000_s1031" style="position:absolute;left:50;top:38836;width:62102;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" strokecolor="#4472c4" strokeweight="1pt">
                  <v:textbox inset=",0">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proofErr w:type="spellStart"/>
                        <w:proofErr w:type="gramStart"/>
                        <w:r w:rsidRPr="00C30913">
                          <w:rPr>
                            <w14:glow w14:rad="0">
                              <w14:schemeClr w14:val="accent4">
                                <w14:lumMod w14:val="75000"/>
                              </w14:schemeClr>
                            </w14:glow>
                          </w:rPr>
                          <w:t>IWooImportWithParents</w:t>
                        </w:r>
                        <w:proofErr w:type="spellEnd"/>
                        <w:r w:rsidRPr="00C30913">
                          <w:rPr>
                            <w14:glow w14:rad="0">
                              <w14:schemeClr w14:val="accent4">
                                <w14:lumMod w14:val="75000"/>
                              </w14:schemeClr>
                            </w14:glow>
                          </w:rPr>
                          <w:t xml:space="preserve"> :</w:t>
                        </w:r>
                        <w:proofErr w:type="gramEnd"/>
                        <w:r w:rsidRPr="00C30913">
                          <w:rPr>
                            <w14:glow w14:rad="0">
                              <w14:schemeClr w14:val="accent4">
                                <w14:lumMod w14:val="75000"/>
                              </w14:schemeClr>
                            </w14:glow>
                          </w:rPr>
                          <w:t xml:space="preserve"> </w:t>
                        </w:r>
                        <w:proofErr w:type="spellStart"/>
                        <w:r w:rsidRPr="00C30913">
                          <w:rPr>
                            <w14:glow w14:rad="0">
                              <w14:schemeClr w14:val="accent4">
                                <w14:lumMod w14:val="75000"/>
                              </w14:schemeClr>
                            </w14:glow>
                          </w:rPr>
                          <w:t>IWooImportBase</w:t>
                        </w:r>
                        <w:proofErr w:type="spellEnd"/>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2" type="#_x0000_t34" style="position:absolute;left:44815;top:10951;width:15423;height:103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" adj="-36" strokecolor="#549e39 [3204]" strokeweight=".5pt">
                  <v:stroke endarrow="block"/>
                </v:shape>
                <v:shape id="Connector: Elbow 18" o:spid="_x0000_s1033" type="#_x0000_t34" style="position:absolute;left:37277;top:14717;width:34341;height:13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" adj="24" strokecolor="#549e39 [3204]" strokeweight=".5pt">
                  <v:stroke endarrow="block"/>
                </v:shape>
                <v:shapetype id="_x0000_t32" coordsize="21600,21600" o:spt="32" o:oned="t" path="m,l21600,21600e" filled="f">
                  <v:path arrowok="t" fillok="f" o:connecttype="none"/>
                  <o:lock v:ext="edit" shapetype="t"/>
                </v:shapetype>
                <v:shape id="Straight Arrow Connector 55" o:spid="_x0000_s1034" type="#_x0000_t32" style="position:absolute;left:23769;top:11106;width:0;height:15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49e39 [3204]" strokeweight=".5pt">
                  <v:stroke endarrow="block" joinstyle="miter"/>
                </v:shape>
                <w10:anchorlock/>
              </v:group>
            </w:pict>
          </mc:Fallback>
        </mc:AlternateContent>
      </w:r>
    </w:p>
    <w:p w14:paraId="6E0AAF37" w14:textId="04D70573" w:rsidR="007F5A79" w:rsidRDefault="007F5A79" w:rsidP="007F5A79">
      <w:pPr>
        <w:pStyle w:val="Heading2"/>
      </w:pPr>
      <w:r>
        <w:t>Categories</w:t>
      </w:r>
    </w:p>
    <w:p w14:paraId="09D59B8E" w14:textId="1311A4B3" w:rsidR="009E0644" w:rsidRDefault="009E0644" w:rsidP="00195FCD">
      <w:r>
        <w:t xml:space="preserve">First need to import </w:t>
      </w:r>
      <w:r w:rsidR="008E5CAD">
        <w:t>categories</w:t>
      </w:r>
      <w:r w:rsidR="00DC231B">
        <w:t xml:space="preserve"> that will map to our category lookups</w:t>
      </w:r>
      <w:r w:rsidR="00D12B77">
        <w:t xml:space="preserve">. This import uses the Interface </w:t>
      </w:r>
      <w:r w:rsidR="00D12B77" w:rsidRPr="00D12B77">
        <w:rPr>
          <w:rStyle w:val="CodeChar0"/>
        </w:rPr>
        <w:t>IWooImportWithParents</w:t>
      </w:r>
      <w:r w:rsidR="00D12B77">
        <w:t xml:space="preserve"> to be implemented, since Categories can have Parents.</w:t>
      </w:r>
    </w:p>
    <w:p w14:paraId="26E817CF" w14:textId="1923C123" w:rsidR="00D12B77" w:rsidRDefault="00D12B77" w:rsidP="00195FCD">
      <w:r>
        <w:t xml:space="preserve">Rest URL used: </w:t>
      </w:r>
    </w:p>
    <w:p w14:paraId="369FB9C1" w14:textId="3A2935F6" w:rsidR="005318C0" w:rsidRDefault="00EC5017"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6C15447F"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These are used in the items mapping</w:t>
      </w:r>
      <w:r w:rsidR="0054405D">
        <w:t>. Only those that are imported can be used</w:t>
      </w:r>
      <w:proofErr w:type="gramStart"/>
      <w:r w:rsidR="00DC231B">
        <w:t>…..</w:t>
      </w:r>
      <w:proofErr w:type="gramEnd"/>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097"/>
        <w:gridCol w:w="739"/>
        <w:gridCol w:w="7645"/>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d</w:t>
            </w:r>
          </w:p>
        </w:tc>
        <w:tc>
          <w:tcPr>
            <w:tcW w:w="0" w:type="auto"/>
            <w:hideMark/>
          </w:tcPr>
          <w:p w14:paraId="2D999E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79633AB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name</w:t>
            </w:r>
          </w:p>
        </w:tc>
        <w:tc>
          <w:tcPr>
            <w:tcW w:w="0" w:type="auto"/>
            <w:hideMark/>
          </w:tcPr>
          <w:p w14:paraId="463EC443" w14:textId="0293EA3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0FC1F12"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Category name. </w:t>
            </w:r>
            <w:r w:rsidRPr="00D12B77">
              <w:rPr>
                <w:rStyle w:val="WooNoteChar"/>
                <w:rFonts w:cstheme="minorBidi"/>
                <w:i w:val="0"/>
                <w:color w:val="auto"/>
                <w:sz w:val="18"/>
                <w:szCs w:val="18"/>
                <w:lang w:eastAsia="en-US"/>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slug</w:t>
            </w:r>
          </w:p>
        </w:tc>
        <w:tc>
          <w:tcPr>
            <w:tcW w:w="0" w:type="auto"/>
            <w:hideMark/>
          </w:tcPr>
          <w:p w14:paraId="435A36E5" w14:textId="497666BB"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6F8C7F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parent</w:t>
            </w:r>
          </w:p>
        </w:tc>
        <w:tc>
          <w:tcPr>
            <w:tcW w:w="0" w:type="auto"/>
            <w:hideMark/>
          </w:tcPr>
          <w:p w14:paraId="698305E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286DF1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escription</w:t>
            </w:r>
          </w:p>
        </w:tc>
        <w:tc>
          <w:tcPr>
            <w:tcW w:w="0" w:type="auto"/>
            <w:hideMark/>
          </w:tcPr>
          <w:p w14:paraId="1386AE37" w14:textId="3CE2C546"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30D64128"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isplay</w:t>
            </w:r>
          </w:p>
        </w:tc>
        <w:tc>
          <w:tcPr>
            <w:tcW w:w="0" w:type="auto"/>
            <w:hideMark/>
          </w:tcPr>
          <w:p w14:paraId="05DDDE70" w14:textId="1BA38BA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2BAB27C9" w14:textId="2E3E98F3"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Category archive display type. Options: </w:t>
            </w:r>
            <w:r w:rsidRPr="00D12B77">
              <w:rPr>
                <w:rStyle w:val="HTMLCode"/>
                <w:rFonts w:asciiTheme="minorHAnsi" w:eastAsiaTheme="minorEastAsia" w:hAnsiTheme="minorHAnsi" w:cstheme="minorBidi"/>
                <w:sz w:val="18"/>
                <w:szCs w:val="18"/>
              </w:rPr>
              <w:t>default</w:t>
            </w:r>
            <w:r w:rsidRPr="00D12B77">
              <w:t>, </w:t>
            </w:r>
            <w:r w:rsidRPr="00D12B77">
              <w:rPr>
                <w:rStyle w:val="HTMLCode"/>
                <w:rFonts w:asciiTheme="minorHAnsi" w:eastAsiaTheme="minorEastAsia" w:hAnsiTheme="minorHAnsi" w:cstheme="minorBidi"/>
                <w:sz w:val="18"/>
                <w:szCs w:val="18"/>
              </w:rPr>
              <w:t>products</w:t>
            </w:r>
            <w:r w:rsidRPr="00D12B77">
              <w:t>, </w:t>
            </w:r>
            <w:r w:rsidRPr="00D12B77">
              <w:rPr>
                <w:rStyle w:val="HTMLCode"/>
                <w:rFonts w:asciiTheme="minorHAnsi" w:eastAsiaTheme="minorEastAsia" w:hAnsiTheme="minorHAnsi" w:cstheme="minorBidi"/>
                <w:sz w:val="18"/>
                <w:szCs w:val="18"/>
              </w:rPr>
              <w:t>subcategories</w:t>
            </w:r>
            <w:r w:rsidRPr="00D12B77">
              <w:t> and </w:t>
            </w:r>
            <w:r w:rsidRPr="00D12B77">
              <w:rPr>
                <w:rStyle w:val="HTMLCode"/>
                <w:rFonts w:asciiTheme="minorHAnsi" w:eastAsiaTheme="minorEastAsia" w:hAnsiTheme="minorHAnsi" w:cstheme="minorBidi"/>
                <w:sz w:val="18"/>
                <w:szCs w:val="18"/>
              </w:rPr>
              <w:t>both</w:t>
            </w:r>
            <w:r w:rsidRPr="00D12B77">
              <w:t>. Defaul</w:t>
            </w:r>
            <w:r w:rsidR="00DC231B" w:rsidRPr="00D12B77">
              <w:t>1</w:t>
            </w:r>
            <w:r w:rsidRPr="00D12B77">
              <w:t>t is </w:t>
            </w:r>
            <w:r w:rsidRPr="00D12B77">
              <w:rPr>
                <w:rStyle w:val="HTMLCode"/>
                <w:rFonts w:asciiTheme="minorHAnsi" w:eastAsiaTheme="minorEastAsia" w:hAnsiTheme="minorHAnsi" w:cstheme="minorBidi"/>
                <w:sz w:val="18"/>
                <w:szCs w:val="18"/>
              </w:rPr>
              <w:t>default</w:t>
            </w:r>
            <w:r w:rsidRPr="00D12B77">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mage</w:t>
            </w:r>
          </w:p>
        </w:tc>
        <w:tc>
          <w:tcPr>
            <w:tcW w:w="0" w:type="auto"/>
            <w:hideMark/>
          </w:tcPr>
          <w:p w14:paraId="7B2F35A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object</w:t>
            </w:r>
          </w:p>
        </w:tc>
        <w:tc>
          <w:tcPr>
            <w:tcW w:w="0" w:type="auto"/>
            <w:hideMark/>
          </w:tcPr>
          <w:p w14:paraId="5D2931A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mage data. See </w:t>
            </w:r>
            <w:hyperlink r:id="rId13" w:anchor="product-category-image-properties" w:history="1">
              <w:r w:rsidRPr="00D12B77">
                <w:rPr>
                  <w:rStyle w:val="Hyperlink"/>
                  <w:color w:val="auto"/>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menu_order</w:t>
            </w:r>
          </w:p>
        </w:tc>
        <w:tc>
          <w:tcPr>
            <w:tcW w:w="0" w:type="auto"/>
            <w:hideMark/>
          </w:tcPr>
          <w:p w14:paraId="67A96DD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9E8A41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count</w:t>
            </w:r>
          </w:p>
        </w:tc>
        <w:tc>
          <w:tcPr>
            <w:tcW w:w="0" w:type="auto"/>
            <w:hideMark/>
          </w:tcPr>
          <w:p w14:paraId="78E454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A8B822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Number of published products for the resource. </w:t>
            </w:r>
            <w:r w:rsidRPr="00D12B77">
              <w:rPr>
                <w:rStyle w:val="WooNoteChar"/>
                <w:rFonts w:cstheme="minorBidi"/>
                <w:i w:val="0"/>
                <w:color w:val="auto"/>
                <w:sz w:val="18"/>
                <w:szCs w:val="18"/>
                <w:lang w:eastAsia="en-US"/>
              </w:rPr>
              <w:t>(read-only)</w:t>
            </w:r>
          </w:p>
        </w:tc>
      </w:tr>
    </w:tbl>
    <w:p w14:paraId="2D4ADA94" w14:textId="41123760" w:rsidR="005203B1" w:rsidRDefault="005203B1" w:rsidP="005203B1">
      <w:pPr>
        <w:pStyle w:val="Heading4"/>
      </w:pPr>
      <w:r>
        <w:t xml:space="preserve">Our </w:t>
      </w:r>
      <w:r w:rsidR="000A5780">
        <w:t xml:space="preserve">Lookup </w:t>
      </w:r>
      <w:proofErr w:type="gramStart"/>
      <w:r>
        <w:t>class</w:t>
      </w:r>
      <w:proofErr w:type="gramEnd"/>
      <w:r>
        <w:t xml:space="preserve"> </w:t>
      </w:r>
    </w:p>
    <w:tbl>
      <w:tblPr>
        <w:tblStyle w:val="GridTable1Light-Accent5"/>
        <w:tblW w:w="0" w:type="auto"/>
        <w:tblLook w:val="04A0" w:firstRow="1" w:lastRow="0" w:firstColumn="1" w:lastColumn="0" w:noHBand="0" w:noVBand="1"/>
      </w:tblPr>
      <w:tblGrid>
        <w:gridCol w:w="1751"/>
        <w:gridCol w:w="1013"/>
        <w:gridCol w:w="5218"/>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D12B77">
            <w:pPr>
              <w:pStyle w:val="Code0"/>
            </w:pPr>
            <w:r w:rsidRPr="00FC38FF">
              <w:lastRenderedPageBreak/>
              <w:t>Item</w:t>
            </w:r>
            <w:r>
              <w:t>C</w:t>
            </w:r>
            <w:r w:rsidRPr="00FC38FF">
              <w:t>ategory</w:t>
            </w:r>
            <w:r w:rsidR="00987456">
              <w:t>Lookup</w:t>
            </w:r>
            <w:r>
              <w:t>I</w:t>
            </w:r>
            <w:r w:rsidRPr="00FC38FF">
              <w:t>d</w:t>
            </w:r>
          </w:p>
        </w:tc>
        <w:tc>
          <w:tcPr>
            <w:tcW w:w="0" w:type="auto"/>
          </w:tcPr>
          <w:p w14:paraId="25FF6D43" w14:textId="6C5E9DA2" w:rsidR="005203B1" w:rsidRPr="00D12B77" w:rsidRDefault="00987456" w:rsidP="00D12B77">
            <w:pPr>
              <w:pStyle w:val="CodeDetails"/>
              <w:cnfStyle w:val="000000000000" w:firstRow="0" w:lastRow="0" w:firstColumn="0" w:lastColumn="0" w:oddVBand="0" w:evenVBand="0" w:oddHBand="0" w:evenHBand="0" w:firstRowFirstColumn="0" w:firstRowLastColumn="0" w:lastRowFirstColumn="0" w:lastRowLastColumn="0"/>
            </w:pPr>
            <w:r w:rsidRPr="00D12B77">
              <w:t>G</w:t>
            </w:r>
            <w:r w:rsidR="005203B1" w:rsidRPr="00D12B77">
              <w:t xml:space="preserve">uid </w:t>
            </w:r>
          </w:p>
        </w:tc>
        <w:tc>
          <w:tcPr>
            <w:tcW w:w="0" w:type="auto"/>
          </w:tcPr>
          <w:p w14:paraId="530F68F3"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D12B77">
            <w:pPr>
              <w:pStyle w:val="Code0"/>
            </w:pPr>
            <w:r>
              <w:t>C</w:t>
            </w:r>
            <w:r w:rsidRPr="00FC38FF">
              <w:t>ategory</w:t>
            </w:r>
            <w:r>
              <w:t>N</w:t>
            </w:r>
            <w:r w:rsidRPr="00FC38FF">
              <w:t>ame</w:t>
            </w:r>
          </w:p>
        </w:tc>
        <w:tc>
          <w:tcPr>
            <w:tcW w:w="0" w:type="auto"/>
          </w:tcPr>
          <w:p w14:paraId="69B406C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string(</w:t>
            </w:r>
            <w:proofErr w:type="gramEnd"/>
            <w:r w:rsidRPr="00D12B77">
              <w:t>255)</w:t>
            </w:r>
          </w:p>
        </w:tc>
        <w:tc>
          <w:tcPr>
            <w:tcW w:w="0" w:type="auto"/>
          </w:tcPr>
          <w:p w14:paraId="3A73DDC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D12B77">
            <w:pPr>
              <w:pStyle w:val="Code0"/>
            </w:pPr>
            <w:r w:rsidRPr="00FC38FF">
              <w:t>Parent</w:t>
            </w:r>
            <w:r w:rsidR="00C44C1E">
              <w:t>C</w:t>
            </w:r>
            <w:r w:rsidRPr="00FC38FF">
              <w:t>ategory</w:t>
            </w:r>
            <w:r>
              <w:t>I</w:t>
            </w:r>
            <w:r w:rsidRPr="00FC38FF">
              <w:t>d</w:t>
            </w:r>
          </w:p>
        </w:tc>
        <w:tc>
          <w:tcPr>
            <w:tcW w:w="0" w:type="auto"/>
          </w:tcPr>
          <w:p w14:paraId="42E6E35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2EAC9FAE"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w:t>
            </w:r>
            <w:proofErr w:type="spellStart"/>
            <w:proofErr w:type="gramStart"/>
            <w:r w:rsidRPr="00D12B77">
              <w:t>foreignkey</w:t>
            </w:r>
            <w:proofErr w:type="spellEnd"/>
            <w:r w:rsidRPr="00D12B77">
              <w:t>(</w:t>
            </w:r>
            <w:proofErr w:type="gramEnd"/>
            <w:r w:rsidRPr="00D12B77">
              <w:t>"</w:t>
            </w:r>
            <w:proofErr w:type="spellStart"/>
            <w:r w:rsidRPr="00D12B77">
              <w:t>parentcategoryid</w:t>
            </w:r>
            <w:proofErr w:type="spellEnd"/>
            <w:r w:rsidRPr="00D12B77">
              <w:t xml:space="preserve">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D12B77">
            <w:pPr>
              <w:pStyle w:val="Code0"/>
            </w:pPr>
            <w:r>
              <w:t>UsedForPrediction</w:t>
            </w:r>
          </w:p>
        </w:tc>
        <w:tc>
          <w:tcPr>
            <w:tcW w:w="0" w:type="auto"/>
          </w:tcPr>
          <w:p w14:paraId="1364A6DC" w14:textId="08EAC538"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w:t>
            </w:r>
          </w:p>
        </w:tc>
        <w:tc>
          <w:tcPr>
            <w:tcW w:w="0" w:type="auto"/>
          </w:tcPr>
          <w:p w14:paraId="17620610" w14:textId="66315F54"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Is this category used for prediction</w:t>
            </w:r>
            <w:r w:rsidR="000D3369" w:rsidRPr="00D12B77">
              <w:t xml:space="preserve"> – will need to be user </w:t>
            </w:r>
            <w:proofErr w:type="spellStart"/>
            <w:r w:rsidR="000D3369" w:rsidRPr="00D12B77">
              <w:t>editted</w:t>
            </w:r>
            <w:proofErr w:type="spellEnd"/>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D12B77">
            <w:pPr>
              <w:pStyle w:val="Code0"/>
            </w:pPr>
            <w:r>
              <w:t>UoMBaseId</w:t>
            </w:r>
          </w:p>
        </w:tc>
        <w:tc>
          <w:tcPr>
            <w:tcW w:w="0" w:type="auto"/>
          </w:tcPr>
          <w:p w14:paraId="3E740226" w14:textId="0551B8D6"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038342BA" w14:textId="5DFD3E22"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Links to </w:t>
            </w:r>
            <w:proofErr w:type="spellStart"/>
            <w:r w:rsidRPr="00D12B77">
              <w:t>BaseUoM</w:t>
            </w:r>
            <w:proofErr w:type="spellEnd"/>
            <w:r w:rsidRPr="00D12B77">
              <w:t xml:space="preserve"> on </w:t>
            </w:r>
            <w:proofErr w:type="spellStart"/>
            <w:r w:rsidRPr="00D12B77">
              <w:t>ItemUoMLookup</w:t>
            </w:r>
            <w:proofErr w:type="spellEnd"/>
            <w:r w:rsidR="000D3369" w:rsidRPr="00D12B77">
              <w:t xml:space="preserve"> – will need to be user </w:t>
            </w:r>
            <w:proofErr w:type="spellStart"/>
            <w:r w:rsidR="000D3369" w:rsidRPr="00D12B77">
              <w:t>editted</w:t>
            </w:r>
            <w:proofErr w:type="spellEnd"/>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D12B77">
            <w:pPr>
              <w:pStyle w:val="Code0"/>
            </w:pPr>
            <w:r w:rsidRPr="00FC38FF">
              <w:t>Notes</w:t>
            </w:r>
          </w:p>
        </w:tc>
        <w:tc>
          <w:tcPr>
            <w:tcW w:w="0" w:type="auto"/>
          </w:tcPr>
          <w:p w14:paraId="319B8B2F"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tcPr>
          <w:p w14:paraId="37375CB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D12B77">
            <w:pPr>
              <w:pStyle w:val="Code0"/>
            </w:pPr>
            <w:r w:rsidRPr="00FC38FF">
              <w:t>Rowversion</w:t>
            </w:r>
          </w:p>
        </w:tc>
        <w:tc>
          <w:tcPr>
            <w:tcW w:w="0" w:type="auto"/>
          </w:tcPr>
          <w:p w14:paraId="4590EBB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byte[</w:t>
            </w:r>
            <w:proofErr w:type="gramEnd"/>
            <w:r w:rsidRPr="00D12B77">
              <w:t>]</w:t>
            </w:r>
          </w:p>
        </w:tc>
        <w:tc>
          <w:tcPr>
            <w:tcW w:w="0" w:type="auto"/>
          </w:tcPr>
          <w:p w14:paraId="63AF435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imestamp]</w:t>
            </w:r>
          </w:p>
        </w:tc>
      </w:tr>
    </w:tbl>
    <w:p w14:paraId="426FBCFC" w14:textId="77777777" w:rsidR="005203B1" w:rsidRDefault="005203B1" w:rsidP="005203B1">
      <w:pPr>
        <w:pStyle w:val="Heading4"/>
      </w:pPr>
      <w:r>
        <w:t>Mapping:</w:t>
      </w:r>
    </w:p>
    <w:p w14:paraId="4C308D42" w14:textId="78CFF4B7" w:rsidR="00BB6656"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GridTable1Light-Accent1"/>
        <w:tblW w:w="0" w:type="auto"/>
        <w:tblLook w:val="0420" w:firstRow="1" w:lastRow="0" w:firstColumn="0" w:lastColumn="0" w:noHBand="0" w:noVBand="1"/>
      </w:tblPr>
      <w:tblGrid>
        <w:gridCol w:w="1768"/>
        <w:gridCol w:w="1054"/>
        <w:gridCol w:w="5943"/>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7EF55380" w:rsidR="00BB6656" w:rsidRPr="00AC4ABE" w:rsidRDefault="00BB6656" w:rsidP="00B6526F">
            <w:pPr>
              <w:rPr>
                <w:b w:val="0"/>
                <w:bCs w:val="0"/>
              </w:rPr>
            </w:pPr>
            <w:r w:rsidRPr="00AC4ABE">
              <w:t>Used</w:t>
            </w:r>
            <w:r w:rsidR="00FE3BCB">
              <w:t xml:space="preserve"> </w:t>
            </w:r>
            <w:r w:rsidRPr="00AC4ABE">
              <w:t>For</w:t>
            </w:r>
          </w:p>
        </w:tc>
      </w:tr>
      <w:tr w:rsidR="00BB6656" w:rsidRPr="00AC4ABE" w14:paraId="36D52D94" w14:textId="77777777" w:rsidTr="00BB6656">
        <w:tc>
          <w:tcPr>
            <w:tcW w:w="0" w:type="auto"/>
          </w:tcPr>
          <w:p w14:paraId="0180D6F2" w14:textId="0C1DD79E" w:rsidR="00BB6656" w:rsidRPr="00E1722C" w:rsidRDefault="00BB6656" w:rsidP="00D12B77">
            <w:pPr>
              <w:pStyle w:val="Code0"/>
            </w:pPr>
            <w:r w:rsidRPr="00E1722C">
              <w:t>WooCategoryMapId</w:t>
            </w:r>
          </w:p>
        </w:tc>
        <w:tc>
          <w:tcPr>
            <w:tcW w:w="0" w:type="auto"/>
          </w:tcPr>
          <w:p w14:paraId="3F7E9AE1" w14:textId="31E7F7F9" w:rsidR="00BB6656" w:rsidRPr="00D12B77" w:rsidRDefault="00BB6656" w:rsidP="00D12B77">
            <w:pPr>
              <w:pStyle w:val="CodeDetails"/>
            </w:pPr>
            <w:r w:rsidRPr="00D12B77">
              <w:t>Int</w:t>
            </w:r>
          </w:p>
        </w:tc>
        <w:tc>
          <w:tcPr>
            <w:tcW w:w="0" w:type="auto"/>
          </w:tcPr>
          <w:p w14:paraId="46C2B637" w14:textId="159CE80B" w:rsidR="00BB6656" w:rsidRPr="00D12B77" w:rsidRDefault="00BB6656" w:rsidP="00D12B77">
            <w:pPr>
              <w:pStyle w:val="CodeDetails"/>
            </w:pPr>
            <w:r w:rsidRPr="00D12B77">
              <w:t>Id field</w:t>
            </w:r>
          </w:p>
        </w:tc>
      </w:tr>
      <w:tr w:rsidR="00BB6656" w:rsidRPr="00AC4ABE" w14:paraId="45952704" w14:textId="77777777" w:rsidTr="00BB6656">
        <w:tc>
          <w:tcPr>
            <w:tcW w:w="0" w:type="auto"/>
          </w:tcPr>
          <w:p w14:paraId="3BC99D86" w14:textId="5EE24993" w:rsidR="00BB6656" w:rsidRPr="00AC4ABE" w:rsidRDefault="00BB6656" w:rsidP="00D12B77">
            <w:pPr>
              <w:pStyle w:val="Code0"/>
            </w:pPr>
            <w:r w:rsidRPr="00615350">
              <w:t>WooCategoryID</w:t>
            </w:r>
          </w:p>
        </w:tc>
        <w:tc>
          <w:tcPr>
            <w:tcW w:w="0" w:type="auto"/>
          </w:tcPr>
          <w:p w14:paraId="1B8A4380" w14:textId="724AB451" w:rsidR="00BB6656" w:rsidRPr="00D12B77" w:rsidRDefault="00BB6656" w:rsidP="00D12B77">
            <w:pPr>
              <w:pStyle w:val="CodeDetails"/>
            </w:pPr>
            <w:r w:rsidRPr="00D12B77">
              <w:t>Int</w:t>
            </w:r>
          </w:p>
        </w:tc>
        <w:tc>
          <w:tcPr>
            <w:tcW w:w="0" w:type="auto"/>
          </w:tcPr>
          <w:p w14:paraId="40ACF08D" w14:textId="77087C02" w:rsidR="00BB6656" w:rsidRPr="00D12B77" w:rsidRDefault="00BB6656" w:rsidP="00D12B77">
            <w:pPr>
              <w:pStyle w:val="CodeDetails"/>
            </w:pPr>
            <w:r w:rsidRPr="00D12B77">
              <w:t xml:space="preserve">To store the </w:t>
            </w:r>
            <w:proofErr w:type="gramStart"/>
            <w:r w:rsidRPr="00D12B77">
              <w:rPr>
                <w:rStyle w:val="CodeChar0"/>
              </w:rPr>
              <w:t>CategoryID</w:t>
            </w:r>
            <w:r w:rsidRPr="00D12B77">
              <w:t xml:space="preserve">  that</w:t>
            </w:r>
            <w:proofErr w:type="gramEnd"/>
            <w:r w:rsidRPr="00D12B77">
              <w:t xml:space="preserve"> Woo returns</w:t>
            </w:r>
          </w:p>
        </w:tc>
      </w:tr>
      <w:tr w:rsidR="00BB6656" w:rsidRPr="00541124" w14:paraId="5415E1AA" w14:textId="77777777" w:rsidTr="00BB6656">
        <w:tc>
          <w:tcPr>
            <w:tcW w:w="0" w:type="auto"/>
          </w:tcPr>
          <w:p w14:paraId="2FB95D50" w14:textId="2C810735" w:rsidR="00BB6656" w:rsidRPr="00541124" w:rsidRDefault="00BB6656" w:rsidP="00D12B77">
            <w:pPr>
              <w:pStyle w:val="Code0"/>
              <w:rPr>
                <w:strike/>
              </w:rPr>
            </w:pPr>
            <w:bookmarkStart w:id="0" w:name="_Hlk77678876"/>
            <w:r w:rsidRPr="00541124">
              <w:rPr>
                <w:strike/>
              </w:rPr>
              <w:t>WooCategoryName</w:t>
            </w:r>
          </w:p>
        </w:tc>
        <w:tc>
          <w:tcPr>
            <w:tcW w:w="0" w:type="auto"/>
          </w:tcPr>
          <w:p w14:paraId="6606A8E1" w14:textId="139C18B4" w:rsidR="00BB6656" w:rsidRPr="00D12B77" w:rsidRDefault="00BB6656" w:rsidP="00D12B77">
            <w:pPr>
              <w:pStyle w:val="CodeDetails"/>
            </w:pPr>
            <w:r w:rsidRPr="00D12B77">
              <w:t>string (255)</w:t>
            </w:r>
          </w:p>
        </w:tc>
        <w:tc>
          <w:tcPr>
            <w:tcW w:w="0" w:type="auto"/>
          </w:tcPr>
          <w:p w14:paraId="753D84A0" w14:textId="224C5932" w:rsidR="00BB6656" w:rsidRPr="00D12B77" w:rsidRDefault="00BB6656" w:rsidP="00D12B77">
            <w:pPr>
              <w:pStyle w:val="CodeDetails"/>
            </w:pPr>
            <w:r w:rsidRPr="00D12B77">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D12B77">
            <w:pPr>
              <w:pStyle w:val="Code0"/>
              <w:rPr>
                <w:strike/>
              </w:rPr>
            </w:pPr>
            <w:r w:rsidRPr="00541124">
              <w:rPr>
                <w:strike/>
              </w:rPr>
              <w:t xml:space="preserve">WooCategorySlug </w:t>
            </w:r>
          </w:p>
        </w:tc>
        <w:tc>
          <w:tcPr>
            <w:tcW w:w="0" w:type="auto"/>
          </w:tcPr>
          <w:p w14:paraId="466A5FAC" w14:textId="41A87C79" w:rsidR="00BB6656" w:rsidRPr="00D12B77" w:rsidRDefault="00BB6656" w:rsidP="00D12B77">
            <w:pPr>
              <w:pStyle w:val="CodeDetails"/>
            </w:pPr>
            <w:r w:rsidRPr="00D12B77">
              <w:t>string (255)</w:t>
            </w:r>
          </w:p>
        </w:tc>
        <w:tc>
          <w:tcPr>
            <w:tcW w:w="0" w:type="auto"/>
          </w:tcPr>
          <w:p w14:paraId="560F7651" w14:textId="2889B826" w:rsidR="00BB6656" w:rsidRPr="00D12B77" w:rsidRDefault="00BB6656" w:rsidP="00D12B77">
            <w:pPr>
              <w:pStyle w:val="CodeDetails"/>
            </w:pPr>
            <w:r w:rsidRPr="00D12B77">
              <w:t xml:space="preserve">To store </w:t>
            </w:r>
            <w:r w:rsidRPr="00D12B77">
              <w:rPr>
                <w:rStyle w:val="CodeChar0"/>
              </w:rPr>
              <w:t>Categories.slug</w:t>
            </w:r>
            <w:r w:rsidRPr="00D12B77">
              <w:t xml:space="preserve"> that Woo returns</w:t>
            </w:r>
          </w:p>
        </w:tc>
      </w:tr>
      <w:tr w:rsidR="00BB6656" w:rsidRPr="00AC4ABE" w14:paraId="1EC3C8A2" w14:textId="77777777" w:rsidTr="00BB6656">
        <w:tc>
          <w:tcPr>
            <w:tcW w:w="0" w:type="auto"/>
          </w:tcPr>
          <w:p w14:paraId="6941E896" w14:textId="25F84BD8" w:rsidR="00BB6656" w:rsidRPr="00B85A65" w:rsidRDefault="00BB6656" w:rsidP="00D12B77">
            <w:pPr>
              <w:pStyle w:val="Code0"/>
            </w:pPr>
            <w:r w:rsidRPr="003D6631">
              <w:t>WooCategoryParentID</w:t>
            </w:r>
          </w:p>
        </w:tc>
        <w:tc>
          <w:tcPr>
            <w:tcW w:w="0" w:type="auto"/>
          </w:tcPr>
          <w:p w14:paraId="6774AE38" w14:textId="0075DF0C" w:rsidR="00BB6656" w:rsidRPr="00D12B77" w:rsidRDefault="00BB6656" w:rsidP="00D12B77">
            <w:pPr>
              <w:pStyle w:val="CodeDetails"/>
            </w:pPr>
            <w:r w:rsidRPr="00D12B77">
              <w:t>Int</w:t>
            </w:r>
          </w:p>
        </w:tc>
        <w:tc>
          <w:tcPr>
            <w:tcW w:w="0" w:type="auto"/>
          </w:tcPr>
          <w:p w14:paraId="2084B941" w14:textId="79E52977" w:rsidR="00BB6656" w:rsidRPr="00D12B77" w:rsidRDefault="00BB6656" w:rsidP="00D12B77">
            <w:pPr>
              <w:pStyle w:val="CodeDetails"/>
            </w:pPr>
            <w:r w:rsidRPr="00D12B77">
              <w:t xml:space="preserve">Can be null if not will point to a </w:t>
            </w:r>
            <w:r w:rsidRPr="00D12B77">
              <w:rPr>
                <w:rStyle w:val="CodeChar0"/>
              </w:rPr>
              <w:t>WooCategoryID</w:t>
            </w:r>
          </w:p>
        </w:tc>
      </w:tr>
      <w:tr w:rsidR="00BB6656" w:rsidRPr="00AC4ABE" w14:paraId="6D2ABB3F" w14:textId="77777777" w:rsidTr="00BB6656">
        <w:tc>
          <w:tcPr>
            <w:tcW w:w="0" w:type="auto"/>
          </w:tcPr>
          <w:p w14:paraId="140341DE" w14:textId="376B3937" w:rsidR="00BB6656" w:rsidRPr="003D6631" w:rsidRDefault="00BB6656" w:rsidP="00D12B77">
            <w:pPr>
              <w:pStyle w:val="Code0"/>
            </w:pPr>
            <w:r w:rsidRPr="00A81DB0">
              <w:t>ItemCategory</w:t>
            </w:r>
            <w:r>
              <w:t>Lookup</w:t>
            </w:r>
            <w:r w:rsidRPr="00A81DB0">
              <w:t>ID</w:t>
            </w:r>
          </w:p>
        </w:tc>
        <w:tc>
          <w:tcPr>
            <w:tcW w:w="0" w:type="auto"/>
          </w:tcPr>
          <w:p w14:paraId="4B1A74D9" w14:textId="51285E53" w:rsidR="00BB6656" w:rsidRPr="00D12B77" w:rsidRDefault="00BB6656" w:rsidP="00D12B77">
            <w:pPr>
              <w:pStyle w:val="CodeDetails"/>
            </w:pPr>
            <w:r w:rsidRPr="00D12B77">
              <w:t>Guid</w:t>
            </w:r>
          </w:p>
        </w:tc>
        <w:tc>
          <w:tcPr>
            <w:tcW w:w="0" w:type="auto"/>
          </w:tcPr>
          <w:p w14:paraId="5C02A96E" w14:textId="024C7B15" w:rsidR="00BB6656" w:rsidRPr="00D12B77" w:rsidRDefault="00BB6656" w:rsidP="00D12B77">
            <w:pPr>
              <w:pStyle w:val="CodeDetails"/>
            </w:pPr>
            <w:r w:rsidRPr="00D12B77">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D12B77">
            <w:pPr>
              <w:pStyle w:val="Code0"/>
            </w:pPr>
            <w:r>
              <w:t>CanUpdate [bool]</w:t>
            </w:r>
          </w:p>
        </w:tc>
        <w:tc>
          <w:tcPr>
            <w:tcW w:w="0" w:type="auto"/>
          </w:tcPr>
          <w:p w14:paraId="429A222D" w14:textId="4DF691D6" w:rsidR="00BB6656" w:rsidRPr="00D12B77" w:rsidRDefault="00BB6656" w:rsidP="00D12B77">
            <w:pPr>
              <w:pStyle w:val="CodeDetails"/>
            </w:pPr>
            <w:r w:rsidRPr="00D12B77">
              <w:t>BOOL</w:t>
            </w:r>
          </w:p>
        </w:tc>
        <w:tc>
          <w:tcPr>
            <w:tcW w:w="0" w:type="auto"/>
          </w:tcPr>
          <w:p w14:paraId="4D12FF5F" w14:textId="510186B8" w:rsidR="00BB6656" w:rsidRPr="00D12B77" w:rsidRDefault="00BB6656" w:rsidP="00D12B77">
            <w:pPr>
              <w:pStyle w:val="CodeDetails"/>
            </w:pPr>
            <w:r w:rsidRPr="00D12B77">
              <w:t>Set true by default – false if we do not want the product to be updated</w:t>
            </w:r>
          </w:p>
        </w:tc>
      </w:tr>
    </w:tbl>
    <w:p w14:paraId="78441D33" w14:textId="623B8735" w:rsidR="00817463" w:rsidRDefault="00817463" w:rsidP="007F5A79"/>
    <w:p w14:paraId="3DDA3D35" w14:textId="081E1F8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item in a category is associated to other items and all of the items have a common denominator set via the Bases Unit of Measure of the category.</w:t>
      </w:r>
      <w:r w:rsidR="000D3369">
        <w:t xml:space="preserve"> These settings must be changed by the user later. Perhaps after the import a wizard should guide them </w:t>
      </w:r>
      <w:r w:rsidR="00E1722C">
        <w:t>through</w:t>
      </w:r>
      <w:r w:rsidR="000D3369">
        <w:t>.</w:t>
      </w:r>
    </w:p>
    <w:p w14:paraId="69EB2E7F" w14:textId="1314D99C" w:rsidR="00C91C26" w:rsidRDefault="000D3369" w:rsidP="00C30913">
      <w:pPr>
        <w:pStyle w:val="Code0"/>
      </w:pPr>
      <w:r>
        <w:t>P</w:t>
      </w:r>
      <w:r w:rsidR="00C91C26">
        <w:t>arent id</w:t>
      </w:r>
      <w:r>
        <w:t xml:space="preserve"> is stored</w:t>
      </w:r>
      <w:r w:rsidR="00C91C26">
        <w:t>. Parent</w:t>
      </w:r>
      <w:r w:rsidR="00E1722C">
        <w:t>I</w:t>
      </w:r>
      <w:r w:rsidR="00C91C26">
        <w:t>d=0 means no parent (like with woo)</w:t>
      </w:r>
    </w:p>
    <w:p w14:paraId="7E63AB3B" w14:textId="77777777" w:rsidR="00C91C26" w:rsidRDefault="00C91C26" w:rsidP="00C91C26">
      <w:r>
        <w:t>Logic:</w:t>
      </w:r>
    </w:p>
    <w:p w14:paraId="50ACE241" w14:textId="77777777" w:rsidR="00C91C26" w:rsidRDefault="00C91C26" w:rsidP="00C91C26">
      <w:pPr>
        <w:pStyle w:val="ListParagraph"/>
        <w:numPr>
          <w:ilvl w:val="0"/>
          <w:numId w:val="18"/>
        </w:numPr>
      </w:pPr>
      <w:r>
        <w:t>Retrieve all the woo Categories</w:t>
      </w:r>
    </w:p>
    <w:p w14:paraId="1370C024" w14:textId="68BAC65D" w:rsidR="00C91C26" w:rsidRDefault="00E1722C" w:rsidP="00C91C26">
      <w:pPr>
        <w:pStyle w:val="ListParagraph"/>
        <w:numPr>
          <w:ilvl w:val="0"/>
          <w:numId w:val="18"/>
        </w:numPr>
      </w:pPr>
      <w:r>
        <w:t>I</w:t>
      </w:r>
      <w:r w:rsidR="00C91C26">
        <w:t>f the IDs exists in the mapping update</w:t>
      </w:r>
      <w:r w:rsidR="000D3369">
        <w:t xml:space="preserve"> if category can be updated</w:t>
      </w:r>
      <w:r>
        <w:t xml:space="preserve"> (if missing from the item table add)</w:t>
      </w:r>
    </w:p>
    <w:p w14:paraId="6787E776" w14:textId="20C443AB" w:rsidR="00C91C26" w:rsidRDefault="00DC231B" w:rsidP="00C91C26">
      <w:pPr>
        <w:pStyle w:val="ListParagraph"/>
        <w:numPr>
          <w:ilvl w:val="0"/>
          <w:numId w:val="18"/>
        </w:numPr>
      </w:pPr>
      <w:r>
        <w:t>otherwise,</w:t>
      </w:r>
      <w:r w:rsidR="00C91C26">
        <w:t xml:space="preserve"> if </w:t>
      </w:r>
      <w:r w:rsidR="00C30913">
        <w:t>a</w:t>
      </w:r>
      <w:r w:rsidR="00C91C26">
        <w:t xml:space="preserve"> category of the same name exists get that ID and update</w:t>
      </w:r>
    </w:p>
    <w:p w14:paraId="63C79785" w14:textId="77777777" w:rsidR="00C91C26" w:rsidRDefault="00C91C26" w:rsidP="00C91C26">
      <w:pPr>
        <w:pStyle w:val="ListParagraph"/>
        <w:numPr>
          <w:ilvl w:val="1"/>
          <w:numId w:val="18"/>
        </w:numPr>
      </w:pPr>
      <w:r>
        <w:t xml:space="preserve">otherwise add the category </w:t>
      </w:r>
    </w:p>
    <w:p w14:paraId="7B0CBA9B" w14:textId="77777777" w:rsidR="00C91C26" w:rsidRDefault="00C91C26" w:rsidP="00C91C26">
      <w:pPr>
        <w:pStyle w:val="ListParagraph"/>
        <w:numPr>
          <w:ilvl w:val="1"/>
          <w:numId w:val="18"/>
        </w:numPr>
      </w:pPr>
      <w:r>
        <w:t xml:space="preserve">if the </w:t>
      </w:r>
      <w:r w:rsidRPr="00C30913">
        <w:rPr>
          <w:rStyle w:val="CodeChar0"/>
        </w:rPr>
        <w:t>ParentId &gt; 0</w:t>
      </w:r>
      <w:r>
        <w:t xml:space="preserve"> add this category id to a list of categories to scan later to check if the parent has been imported.</w:t>
      </w:r>
    </w:p>
    <w:p w14:paraId="0F7A8273" w14:textId="483B5345" w:rsidR="00C91C26" w:rsidRDefault="00C91C26" w:rsidP="00C91C26">
      <w:r>
        <w:t>Once the import is do</w:t>
      </w:r>
      <w:r w:rsidR="00E1722C">
        <w:t>ne</w:t>
      </w:r>
      <w:r>
        <w:t xml:space="preserve"> then loop through the list of attributes that had parents and see if they </w:t>
      </w:r>
      <w:proofErr w:type="gramStart"/>
      <w:r>
        <w:t>exists</w:t>
      </w:r>
      <w:proofErr w:type="gramEnd"/>
      <w:r>
        <w:t xml:space="preserve"> if so set the id otherwise set parent id to </w:t>
      </w:r>
      <w:r w:rsidRPr="00C30913">
        <w:rPr>
          <w:rStyle w:val="CodeChar0"/>
        </w:rPr>
        <w:t>Guid.empty</w:t>
      </w:r>
    </w:p>
    <w:p w14:paraId="1708B340" w14:textId="2A67D441" w:rsidR="003F78F0" w:rsidRDefault="003F78F0" w:rsidP="003F78F0">
      <w:pPr>
        <w:pStyle w:val="Heading3"/>
      </w:pPr>
      <w:r>
        <w:t>Display of Categor</w:t>
      </w:r>
      <w:r w:rsidR="00E1722C">
        <w:t>y Lookup</w:t>
      </w:r>
      <w:r>
        <w:t>s</w:t>
      </w:r>
    </w:p>
    <w:p w14:paraId="66F55B68" w14:textId="0F26FF18" w:rsidR="003F78F0" w:rsidRDefault="003F78F0" w:rsidP="003F78F0">
      <w:r>
        <w:t>Categories are displayed using a DataGrid. The DataGrid will allow you to edit the category and all data related to it. Like all the other Data</w:t>
      </w:r>
      <w:r w:rsidR="00D12B77">
        <w:t xml:space="preserve"> </w:t>
      </w:r>
      <w:r>
        <w:t>Grids sorting and filtering of critical fields is supported.</w:t>
      </w:r>
    </w:p>
    <w:p w14:paraId="1E8B1108" w14:textId="7EA6DDDC" w:rsidR="00163909" w:rsidRDefault="00163909" w:rsidP="00163909">
      <w:pPr>
        <w:pStyle w:val="Heading4"/>
      </w:pPr>
      <w:r>
        <w:t>Default Sort:</w:t>
      </w:r>
    </w:p>
    <w:p w14:paraId="629A4CBC" w14:textId="4AD8D1F7" w:rsidR="00163909" w:rsidRDefault="00163909" w:rsidP="00163909">
      <w:r>
        <w:t>Sorted by Parent Name</w:t>
      </w:r>
      <w:r w:rsidR="006C6852">
        <w:t>(s)</w:t>
      </w:r>
      <w:r>
        <w:t>+</w:t>
      </w:r>
      <w:proofErr w:type="spellStart"/>
      <w:r w:rsidRPr="00D12B77">
        <w:rPr>
          <w:rStyle w:val="CodeChar0"/>
        </w:rPr>
        <w:t>CategoryName</w:t>
      </w:r>
      <w:proofErr w:type="spellEnd"/>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454"/>
        <w:gridCol w:w="5502"/>
        <w:gridCol w:w="319"/>
        <w:gridCol w:w="313"/>
        <w:gridCol w:w="316"/>
        <w:gridCol w:w="848"/>
        <w:gridCol w:w="1114"/>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FE3BCB">
            <w:pPr>
              <w:pStyle w:val="CodeDetails"/>
            </w:pPr>
            <w:r w:rsidRPr="00724773">
              <w:t>Category Name</w:t>
            </w:r>
          </w:p>
        </w:tc>
        <w:tc>
          <w:tcPr>
            <w:tcW w:w="0" w:type="auto"/>
          </w:tcPr>
          <w:p w14:paraId="24626614" w14:textId="535091C2" w:rsidR="00724773" w:rsidRDefault="00163909" w:rsidP="00FE3BCB">
            <w:pPr>
              <w:pStyle w:val="CodeDetails"/>
            </w:pPr>
            <w:r w:rsidRPr="00D12B77">
              <w:rPr>
                <w:rStyle w:val="CodeChar0"/>
              </w:rPr>
              <w:t>CategoryName</w:t>
            </w:r>
            <w:r>
              <w:t xml:space="preserve"> prefixed with </w:t>
            </w:r>
            <w:r w:rsidR="006C6852">
              <w:t>“</w:t>
            </w:r>
            <w:r w:rsidR="006C6852">
              <w:rPr>
                <w:rFonts w:ascii="Trebuchet MS" w:hAnsi="Trebuchet MS"/>
                <w:color w:val="212529"/>
                <w:shd w:val="clear" w:color="auto" w:fill="FFFFFF"/>
              </w:rPr>
              <w:t>—” per parent</w:t>
            </w:r>
          </w:p>
        </w:tc>
        <w:tc>
          <w:tcPr>
            <w:tcW w:w="0" w:type="auto"/>
          </w:tcPr>
          <w:p w14:paraId="6DF2D305" w14:textId="046F5050" w:rsidR="00724773" w:rsidRDefault="00163909" w:rsidP="00FE3BCB">
            <w:pPr>
              <w:pStyle w:val="CodeDetails"/>
            </w:pPr>
            <w:r>
              <w:t>Y</w:t>
            </w:r>
          </w:p>
        </w:tc>
        <w:tc>
          <w:tcPr>
            <w:tcW w:w="0" w:type="auto"/>
          </w:tcPr>
          <w:p w14:paraId="17966B24" w14:textId="3D68C3D6" w:rsidR="00724773" w:rsidRDefault="00163909" w:rsidP="00FE3BCB">
            <w:pPr>
              <w:pStyle w:val="CodeDetails"/>
            </w:pPr>
            <w:r>
              <w:t>Y</w:t>
            </w:r>
          </w:p>
        </w:tc>
        <w:tc>
          <w:tcPr>
            <w:tcW w:w="0" w:type="auto"/>
          </w:tcPr>
          <w:p w14:paraId="00991588" w14:textId="772DBA1C" w:rsidR="00724773" w:rsidRDefault="00163909" w:rsidP="00FE3BCB">
            <w:pPr>
              <w:pStyle w:val="CodeDetails"/>
            </w:pPr>
            <w:r>
              <w:t>Y</w:t>
            </w:r>
          </w:p>
        </w:tc>
        <w:tc>
          <w:tcPr>
            <w:tcW w:w="0" w:type="auto"/>
          </w:tcPr>
          <w:p w14:paraId="3BB08D82" w14:textId="77777777" w:rsidR="00724773" w:rsidRDefault="00724773" w:rsidP="00FE3BCB">
            <w:pPr>
              <w:pStyle w:val="CodeDetails"/>
            </w:pPr>
          </w:p>
        </w:tc>
        <w:tc>
          <w:tcPr>
            <w:tcW w:w="0" w:type="auto"/>
          </w:tcPr>
          <w:p w14:paraId="1DD5F8BA" w14:textId="77777777" w:rsidR="00724773" w:rsidRDefault="00724773" w:rsidP="00FE3BCB">
            <w:pPr>
              <w:pStyle w:val="CodeDetails"/>
            </w:pPr>
          </w:p>
        </w:tc>
      </w:tr>
      <w:tr w:rsidR="00163909" w14:paraId="61D0A279" w14:textId="34B3CC2A" w:rsidTr="007A47D3">
        <w:tc>
          <w:tcPr>
            <w:tcW w:w="0" w:type="auto"/>
          </w:tcPr>
          <w:p w14:paraId="03AA35A3" w14:textId="5307720A" w:rsidR="00724773" w:rsidRDefault="006C6852" w:rsidP="00FE3BCB">
            <w:pPr>
              <w:pStyle w:val="CodeDetails"/>
            </w:pPr>
            <w:r>
              <w:t>Parent Category</w:t>
            </w:r>
          </w:p>
        </w:tc>
        <w:tc>
          <w:tcPr>
            <w:tcW w:w="0" w:type="auto"/>
          </w:tcPr>
          <w:p w14:paraId="33D85DFC" w14:textId="657E649A" w:rsidR="00724773" w:rsidRDefault="006C6852" w:rsidP="00FE3BCB">
            <w:pPr>
              <w:pStyle w:val="CodeDetails"/>
            </w:pPr>
            <w:r>
              <w:t>If there is a parent category otherwise n/a</w:t>
            </w:r>
          </w:p>
        </w:tc>
        <w:tc>
          <w:tcPr>
            <w:tcW w:w="0" w:type="auto"/>
          </w:tcPr>
          <w:p w14:paraId="0E9A4B61" w14:textId="3CE64BC0" w:rsidR="00724773" w:rsidRDefault="006C6852" w:rsidP="00FE3BCB">
            <w:pPr>
              <w:pStyle w:val="CodeDetails"/>
            </w:pPr>
            <w:r>
              <w:t>Y</w:t>
            </w:r>
          </w:p>
        </w:tc>
        <w:tc>
          <w:tcPr>
            <w:tcW w:w="0" w:type="auto"/>
          </w:tcPr>
          <w:p w14:paraId="504A7442" w14:textId="69F4DC7D" w:rsidR="00724773" w:rsidRDefault="006C6852" w:rsidP="00FE3BCB">
            <w:pPr>
              <w:pStyle w:val="CodeDetails"/>
            </w:pPr>
            <w:r>
              <w:t>Y</w:t>
            </w:r>
          </w:p>
        </w:tc>
        <w:tc>
          <w:tcPr>
            <w:tcW w:w="0" w:type="auto"/>
          </w:tcPr>
          <w:p w14:paraId="535AEA05" w14:textId="71BB9C25" w:rsidR="00724773" w:rsidRDefault="006C6852" w:rsidP="00FE3BCB">
            <w:pPr>
              <w:pStyle w:val="CodeDetails"/>
            </w:pPr>
            <w:r>
              <w:t>Y</w:t>
            </w:r>
          </w:p>
        </w:tc>
        <w:tc>
          <w:tcPr>
            <w:tcW w:w="0" w:type="auto"/>
          </w:tcPr>
          <w:p w14:paraId="286F3304" w14:textId="77777777" w:rsidR="00724773" w:rsidRDefault="00724773" w:rsidP="00FE3BCB">
            <w:pPr>
              <w:pStyle w:val="CodeDetails"/>
            </w:pPr>
          </w:p>
        </w:tc>
        <w:tc>
          <w:tcPr>
            <w:tcW w:w="0" w:type="auto"/>
          </w:tcPr>
          <w:p w14:paraId="70AC43DE" w14:textId="77777777" w:rsidR="00724773" w:rsidRDefault="00724773" w:rsidP="00FE3BCB">
            <w:pPr>
              <w:pStyle w:val="CodeDetails"/>
            </w:pPr>
          </w:p>
        </w:tc>
      </w:tr>
      <w:tr w:rsidR="00163909" w14:paraId="365309B5" w14:textId="1BB488F9" w:rsidTr="007A47D3">
        <w:tc>
          <w:tcPr>
            <w:tcW w:w="0" w:type="auto"/>
          </w:tcPr>
          <w:p w14:paraId="1BF5E1F0" w14:textId="358B723F" w:rsidR="00724773" w:rsidRDefault="006C6852" w:rsidP="00FE3BCB">
            <w:pPr>
              <w:pStyle w:val="CodeDetails"/>
            </w:pPr>
            <w:r>
              <w:t>Prediction</w:t>
            </w:r>
          </w:p>
        </w:tc>
        <w:tc>
          <w:tcPr>
            <w:tcW w:w="0" w:type="auto"/>
          </w:tcPr>
          <w:p w14:paraId="42E96FD5" w14:textId="6C099CEC" w:rsidR="00724773" w:rsidRDefault="006C6852" w:rsidP="00FE3BCB">
            <w:pPr>
              <w:pStyle w:val="CodeDetails"/>
            </w:pPr>
            <w:r>
              <w:t>Is this category used for prediction</w:t>
            </w:r>
          </w:p>
        </w:tc>
        <w:tc>
          <w:tcPr>
            <w:tcW w:w="0" w:type="auto"/>
          </w:tcPr>
          <w:p w14:paraId="10740856" w14:textId="47D600A5" w:rsidR="00724773" w:rsidRDefault="006C6852" w:rsidP="00FE3BCB">
            <w:pPr>
              <w:pStyle w:val="CodeDetails"/>
            </w:pPr>
            <w:r>
              <w:t>Y</w:t>
            </w:r>
          </w:p>
        </w:tc>
        <w:tc>
          <w:tcPr>
            <w:tcW w:w="0" w:type="auto"/>
          </w:tcPr>
          <w:p w14:paraId="4E70896F" w14:textId="77E39DF8" w:rsidR="00724773" w:rsidRDefault="006C6852" w:rsidP="00FE3BCB">
            <w:pPr>
              <w:pStyle w:val="CodeDetails"/>
            </w:pPr>
            <w:r>
              <w:t>Y</w:t>
            </w:r>
          </w:p>
        </w:tc>
        <w:tc>
          <w:tcPr>
            <w:tcW w:w="0" w:type="auto"/>
          </w:tcPr>
          <w:p w14:paraId="4E553805" w14:textId="72301FBD" w:rsidR="00724773" w:rsidRDefault="006C6852" w:rsidP="00FE3BCB">
            <w:pPr>
              <w:pStyle w:val="CodeDetails"/>
            </w:pPr>
            <w:r>
              <w:t>Y</w:t>
            </w:r>
          </w:p>
        </w:tc>
        <w:tc>
          <w:tcPr>
            <w:tcW w:w="0" w:type="auto"/>
          </w:tcPr>
          <w:p w14:paraId="5250A8EF" w14:textId="0FC3EA3D" w:rsidR="00724773" w:rsidRDefault="006C6852" w:rsidP="00FE3BCB">
            <w:pPr>
              <w:pStyle w:val="CodeDetails"/>
            </w:pPr>
            <w:r>
              <w:t>Combo</w:t>
            </w:r>
          </w:p>
        </w:tc>
        <w:tc>
          <w:tcPr>
            <w:tcW w:w="0" w:type="auto"/>
          </w:tcPr>
          <w:p w14:paraId="77F76C87" w14:textId="77777777" w:rsidR="00724773" w:rsidRDefault="00724773" w:rsidP="00FE3BCB">
            <w:pPr>
              <w:pStyle w:val="CodeDetails"/>
            </w:pPr>
          </w:p>
        </w:tc>
      </w:tr>
      <w:tr w:rsidR="00E1722C" w14:paraId="17E3CD72" w14:textId="77777777" w:rsidTr="007A47D3">
        <w:tc>
          <w:tcPr>
            <w:tcW w:w="0" w:type="auto"/>
          </w:tcPr>
          <w:p w14:paraId="4B939319" w14:textId="3F7E3F23" w:rsidR="00E1722C" w:rsidRDefault="00E1722C" w:rsidP="00FE3BCB">
            <w:pPr>
              <w:pStyle w:val="CodeDetails"/>
            </w:pPr>
            <w:r>
              <w:t>Base UoM</w:t>
            </w:r>
          </w:p>
        </w:tc>
        <w:tc>
          <w:tcPr>
            <w:tcW w:w="0" w:type="auto"/>
          </w:tcPr>
          <w:p w14:paraId="777EF80D" w14:textId="330E329C" w:rsidR="00E1722C" w:rsidRDefault="00E1722C" w:rsidP="00FE3BCB">
            <w:pPr>
              <w:pStyle w:val="CodeDetails"/>
            </w:pPr>
            <w:r>
              <w:t>If there is a base Unit of Measure</w:t>
            </w:r>
          </w:p>
        </w:tc>
        <w:tc>
          <w:tcPr>
            <w:tcW w:w="0" w:type="auto"/>
          </w:tcPr>
          <w:p w14:paraId="5CFEFFFC" w14:textId="42B84D0F" w:rsidR="00E1722C" w:rsidRDefault="00E1722C" w:rsidP="00FE3BCB">
            <w:pPr>
              <w:pStyle w:val="CodeDetails"/>
            </w:pPr>
            <w:r>
              <w:t>Y</w:t>
            </w:r>
          </w:p>
        </w:tc>
        <w:tc>
          <w:tcPr>
            <w:tcW w:w="0" w:type="auto"/>
          </w:tcPr>
          <w:p w14:paraId="3DAF4ABA" w14:textId="33711B3E" w:rsidR="00E1722C" w:rsidRDefault="00E1722C" w:rsidP="00FE3BCB">
            <w:pPr>
              <w:pStyle w:val="CodeDetails"/>
            </w:pPr>
            <w:r>
              <w:t>Y</w:t>
            </w:r>
          </w:p>
        </w:tc>
        <w:tc>
          <w:tcPr>
            <w:tcW w:w="0" w:type="auto"/>
          </w:tcPr>
          <w:p w14:paraId="08D295CB" w14:textId="152EF324" w:rsidR="00E1722C" w:rsidRDefault="00E1722C" w:rsidP="00FE3BCB">
            <w:pPr>
              <w:pStyle w:val="CodeDetails"/>
            </w:pPr>
            <w:r>
              <w:t>Y</w:t>
            </w:r>
          </w:p>
        </w:tc>
        <w:tc>
          <w:tcPr>
            <w:tcW w:w="0" w:type="auto"/>
          </w:tcPr>
          <w:p w14:paraId="11C94685" w14:textId="218EC563" w:rsidR="00E1722C" w:rsidRDefault="00E1722C" w:rsidP="00FE3BCB">
            <w:pPr>
              <w:pStyle w:val="CodeDetails"/>
            </w:pPr>
            <w:r>
              <w:t>Combo</w:t>
            </w:r>
          </w:p>
        </w:tc>
        <w:tc>
          <w:tcPr>
            <w:tcW w:w="0" w:type="auto"/>
          </w:tcPr>
          <w:p w14:paraId="71A31183" w14:textId="77777777" w:rsidR="00E1722C" w:rsidRDefault="00E1722C" w:rsidP="00FE3BCB">
            <w:pPr>
              <w:pStyle w:val="CodeDetails"/>
            </w:pPr>
          </w:p>
        </w:tc>
      </w:tr>
      <w:tr w:rsidR="00163909" w14:paraId="1F92134F" w14:textId="6A0B8076" w:rsidTr="007A47D3">
        <w:tc>
          <w:tcPr>
            <w:tcW w:w="0" w:type="auto"/>
          </w:tcPr>
          <w:p w14:paraId="2AA84231" w14:textId="24F43928" w:rsidR="00724773" w:rsidRDefault="006C6852" w:rsidP="00FE3BCB">
            <w:pPr>
              <w:pStyle w:val="CodeDetails"/>
            </w:pPr>
            <w:r>
              <w:t>Woo Linked</w:t>
            </w:r>
          </w:p>
        </w:tc>
        <w:tc>
          <w:tcPr>
            <w:tcW w:w="0" w:type="auto"/>
          </w:tcPr>
          <w:p w14:paraId="140018B0" w14:textId="2EC5EAF9" w:rsidR="00724773" w:rsidRDefault="006C6852" w:rsidP="00FE3BCB">
            <w:pPr>
              <w:pStyle w:val="CodeDetails"/>
            </w:pPr>
            <w:r>
              <w:t>Is it linked to Woo, can Woo update this? And must we update it in Woo</w:t>
            </w:r>
          </w:p>
        </w:tc>
        <w:tc>
          <w:tcPr>
            <w:tcW w:w="0" w:type="auto"/>
          </w:tcPr>
          <w:p w14:paraId="62BFC4F8" w14:textId="0629D116" w:rsidR="00724773" w:rsidRDefault="006C6852" w:rsidP="00FE3BCB">
            <w:pPr>
              <w:pStyle w:val="CodeDetails"/>
            </w:pPr>
            <w:r>
              <w:t>Y</w:t>
            </w:r>
          </w:p>
        </w:tc>
        <w:tc>
          <w:tcPr>
            <w:tcW w:w="0" w:type="auto"/>
          </w:tcPr>
          <w:p w14:paraId="71F43E4D" w14:textId="0D46FC35" w:rsidR="00724773" w:rsidRDefault="006C6852" w:rsidP="00FE3BCB">
            <w:pPr>
              <w:pStyle w:val="CodeDetails"/>
            </w:pPr>
            <w:r>
              <w:t>?</w:t>
            </w:r>
          </w:p>
        </w:tc>
        <w:tc>
          <w:tcPr>
            <w:tcW w:w="0" w:type="auto"/>
          </w:tcPr>
          <w:p w14:paraId="4206F281" w14:textId="77462E1B" w:rsidR="00724773" w:rsidRDefault="006C6852" w:rsidP="00FE3BCB">
            <w:pPr>
              <w:pStyle w:val="CodeDetails"/>
            </w:pPr>
            <w:r>
              <w:t>?</w:t>
            </w:r>
          </w:p>
        </w:tc>
        <w:tc>
          <w:tcPr>
            <w:tcW w:w="0" w:type="auto"/>
          </w:tcPr>
          <w:p w14:paraId="3E264A7E" w14:textId="4AC6F4AF" w:rsidR="00724773" w:rsidRDefault="006C6852" w:rsidP="00FE3BCB">
            <w:pPr>
              <w:pStyle w:val="CodeDetails"/>
            </w:pPr>
            <w:r>
              <w:t>Y/N</w:t>
            </w:r>
          </w:p>
        </w:tc>
        <w:tc>
          <w:tcPr>
            <w:tcW w:w="0" w:type="auto"/>
          </w:tcPr>
          <w:p w14:paraId="564C0DCD" w14:textId="77777777" w:rsidR="00724773" w:rsidRDefault="00724773" w:rsidP="00FE3BCB">
            <w:pPr>
              <w:pStyle w:val="CodeDetails"/>
            </w:pPr>
          </w:p>
        </w:tc>
      </w:tr>
      <w:tr w:rsidR="00163909" w14:paraId="1CDA8693" w14:textId="3EBA50A2" w:rsidTr="007A47D3">
        <w:tc>
          <w:tcPr>
            <w:tcW w:w="0" w:type="auto"/>
          </w:tcPr>
          <w:p w14:paraId="41FB8C60" w14:textId="0AF4BAB6" w:rsidR="00724773" w:rsidRDefault="006C6852" w:rsidP="00FE3BCB">
            <w:pPr>
              <w:pStyle w:val="CodeDetails"/>
            </w:pPr>
            <w:r>
              <w:t>Notes</w:t>
            </w:r>
          </w:p>
        </w:tc>
        <w:tc>
          <w:tcPr>
            <w:tcW w:w="0" w:type="auto"/>
          </w:tcPr>
          <w:p w14:paraId="6A450E12" w14:textId="5A76C05C" w:rsidR="00724773" w:rsidRDefault="006C6852" w:rsidP="00FE3BCB">
            <w:pPr>
              <w:pStyle w:val="CodeDetails"/>
            </w:pPr>
            <w:r>
              <w:t>Any notes about the category</w:t>
            </w:r>
          </w:p>
        </w:tc>
        <w:tc>
          <w:tcPr>
            <w:tcW w:w="0" w:type="auto"/>
          </w:tcPr>
          <w:p w14:paraId="7639C883" w14:textId="18BE6BA8" w:rsidR="00724773" w:rsidRDefault="006C6852" w:rsidP="00FE3BCB">
            <w:pPr>
              <w:pStyle w:val="CodeDetails"/>
            </w:pPr>
            <w:r>
              <w:t>Y</w:t>
            </w:r>
          </w:p>
        </w:tc>
        <w:tc>
          <w:tcPr>
            <w:tcW w:w="0" w:type="auto"/>
          </w:tcPr>
          <w:p w14:paraId="21CE5316" w14:textId="5C34C487" w:rsidR="00724773" w:rsidRDefault="006C6852" w:rsidP="00FE3BCB">
            <w:pPr>
              <w:pStyle w:val="CodeDetails"/>
            </w:pPr>
            <w:r>
              <w:t>Y</w:t>
            </w:r>
          </w:p>
        </w:tc>
        <w:tc>
          <w:tcPr>
            <w:tcW w:w="0" w:type="auto"/>
          </w:tcPr>
          <w:p w14:paraId="03563276" w14:textId="6F64473B" w:rsidR="00724773" w:rsidRDefault="006C6852" w:rsidP="00FE3BCB">
            <w:pPr>
              <w:pStyle w:val="CodeDetails"/>
            </w:pPr>
            <w:r>
              <w:t>Y</w:t>
            </w:r>
          </w:p>
        </w:tc>
        <w:tc>
          <w:tcPr>
            <w:tcW w:w="0" w:type="auto"/>
          </w:tcPr>
          <w:p w14:paraId="74024BFA" w14:textId="77777777" w:rsidR="00724773" w:rsidRDefault="00724773" w:rsidP="00FE3BCB">
            <w:pPr>
              <w:pStyle w:val="CodeDetails"/>
            </w:pPr>
          </w:p>
        </w:tc>
        <w:tc>
          <w:tcPr>
            <w:tcW w:w="0" w:type="auto"/>
          </w:tcPr>
          <w:p w14:paraId="0CB4248E" w14:textId="77777777" w:rsidR="00724773" w:rsidRDefault="00724773" w:rsidP="00FE3BCB">
            <w:pPr>
              <w:pStyle w:val="CodeDetails"/>
            </w:pPr>
          </w:p>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lastRenderedPageBreak/>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641601C7" w:rsidR="004C4949" w:rsidRDefault="004C4949" w:rsidP="004C4949">
      <w:r>
        <w:t>Attributes are used but Woo to create Variations of a product</w:t>
      </w:r>
      <w:r w:rsidR="00E1722C">
        <w:t xml:space="preserve">s, and to give </w:t>
      </w:r>
      <w:proofErr w:type="spellStart"/>
      <w:r w:rsidR="00E1722C">
        <w:t>ectra</w:t>
      </w:r>
      <w:proofErr w:type="spellEnd"/>
      <w:r w:rsidR="00E1722C">
        <w:t xml:space="preserve"> information of the product</w:t>
      </w:r>
      <w:r>
        <w:t xml:space="preserve">. A product can have </w:t>
      </w:r>
      <w:r w:rsidR="008020C3">
        <w:t>normal attribute or attributes are used to create variations</w:t>
      </w:r>
      <w:r w:rsidR="00567375">
        <w:t>.</w:t>
      </w:r>
    </w:p>
    <w:p w14:paraId="285873B0" w14:textId="2A2968C3"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used as variations in a product. If a product item is of type “variabl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Blue) and size (</w:t>
      </w:r>
      <w:proofErr w:type="gramStart"/>
      <w:r w:rsidR="00932DF0">
        <w:t>S,M</w:t>
      </w:r>
      <w:proofErr w:type="gramEnd"/>
      <w:r w:rsidR="00932DF0">
        <w:t xml:space="preserve">,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11A4C21B" w14:textId="420A75BE" w:rsidR="00D12B77" w:rsidRDefault="00D12B77" w:rsidP="004C41B8">
      <w:r>
        <w:t xml:space="preserve">Uses </w:t>
      </w:r>
      <w:r w:rsidRPr="00D12B77">
        <w:rPr>
          <w:rStyle w:val="CodeChar0"/>
        </w:rPr>
        <w:t>IWooImport</w:t>
      </w:r>
      <w:r>
        <w:t xml:space="preserve"> to import the attributes. </w:t>
      </w:r>
    </w:p>
    <w:p w14:paraId="6D12B1F2" w14:textId="2DB0C1E2" w:rsidR="000760CF" w:rsidRDefault="000760CF" w:rsidP="004C41B8">
      <w:r>
        <w:t xml:space="preserve">To </w:t>
      </w:r>
      <w:r w:rsidR="00FD182C">
        <w:t xml:space="preserve">retrieve </w:t>
      </w:r>
      <w:r>
        <w:t>attributes</w:t>
      </w:r>
      <w:r w:rsidR="00D12B77">
        <w:t>, REST call</w:t>
      </w:r>
      <w:r>
        <w:t>:</w:t>
      </w:r>
    </w:p>
    <w:p w14:paraId="649260A5" w14:textId="3A7462A5" w:rsidR="000760CF" w:rsidRDefault="00EC5017"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14F230A6" w:rsidR="00C028CC" w:rsidRDefault="00C028CC" w:rsidP="00C20FA5">
      <w:pPr>
        <w:rPr>
          <w:shd w:val="clear" w:color="auto" w:fill="FFFFFF"/>
        </w:rPr>
      </w:pPr>
      <w:r>
        <w:rPr>
          <w:shd w:val="clear" w:color="auto" w:fill="FFFFFF"/>
        </w:rPr>
        <w:t xml:space="preserve">Parent Table is </w:t>
      </w:r>
      <w:r w:rsidRPr="00D12B77">
        <w:rPr>
          <w:rStyle w:val="CodeChar0"/>
        </w:rPr>
        <w:t>ItemAttributes</w:t>
      </w:r>
      <w:r>
        <w:rPr>
          <w:shd w:val="clear" w:color="auto" w:fill="FFFFFF"/>
        </w:rPr>
        <w:t>, Child is</w:t>
      </w:r>
      <w:r w:rsidR="00471C91">
        <w:rPr>
          <w:shd w:val="clear" w:color="auto" w:fill="FFFFFF"/>
        </w:rPr>
        <w:t xml:space="preserve"> </w:t>
      </w:r>
      <w:r w:rsidR="00471C91" w:rsidRPr="00D12B77">
        <w:rPr>
          <w:rStyle w:val="CodeChar0"/>
        </w:rPr>
        <w:t>Item</w:t>
      </w:r>
      <w:r w:rsidR="00DE5710" w:rsidRPr="00D12B77">
        <w:rPr>
          <w:rStyle w:val="CodeChar0"/>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sidRPr="00D12B77">
        <w:rPr>
          <w:rStyle w:val="CodeChar0"/>
        </w:rPr>
        <w:t>ItemAttributes</w:t>
      </w:r>
      <w:r w:rsidR="00C04DA8">
        <w:rPr>
          <w:shd w:val="clear" w:color="auto" w:fill="FFFFFF"/>
        </w:rPr>
        <w:t xml:space="preserve"> that item has to the i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120"/>
        <w:gridCol w:w="870"/>
        <w:gridCol w:w="7370"/>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D12B77" w:rsidRDefault="006E51D5" w:rsidP="00D12B77">
            <w:pPr>
              <w:pStyle w:val="Code0"/>
            </w:pPr>
            <w:r w:rsidRPr="00D12B77">
              <w:t>I</w:t>
            </w:r>
            <w:r w:rsidR="0069512C" w:rsidRPr="00D12B77">
              <w:t>d</w:t>
            </w:r>
          </w:p>
        </w:tc>
        <w:tc>
          <w:tcPr>
            <w:tcW w:w="0" w:type="auto"/>
            <w:hideMark/>
          </w:tcPr>
          <w:p w14:paraId="4D75AB6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363CB15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D12B77" w:rsidRDefault="006E51D5" w:rsidP="00D12B77">
            <w:pPr>
              <w:pStyle w:val="Code0"/>
            </w:pPr>
            <w:r w:rsidRPr="00D12B77">
              <w:t>N</w:t>
            </w:r>
            <w:r w:rsidR="0069512C" w:rsidRPr="00D12B77">
              <w:t>ame</w:t>
            </w:r>
          </w:p>
        </w:tc>
        <w:tc>
          <w:tcPr>
            <w:tcW w:w="0" w:type="auto"/>
            <w:hideMark/>
          </w:tcPr>
          <w:p w14:paraId="729115EF"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430366DD"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Attribute name. </w:t>
            </w:r>
            <w:r w:rsidRPr="00D12B77">
              <w:rPr>
                <w:rStyle w:val="WooNoteChar"/>
                <w:rFonts w:cstheme="minorBidi"/>
                <w:i w:val="0"/>
                <w:color w:val="auto"/>
                <w:sz w:val="18"/>
                <w:szCs w:val="18"/>
                <w:lang w:eastAsia="en-US"/>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D12B77" w:rsidRDefault="006E51D5" w:rsidP="00D12B77">
            <w:pPr>
              <w:pStyle w:val="Code0"/>
            </w:pPr>
            <w:r w:rsidRPr="00D12B77">
              <w:t>S</w:t>
            </w:r>
            <w:r w:rsidR="0069512C" w:rsidRPr="00D12B77">
              <w:t>lug</w:t>
            </w:r>
          </w:p>
        </w:tc>
        <w:tc>
          <w:tcPr>
            <w:tcW w:w="0" w:type="auto"/>
            <w:hideMark/>
          </w:tcPr>
          <w:p w14:paraId="173B1375"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50663D94"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D12B77" w:rsidRDefault="006E51D5" w:rsidP="00D12B77">
            <w:pPr>
              <w:pStyle w:val="Code0"/>
            </w:pPr>
            <w:r w:rsidRPr="00D12B77">
              <w:t>T</w:t>
            </w:r>
            <w:r w:rsidR="0069512C" w:rsidRPr="00D12B77">
              <w:t>ype</w:t>
            </w:r>
          </w:p>
        </w:tc>
        <w:tc>
          <w:tcPr>
            <w:tcW w:w="0" w:type="auto"/>
            <w:hideMark/>
          </w:tcPr>
          <w:p w14:paraId="5F343A7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B4829B" w14:textId="785B20D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Type of attribute. By </w:t>
            </w:r>
            <w:r w:rsidR="009A4C12" w:rsidRPr="00D12B77">
              <w:t>default,</w:t>
            </w:r>
            <w:r w:rsidRPr="00D12B77">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D12B77" w:rsidRDefault="0069512C" w:rsidP="00D12B77">
            <w:pPr>
              <w:pStyle w:val="Code0"/>
            </w:pPr>
            <w:r w:rsidRPr="00D12B77">
              <w:t>order_by</w:t>
            </w:r>
          </w:p>
        </w:tc>
        <w:tc>
          <w:tcPr>
            <w:tcW w:w="0" w:type="auto"/>
            <w:hideMark/>
          </w:tcPr>
          <w:p w14:paraId="3E5C2C9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26A066"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Default sort order. Options: </w:t>
            </w:r>
            <w:proofErr w:type="spellStart"/>
            <w:r w:rsidRPr="00D12B77">
              <w:t>menu_order</w:t>
            </w:r>
            <w:proofErr w:type="spellEnd"/>
            <w:r w:rsidRPr="00D12B77">
              <w:t>, name, </w:t>
            </w:r>
            <w:proofErr w:type="spellStart"/>
            <w:r w:rsidRPr="00D12B77">
              <w:t>name_num</w:t>
            </w:r>
            <w:proofErr w:type="spellEnd"/>
            <w:r w:rsidRPr="00D12B77">
              <w:t> and id. Default is </w:t>
            </w:r>
            <w:proofErr w:type="spellStart"/>
            <w:r w:rsidRPr="00D12B77">
              <w:t>menu_order</w:t>
            </w:r>
            <w:proofErr w:type="spellEnd"/>
            <w:r w:rsidRPr="00D12B77">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D12B77" w:rsidRDefault="0069512C" w:rsidP="00D12B77">
            <w:pPr>
              <w:pStyle w:val="Code0"/>
            </w:pPr>
            <w:r w:rsidRPr="00D12B77">
              <w:t>has_archives</w:t>
            </w:r>
          </w:p>
        </w:tc>
        <w:tc>
          <w:tcPr>
            <w:tcW w:w="0" w:type="auto"/>
            <w:hideMark/>
          </w:tcPr>
          <w:p w14:paraId="34D958FB"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proofErr w:type="spellStart"/>
            <w:r w:rsidRPr="00D12B77">
              <w:t>boolean</w:t>
            </w:r>
            <w:proofErr w:type="spellEnd"/>
          </w:p>
        </w:tc>
        <w:tc>
          <w:tcPr>
            <w:tcW w:w="0" w:type="auto"/>
            <w:hideMark/>
          </w:tcPr>
          <w:p w14:paraId="11377459"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Enable/Disable attribute archives. Default is false.</w:t>
            </w:r>
          </w:p>
        </w:tc>
      </w:tr>
    </w:tbl>
    <w:p w14:paraId="505384D2" w14:textId="77777777" w:rsidR="0069512C" w:rsidRDefault="0069512C" w:rsidP="0069512C"/>
    <w:p w14:paraId="061416B5" w14:textId="57707CCD" w:rsidR="00471C91" w:rsidRDefault="0069512C" w:rsidP="0069512C">
      <w:pPr>
        <w:pStyle w:val="Heading3"/>
        <w:rPr>
          <w:shd w:val="clear" w:color="auto" w:fill="FFFFFF"/>
        </w:rPr>
      </w:pPr>
      <w:r>
        <w:t xml:space="preserve">Our class </w:t>
      </w:r>
      <w:r w:rsidR="00471C91">
        <w:rPr>
          <w:shd w:val="clear" w:color="auto" w:fill="FFFFFF"/>
        </w:rPr>
        <w:t>Item</w:t>
      </w:r>
      <w:r w:rsidR="00D12B77">
        <w:rPr>
          <w:shd w:val="clear" w:color="auto" w:fill="FFFFFF"/>
        </w:rPr>
        <w:t xml:space="preserve"> </w:t>
      </w:r>
      <w:r w:rsidR="00471C91">
        <w:rPr>
          <w:shd w:val="clear" w:color="auto" w:fill="FFFFFF"/>
        </w:rPr>
        <w:t>Attribute</w:t>
      </w:r>
      <w:r w:rsidR="00D12B77">
        <w:rPr>
          <w:shd w:val="clear" w:color="auto" w:fill="FFFFFF"/>
        </w:rPr>
        <w:t xml:space="preserve"> </w:t>
      </w:r>
      <w:r w:rsidR="0017148C">
        <w:rPr>
          <w:shd w:val="clear" w:color="auto" w:fill="FFFFFF"/>
        </w:rPr>
        <w:t>Lookup</w:t>
      </w:r>
    </w:p>
    <w:tbl>
      <w:tblPr>
        <w:tblStyle w:val="TableGrid"/>
        <w:tblW w:w="0" w:type="auto"/>
        <w:tblLook w:val="04A0" w:firstRow="1" w:lastRow="0" w:firstColumn="1" w:lastColumn="0" w:noHBand="0" w:noVBand="1"/>
      </w:tblPr>
      <w:tblGrid>
        <w:gridCol w:w="1741"/>
        <w:gridCol w:w="3305"/>
        <w:gridCol w:w="2019"/>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Pr="00D12B77" w:rsidRDefault="001D4695" w:rsidP="00D12B77">
            <w:pPr>
              <w:pStyle w:val="Code0"/>
            </w:pPr>
            <w:r w:rsidRPr="00D12B77">
              <w:t>ItemAttribute</w:t>
            </w:r>
            <w:r w:rsidR="0017148C" w:rsidRPr="00D12B77">
              <w:t>Lookup</w:t>
            </w:r>
            <w:r w:rsidRPr="00D12B77">
              <w:t>ID</w:t>
            </w:r>
          </w:p>
        </w:tc>
        <w:tc>
          <w:tcPr>
            <w:tcW w:w="0" w:type="auto"/>
          </w:tcPr>
          <w:p w14:paraId="075E553E" w14:textId="77777777" w:rsidR="001D4695" w:rsidRDefault="001D4695" w:rsidP="00FE3BCB">
            <w:pPr>
              <w:pStyle w:val="CodeDetails"/>
              <w:rPr>
                <w:shd w:val="clear" w:color="auto" w:fill="FFFFFF"/>
              </w:rPr>
            </w:pPr>
            <w:r>
              <w:rPr>
                <w:shd w:val="clear" w:color="auto" w:fill="FFFFFF"/>
              </w:rPr>
              <w:t>Int</w:t>
            </w:r>
          </w:p>
        </w:tc>
        <w:tc>
          <w:tcPr>
            <w:tcW w:w="0" w:type="auto"/>
          </w:tcPr>
          <w:p w14:paraId="48F8D88E" w14:textId="77777777" w:rsidR="001D4695" w:rsidRDefault="001D4695" w:rsidP="00FE3BCB">
            <w:pPr>
              <w:pStyle w:val="CodeDetails"/>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Pr="00D12B77" w:rsidRDefault="001D4695" w:rsidP="00D12B77">
            <w:pPr>
              <w:pStyle w:val="Code0"/>
            </w:pPr>
            <w:r w:rsidRPr="00D12B77">
              <w:t>AttributeName</w:t>
            </w:r>
          </w:p>
        </w:tc>
        <w:tc>
          <w:tcPr>
            <w:tcW w:w="0" w:type="auto"/>
          </w:tcPr>
          <w:p w14:paraId="00C42578" w14:textId="635B40F9" w:rsidR="0070013D" w:rsidRDefault="00117462"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7FDE20BE" w14:textId="61C84C25" w:rsidR="0070013D" w:rsidRDefault="0079144B" w:rsidP="00FE3BCB">
            <w:pPr>
              <w:pStyle w:val="CodeDetails"/>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Pr="00D12B77" w:rsidRDefault="009E4AA0" w:rsidP="00D12B77">
            <w:pPr>
              <w:pStyle w:val="Code0"/>
            </w:pPr>
            <w:r w:rsidRPr="00D12B77">
              <w:t>OrderBy</w:t>
            </w:r>
          </w:p>
        </w:tc>
        <w:tc>
          <w:tcPr>
            <w:tcW w:w="0" w:type="auto"/>
          </w:tcPr>
          <w:p w14:paraId="44D32247" w14:textId="229FD1C9" w:rsidR="00117462" w:rsidRDefault="009E4AA0" w:rsidP="00FE3BCB">
            <w:pPr>
              <w:pStyle w:val="CodeDetails"/>
              <w:rPr>
                <w:shd w:val="clear" w:color="auto" w:fill="FFFFFF"/>
              </w:rPr>
            </w:pPr>
            <w:proofErr w:type="gramStart"/>
            <w:r>
              <w:rPr>
                <w:shd w:val="clear" w:color="auto" w:fill="FFFFFF"/>
              </w:rPr>
              <w:t>Enum ?</w:t>
            </w:r>
            <w:proofErr w:type="gramEnd"/>
            <w:r w:rsidR="00D604BB">
              <w:rPr>
                <w:shd w:val="clear" w:color="auto" w:fill="FFFFFF"/>
              </w:rPr>
              <w:t xml:space="preserve"> (</w:t>
            </w:r>
            <w:proofErr w:type="gramStart"/>
            <w:r w:rsidR="00E159C6">
              <w:rPr>
                <w:rStyle w:val="HTMLCode"/>
                <w:rFonts w:eastAsiaTheme="minorHAnsi"/>
              </w:rPr>
              <w:t>custom</w:t>
            </w:r>
            <w:proofErr w:type="gramEnd"/>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FE3BCB">
            <w:pPr>
              <w:pStyle w:val="CodeDetails"/>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Pr="00D12B77" w:rsidRDefault="00D83473" w:rsidP="00D12B77">
            <w:pPr>
              <w:pStyle w:val="Code0"/>
            </w:pPr>
            <w:r w:rsidRPr="00D12B77">
              <w:t>Notes</w:t>
            </w:r>
          </w:p>
        </w:tc>
        <w:tc>
          <w:tcPr>
            <w:tcW w:w="0" w:type="auto"/>
          </w:tcPr>
          <w:p w14:paraId="401D52FD" w14:textId="21ED54AB" w:rsidR="00D83473" w:rsidRDefault="00D83473" w:rsidP="00FE3BCB">
            <w:pPr>
              <w:pStyle w:val="CodeDetails"/>
              <w:rPr>
                <w:shd w:val="clear" w:color="auto" w:fill="FFFFFF"/>
              </w:rPr>
            </w:pPr>
            <w:r>
              <w:rPr>
                <w:shd w:val="clear" w:color="auto" w:fill="FFFFFF"/>
              </w:rPr>
              <w:t>String</w:t>
            </w:r>
          </w:p>
        </w:tc>
        <w:tc>
          <w:tcPr>
            <w:tcW w:w="0" w:type="auto"/>
          </w:tcPr>
          <w:p w14:paraId="400592B2" w14:textId="77777777" w:rsidR="00D83473" w:rsidRDefault="00D83473" w:rsidP="00FE3BCB">
            <w:pPr>
              <w:pStyle w:val="CodeDetails"/>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1775"/>
        <w:gridCol w:w="638"/>
        <w:gridCol w:w="5396"/>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FE3BCB">
            <w:pPr>
              <w:pStyle w:val="Code0"/>
            </w:pPr>
            <w:r w:rsidRPr="001524E3">
              <w:t>ItemAttribute</w:t>
            </w:r>
            <w:r w:rsidR="00F606BE">
              <w:t>Lookup</w:t>
            </w:r>
            <w:r w:rsidRPr="001524E3">
              <w:t>Id</w:t>
            </w:r>
          </w:p>
        </w:tc>
        <w:tc>
          <w:tcPr>
            <w:tcW w:w="0" w:type="auto"/>
          </w:tcPr>
          <w:p w14:paraId="393CD4C1"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FE3BCB">
            <w:pPr>
              <w:pStyle w:val="Code0"/>
            </w:pPr>
            <w:r w:rsidRPr="001524E3">
              <w:t>WooProductAttributeId</w:t>
            </w:r>
          </w:p>
        </w:tc>
        <w:tc>
          <w:tcPr>
            <w:tcW w:w="0" w:type="auto"/>
          </w:tcPr>
          <w:p w14:paraId="6E54072B"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FE3BCB">
            <w:pPr>
              <w:pStyle w:val="Code0"/>
              <w:rPr>
                <w:shd w:val="clear" w:color="auto" w:fill="FFFFFF"/>
              </w:rPr>
            </w:pPr>
            <w:r w:rsidRPr="000D2B42">
              <w:rPr>
                <w:shd w:val="clear" w:color="auto" w:fill="FFFFFF"/>
              </w:rPr>
              <w:t>CanUpdate</w:t>
            </w:r>
          </w:p>
        </w:tc>
        <w:tc>
          <w:tcPr>
            <w:tcW w:w="0" w:type="auto"/>
          </w:tcPr>
          <w:p w14:paraId="0CA00261"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Set true by default – false if we do not want the p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t>Attribute Terms</w:t>
      </w:r>
      <w:r w:rsidRPr="00B46DC4">
        <w:t> </w:t>
      </w:r>
      <w:r w:rsidR="009A4C12">
        <w:t>(or variations)</w:t>
      </w:r>
    </w:p>
    <w:p w14:paraId="55008677" w14:textId="77777777" w:rsidR="008E37F3" w:rsidRDefault="008E37F3" w:rsidP="008E37F3">
      <w:r>
        <w:t xml:space="preserve">Here is a list of the terms that an attribute has or the list of labels/names an attribute can have. For example. Packaging can be an attribute which has Terms: 250, 275, </w:t>
      </w:r>
      <w:proofErr w:type="gramStart"/>
      <w:r>
        <w:t>500 ,</w:t>
      </w:r>
      <w:proofErr w:type="gramEnd"/>
      <w:r>
        <w:t xml:space="preserve"> 750, 200 etc.</w:t>
      </w:r>
    </w:p>
    <w:p w14:paraId="103356EE" w14:textId="2653CDCC" w:rsidR="008E37F3" w:rsidRDefault="008E37F3" w:rsidP="008E37F3">
      <w:r>
        <w:t>This is a list that can allocated to a product that has that attribute. A product can have any number of these terms. For our purposes we will call the variety. Since we mainly use this to determine the variety of the product selected.</w:t>
      </w:r>
    </w:p>
    <w:p w14:paraId="780AC16E" w14:textId="400D546E" w:rsidR="00D12B77" w:rsidRDefault="00D12B77" w:rsidP="008E37F3">
      <w:proofErr w:type="gramStart"/>
      <w:r>
        <w:lastRenderedPageBreak/>
        <w:t xml:space="preserve">Uses  </w:t>
      </w:r>
      <w:r w:rsidRPr="00D12B77">
        <w:rPr>
          <w:rStyle w:val="CodeChar0"/>
        </w:rPr>
        <w:t>IWooImportWithAParent</w:t>
      </w:r>
      <w:proofErr w:type="gramEnd"/>
      <w:r>
        <w:t xml:space="preserve"> for the attribute variations, since there is a single parent per Attribute term or variant.</w:t>
      </w:r>
    </w:p>
    <w:p w14:paraId="118CBEA1" w14:textId="740F925B" w:rsidR="00D12B77" w:rsidRPr="00B46DC4" w:rsidRDefault="008E37F3" w:rsidP="00D12B77">
      <w:r>
        <w:t xml:space="preserve">These have to also be </w:t>
      </w:r>
      <w:r w:rsidR="005479AB">
        <w:t>retrieved.</w:t>
      </w:r>
      <w:r w:rsidR="00D12B77">
        <w:t xml:space="preserve"> You request a list of an attribute’s terms using the Woo Attribute’s Id. Retrieved using Rest:</w:t>
      </w:r>
    </w:p>
    <w:p w14:paraId="1B9EEE26" w14:textId="645D0651" w:rsidR="00D12B77" w:rsidRDefault="00D12B77" w:rsidP="008E37F3">
      <w:r w:rsidRPr="00B46DC4">
        <w:t>/</w:t>
      </w:r>
      <w:proofErr w:type="spellStart"/>
      <w:proofErr w:type="gramStart"/>
      <w:r w:rsidRPr="00B46DC4">
        <w:t>wp</w:t>
      </w:r>
      <w:proofErr w:type="spellEnd"/>
      <w:proofErr w:type="gram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p w14:paraId="1B77429C" w14:textId="77777777" w:rsidR="00781468" w:rsidRDefault="00781468" w:rsidP="00781468">
      <w:pPr>
        <w:pStyle w:val="Heading4"/>
      </w:pPr>
      <w:r>
        <w:t>What Woo Gives Us:</w:t>
      </w:r>
    </w:p>
    <w:p w14:paraId="38C2A815" w14:textId="772E2D95" w:rsidR="008E37F3" w:rsidRDefault="008E37F3" w:rsidP="00D12B77">
      <w:r>
        <w:t>Woo gives us this per attribute:</w:t>
      </w:r>
    </w:p>
    <w:tbl>
      <w:tblPr>
        <w:tblStyle w:val="GridTable1Light-Accent1"/>
        <w:tblW w:w="0" w:type="auto"/>
        <w:tblLook w:val="04A0" w:firstRow="1" w:lastRow="0" w:firstColumn="1" w:lastColumn="0" w:noHBand="0" w:noVBand="1"/>
      </w:tblPr>
      <w:tblGrid>
        <w:gridCol w:w="1033"/>
        <w:gridCol w:w="739"/>
        <w:gridCol w:w="4763"/>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D12B77">
            <w:pPr>
              <w:pStyle w:val="Code0"/>
              <w:rPr>
                <w:lang w:eastAsia="en-ZA"/>
              </w:rPr>
            </w:pPr>
            <w:r w:rsidRPr="00587DEB">
              <w:rPr>
                <w:lang w:eastAsia="en-ZA"/>
              </w:rPr>
              <w:t>id</w:t>
            </w:r>
          </w:p>
        </w:tc>
        <w:tc>
          <w:tcPr>
            <w:tcW w:w="0" w:type="auto"/>
            <w:hideMark/>
          </w:tcPr>
          <w:p w14:paraId="3EF8D021"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6A5554C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Unique identifier for the resource.</w:t>
            </w:r>
            <w:r>
              <w:rPr>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D12B77">
            <w:pPr>
              <w:pStyle w:val="Code0"/>
              <w:rPr>
                <w:lang w:eastAsia="en-ZA"/>
              </w:rPr>
            </w:pPr>
            <w:r w:rsidRPr="00587DEB">
              <w:rPr>
                <w:lang w:eastAsia="en-ZA"/>
              </w:rPr>
              <w:t>name</w:t>
            </w:r>
          </w:p>
        </w:tc>
        <w:tc>
          <w:tcPr>
            <w:tcW w:w="0" w:type="auto"/>
            <w:hideMark/>
          </w:tcPr>
          <w:p w14:paraId="034C33AF"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1D677E1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Term name.</w:t>
            </w:r>
            <w:r>
              <w:rPr>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D12B77">
            <w:pPr>
              <w:pStyle w:val="Code0"/>
              <w:rPr>
                <w:lang w:eastAsia="en-ZA"/>
              </w:rPr>
            </w:pPr>
            <w:r w:rsidRPr="00587DEB">
              <w:rPr>
                <w:lang w:eastAsia="en-ZA"/>
              </w:rPr>
              <w:t>slug</w:t>
            </w:r>
          </w:p>
        </w:tc>
        <w:tc>
          <w:tcPr>
            <w:tcW w:w="0" w:type="auto"/>
            <w:hideMark/>
          </w:tcPr>
          <w:p w14:paraId="544BA8F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59D1E7B"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D12B77">
            <w:pPr>
              <w:pStyle w:val="Code0"/>
              <w:rPr>
                <w:lang w:eastAsia="en-ZA"/>
              </w:rPr>
            </w:pPr>
            <w:r w:rsidRPr="00587DEB">
              <w:rPr>
                <w:lang w:eastAsia="en-ZA"/>
              </w:rPr>
              <w:t>description</w:t>
            </w:r>
          </w:p>
        </w:tc>
        <w:tc>
          <w:tcPr>
            <w:tcW w:w="0" w:type="auto"/>
            <w:hideMark/>
          </w:tcPr>
          <w:p w14:paraId="51E93C9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BC5975C"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D12B77">
            <w:pPr>
              <w:pStyle w:val="Code0"/>
              <w:rPr>
                <w:lang w:eastAsia="en-ZA"/>
              </w:rPr>
            </w:pPr>
            <w:r w:rsidRPr="00587DEB">
              <w:rPr>
                <w:lang w:eastAsia="en-ZA"/>
              </w:rPr>
              <w:t>menu_order</w:t>
            </w:r>
          </w:p>
        </w:tc>
        <w:tc>
          <w:tcPr>
            <w:tcW w:w="0" w:type="auto"/>
            <w:hideMark/>
          </w:tcPr>
          <w:p w14:paraId="1F765259"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1941DC5A"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D12B77">
            <w:pPr>
              <w:pStyle w:val="Code0"/>
              <w:rPr>
                <w:lang w:eastAsia="en-ZA"/>
              </w:rPr>
            </w:pPr>
            <w:r w:rsidRPr="00587DEB">
              <w:rPr>
                <w:lang w:eastAsia="en-ZA"/>
              </w:rPr>
              <w:t>count</w:t>
            </w:r>
          </w:p>
        </w:tc>
        <w:tc>
          <w:tcPr>
            <w:tcW w:w="0" w:type="auto"/>
            <w:hideMark/>
          </w:tcPr>
          <w:p w14:paraId="0188CDC3"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784A6BE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Number of published products for the resource.</w:t>
            </w:r>
            <w:r>
              <w:rPr>
                <w:lang w:eastAsia="en-ZA"/>
              </w:rPr>
              <w:t xml:space="preserve"> </w:t>
            </w:r>
            <w:r w:rsidRPr="00877F3B">
              <w:rPr>
                <w:rStyle w:val="WooNoteChar"/>
              </w:rPr>
              <w:t>(read-only)</w:t>
            </w:r>
          </w:p>
        </w:tc>
      </w:tr>
    </w:tbl>
    <w:p w14:paraId="49AE5863" w14:textId="77777777" w:rsidR="008E37F3" w:rsidRDefault="008E37F3" w:rsidP="00392A02">
      <w:pPr>
        <w:pStyle w:val="Heading5"/>
      </w:pPr>
    </w:p>
    <w:p w14:paraId="4081BC1C" w14:textId="77777777" w:rsidR="008E37F3" w:rsidRDefault="008E37F3" w:rsidP="00392A02">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r w:rsidRPr="00D12B77">
        <w:rPr>
          <w:rStyle w:val="CodeChar0"/>
        </w:rPr>
        <w:t>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1704"/>
        <w:gridCol w:w="1026"/>
        <w:gridCol w:w="2878"/>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Pr="00D12B77" w:rsidRDefault="00D604BB" w:rsidP="00D12B77">
            <w:pPr>
              <w:pStyle w:val="Code0"/>
            </w:pPr>
            <w:r w:rsidRPr="00D12B77">
              <w:t>Item</w:t>
            </w:r>
            <w:r w:rsidR="00DE5710" w:rsidRPr="00D12B77">
              <w:t>AttributeVariety</w:t>
            </w:r>
            <w:r w:rsidRPr="00D12B77">
              <w:t>ID</w:t>
            </w:r>
          </w:p>
        </w:tc>
        <w:tc>
          <w:tcPr>
            <w:tcW w:w="0" w:type="auto"/>
          </w:tcPr>
          <w:p w14:paraId="24D38B7D" w14:textId="3D323761" w:rsidR="00D604BB" w:rsidRDefault="006D643F" w:rsidP="00FE3BCB">
            <w:pPr>
              <w:pStyle w:val="CodeDetails"/>
              <w:rPr>
                <w:shd w:val="clear" w:color="auto" w:fill="FFFFFF"/>
              </w:rPr>
            </w:pPr>
            <w:r>
              <w:rPr>
                <w:shd w:val="clear" w:color="auto" w:fill="FFFFFF"/>
              </w:rPr>
              <w:t>GUID</w:t>
            </w:r>
          </w:p>
        </w:tc>
        <w:tc>
          <w:tcPr>
            <w:tcW w:w="0" w:type="auto"/>
          </w:tcPr>
          <w:p w14:paraId="629B0F3A" w14:textId="77777777" w:rsidR="00D604BB" w:rsidRDefault="00D604BB" w:rsidP="00FE3BCB">
            <w:pPr>
              <w:pStyle w:val="CodeDetails"/>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Pr="00D12B77" w:rsidRDefault="00D604BB" w:rsidP="00D12B77">
            <w:pPr>
              <w:pStyle w:val="Code0"/>
            </w:pPr>
            <w:r w:rsidRPr="00D12B77">
              <w:t>ItemAttributeID</w:t>
            </w:r>
          </w:p>
        </w:tc>
        <w:tc>
          <w:tcPr>
            <w:tcW w:w="0" w:type="auto"/>
          </w:tcPr>
          <w:p w14:paraId="25F11BAE" w14:textId="228F4F37" w:rsidR="00D604BB" w:rsidRDefault="006D643F" w:rsidP="00FE3BCB">
            <w:pPr>
              <w:pStyle w:val="CodeDetails"/>
              <w:rPr>
                <w:shd w:val="clear" w:color="auto" w:fill="FFFFFF"/>
              </w:rPr>
            </w:pPr>
            <w:r>
              <w:rPr>
                <w:shd w:val="clear" w:color="auto" w:fill="FFFFFF"/>
              </w:rPr>
              <w:t>GUID</w:t>
            </w:r>
          </w:p>
        </w:tc>
        <w:tc>
          <w:tcPr>
            <w:tcW w:w="0" w:type="auto"/>
          </w:tcPr>
          <w:p w14:paraId="2DBFB515" w14:textId="72A3BBCF" w:rsidR="00D604BB" w:rsidRDefault="00D83473" w:rsidP="00FE3BCB">
            <w:pPr>
              <w:pStyle w:val="CodeDetails"/>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Pr="00D12B77" w:rsidRDefault="00C42469" w:rsidP="00D12B77">
            <w:pPr>
              <w:pStyle w:val="Code0"/>
            </w:pPr>
            <w:r w:rsidRPr="00D12B77">
              <w:t>VarietyName</w:t>
            </w:r>
          </w:p>
        </w:tc>
        <w:tc>
          <w:tcPr>
            <w:tcW w:w="0" w:type="auto"/>
          </w:tcPr>
          <w:p w14:paraId="5B98FACB" w14:textId="4B9E0552" w:rsidR="00AC5B92" w:rsidRDefault="00CA5E67"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16DA150A" w14:textId="226AA35F" w:rsidR="00AC5B92" w:rsidRDefault="0079144B" w:rsidP="00FE3BCB">
            <w:pPr>
              <w:pStyle w:val="CodeDetails"/>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Pr="00D12B77" w:rsidRDefault="006D643F" w:rsidP="00D12B77">
            <w:pPr>
              <w:pStyle w:val="Code0"/>
            </w:pPr>
            <w:r w:rsidRPr="00D12B77">
              <w:t>UoMID</w:t>
            </w:r>
            <w:r w:rsidR="00751E32" w:rsidRPr="00D12B77">
              <w:t>?</w:t>
            </w:r>
          </w:p>
        </w:tc>
        <w:tc>
          <w:tcPr>
            <w:tcW w:w="0" w:type="auto"/>
          </w:tcPr>
          <w:p w14:paraId="394FFC9E" w14:textId="5971668C" w:rsidR="006D643F" w:rsidRDefault="006D643F" w:rsidP="00FE3BCB">
            <w:pPr>
              <w:pStyle w:val="CodeDetails"/>
              <w:rPr>
                <w:shd w:val="clear" w:color="auto" w:fill="FFFFFF"/>
              </w:rPr>
            </w:pPr>
            <w:r>
              <w:rPr>
                <w:shd w:val="clear" w:color="auto" w:fill="FFFFFF"/>
              </w:rPr>
              <w:t>GUID</w:t>
            </w:r>
          </w:p>
        </w:tc>
        <w:tc>
          <w:tcPr>
            <w:tcW w:w="0" w:type="auto"/>
          </w:tcPr>
          <w:p w14:paraId="4C9AF8F0" w14:textId="39AA786B" w:rsidR="006D643F" w:rsidRDefault="00751E32" w:rsidP="00FE3BCB">
            <w:pPr>
              <w:pStyle w:val="CodeDetails"/>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Pr="00D12B77" w:rsidRDefault="00621A04" w:rsidP="00D12B77">
            <w:pPr>
              <w:pStyle w:val="Code0"/>
            </w:pPr>
            <w:r w:rsidRPr="00D12B77">
              <w:t>Sort</w:t>
            </w:r>
            <w:r w:rsidR="00D83473" w:rsidRPr="00D12B77">
              <w:t>Order</w:t>
            </w:r>
          </w:p>
        </w:tc>
        <w:tc>
          <w:tcPr>
            <w:tcW w:w="0" w:type="auto"/>
          </w:tcPr>
          <w:p w14:paraId="4E2915D5" w14:textId="4A0C0477" w:rsidR="00D83473" w:rsidRDefault="00D83473" w:rsidP="00FE3BCB">
            <w:pPr>
              <w:pStyle w:val="CodeDetails"/>
              <w:rPr>
                <w:shd w:val="clear" w:color="auto" w:fill="FFFFFF"/>
              </w:rPr>
            </w:pPr>
            <w:r>
              <w:rPr>
                <w:shd w:val="clear" w:color="auto" w:fill="FFFFFF"/>
              </w:rPr>
              <w:t>Int</w:t>
            </w:r>
          </w:p>
        </w:tc>
        <w:tc>
          <w:tcPr>
            <w:tcW w:w="0" w:type="auto"/>
          </w:tcPr>
          <w:p w14:paraId="19375A3B" w14:textId="0C886C60" w:rsidR="00D83473" w:rsidRDefault="00D83473" w:rsidP="00FE3BCB">
            <w:pPr>
              <w:pStyle w:val="CodeDetails"/>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Pr="00D12B77" w:rsidRDefault="007E5BE7" w:rsidP="00D12B77">
            <w:pPr>
              <w:pStyle w:val="Code0"/>
            </w:pPr>
            <w:r w:rsidRPr="00D12B77">
              <w:t>Symbol</w:t>
            </w:r>
          </w:p>
        </w:tc>
        <w:tc>
          <w:tcPr>
            <w:tcW w:w="0" w:type="auto"/>
          </w:tcPr>
          <w:p w14:paraId="0AB78B41" w14:textId="64722AFC" w:rsidR="006532F9" w:rsidRDefault="007E5BE7" w:rsidP="00FE3BCB">
            <w:pPr>
              <w:pStyle w:val="CodeDetails"/>
              <w:rPr>
                <w:shd w:val="clear" w:color="auto" w:fill="FFFFFF"/>
              </w:rPr>
            </w:pPr>
            <w:proofErr w:type="gramStart"/>
            <w:r>
              <w:rPr>
                <w:shd w:val="clear" w:color="auto" w:fill="FFFFFF"/>
              </w:rPr>
              <w:t>String(</w:t>
            </w:r>
            <w:proofErr w:type="gramEnd"/>
            <w:r>
              <w:rPr>
                <w:shd w:val="clear" w:color="auto" w:fill="FFFFFF"/>
              </w:rPr>
              <w:t>2)</w:t>
            </w:r>
          </w:p>
        </w:tc>
        <w:tc>
          <w:tcPr>
            <w:tcW w:w="0" w:type="auto"/>
          </w:tcPr>
          <w:p w14:paraId="3E65F050" w14:textId="4CC064F4" w:rsidR="006532F9" w:rsidRDefault="007E5BE7" w:rsidP="00FE3BCB">
            <w:pPr>
              <w:pStyle w:val="CodeDetails"/>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Pr="00D12B77" w:rsidRDefault="0093294D" w:rsidP="00D12B77">
            <w:pPr>
              <w:pStyle w:val="Code0"/>
            </w:pPr>
            <w:r w:rsidRPr="00D12B77">
              <w:t>FG</w:t>
            </w:r>
            <w:r w:rsidR="007E5BE7" w:rsidRPr="00D12B77">
              <w:t>Colour</w:t>
            </w:r>
          </w:p>
        </w:tc>
        <w:tc>
          <w:tcPr>
            <w:tcW w:w="0" w:type="auto"/>
          </w:tcPr>
          <w:p w14:paraId="63E3DF4D" w14:textId="5FCF9343" w:rsidR="006532F9" w:rsidRDefault="007E5BE7" w:rsidP="00FE3BCB">
            <w:pPr>
              <w:pStyle w:val="CodeDetails"/>
              <w:rPr>
                <w:shd w:val="clear" w:color="auto" w:fill="FFFFFF"/>
              </w:rPr>
            </w:pPr>
            <w:proofErr w:type="gramStart"/>
            <w:r>
              <w:rPr>
                <w:shd w:val="clear" w:color="auto" w:fill="FFFFFF"/>
              </w:rPr>
              <w:t>String(</w:t>
            </w:r>
            <w:proofErr w:type="gramEnd"/>
            <w:r w:rsidR="0093294D">
              <w:rPr>
                <w:shd w:val="clear" w:color="auto" w:fill="FFFFFF"/>
              </w:rPr>
              <w:t>11)</w:t>
            </w:r>
          </w:p>
        </w:tc>
        <w:tc>
          <w:tcPr>
            <w:tcW w:w="0" w:type="auto"/>
          </w:tcPr>
          <w:p w14:paraId="37FA78A5" w14:textId="05043650" w:rsidR="006532F9" w:rsidRDefault="0093294D" w:rsidP="00FE3BCB">
            <w:pPr>
              <w:pStyle w:val="CodeDetails"/>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Pr="00D12B77" w:rsidRDefault="0093294D" w:rsidP="00D12B77">
            <w:pPr>
              <w:pStyle w:val="Code0"/>
            </w:pPr>
            <w:r w:rsidRPr="00D12B77">
              <w:t>BGColour</w:t>
            </w:r>
          </w:p>
        </w:tc>
        <w:tc>
          <w:tcPr>
            <w:tcW w:w="0" w:type="auto"/>
          </w:tcPr>
          <w:p w14:paraId="455F0B93" w14:textId="0D28F745" w:rsidR="0093294D" w:rsidRDefault="0093294D" w:rsidP="00FE3BCB">
            <w:pPr>
              <w:pStyle w:val="CodeDetails"/>
              <w:rPr>
                <w:shd w:val="clear" w:color="auto" w:fill="FFFFFF"/>
              </w:rPr>
            </w:pPr>
            <w:proofErr w:type="gramStart"/>
            <w:r>
              <w:rPr>
                <w:shd w:val="clear" w:color="auto" w:fill="FFFFFF"/>
              </w:rPr>
              <w:t>String(</w:t>
            </w:r>
            <w:proofErr w:type="gramEnd"/>
            <w:r>
              <w:rPr>
                <w:shd w:val="clear" w:color="auto" w:fill="FFFFFF"/>
              </w:rPr>
              <w:t>11)</w:t>
            </w:r>
          </w:p>
        </w:tc>
        <w:tc>
          <w:tcPr>
            <w:tcW w:w="0" w:type="auto"/>
          </w:tcPr>
          <w:p w14:paraId="6A4BD5C0" w14:textId="0BDD00C7" w:rsidR="0093294D" w:rsidRDefault="0093294D" w:rsidP="00FE3BCB">
            <w:pPr>
              <w:pStyle w:val="CodeDetails"/>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Pr="00D12B77" w:rsidRDefault="00D779F5" w:rsidP="00D12B77">
            <w:pPr>
              <w:pStyle w:val="Code0"/>
            </w:pPr>
            <w:r w:rsidRPr="00D12B77">
              <w:t>Notes</w:t>
            </w:r>
          </w:p>
        </w:tc>
        <w:tc>
          <w:tcPr>
            <w:tcW w:w="0" w:type="auto"/>
          </w:tcPr>
          <w:p w14:paraId="702CA0B9" w14:textId="71CB8CD5" w:rsidR="00D779F5" w:rsidRDefault="00D779F5" w:rsidP="00FE3BCB">
            <w:pPr>
              <w:pStyle w:val="CodeDetails"/>
              <w:rPr>
                <w:shd w:val="clear" w:color="auto" w:fill="FFFFFF"/>
              </w:rPr>
            </w:pPr>
            <w:r>
              <w:rPr>
                <w:shd w:val="clear" w:color="auto" w:fill="FFFFFF"/>
              </w:rPr>
              <w:t>String</w:t>
            </w:r>
          </w:p>
        </w:tc>
        <w:tc>
          <w:tcPr>
            <w:tcW w:w="0" w:type="auto"/>
          </w:tcPr>
          <w:p w14:paraId="7B1ED091" w14:textId="77777777" w:rsidR="00D779F5" w:rsidRDefault="00D779F5" w:rsidP="00FE3BCB">
            <w:pPr>
              <w:pStyle w:val="CodeDetails"/>
              <w:rPr>
                <w:shd w:val="clear" w:color="auto" w:fill="FFFFFF"/>
              </w:rPr>
            </w:pPr>
          </w:p>
        </w:tc>
      </w:tr>
    </w:tbl>
    <w:p w14:paraId="515E68E3" w14:textId="77777777" w:rsidR="006532F9" w:rsidRDefault="006532F9" w:rsidP="00C20FA5">
      <w:pPr>
        <w:rPr>
          <w:shd w:val="clear" w:color="auto" w:fill="FFFFFF"/>
        </w:rPr>
      </w:pPr>
    </w:p>
    <w:p w14:paraId="4684B03E" w14:textId="53F1C194" w:rsidR="00471C91" w:rsidRDefault="00471C91" w:rsidP="00FD2678">
      <w:pPr>
        <w:pStyle w:val="Heading4"/>
        <w:rPr>
          <w:shd w:val="clear" w:color="auto" w:fill="FFFFFF"/>
        </w:rPr>
      </w:pPr>
      <w:r w:rsidRPr="00FD2678">
        <w:t>Woo</w:t>
      </w:r>
      <w:r w:rsidR="00D12B77">
        <w:t xml:space="preserve"> </w:t>
      </w:r>
      <w:r w:rsidRPr="00FD2678">
        <w:t>Link</w:t>
      </w:r>
    </w:p>
    <w:p w14:paraId="64BB6347" w14:textId="47C10BE2" w:rsidR="00237270" w:rsidRDefault="00237270" w:rsidP="00C20FA5">
      <w:pPr>
        <w:rPr>
          <w:shd w:val="clear" w:color="auto" w:fill="FFFFFF"/>
        </w:rPr>
      </w:pPr>
      <w:r>
        <w:rPr>
          <w:shd w:val="clear" w:color="auto" w:fill="FFFFFF"/>
        </w:rPr>
        <w:t xml:space="preserve">Use these table to link, and if the </w:t>
      </w:r>
      <w:proofErr w:type="spellStart"/>
      <w:r>
        <w:rPr>
          <w:shd w:val="clear" w:color="auto" w:fill="FFFFFF"/>
        </w:rPr>
        <w:t>WooSetting</w:t>
      </w:r>
      <w:r w:rsidR="00D12B77">
        <w:rPr>
          <w:shd w:val="clear" w:color="auto" w:fill="FFFFFF"/>
        </w:rPr>
        <w:t>s</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92A02">
      <w:pPr>
        <w:pStyle w:val="Heading5"/>
      </w:pPr>
      <w:proofErr w:type="spellStart"/>
      <w:r w:rsidRPr="0031505C">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1792"/>
        <w:gridCol w:w="747"/>
        <w:gridCol w:w="6259"/>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FE3BCB">
            <w:pPr>
              <w:pStyle w:val="Code0"/>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FE3BCB">
            <w:pPr>
              <w:pStyle w:val="Code0"/>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FE3BCB">
            <w:pPr>
              <w:pStyle w:val="Code0"/>
              <w:rPr>
                <w:shd w:val="clear" w:color="auto" w:fill="FFFFFF"/>
              </w:rPr>
            </w:pPr>
            <w:r>
              <w:rPr>
                <w:shd w:val="clear" w:color="auto" w:fill="FFFFFF"/>
              </w:rPr>
              <w:t>CanUpdate</w:t>
            </w:r>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55927C10" w14:textId="5954883B" w:rsidR="00B37C84" w:rsidRDefault="00B37C84" w:rsidP="00392A02">
      <w:pPr>
        <w:pStyle w:val="Heading5"/>
      </w:pPr>
      <w:proofErr w:type="spellStart"/>
      <w:r>
        <w:t>WooProductAttributeTermMapping</w:t>
      </w:r>
      <w:proofErr w:type="spellEnd"/>
    </w:p>
    <w:tbl>
      <w:tblPr>
        <w:tblStyle w:val="TableGrid"/>
        <w:tblW w:w="0" w:type="auto"/>
        <w:tblLook w:val="04A0" w:firstRow="1" w:lastRow="0" w:firstColumn="1" w:lastColumn="0" w:noHBand="0" w:noVBand="1"/>
      </w:tblPr>
      <w:tblGrid>
        <w:gridCol w:w="2139"/>
        <w:gridCol w:w="747"/>
        <w:gridCol w:w="6259"/>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Pr="00FE3BCB" w:rsidRDefault="00B37C84" w:rsidP="00FE3BCB">
            <w:pPr>
              <w:pStyle w:val="Code0"/>
            </w:pPr>
            <w:r w:rsidRPr="00FE3BCB">
              <w:t>Item</w:t>
            </w:r>
            <w:r w:rsidR="00DE5710" w:rsidRPr="00FE3BCB">
              <w:t>AttributeVariety</w:t>
            </w:r>
            <w:r w:rsidRPr="00FE3BCB">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sidRPr="00FE3BCB">
              <w:t>WooProductAttribTermID</w:t>
            </w:r>
            <w:proofErr w:type="spellEnd"/>
          </w:p>
        </w:tc>
      </w:tr>
      <w:tr w:rsidR="00B37C84" w14:paraId="7F4961C5" w14:textId="77777777" w:rsidTr="003715F0">
        <w:tc>
          <w:tcPr>
            <w:tcW w:w="0" w:type="auto"/>
          </w:tcPr>
          <w:p w14:paraId="12F21577" w14:textId="1AF3B657" w:rsidR="00B37C84" w:rsidRPr="00FE3BCB" w:rsidRDefault="00B37C84" w:rsidP="00FE3BCB">
            <w:pPr>
              <w:pStyle w:val="Code0"/>
            </w:pPr>
            <w:r w:rsidRPr="00FE3BCB">
              <w:t>WooProductAttribute</w:t>
            </w:r>
            <w:r w:rsidR="00604167" w:rsidRPr="00FE3BCB">
              <w:t>Term</w:t>
            </w:r>
            <w:r w:rsidRPr="00FE3BCB">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Pr="00FE3BCB" w:rsidRDefault="009E031C" w:rsidP="00FE3BCB">
            <w:pPr>
              <w:pStyle w:val="Code0"/>
            </w:pPr>
            <w:r w:rsidRPr="00FE3BCB">
              <w:t>CanUpdate</w:t>
            </w:r>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1550527F" w:rsidR="006A4E3B" w:rsidRDefault="006A4E3B" w:rsidP="006A4E3B">
      <w:r>
        <w:t>For each product we allow people to select the “parent” and then the child, making it easier and supporting more. Then we need to do variation report linking to UOM or each.</w:t>
      </w:r>
    </w:p>
    <w:p w14:paraId="7F25D9FF" w14:textId="08C420BD" w:rsidR="00380883" w:rsidRDefault="00EC5017" w:rsidP="00380883">
      <w:hyperlink r:id="rId15" w:history="1">
        <w:r w:rsidR="00380883" w:rsidRPr="00747A44">
          <w:rPr>
            <w:rStyle w:val="Hyperlink"/>
          </w:rPr>
          <w:t>https://woocommerce.github.io/woocommerce-rest-api-docs</w:t>
        </w:r>
      </w:hyperlink>
      <w:r w:rsidR="00380883">
        <w:t xml:space="preserve">. We use the </w:t>
      </w:r>
      <w:r w:rsidR="00380883" w:rsidRPr="00FE3BCB">
        <w:rPr>
          <w:rStyle w:val="CodeChar0"/>
        </w:rPr>
        <w:t>WooRestAPI</w:t>
      </w:r>
      <w:r w:rsidR="00380883">
        <w:t xml:space="preserve"> NuGet Package - </w:t>
      </w:r>
      <w:r w:rsidR="00380883" w:rsidRPr="00FE3BCB">
        <w:rPr>
          <w:rStyle w:val="CodeChar0"/>
        </w:rPr>
        <w:t>WooCommerceNET</w:t>
      </w:r>
      <w:r w:rsidR="00380883">
        <w:t xml:space="preserve"> by </w:t>
      </w:r>
      <w:proofErr w:type="spellStart"/>
      <w:r w:rsidR="00380883" w:rsidRPr="008047A5">
        <w:t>JamesYang@NZ</w:t>
      </w:r>
      <w:proofErr w:type="spellEnd"/>
      <w:r w:rsidR="00380883">
        <w:t>.</w:t>
      </w:r>
    </w:p>
    <w:p w14:paraId="6A290E16" w14:textId="77777777" w:rsidR="00380883" w:rsidRDefault="00380883" w:rsidP="00380883"/>
    <w:p w14:paraId="440E44F9" w14:textId="77777777" w:rsidR="00380883" w:rsidRDefault="00380883" w:rsidP="00380883">
      <w:r>
        <w:t>Example screens:</w:t>
      </w:r>
    </w:p>
    <w:p w14:paraId="7278DC45" w14:textId="77777777" w:rsidR="00380883" w:rsidRDefault="00380883" w:rsidP="00380883">
      <w:r>
        <w:t>Product</w:t>
      </w:r>
    </w:p>
    <w:p w14:paraId="21A73EC6" w14:textId="77777777" w:rsidR="00380883" w:rsidRDefault="00380883" w:rsidP="00380883"/>
    <w:p w14:paraId="72FECA89" w14:textId="77777777" w:rsidR="00DC231B" w:rsidRDefault="00DC231B" w:rsidP="002168D5">
      <w:pPr>
        <w:pStyle w:val="Heading1"/>
      </w:pPr>
    </w:p>
    <w:p w14:paraId="6193138F" w14:textId="1C8C10D4"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7772" cy="6581318"/>
                    </a:xfrm>
                    <a:prstGeom prst="rect">
                      <a:avLst/>
                    </a:prstGeom>
                  </pic:spPr>
                </pic:pic>
              </a:graphicData>
            </a:graphic>
          </wp:inline>
        </w:drawing>
      </w:r>
    </w:p>
    <w:p w14:paraId="446E61F8" w14:textId="49E63906" w:rsidR="002F7932" w:rsidRPr="002F7932" w:rsidRDefault="002F7932" w:rsidP="002F7932">
      <w:r>
        <w:t>Item Variant</w:t>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7F46F3">
      <w:pPr>
        <w:pStyle w:val="Caption"/>
        <w:rPr>
          <w:rFonts w:ascii="Calibri" w:eastAsia="Times New Roman" w:hAnsi="Calibri" w:cs="Calibri"/>
          <w:sz w:val="24"/>
          <w:szCs w:val="24"/>
          <w:lang w:eastAsia="en-ZA"/>
        </w:rPr>
      </w:pPr>
      <w:r>
        <w:t xml:space="preserve">Figure </w:t>
      </w:r>
      <w:r w:rsidR="00EC5017">
        <w:fldChar w:fldCharType="begin"/>
      </w:r>
      <w:r w:rsidR="00EC5017">
        <w:instrText xml:space="preserve"> SEQ Figure \* ARABIC </w:instrText>
      </w:r>
      <w:r w:rsidR="00EC5017">
        <w:fldChar w:fldCharType="separate"/>
      </w:r>
      <w:r>
        <w:rPr>
          <w:noProof/>
        </w:rPr>
        <w:t>1</w:t>
      </w:r>
      <w:r w:rsidR="00EC5017">
        <w:rPr>
          <w:noProof/>
        </w:rPr>
        <w:fldChar w:fldCharType="end"/>
      </w:r>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3075208E" w:rsidR="005B13BC" w:rsidRDefault="002168D5" w:rsidP="002168D5">
      <w:r>
        <w:t>An Item can be of types as below, but the figure is how the variables (and predictability works</w:t>
      </w:r>
      <w:r w:rsidR="00380883">
        <w:t>, if required</w:t>
      </w:r>
      <w:r>
        <w:t>.)</w:t>
      </w:r>
    </w:p>
    <w:p w14:paraId="3E174C44" w14:textId="244C4C63" w:rsidR="005B13BC" w:rsidRDefault="005B13BC" w:rsidP="005B13BC">
      <w:pPr>
        <w:pStyle w:val="Heading2"/>
      </w:pPr>
      <w:r>
        <w:t>Item Category</w:t>
      </w:r>
    </w:p>
    <w:p w14:paraId="32E89B7B" w14:textId="65F69335" w:rsidR="002168D5" w:rsidRDefault="002168D5" w:rsidP="002168D5">
      <w:r>
        <w:t>Each item has a at least one category. Only one of which can be predictable (cannot current identify if you would need more than one). When the item is ordered</w:t>
      </w:r>
      <w:r w:rsidR="00380883">
        <w:t xml:space="preserve"> </w:t>
      </w:r>
      <w:r w:rsidR="00693919">
        <w:t xml:space="preserve">that is part of a predictable </w:t>
      </w:r>
      <w:r>
        <w:t xml:space="preserve">category </w:t>
      </w:r>
      <w:r w:rsidR="00380883">
        <w:t xml:space="preserve">that is, that order (once fulfilled) will </w:t>
      </w:r>
      <w:r>
        <w:t xml:space="preserve">be used to determine </w:t>
      </w:r>
      <w:r w:rsidR="00380883">
        <w:t>when</w:t>
      </w:r>
      <w:r>
        <w:t xml:space="preserve"> a contact need</w:t>
      </w:r>
      <w:r w:rsidR="00380883">
        <w:t>s</w:t>
      </w:r>
      <w:r>
        <w:t xml:space="preserve"> </w:t>
      </w:r>
      <w:r w:rsidR="00380883">
        <w:t xml:space="preserve">a notification </w:t>
      </w:r>
      <w:r>
        <w:t xml:space="preserve">about the possibility that they will be running low. </w:t>
      </w:r>
      <w:r w:rsidR="00380883">
        <w:t xml:space="preserve">When a predictive </w:t>
      </w:r>
      <w:r>
        <w:t xml:space="preserve">category is used, along with Unit </w:t>
      </w:r>
      <w:proofErr w:type="gramStart"/>
      <w:r>
        <w:t>Of</w:t>
      </w:r>
      <w:proofErr w:type="gramEnd"/>
      <w:r>
        <w:t xml:space="preserve"> Measure (UoM)</w:t>
      </w:r>
      <w:r w:rsidR="00380883">
        <w:t xml:space="preserve">, the system can </w:t>
      </w:r>
      <w:r>
        <w:t>see how many of the i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751CD066" w:rsidR="00E56301" w:rsidRDefault="005B13BC" w:rsidP="005B13BC">
      <w:r>
        <w:t xml:space="preserve">As can be seen from the </w:t>
      </w:r>
      <w:r w:rsidR="002D2E51">
        <w:t xml:space="preserve">image Attributes </w:t>
      </w:r>
      <w:r w:rsidR="00380883">
        <w:t xml:space="preserve">can be </w:t>
      </w:r>
      <w:r w:rsidR="002D2E51">
        <w:t>used to determine the varia</w:t>
      </w:r>
      <w:r w:rsidR="00380883">
        <w:t>tions</w:t>
      </w:r>
      <w:r w:rsidR="002D2E51">
        <w:t xml:space="preserve"> of the item</w:t>
      </w:r>
      <w:r w:rsidR="00380883">
        <w:t xml:space="preserve">, should </w:t>
      </w:r>
      <w:r w:rsidR="002D2E51">
        <w:t xml:space="preserve">an item </w:t>
      </w:r>
      <w:proofErr w:type="gramStart"/>
      <w:r w:rsidR="002D2E51">
        <w:t>is</w:t>
      </w:r>
      <w:proofErr w:type="gramEnd"/>
      <w:r w:rsidR="002D2E51">
        <w:t xml:space="preserve"> of type variable. </w:t>
      </w:r>
      <w:r w:rsidR="00380883">
        <w:t>Some a</w:t>
      </w:r>
      <w:r w:rsidR="002D2E51">
        <w:t xml:space="preserve">ttributes can also just be </w:t>
      </w:r>
      <w:r w:rsidR="00380883">
        <w:t xml:space="preserve">used for </w:t>
      </w:r>
      <w:r w:rsidR="002D2E51">
        <w:t>information</w:t>
      </w:r>
      <w:r w:rsidR="00380883">
        <w:t xml:space="preserve"> about a product. However</w:t>
      </w:r>
      <w:r w:rsidR="002D2E51">
        <w:t xml:space="preserve">, </w:t>
      </w:r>
      <w:r w:rsidR="00E56301">
        <w:t>when</w:t>
      </w:r>
      <w:r w:rsidR="00380883">
        <w:t xml:space="preserve"> and attribute</w:t>
      </w:r>
      <w:r w:rsidR="00E56301">
        <w:t xml:space="preserve"> marked as </w:t>
      </w:r>
      <w:r w:rsidR="002D2E51">
        <w:t>used for variation</w:t>
      </w:r>
      <w:r w:rsidR="00E56301">
        <w:t>, then an item has many child items</w:t>
      </w:r>
      <w:r w:rsidR="002D2E51">
        <w:t>. Item variations are mapped the prediction and also the i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2AEB066" w:rsidR="00136FF8" w:rsidRDefault="00AE53CB" w:rsidP="00136FF8">
      <w:r>
        <w:rPr>
          <w:noProof/>
        </w:rPr>
        <mc:AlternateContent>
          <mc:Choice Requires="wps">
            <w:drawing>
              <wp:anchor distT="45720" distB="45720" distL="114300" distR="114300" simplePos="0" relativeHeight="251661312" behindDoc="0" locked="0" layoutInCell="1" allowOverlap="1" wp14:anchorId="66BA70BA" wp14:editId="5A7D4436">
                <wp:simplePos x="0" y="0"/>
                <wp:positionH relativeFrom="column">
                  <wp:posOffset>5419725</wp:posOffset>
                </wp:positionH>
                <wp:positionV relativeFrom="paragraph">
                  <wp:posOffset>2421890</wp:posOffset>
                </wp:positionV>
                <wp:extent cx="1133475" cy="4095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BA70BA" id="_x0000_t202" coordsize="21600,21600" o:spt="202" path="m,l,21600r21600,l21600,xe">
                <v:stroke joinstyle="miter"/>
                <v:path gradientshapeok="t" o:connecttype="rect"/>
              </v:shapetype>
              <v:shape id="Text Box 2" o:spid="_x0000_s1035"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FUIgIAACM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" stroked="f">
                <v:textbo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proofErr w:type="spellStart"/>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roofErr w:type="spellEnd"/>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45361610" w:rsidR="00795EF0" w:rsidRDefault="00AE53CB">
            <w:pPr>
              <w:rPr>
                <w:sz w:val="24"/>
                <w:szCs w:val="24"/>
              </w:rPr>
            </w:pPr>
            <w:r>
              <w:rPr>
                <w:noProof/>
              </w:rPr>
              <mc:AlternateContent>
                <mc:Choice Requires="wps">
                  <w:drawing>
                    <wp:anchor distT="45720" distB="45720" distL="114300" distR="114300" simplePos="0" relativeHeight="251659264" behindDoc="0" locked="0" layoutInCell="1" allowOverlap="1" wp14:anchorId="7AFEEAD7" wp14:editId="5B757C80">
                      <wp:simplePos x="0" y="0"/>
                      <wp:positionH relativeFrom="column">
                        <wp:posOffset>2879725</wp:posOffset>
                      </wp:positionH>
                      <wp:positionV relativeFrom="paragraph">
                        <wp:posOffset>699135</wp:posOffset>
                      </wp:positionV>
                      <wp:extent cx="1133475" cy="4095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EEAD7" id="_x0000_s1036"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sidR="00795EF0">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sidR="00795EF0">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066684"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Item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Name</w:t>
            </w:r>
            <w:proofErr w:type="spell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arentUoM</w:t>
            </w:r>
            <w:proofErr w:type="spellEnd"/>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UoMQty</w:t>
            </w:r>
            <w:proofErr w:type="spellEnd"/>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25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50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C13A6E">
      <w:pPr>
        <w:pStyle w:val="ListParagraph"/>
        <w:numPr>
          <w:ilvl w:val="0"/>
          <w:numId w:val="19"/>
        </w:numPr>
      </w:pPr>
      <w:r>
        <w:t>Item Detail stuff (like name, SKU etc)</w:t>
      </w:r>
    </w:p>
    <w:p w14:paraId="29AE7BB1" w14:textId="0F6CDE8F" w:rsidR="00C13A6E" w:rsidRDefault="00C13A6E" w:rsidP="00C13A6E">
      <w:pPr>
        <w:pStyle w:val="ListParagraph"/>
        <w:numPr>
          <w:ilvl w:val="0"/>
          <w:numId w:val="19"/>
        </w:numPr>
      </w:pPr>
      <w:r>
        <w:t xml:space="preserve">Can have varieties via the attribute that are marked as </w:t>
      </w:r>
      <w:r w:rsidR="005B13BC">
        <w:t>variables.</w:t>
      </w:r>
    </w:p>
    <w:p w14:paraId="5EA2C553" w14:textId="013CAA6F" w:rsidR="00985580" w:rsidRDefault="00985580" w:rsidP="00C13A6E">
      <w:pPr>
        <w:pStyle w:val="ListParagraph"/>
        <w:numPr>
          <w:ilvl w:val="0"/>
          <w:numId w:val="19"/>
        </w:numPr>
      </w:pPr>
      <w:r>
        <w:t xml:space="preserve">Product </w:t>
      </w:r>
      <w:r w:rsidR="002A2817">
        <w:t>Category</w:t>
      </w:r>
      <w:r>
        <w:t xml:space="preserve"> (at least one). Even though Woo allows you to select a primary category this is not communicated via Woo’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C13A6E">
      <w:pPr>
        <w:pStyle w:val="ListParagraph"/>
        <w:numPr>
          <w:ilvl w:val="0"/>
          <w:numId w:val="19"/>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t>
      </w:r>
      <w:proofErr w:type="spellStart"/>
      <w:r>
        <w:t>wp</w:t>
      </w:r>
      <w:proofErr w:type="spellEnd"/>
      <w:r>
        <w:t>-json/</w:t>
      </w:r>
      <w:proofErr w:type="spellStart"/>
      <w:r>
        <w:t>wc</w:t>
      </w:r>
      <w:proofErr w:type="spellEnd"/>
      <w:r>
        <w:t>/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w:t>
      </w:r>
      <w:proofErr w:type="spellStart"/>
      <w:r w:rsidR="002A2817">
        <w:t>eXport</w:t>
      </w:r>
      <w:proofErr w:type="spellEnd"/>
      <w:r w:rsidR="002A2817">
        <w:t xml:space="preserve"> it. Legend Y is yes, N is no </w:t>
      </w:r>
      <w:proofErr w:type="gramStart"/>
      <w:r w:rsidR="002A2817">
        <w:t>and ?</w:t>
      </w:r>
      <w:proofErr w:type="gramEnd"/>
      <w:r w:rsidR="002A2817">
        <w:t xml:space="preserve"> means perhaps in the future)</w:t>
      </w:r>
    </w:p>
    <w:tbl>
      <w:tblPr>
        <w:tblStyle w:val="GridTable1Light-Accent5"/>
        <w:tblW w:w="0" w:type="auto"/>
        <w:tblLook w:val="04A0" w:firstRow="1" w:lastRow="0" w:firstColumn="1" w:lastColumn="0" w:noHBand="0" w:noVBand="1"/>
      </w:tblPr>
      <w:tblGrid>
        <w:gridCol w:w="1810"/>
        <w:gridCol w:w="912"/>
        <w:gridCol w:w="7101"/>
        <w:gridCol w:w="63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A272C8">
            <w:r w:rsidRPr="00C51A02">
              <w:t>Attribute</w:t>
            </w:r>
          </w:p>
        </w:tc>
        <w:tc>
          <w:tcPr>
            <w:tcW w:w="0" w:type="auto"/>
            <w:hideMark/>
          </w:tcPr>
          <w:p w14:paraId="17E5B8A8"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A272C8">
            <w:r w:rsidRPr="00C51A02">
              <w:t>id</w:t>
            </w:r>
          </w:p>
        </w:tc>
        <w:tc>
          <w:tcPr>
            <w:tcW w:w="0" w:type="auto"/>
            <w:hideMark/>
          </w:tcPr>
          <w:p w14:paraId="09EA0DD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A272C8">
            <w:r w:rsidRPr="00C51A02">
              <w:t>name</w:t>
            </w:r>
          </w:p>
        </w:tc>
        <w:tc>
          <w:tcPr>
            <w:tcW w:w="0" w:type="auto"/>
            <w:hideMark/>
          </w:tcPr>
          <w:p w14:paraId="783955F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A272C8">
            <w:r w:rsidRPr="00C51A02">
              <w:t>permalink</w:t>
            </w:r>
          </w:p>
        </w:tc>
        <w:tc>
          <w:tcPr>
            <w:tcW w:w="0" w:type="auto"/>
            <w:hideMark/>
          </w:tcPr>
          <w:p w14:paraId="4D58BB7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A272C8">
            <w:r w:rsidRPr="00C51A02">
              <w:t>type</w:t>
            </w:r>
          </w:p>
        </w:tc>
        <w:tc>
          <w:tcPr>
            <w:tcW w:w="0" w:type="auto"/>
            <w:hideMark/>
          </w:tcPr>
          <w:p w14:paraId="35477B0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A272C8">
            <w:r w:rsidRPr="00C51A02">
              <w:t>status</w:t>
            </w:r>
          </w:p>
        </w:tc>
        <w:tc>
          <w:tcPr>
            <w:tcW w:w="0" w:type="auto"/>
            <w:hideMark/>
          </w:tcPr>
          <w:p w14:paraId="09C4F4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Product status (post status). Options: draft, pending, private and publish. Default is </w:t>
            </w:r>
            <w:proofErr w:type="gramStart"/>
            <w:r w:rsidRPr="00C51A02">
              <w:t>publish</w:t>
            </w:r>
            <w:proofErr w:type="gramEnd"/>
            <w:r w:rsidRPr="00C51A02">
              <w:t>.</w:t>
            </w:r>
          </w:p>
        </w:tc>
        <w:tc>
          <w:tcPr>
            <w:tcW w:w="0" w:type="auto"/>
          </w:tcPr>
          <w:p w14:paraId="7EC177BD" w14:textId="1B2A38D1"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A272C8">
            <w:r w:rsidRPr="00C51A02">
              <w:t>featured</w:t>
            </w:r>
          </w:p>
        </w:tc>
        <w:tc>
          <w:tcPr>
            <w:tcW w:w="0" w:type="auto"/>
            <w:hideMark/>
          </w:tcPr>
          <w:p w14:paraId="4A7EB9E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7AAE6AA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Featured product. Default is false.</w:t>
            </w:r>
          </w:p>
        </w:tc>
        <w:tc>
          <w:tcPr>
            <w:tcW w:w="0" w:type="auto"/>
          </w:tcPr>
          <w:p w14:paraId="3E54F216" w14:textId="58E2F816"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A272C8">
            <w:proofErr w:type="spellStart"/>
            <w:r w:rsidRPr="00C51A02">
              <w:t>catalog_visibility</w:t>
            </w:r>
            <w:proofErr w:type="spellEnd"/>
          </w:p>
        </w:tc>
        <w:tc>
          <w:tcPr>
            <w:tcW w:w="0" w:type="auto"/>
            <w:hideMark/>
          </w:tcPr>
          <w:p w14:paraId="5187D88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c>
          <w:tcPr>
            <w:tcW w:w="0" w:type="auto"/>
          </w:tcPr>
          <w:p w14:paraId="091B249E" w14:textId="0B00B96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A272C8">
            <w:r w:rsidRPr="00C51A02">
              <w:t>description</w:t>
            </w:r>
          </w:p>
        </w:tc>
        <w:tc>
          <w:tcPr>
            <w:tcW w:w="0" w:type="auto"/>
            <w:hideMark/>
          </w:tcPr>
          <w:p w14:paraId="2892713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A272C8">
            <w:proofErr w:type="spellStart"/>
            <w:r w:rsidRPr="00C51A02">
              <w:t>short_description</w:t>
            </w:r>
            <w:proofErr w:type="spellEnd"/>
          </w:p>
        </w:tc>
        <w:tc>
          <w:tcPr>
            <w:tcW w:w="0" w:type="auto"/>
            <w:hideMark/>
          </w:tcPr>
          <w:p w14:paraId="44E63E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A272C8">
            <w:proofErr w:type="spellStart"/>
            <w:r w:rsidRPr="00C51A02">
              <w:t>sku</w:t>
            </w:r>
            <w:proofErr w:type="spellEnd"/>
          </w:p>
        </w:tc>
        <w:tc>
          <w:tcPr>
            <w:tcW w:w="0" w:type="auto"/>
            <w:hideMark/>
          </w:tcPr>
          <w:p w14:paraId="442D9B1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A272C8">
            <w:r w:rsidRPr="00C51A02">
              <w:t>price</w:t>
            </w:r>
          </w:p>
        </w:tc>
        <w:tc>
          <w:tcPr>
            <w:tcW w:w="0" w:type="auto"/>
            <w:hideMark/>
          </w:tcPr>
          <w:p w14:paraId="1012346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A272C8">
            <w:proofErr w:type="spellStart"/>
            <w:r w:rsidRPr="00C51A02">
              <w:t>regular_price</w:t>
            </w:r>
            <w:proofErr w:type="spellEnd"/>
          </w:p>
        </w:tc>
        <w:tc>
          <w:tcPr>
            <w:tcW w:w="0" w:type="auto"/>
            <w:hideMark/>
          </w:tcPr>
          <w:p w14:paraId="4BA209A2"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A272C8">
            <w:proofErr w:type="spellStart"/>
            <w:r w:rsidRPr="00C51A02">
              <w:t>sale_price</w:t>
            </w:r>
            <w:proofErr w:type="spellEnd"/>
          </w:p>
        </w:tc>
        <w:tc>
          <w:tcPr>
            <w:tcW w:w="0" w:type="auto"/>
            <w:hideMark/>
          </w:tcPr>
          <w:p w14:paraId="650D63B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A272C8">
            <w:proofErr w:type="spellStart"/>
            <w:r w:rsidRPr="00C51A02">
              <w:t>on_sale</w:t>
            </w:r>
            <w:proofErr w:type="spellEnd"/>
          </w:p>
        </w:tc>
        <w:tc>
          <w:tcPr>
            <w:tcW w:w="0" w:type="auto"/>
            <w:hideMark/>
          </w:tcPr>
          <w:p w14:paraId="4155EF9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18D64F1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hows if the product is on sale. read-only</w:t>
            </w:r>
          </w:p>
        </w:tc>
        <w:tc>
          <w:tcPr>
            <w:tcW w:w="0" w:type="auto"/>
          </w:tcPr>
          <w:p w14:paraId="1E83ECE2" w14:textId="278AA78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A272C8">
            <w:r w:rsidRPr="00C51A02">
              <w:t>purchasable</w:t>
            </w:r>
          </w:p>
        </w:tc>
        <w:tc>
          <w:tcPr>
            <w:tcW w:w="0" w:type="auto"/>
            <w:hideMark/>
          </w:tcPr>
          <w:p w14:paraId="19B8F89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68252B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hows if the product can be bought. read-only</w:t>
            </w:r>
          </w:p>
        </w:tc>
        <w:tc>
          <w:tcPr>
            <w:tcW w:w="0" w:type="auto"/>
          </w:tcPr>
          <w:p w14:paraId="53AEB513" w14:textId="2B34A07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A272C8">
            <w:r w:rsidRPr="00C51A02">
              <w:t>virtual</w:t>
            </w:r>
          </w:p>
        </w:tc>
        <w:tc>
          <w:tcPr>
            <w:tcW w:w="0" w:type="auto"/>
            <w:hideMark/>
          </w:tcPr>
          <w:p w14:paraId="400B122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3C3F42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f the product is virtual. Default is false.</w:t>
            </w:r>
          </w:p>
        </w:tc>
        <w:tc>
          <w:tcPr>
            <w:tcW w:w="0" w:type="auto"/>
          </w:tcPr>
          <w:p w14:paraId="003584C4" w14:textId="3E801C8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A272C8">
            <w:r w:rsidRPr="00C51A02">
              <w:t>downloadable</w:t>
            </w:r>
          </w:p>
        </w:tc>
        <w:tc>
          <w:tcPr>
            <w:tcW w:w="0" w:type="auto"/>
            <w:hideMark/>
          </w:tcPr>
          <w:p w14:paraId="6AA985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4674F7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f the product is downloadable. Default is false.</w:t>
            </w:r>
          </w:p>
        </w:tc>
        <w:tc>
          <w:tcPr>
            <w:tcW w:w="0" w:type="auto"/>
          </w:tcPr>
          <w:p w14:paraId="62040254" w14:textId="4570CA0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A272C8">
            <w:proofErr w:type="spellStart"/>
            <w:r w:rsidRPr="00C51A02">
              <w:t>manage_stock</w:t>
            </w:r>
            <w:proofErr w:type="spellEnd"/>
          </w:p>
        </w:tc>
        <w:tc>
          <w:tcPr>
            <w:tcW w:w="0" w:type="auto"/>
            <w:hideMark/>
          </w:tcPr>
          <w:p w14:paraId="5AD4EE5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35C759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A272C8">
            <w:proofErr w:type="spellStart"/>
            <w:r w:rsidRPr="00C51A02">
              <w:t>stock_quantity</w:t>
            </w:r>
            <w:proofErr w:type="spellEnd"/>
          </w:p>
        </w:tc>
        <w:tc>
          <w:tcPr>
            <w:tcW w:w="0" w:type="auto"/>
            <w:hideMark/>
          </w:tcPr>
          <w:p w14:paraId="7AEC266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A272C8">
            <w:proofErr w:type="spellStart"/>
            <w:r w:rsidRPr="00C51A02">
              <w:t>stock_status</w:t>
            </w:r>
            <w:proofErr w:type="spellEnd"/>
          </w:p>
        </w:tc>
        <w:tc>
          <w:tcPr>
            <w:tcW w:w="0" w:type="auto"/>
            <w:hideMark/>
          </w:tcPr>
          <w:p w14:paraId="43DDED5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p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c>
          <w:tcPr>
            <w:tcW w:w="0" w:type="auto"/>
          </w:tcPr>
          <w:p w14:paraId="46BDCF9D" w14:textId="5D609BC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A272C8">
            <w:proofErr w:type="spellStart"/>
            <w:r w:rsidRPr="00C51A02">
              <w:t>parent_id</w:t>
            </w:r>
            <w:proofErr w:type="spellEnd"/>
          </w:p>
        </w:tc>
        <w:tc>
          <w:tcPr>
            <w:tcW w:w="0" w:type="auto"/>
            <w:hideMark/>
          </w:tcPr>
          <w:p w14:paraId="6C12945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A272C8">
            <w:r w:rsidRPr="00C51A02">
              <w:t>categories</w:t>
            </w:r>
          </w:p>
        </w:tc>
        <w:tc>
          <w:tcPr>
            <w:tcW w:w="0" w:type="auto"/>
            <w:hideMark/>
          </w:tcPr>
          <w:p w14:paraId="7795C7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2" w:anchor="product-categories-properties" w:history="1">
              <w:r w:rsidRPr="00C51A02">
                <w:t>Product - Categories properties</w:t>
              </w:r>
            </w:hyperlink>
          </w:p>
        </w:tc>
        <w:tc>
          <w:tcPr>
            <w:tcW w:w="0" w:type="auto"/>
          </w:tcPr>
          <w:p w14:paraId="1D595E47" w14:textId="39F648A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A272C8">
            <w:r w:rsidRPr="00C51A02">
              <w:t>tags</w:t>
            </w:r>
          </w:p>
        </w:tc>
        <w:tc>
          <w:tcPr>
            <w:tcW w:w="0" w:type="auto"/>
            <w:hideMark/>
          </w:tcPr>
          <w:p w14:paraId="7A7A786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5CA45FA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3" w:anchor="product-tags-properties" w:history="1">
              <w:r w:rsidRPr="00C51A02">
                <w:t xml:space="preserve">Product - </w:t>
              </w:r>
              <w:r w:rsidR="00FD43FA" w:rsidRPr="00C51A02">
                <w:t>Tag’s</w:t>
              </w:r>
              <w:r w:rsidRPr="00C51A02">
                <w:t xml:space="preserve"> properties</w:t>
              </w:r>
            </w:hyperlink>
          </w:p>
        </w:tc>
        <w:tc>
          <w:tcPr>
            <w:tcW w:w="0" w:type="auto"/>
          </w:tcPr>
          <w:p w14:paraId="14F204DD" w14:textId="3714EF7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A272C8">
            <w:r w:rsidRPr="00C51A02">
              <w:t>images</w:t>
            </w:r>
          </w:p>
        </w:tc>
        <w:tc>
          <w:tcPr>
            <w:tcW w:w="0" w:type="auto"/>
            <w:hideMark/>
          </w:tcPr>
          <w:p w14:paraId="3F92E75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2757101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4" w:anchor="product-images-properties" w:history="1">
              <w:r w:rsidRPr="00C51A02">
                <w:t xml:space="preserve">Product - </w:t>
              </w:r>
              <w:r w:rsidR="00FD43FA" w:rsidRPr="00C51A02">
                <w:t>Image’s</w:t>
              </w:r>
              <w:r w:rsidRPr="00C51A02">
                <w:t xml:space="preserve"> properties</w:t>
              </w:r>
            </w:hyperlink>
          </w:p>
        </w:tc>
        <w:tc>
          <w:tcPr>
            <w:tcW w:w="0" w:type="auto"/>
          </w:tcPr>
          <w:p w14:paraId="66E74C4E" w14:textId="350D8A7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A272C8">
            <w:r w:rsidRPr="00C51A02">
              <w:t>attributes</w:t>
            </w:r>
          </w:p>
        </w:tc>
        <w:tc>
          <w:tcPr>
            <w:tcW w:w="0" w:type="auto"/>
            <w:hideMark/>
          </w:tcPr>
          <w:p w14:paraId="30B6E4F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4A01B0A9"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5" w:anchor="product-attributes-properties" w:history="1">
              <w:r w:rsidRPr="00C51A02">
                <w:t xml:space="preserve">Product - </w:t>
              </w:r>
              <w:r w:rsidR="00FD43FA" w:rsidRPr="00C51A02">
                <w:t>Attribute’s</w:t>
              </w:r>
              <w:r w:rsidRPr="00C51A02">
                <w:t xml:space="preserve"> properties</w:t>
              </w:r>
            </w:hyperlink>
          </w:p>
        </w:tc>
        <w:tc>
          <w:tcPr>
            <w:tcW w:w="0" w:type="auto"/>
          </w:tcPr>
          <w:p w14:paraId="5EAB4A6B" w14:textId="275469E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A272C8">
            <w:proofErr w:type="spellStart"/>
            <w:r w:rsidRPr="00C51A02">
              <w:t>default_attributes</w:t>
            </w:r>
            <w:proofErr w:type="spellEnd"/>
          </w:p>
        </w:tc>
        <w:tc>
          <w:tcPr>
            <w:tcW w:w="0" w:type="auto"/>
            <w:hideMark/>
          </w:tcPr>
          <w:p w14:paraId="6C77A66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6" w:anchor="product-default-attributes-properties" w:history="1">
              <w:r w:rsidRPr="00C51A02">
                <w:t>Product - Default attributes properties</w:t>
              </w:r>
            </w:hyperlink>
          </w:p>
        </w:tc>
        <w:tc>
          <w:tcPr>
            <w:tcW w:w="0" w:type="auto"/>
          </w:tcPr>
          <w:p w14:paraId="3F0C2362" w14:textId="5BFEC30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A272C8">
            <w:r w:rsidRPr="00C51A02">
              <w:t>variations</w:t>
            </w:r>
          </w:p>
        </w:tc>
        <w:tc>
          <w:tcPr>
            <w:tcW w:w="0" w:type="auto"/>
            <w:hideMark/>
          </w:tcPr>
          <w:p w14:paraId="4E8448A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A272C8">
            <w:proofErr w:type="spellStart"/>
            <w:r w:rsidRPr="00C51A02">
              <w:t>menu_order</w:t>
            </w:r>
            <w:proofErr w:type="spellEnd"/>
          </w:p>
        </w:tc>
        <w:tc>
          <w:tcPr>
            <w:tcW w:w="0" w:type="auto"/>
            <w:hideMark/>
          </w:tcPr>
          <w:p w14:paraId="423D1A2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t xml:space="preserve">When we add </w:t>
      </w:r>
      <w:r w:rsidR="00D41C3A">
        <w:t>items,</w:t>
      </w:r>
      <w:r>
        <w:t xml:space="preserve"> we include</w:t>
      </w:r>
      <w:r w:rsidR="004905AD">
        <w:t>:</w:t>
      </w:r>
    </w:p>
    <w:p w14:paraId="5E1EB305" w14:textId="6162F47C" w:rsidR="00C13A6E" w:rsidRDefault="00C13A6E" w:rsidP="00914219">
      <w:pPr>
        <w:pStyle w:val="ListParagraph"/>
        <w:numPr>
          <w:ilvl w:val="0"/>
          <w:numId w:val="26"/>
        </w:numPr>
      </w:pPr>
      <w:r>
        <w:t xml:space="preserve">Using the variety, we can link to UoM </w:t>
      </w:r>
      <w:r w:rsidR="00914219">
        <w:t>base</w:t>
      </w:r>
    </w:p>
    <w:p w14:paraId="5AC6BFAD" w14:textId="1C708429" w:rsidR="00C13A6E" w:rsidRDefault="00C13A6E" w:rsidP="00C13A6E">
      <w:pPr>
        <w:pStyle w:val="ListParagraph"/>
        <w:numPr>
          <w:ilvl w:val="0"/>
          <w:numId w:val="26"/>
        </w:numPr>
      </w:pPr>
      <w:r>
        <w:lastRenderedPageBreak/>
        <w:t xml:space="preserve">As part of the </w:t>
      </w:r>
      <w:r w:rsidR="00D41C3A">
        <w:t>import,</w:t>
      </w:r>
      <w:r>
        <w:t xml:space="preserve"> we select if we only import item in stock if </w:t>
      </w:r>
      <w:proofErr w:type="gramStart"/>
      <w:r>
        <w:t>so</w:t>
      </w:r>
      <w:proofErr w:type="gramEnd"/>
      <w:r>
        <w:t xml:space="preserve"> we only pull those. We should also consider hidden products.</w:t>
      </w:r>
    </w:p>
    <w:p w14:paraId="15B4292A" w14:textId="77777777" w:rsidR="00C13A6E" w:rsidRDefault="00C13A6E" w:rsidP="008A3077">
      <w:pPr>
        <w:pStyle w:val="Heading4"/>
      </w:pPr>
      <w:r>
        <w:t>Item Images</w:t>
      </w:r>
    </w:p>
    <w:p w14:paraId="3B9BF784" w14:textId="2A1B7985" w:rsidR="00C13A6E" w:rsidRDefault="00914219" w:rsidP="00C13A6E">
      <w:r>
        <w:t>The Item URL is added as string, this then can be used to display the i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19"/>
        <w:gridCol w:w="912"/>
        <w:gridCol w:w="8525"/>
      </w:tblGrid>
      <w:tr w:rsidR="00C13A6E" w:rsidRPr="00805925" w14:paraId="35272E62" w14:textId="77777777" w:rsidTr="00A272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A272C8">
            <w:pPr>
              <w:jc w:val="center"/>
              <w:rPr>
                <w:lang w:eastAsia="en-ZA"/>
              </w:rPr>
            </w:pPr>
            <w:r w:rsidRPr="00805925">
              <w:rPr>
                <w:lang w:eastAsia="en-ZA"/>
              </w:rPr>
              <w:t>Attribute</w:t>
            </w:r>
          </w:p>
        </w:tc>
        <w:tc>
          <w:tcPr>
            <w:tcW w:w="0" w:type="auto"/>
            <w:hideMark/>
          </w:tcPr>
          <w:p w14:paraId="4E97F899"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A272C8">
            <w:pPr>
              <w:rPr>
                <w:lang w:eastAsia="en-ZA"/>
              </w:rPr>
            </w:pPr>
            <w:r w:rsidRPr="00805925">
              <w:rPr>
                <w:lang w:eastAsia="en-ZA"/>
              </w:rPr>
              <w:t>Id</w:t>
            </w:r>
          </w:p>
        </w:tc>
        <w:tc>
          <w:tcPr>
            <w:tcW w:w="0" w:type="auto"/>
            <w:hideMark/>
          </w:tcPr>
          <w:p w14:paraId="0364984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A272C8">
            <w:pPr>
              <w:rPr>
                <w:lang w:eastAsia="en-ZA"/>
              </w:rPr>
            </w:pPr>
            <w:r w:rsidRPr="00805925">
              <w:rPr>
                <w:lang w:eastAsia="en-ZA"/>
              </w:rPr>
              <w:t>Name</w:t>
            </w:r>
          </w:p>
        </w:tc>
        <w:tc>
          <w:tcPr>
            <w:tcW w:w="0" w:type="auto"/>
            <w:hideMark/>
          </w:tcPr>
          <w:p w14:paraId="3F471E7F"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A272C8">
            <w:pPr>
              <w:rPr>
                <w:lang w:eastAsia="en-ZA"/>
              </w:rPr>
            </w:pPr>
            <w:r w:rsidRPr="00805925">
              <w:rPr>
                <w:lang w:eastAsia="en-ZA"/>
              </w:rPr>
              <w:t>position</w:t>
            </w:r>
          </w:p>
        </w:tc>
        <w:tc>
          <w:tcPr>
            <w:tcW w:w="0" w:type="auto"/>
            <w:hideMark/>
          </w:tcPr>
          <w:p w14:paraId="754AB776"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A272C8">
            <w:pPr>
              <w:rPr>
                <w:lang w:eastAsia="en-ZA"/>
              </w:rPr>
            </w:pPr>
            <w:r w:rsidRPr="00805925">
              <w:rPr>
                <w:lang w:eastAsia="en-ZA"/>
              </w:rPr>
              <w:t>Visible</w:t>
            </w:r>
          </w:p>
        </w:tc>
        <w:tc>
          <w:tcPr>
            <w:tcW w:w="0" w:type="auto"/>
            <w:hideMark/>
          </w:tcPr>
          <w:p w14:paraId="507A339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7B1914B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is visible on the "Additional information" tab in the product's page. Default is false.</w:t>
            </w:r>
          </w:p>
        </w:tc>
      </w:tr>
      <w:tr w:rsidR="00C13A6E" w:rsidRPr="00805925" w14:paraId="427FA5AA"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A272C8">
            <w:pPr>
              <w:rPr>
                <w:lang w:eastAsia="en-ZA"/>
              </w:rPr>
            </w:pPr>
            <w:r w:rsidRPr="00805925">
              <w:rPr>
                <w:lang w:eastAsia="en-ZA"/>
              </w:rPr>
              <w:t>variation</w:t>
            </w:r>
          </w:p>
        </w:tc>
        <w:tc>
          <w:tcPr>
            <w:tcW w:w="0" w:type="auto"/>
            <w:hideMark/>
          </w:tcPr>
          <w:p w14:paraId="0CD8429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5F7FBCEC"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A272C8">
            <w:pPr>
              <w:rPr>
                <w:lang w:eastAsia="en-ZA"/>
              </w:rPr>
            </w:pPr>
            <w:r w:rsidRPr="00805925">
              <w:rPr>
                <w:lang w:eastAsia="en-ZA"/>
              </w:rPr>
              <w:t>options</w:t>
            </w:r>
          </w:p>
        </w:tc>
        <w:tc>
          <w:tcPr>
            <w:tcW w:w="0" w:type="auto"/>
            <w:hideMark/>
          </w:tcPr>
          <w:p w14:paraId="38E9968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Import and display not complete</w:t>
      </w:r>
    </w:p>
    <w:p w14:paraId="41E98142" w14:textId="77777777" w:rsidR="00C13A6E" w:rsidRDefault="00C13A6E" w:rsidP="00C13A6E">
      <w:pPr>
        <w:pStyle w:val="Heading3"/>
      </w:pPr>
      <w:proofErr w:type="spellStart"/>
      <w:r>
        <w:t>WooProduct</w:t>
      </w:r>
      <w:proofErr w:type="spellEnd"/>
      <w:r>
        <w:t xml:space="preserve"> -&gt; Item Table Mapping</w:t>
      </w:r>
    </w:p>
    <w:p w14:paraId="3610A5CA" w14:textId="77777777" w:rsidR="00C13A6E" w:rsidRDefault="00C13A6E" w:rsidP="00C13A6E">
      <w:r>
        <w:t xml:space="preserve">Mapping the Products is required for continued updating. Once we know which product is what we can update it. </w:t>
      </w:r>
      <w:proofErr w:type="gramStart"/>
      <w:r>
        <w:t>So</w:t>
      </w:r>
      <w:proofErr w:type="gramEnd"/>
      <w:r>
        <w:t xml:space="preserve"> we need to Link the </w:t>
      </w:r>
      <w:proofErr w:type="spellStart"/>
      <w:r>
        <w:t>WooProduct.Id</w:t>
      </w:r>
      <w:proofErr w:type="spellEnd"/>
      <w:r>
        <w:t xml:space="preserve"> to </w:t>
      </w:r>
      <w:proofErr w:type="spellStart"/>
      <w:r>
        <w:t>Item.Id</w:t>
      </w:r>
      <w:proofErr w:type="spellEnd"/>
    </w:p>
    <w:p w14:paraId="37B504AF" w14:textId="3BD0A119" w:rsidR="00C13A6E" w:rsidRDefault="00C13A6E" w:rsidP="00392A02">
      <w:pPr>
        <w:pStyle w:val="Heading5"/>
      </w:pPr>
      <w:proofErr w:type="spellStart"/>
      <w:r w:rsidRPr="0031505C">
        <w:t>WooProduct</w:t>
      </w:r>
      <w:r>
        <w:t>ToItem</w:t>
      </w:r>
      <w:r w:rsidRPr="0031505C">
        <w:t>Mapping</w:t>
      </w:r>
      <w:proofErr w:type="spellEnd"/>
    </w:p>
    <w:p w14:paraId="4DC11A91" w14:textId="221275C8" w:rsidR="00057917" w:rsidRPr="00057917" w:rsidRDefault="00057917" w:rsidP="00057917">
      <w:r w:rsidRPr="00057917">
        <w:t>Used to store the link between our Item and the Woo Product</w:t>
      </w:r>
      <w:r>
        <w:t>.</w:t>
      </w:r>
    </w:p>
    <w:tbl>
      <w:tblPr>
        <w:tblStyle w:val="TableGrid"/>
        <w:tblW w:w="0" w:type="auto"/>
        <w:tblLook w:val="04A0" w:firstRow="1" w:lastRow="0" w:firstColumn="1" w:lastColumn="0" w:noHBand="0" w:noVBand="1"/>
      </w:tblPr>
      <w:tblGrid>
        <w:gridCol w:w="1964"/>
        <w:gridCol w:w="578"/>
        <w:gridCol w:w="5508"/>
      </w:tblGrid>
      <w:tr w:rsidR="00C13A6E" w:rsidRPr="002D0BF0" w14:paraId="738BED68" w14:textId="77777777" w:rsidTr="00A272C8">
        <w:tc>
          <w:tcPr>
            <w:tcW w:w="0" w:type="auto"/>
          </w:tcPr>
          <w:p w14:paraId="3681804C" w14:textId="69BF3D56" w:rsidR="00C13A6E" w:rsidRPr="002D0BF0" w:rsidRDefault="002D0BF0" w:rsidP="002D0BF0">
            <w:pPr>
              <w:pStyle w:val="CodeDetails"/>
              <w:rPr>
                <w:b/>
                <w:bCs/>
              </w:rPr>
            </w:pPr>
            <w:r>
              <w:rPr>
                <w:b/>
                <w:bCs/>
              </w:rPr>
              <w:t>Field</w:t>
            </w:r>
          </w:p>
        </w:tc>
        <w:tc>
          <w:tcPr>
            <w:tcW w:w="0" w:type="auto"/>
          </w:tcPr>
          <w:p w14:paraId="2123AB78" w14:textId="77777777" w:rsidR="00C13A6E" w:rsidRPr="002D0BF0" w:rsidRDefault="00C13A6E" w:rsidP="002D0BF0">
            <w:pPr>
              <w:pStyle w:val="CodeDetails"/>
              <w:rPr>
                <w:b/>
                <w:bCs/>
              </w:rPr>
            </w:pPr>
            <w:r w:rsidRPr="002D0BF0">
              <w:rPr>
                <w:b/>
                <w:bCs/>
              </w:rPr>
              <w:t>Type</w:t>
            </w:r>
          </w:p>
        </w:tc>
        <w:tc>
          <w:tcPr>
            <w:tcW w:w="0" w:type="auto"/>
          </w:tcPr>
          <w:p w14:paraId="7075D57C" w14:textId="77777777" w:rsidR="00C13A6E" w:rsidRPr="002D0BF0" w:rsidRDefault="00C13A6E" w:rsidP="002D0BF0">
            <w:pPr>
              <w:pStyle w:val="CodeDetails"/>
              <w:rPr>
                <w:b/>
                <w:bCs/>
              </w:rPr>
            </w:pPr>
            <w:r w:rsidRPr="002D0BF0">
              <w:rPr>
                <w:b/>
                <w:bCs/>
              </w:rPr>
              <w:t>Comments</w:t>
            </w:r>
          </w:p>
        </w:tc>
      </w:tr>
      <w:tr w:rsidR="00D828E8" w:rsidRPr="002D0BF0" w14:paraId="76609FED" w14:textId="77777777" w:rsidTr="00191AE8">
        <w:tc>
          <w:tcPr>
            <w:tcW w:w="0" w:type="auto"/>
          </w:tcPr>
          <w:p w14:paraId="034D7CD9" w14:textId="77777777" w:rsidR="00D828E8" w:rsidRPr="002D0BF0" w:rsidRDefault="00D828E8" w:rsidP="002D0BF0">
            <w:pPr>
              <w:pStyle w:val="Code0"/>
            </w:pPr>
            <w:r w:rsidRPr="002D0BF0">
              <w:t>WooProductVariantMapId</w:t>
            </w:r>
          </w:p>
        </w:tc>
        <w:tc>
          <w:tcPr>
            <w:tcW w:w="0" w:type="auto"/>
          </w:tcPr>
          <w:p w14:paraId="4EBB3745" w14:textId="77777777" w:rsidR="00D828E8" w:rsidRPr="002D0BF0" w:rsidRDefault="00D828E8" w:rsidP="002D0BF0">
            <w:pPr>
              <w:pStyle w:val="Code0"/>
            </w:pPr>
            <w:r w:rsidRPr="002D0BF0">
              <w:t>Guid</w:t>
            </w:r>
          </w:p>
        </w:tc>
        <w:tc>
          <w:tcPr>
            <w:tcW w:w="0" w:type="auto"/>
          </w:tcPr>
          <w:p w14:paraId="7F4432DF" w14:textId="7C478333" w:rsidR="00D828E8" w:rsidRPr="002D0BF0" w:rsidRDefault="00D828E8" w:rsidP="002D0BF0">
            <w:pPr>
              <w:pStyle w:val="Code0"/>
            </w:pPr>
            <w:r w:rsidRPr="002D0BF0">
              <w:t>DatabaseGeneratedOption.Identity</w:t>
            </w:r>
            <w:r w:rsidR="002D0BF0">
              <w:t xml:space="preserve"> </w:t>
            </w:r>
            <w:r w:rsidR="002D0BF0" w:rsidRPr="00057917">
              <w:t>Primary Key</w:t>
            </w:r>
          </w:p>
        </w:tc>
      </w:tr>
      <w:tr w:rsidR="002D0BF0" w:rsidRPr="002D0BF0" w14:paraId="111B8D81" w14:textId="77777777" w:rsidTr="00A272C8">
        <w:tc>
          <w:tcPr>
            <w:tcW w:w="0" w:type="auto"/>
          </w:tcPr>
          <w:p w14:paraId="5A1F9642" w14:textId="77777777" w:rsidR="002D0BF0" w:rsidRPr="002D0BF0" w:rsidRDefault="002D0BF0" w:rsidP="002D0BF0">
            <w:pPr>
              <w:pStyle w:val="Code0"/>
            </w:pPr>
            <w:r w:rsidRPr="002D0BF0">
              <w:t>ItemID</w:t>
            </w:r>
          </w:p>
        </w:tc>
        <w:tc>
          <w:tcPr>
            <w:tcW w:w="0" w:type="auto"/>
          </w:tcPr>
          <w:p w14:paraId="08D435FA" w14:textId="4DC31EC3" w:rsidR="002D0BF0" w:rsidRPr="002D0BF0" w:rsidRDefault="002D0BF0" w:rsidP="002D0BF0">
            <w:pPr>
              <w:pStyle w:val="Code0"/>
            </w:pPr>
            <w:r w:rsidRPr="002D0BF0">
              <w:t>Guid</w:t>
            </w:r>
          </w:p>
        </w:tc>
        <w:tc>
          <w:tcPr>
            <w:tcW w:w="0" w:type="auto"/>
          </w:tcPr>
          <w:p w14:paraId="50275CAF" w14:textId="07FF9133" w:rsidR="002D0BF0" w:rsidRPr="002D0BF0" w:rsidRDefault="002D0BF0" w:rsidP="002D0BF0">
            <w:pPr>
              <w:pStyle w:val="CodeDetails"/>
              <w:rPr>
                <w:b/>
                <w:bCs/>
              </w:rPr>
            </w:pPr>
            <w:r>
              <w:rPr>
                <w:b/>
                <w:bCs/>
              </w:rPr>
              <w:t>Links to our Item Id</w:t>
            </w:r>
          </w:p>
        </w:tc>
      </w:tr>
      <w:tr w:rsidR="002D0BF0" w:rsidRPr="002D0BF0" w14:paraId="1869239C" w14:textId="77777777" w:rsidTr="00A272C8">
        <w:tc>
          <w:tcPr>
            <w:tcW w:w="0" w:type="auto"/>
          </w:tcPr>
          <w:p w14:paraId="69103EDD" w14:textId="77777777" w:rsidR="002D0BF0" w:rsidRPr="002D0BF0" w:rsidRDefault="002D0BF0" w:rsidP="002D0BF0">
            <w:pPr>
              <w:pStyle w:val="Code0"/>
            </w:pPr>
            <w:r w:rsidRPr="002D0BF0">
              <w:t>WooProductID</w:t>
            </w:r>
          </w:p>
        </w:tc>
        <w:tc>
          <w:tcPr>
            <w:tcW w:w="0" w:type="auto"/>
          </w:tcPr>
          <w:p w14:paraId="2F489C8C" w14:textId="44821CCD" w:rsidR="002D0BF0" w:rsidRPr="002D0BF0" w:rsidRDefault="002D0BF0" w:rsidP="002D0BF0">
            <w:pPr>
              <w:pStyle w:val="Code0"/>
            </w:pPr>
            <w:r>
              <w:t>int</w:t>
            </w:r>
          </w:p>
        </w:tc>
        <w:tc>
          <w:tcPr>
            <w:tcW w:w="0" w:type="auto"/>
          </w:tcPr>
          <w:p w14:paraId="0FAA6ECB" w14:textId="77777777" w:rsidR="002D0BF0" w:rsidRPr="002D0BF0" w:rsidRDefault="002D0BF0" w:rsidP="002D0BF0">
            <w:pPr>
              <w:pStyle w:val="CodeDetails"/>
              <w:rPr>
                <w:b/>
                <w:bCs/>
              </w:rPr>
            </w:pPr>
            <w:r w:rsidRPr="002D0BF0">
              <w:rPr>
                <w:b/>
                <w:bCs/>
              </w:rPr>
              <w:t>Links to woo attribute</w:t>
            </w:r>
          </w:p>
        </w:tc>
      </w:tr>
      <w:tr w:rsidR="002D0BF0" w:rsidRPr="002D0BF0" w14:paraId="69EA1814" w14:textId="77777777" w:rsidTr="00A272C8">
        <w:tc>
          <w:tcPr>
            <w:tcW w:w="0" w:type="auto"/>
          </w:tcPr>
          <w:p w14:paraId="1487E48D" w14:textId="77777777" w:rsidR="002D0BF0" w:rsidRPr="002D0BF0" w:rsidRDefault="002D0BF0" w:rsidP="002D0BF0">
            <w:pPr>
              <w:pStyle w:val="Code0"/>
            </w:pPr>
            <w:r w:rsidRPr="002D0BF0">
              <w:t>CanUpdate</w:t>
            </w:r>
          </w:p>
        </w:tc>
        <w:tc>
          <w:tcPr>
            <w:tcW w:w="0" w:type="auto"/>
          </w:tcPr>
          <w:p w14:paraId="3C57B6A3" w14:textId="69D476BE" w:rsidR="002D0BF0" w:rsidRPr="002D0BF0" w:rsidRDefault="002D0BF0" w:rsidP="002D0BF0">
            <w:pPr>
              <w:pStyle w:val="Code0"/>
            </w:pPr>
            <w:r>
              <w:t>bool</w:t>
            </w:r>
          </w:p>
        </w:tc>
        <w:tc>
          <w:tcPr>
            <w:tcW w:w="0" w:type="auto"/>
          </w:tcPr>
          <w:p w14:paraId="0C0654A6" w14:textId="77777777" w:rsidR="002D0BF0" w:rsidRPr="002D0BF0" w:rsidRDefault="002D0BF0" w:rsidP="002D0BF0">
            <w:pPr>
              <w:pStyle w:val="CodeDetails"/>
              <w:rPr>
                <w:b/>
                <w:bCs/>
              </w:rPr>
            </w:pPr>
            <w:r w:rsidRPr="002D0BF0">
              <w:rPr>
                <w:b/>
                <w:bCs/>
              </w:rPr>
              <w:t>Set true by default – false if we do not want the product to be updated</w:t>
            </w:r>
          </w:p>
        </w:tc>
      </w:tr>
    </w:tbl>
    <w:p w14:paraId="7BA846F8" w14:textId="77777777" w:rsidR="008A3077" w:rsidRDefault="008A3077" w:rsidP="00C13A6E">
      <w:pPr>
        <w:rPr>
          <w:i/>
          <w:iCs/>
        </w:rPr>
      </w:pPr>
    </w:p>
    <w:p w14:paraId="2EA73E21" w14:textId="0D3D1701" w:rsidR="00E56301" w:rsidRPr="008A3077" w:rsidRDefault="008A3077" w:rsidP="00C13A6E">
      <w:pPr>
        <w:rPr>
          <w:i/>
          <w:iCs/>
        </w:rPr>
      </w:pPr>
      <w:r w:rsidRPr="00FD43FA">
        <w:rPr>
          <w:i/>
          <w:iCs/>
        </w:rPr>
        <w:t xml:space="preserve">Status: </w:t>
      </w:r>
      <w:r>
        <w:rPr>
          <w:i/>
          <w:iCs/>
        </w:rPr>
        <w:t>Import done and display in items table done</w:t>
      </w:r>
    </w:p>
    <w:p w14:paraId="31818878" w14:textId="77777777" w:rsidR="00C13A6E" w:rsidRDefault="00C13A6E" w:rsidP="00034284">
      <w:pPr>
        <w:pStyle w:val="Heading3"/>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1733"/>
        <w:gridCol w:w="1123"/>
        <w:gridCol w:w="7600"/>
      </w:tblGrid>
      <w:tr w:rsidR="00C13A6E" w:rsidRPr="002D0BF0" w14:paraId="5FBF4C3F" w14:textId="77777777" w:rsidTr="005E2E5C">
        <w:trPr>
          <w:tblHeader/>
        </w:trPr>
        <w:tc>
          <w:tcPr>
            <w:tcW w:w="0" w:type="auto"/>
          </w:tcPr>
          <w:p w14:paraId="7F868E74" w14:textId="2C616D0A" w:rsidR="00C13A6E" w:rsidRPr="002D0BF0" w:rsidRDefault="002D0BF0" w:rsidP="002D0BF0">
            <w:pPr>
              <w:pStyle w:val="CodeDetails"/>
              <w:rPr>
                <w:b/>
                <w:bCs/>
              </w:rPr>
            </w:pPr>
            <w:r w:rsidRPr="002D0BF0">
              <w:rPr>
                <w:b/>
                <w:bCs/>
              </w:rPr>
              <w:t>Field</w:t>
            </w:r>
          </w:p>
        </w:tc>
        <w:tc>
          <w:tcPr>
            <w:tcW w:w="0" w:type="auto"/>
          </w:tcPr>
          <w:p w14:paraId="6813E4C9" w14:textId="77777777" w:rsidR="00C13A6E" w:rsidRPr="002D0BF0" w:rsidRDefault="00C13A6E" w:rsidP="002D0BF0">
            <w:pPr>
              <w:pStyle w:val="CodeDetails"/>
              <w:rPr>
                <w:b/>
                <w:bCs/>
              </w:rPr>
            </w:pPr>
            <w:r w:rsidRPr="002D0BF0">
              <w:rPr>
                <w:b/>
                <w:bCs/>
              </w:rPr>
              <w:t>Type</w:t>
            </w:r>
          </w:p>
        </w:tc>
        <w:tc>
          <w:tcPr>
            <w:tcW w:w="0" w:type="auto"/>
          </w:tcPr>
          <w:p w14:paraId="5E3CDB8B" w14:textId="77777777" w:rsidR="00C13A6E" w:rsidRPr="002D0BF0" w:rsidRDefault="00C13A6E" w:rsidP="002D0BF0">
            <w:pPr>
              <w:pStyle w:val="CodeDetails"/>
              <w:rPr>
                <w:b/>
                <w:bCs/>
              </w:rPr>
            </w:pPr>
            <w:r w:rsidRPr="002D0BF0">
              <w:rPr>
                <w:b/>
                <w:bCs/>
              </w:rPr>
              <w:t>Comments</w:t>
            </w:r>
          </w:p>
        </w:tc>
      </w:tr>
      <w:tr w:rsidR="00C13A6E" w:rsidRPr="00B6526F" w14:paraId="49EA6657" w14:textId="77777777" w:rsidTr="00A272C8">
        <w:tc>
          <w:tcPr>
            <w:tcW w:w="0" w:type="auto"/>
          </w:tcPr>
          <w:p w14:paraId="48DCE42E" w14:textId="77777777" w:rsidR="00C13A6E" w:rsidRPr="00686935" w:rsidRDefault="00C13A6E" w:rsidP="006E3E29">
            <w:pPr>
              <w:pStyle w:val="Code0"/>
            </w:pPr>
            <w:r w:rsidRPr="00686935">
              <w:t>ItemId</w:t>
            </w:r>
          </w:p>
        </w:tc>
        <w:tc>
          <w:tcPr>
            <w:tcW w:w="0" w:type="auto"/>
          </w:tcPr>
          <w:p w14:paraId="5D2A83A3" w14:textId="1603ABD5" w:rsidR="00C13A6E" w:rsidRPr="00B6526F" w:rsidRDefault="00057917" w:rsidP="00532BF7">
            <w:pPr>
              <w:pStyle w:val="Code0"/>
            </w:pPr>
            <w:r w:rsidRPr="002D0BF0">
              <w:t>Guid</w:t>
            </w:r>
          </w:p>
        </w:tc>
        <w:tc>
          <w:tcPr>
            <w:tcW w:w="0" w:type="auto"/>
          </w:tcPr>
          <w:p w14:paraId="4308F6A1" w14:textId="77777777" w:rsidR="00C13A6E" w:rsidRPr="00B6526F" w:rsidRDefault="00C13A6E" w:rsidP="00A272C8">
            <w:r>
              <w:t>Unique to IT not imported</w:t>
            </w:r>
          </w:p>
        </w:tc>
      </w:tr>
      <w:tr w:rsidR="00C13A6E" w:rsidRPr="00B6526F" w14:paraId="2E2D895B" w14:textId="77777777" w:rsidTr="00A272C8">
        <w:tc>
          <w:tcPr>
            <w:tcW w:w="0" w:type="auto"/>
          </w:tcPr>
          <w:p w14:paraId="4064E801" w14:textId="77777777" w:rsidR="00C13A6E" w:rsidRPr="00B6526F" w:rsidRDefault="00C13A6E" w:rsidP="006E3E29">
            <w:pPr>
              <w:pStyle w:val="Code0"/>
            </w:pPr>
            <w:r w:rsidRPr="00B6526F">
              <w:t>ItemName</w:t>
            </w:r>
          </w:p>
        </w:tc>
        <w:tc>
          <w:tcPr>
            <w:tcW w:w="0" w:type="auto"/>
          </w:tcPr>
          <w:p w14:paraId="7A254461" w14:textId="3E452F49" w:rsidR="00C13A6E" w:rsidRPr="00B6526F" w:rsidRDefault="00532BF7" w:rsidP="00532BF7">
            <w:pPr>
              <w:pStyle w:val="Code0"/>
            </w:pPr>
            <w:r w:rsidRPr="00B6526F">
              <w:t xml:space="preserve">string </w:t>
            </w:r>
            <w:r w:rsidR="00C13A6E" w:rsidRPr="00B6526F">
              <w:t>(100)</w:t>
            </w:r>
          </w:p>
        </w:tc>
        <w:tc>
          <w:tcPr>
            <w:tcW w:w="0" w:type="auto"/>
          </w:tcPr>
          <w:p w14:paraId="02BD2B2A" w14:textId="391D579A" w:rsidR="00C13A6E" w:rsidRPr="00B6526F" w:rsidRDefault="005E2E5C" w:rsidP="00A272C8">
            <w:r>
              <w:t>Item Name</w:t>
            </w:r>
          </w:p>
        </w:tc>
      </w:tr>
      <w:tr w:rsidR="00C13A6E" w:rsidRPr="00B6526F" w14:paraId="1714E154" w14:textId="77777777" w:rsidTr="00A272C8">
        <w:tc>
          <w:tcPr>
            <w:tcW w:w="0" w:type="auto"/>
          </w:tcPr>
          <w:p w14:paraId="23FB2A26" w14:textId="77777777" w:rsidR="00C13A6E" w:rsidRPr="00B6526F" w:rsidRDefault="00C13A6E" w:rsidP="006E3E29">
            <w:pPr>
              <w:pStyle w:val="Code0"/>
            </w:pPr>
            <w:r w:rsidRPr="00B6526F">
              <w:t>SKU</w:t>
            </w:r>
          </w:p>
        </w:tc>
        <w:tc>
          <w:tcPr>
            <w:tcW w:w="0" w:type="auto"/>
          </w:tcPr>
          <w:p w14:paraId="758CC639" w14:textId="34729B1C" w:rsidR="00C13A6E" w:rsidRPr="00B6526F" w:rsidRDefault="00532BF7" w:rsidP="00532BF7">
            <w:pPr>
              <w:pStyle w:val="Code0"/>
            </w:pPr>
            <w:r w:rsidRPr="00B6526F">
              <w:t xml:space="preserve">string </w:t>
            </w:r>
            <w:r w:rsidR="00C13A6E" w:rsidRPr="00B6526F">
              <w:t>(50)</w:t>
            </w:r>
          </w:p>
        </w:tc>
        <w:tc>
          <w:tcPr>
            <w:tcW w:w="0" w:type="auto"/>
          </w:tcPr>
          <w:p w14:paraId="349D716B" w14:textId="1BA0A1D4" w:rsidR="00C13A6E" w:rsidRPr="00B6526F" w:rsidRDefault="005E2E5C" w:rsidP="00A272C8">
            <w:r>
              <w:t>The Item’s Stock Unit code</w:t>
            </w:r>
          </w:p>
        </w:tc>
      </w:tr>
      <w:tr w:rsidR="00C13A6E" w:rsidRPr="00B6526F" w14:paraId="4DFCB570" w14:textId="77777777" w:rsidTr="00A272C8">
        <w:tc>
          <w:tcPr>
            <w:tcW w:w="0" w:type="auto"/>
          </w:tcPr>
          <w:p w14:paraId="1715039F" w14:textId="77777777" w:rsidR="00C13A6E" w:rsidRPr="00B6526F" w:rsidRDefault="00C13A6E" w:rsidP="006E3E29">
            <w:pPr>
              <w:pStyle w:val="Code0"/>
            </w:pPr>
            <w:r w:rsidRPr="00B6526F">
              <w:t>IsEnabled</w:t>
            </w:r>
          </w:p>
        </w:tc>
        <w:tc>
          <w:tcPr>
            <w:tcW w:w="0" w:type="auto"/>
          </w:tcPr>
          <w:p w14:paraId="1C38B5C4" w14:textId="188BD20C" w:rsidR="00C13A6E" w:rsidRPr="00B6526F" w:rsidRDefault="00532BF7" w:rsidP="00532BF7">
            <w:pPr>
              <w:pStyle w:val="Code0"/>
            </w:pPr>
            <w:r>
              <w:t>bool</w:t>
            </w:r>
          </w:p>
        </w:tc>
        <w:tc>
          <w:tcPr>
            <w:tcW w:w="0" w:type="auto"/>
          </w:tcPr>
          <w:p w14:paraId="46A1F339" w14:textId="0196C488" w:rsidR="00C13A6E" w:rsidRPr="00B6526F" w:rsidRDefault="005E2E5C" w:rsidP="00A272C8">
            <w:r>
              <w:t>Is it enable</w:t>
            </w:r>
            <w:r w:rsidR="00E56066">
              <w:t>d</w:t>
            </w:r>
          </w:p>
        </w:tc>
      </w:tr>
      <w:tr w:rsidR="00C13A6E" w:rsidRPr="00B6526F" w14:paraId="37139C93" w14:textId="77777777" w:rsidTr="00A272C8">
        <w:tc>
          <w:tcPr>
            <w:tcW w:w="0" w:type="auto"/>
          </w:tcPr>
          <w:p w14:paraId="72C95A75" w14:textId="77777777" w:rsidR="00C13A6E" w:rsidRPr="00B6526F" w:rsidRDefault="00C13A6E" w:rsidP="006E3E29">
            <w:pPr>
              <w:pStyle w:val="Code0"/>
            </w:pPr>
            <w:r w:rsidRPr="00B6526F">
              <w:t xml:space="preserve">ItemDetail </w:t>
            </w:r>
          </w:p>
        </w:tc>
        <w:tc>
          <w:tcPr>
            <w:tcW w:w="0" w:type="auto"/>
          </w:tcPr>
          <w:p w14:paraId="31A0335D" w14:textId="0A7C81E2" w:rsidR="00C13A6E" w:rsidRPr="00127275" w:rsidRDefault="00532BF7" w:rsidP="00532BF7">
            <w:pPr>
              <w:pStyle w:val="Code0"/>
            </w:pPr>
            <w:r w:rsidRPr="00B6526F">
              <w:t xml:space="preserve">string </w:t>
            </w:r>
            <w:r w:rsidR="00C13A6E" w:rsidRPr="00B6526F">
              <w:t>(</w:t>
            </w:r>
            <w:r w:rsidR="00C13A6E">
              <w:t>500</w:t>
            </w:r>
            <w:r w:rsidR="00C13A6E" w:rsidRPr="00B6526F">
              <w:t>)</w:t>
            </w:r>
          </w:p>
        </w:tc>
        <w:tc>
          <w:tcPr>
            <w:tcW w:w="0" w:type="auto"/>
          </w:tcPr>
          <w:p w14:paraId="69DF502C" w14:textId="77777777" w:rsidR="00C13A6E" w:rsidRPr="00B6526F" w:rsidRDefault="00C13A6E" w:rsidP="00A272C8">
            <w:r>
              <w:t xml:space="preserve">Links to </w:t>
            </w:r>
            <w:proofErr w:type="spellStart"/>
            <w:r>
              <w:t>WooProducts.short_description</w:t>
            </w:r>
            <w:proofErr w:type="spellEnd"/>
          </w:p>
        </w:tc>
      </w:tr>
      <w:tr w:rsidR="00C13A6E" w:rsidRPr="00B6526F" w14:paraId="1AA987B2" w14:textId="77777777" w:rsidTr="00A272C8">
        <w:tc>
          <w:tcPr>
            <w:tcW w:w="0" w:type="auto"/>
          </w:tcPr>
          <w:p w14:paraId="066A7F29" w14:textId="77777777" w:rsidR="00C13A6E" w:rsidRPr="00B6526F" w:rsidRDefault="00C13A6E" w:rsidP="006E3E29">
            <w:pPr>
              <w:pStyle w:val="Code0"/>
            </w:pPr>
            <w:r>
              <w:t>PrimaryCategoryId</w:t>
            </w:r>
          </w:p>
        </w:tc>
        <w:tc>
          <w:tcPr>
            <w:tcW w:w="0" w:type="auto"/>
          </w:tcPr>
          <w:p w14:paraId="3E9CED82" w14:textId="03EB2C92" w:rsidR="00C13A6E" w:rsidRDefault="00057917" w:rsidP="00532BF7">
            <w:pPr>
              <w:pStyle w:val="Code0"/>
            </w:pPr>
            <w:r w:rsidRPr="002D0BF0">
              <w:t>Guid</w:t>
            </w:r>
            <w:r w:rsidR="00C13A6E">
              <w:t>?</w:t>
            </w:r>
          </w:p>
        </w:tc>
        <w:tc>
          <w:tcPr>
            <w:tcW w:w="0" w:type="auto"/>
          </w:tcPr>
          <w:p w14:paraId="2550751C" w14:textId="77777777" w:rsidR="00C13A6E" w:rsidRDefault="00C13A6E" w:rsidP="00A272C8">
            <w:r>
              <w:t xml:space="preserve">What is this items primary </w:t>
            </w:r>
            <w:proofErr w:type="gramStart"/>
            <w:r>
              <w:t>category.</w:t>
            </w:r>
            <w:proofErr w:type="gramEnd"/>
            <w:r>
              <w:t xml:space="preserve"> Used </w:t>
            </w:r>
            <w:proofErr w:type="gramStart"/>
            <w:r>
              <w:t>for ?</w:t>
            </w:r>
            <w:proofErr w:type="gramEnd"/>
          </w:p>
        </w:tc>
      </w:tr>
      <w:tr w:rsidR="00C13A6E" w:rsidRPr="00B6526F" w14:paraId="2FC6A7B1" w14:textId="77777777" w:rsidTr="00A272C8">
        <w:tc>
          <w:tcPr>
            <w:tcW w:w="0" w:type="auto"/>
          </w:tcPr>
          <w:p w14:paraId="74C766F1" w14:textId="48C5C399" w:rsidR="00C13A6E" w:rsidRPr="00B6526F" w:rsidRDefault="00C13A6E" w:rsidP="006E3E29">
            <w:pPr>
              <w:pStyle w:val="Code0"/>
            </w:pPr>
          </w:p>
        </w:tc>
        <w:tc>
          <w:tcPr>
            <w:tcW w:w="0" w:type="auto"/>
          </w:tcPr>
          <w:p w14:paraId="20C51CFF" w14:textId="1D0AF781" w:rsidR="00C13A6E" w:rsidRPr="00B6526F" w:rsidRDefault="00C13A6E" w:rsidP="00532BF7">
            <w:pPr>
              <w:pStyle w:val="Code0"/>
            </w:pPr>
          </w:p>
        </w:tc>
        <w:tc>
          <w:tcPr>
            <w:tcW w:w="0" w:type="auto"/>
          </w:tcPr>
          <w:p w14:paraId="44F6166A" w14:textId="029EB178" w:rsidR="00C13A6E" w:rsidRPr="00B6526F" w:rsidRDefault="00C13A6E" w:rsidP="00A272C8"/>
        </w:tc>
      </w:tr>
      <w:tr w:rsidR="00C13A6E" w:rsidRPr="00B6526F" w14:paraId="731CF4A0" w14:textId="77777777" w:rsidTr="00A272C8">
        <w:tc>
          <w:tcPr>
            <w:tcW w:w="0" w:type="auto"/>
          </w:tcPr>
          <w:p w14:paraId="5F36C1B2" w14:textId="77777777" w:rsidR="00C13A6E" w:rsidRPr="00B6526F" w:rsidRDefault="00C13A6E" w:rsidP="006E3E29">
            <w:pPr>
              <w:pStyle w:val="Code0"/>
            </w:pPr>
            <w:r w:rsidRPr="00B6526F">
              <w:t xml:space="preserve">ReplacementItemId </w:t>
            </w:r>
          </w:p>
        </w:tc>
        <w:tc>
          <w:tcPr>
            <w:tcW w:w="0" w:type="auto"/>
          </w:tcPr>
          <w:p w14:paraId="52B1A48D" w14:textId="77777777" w:rsidR="00C13A6E" w:rsidRPr="00B6526F" w:rsidRDefault="00C13A6E" w:rsidP="00532BF7">
            <w:pPr>
              <w:pStyle w:val="Code0"/>
            </w:pPr>
            <w:r>
              <w:t>Guid?</w:t>
            </w:r>
          </w:p>
        </w:tc>
        <w:tc>
          <w:tcPr>
            <w:tcW w:w="0" w:type="auto"/>
          </w:tcPr>
          <w:p w14:paraId="04029BBB" w14:textId="77777777" w:rsidR="00C13A6E" w:rsidRPr="00B6526F" w:rsidRDefault="00C13A6E" w:rsidP="00A272C8">
            <w:r>
              <w:t>leave</w:t>
            </w:r>
          </w:p>
        </w:tc>
      </w:tr>
      <w:tr w:rsidR="00C13A6E" w:rsidRPr="00B6526F" w14:paraId="69B925C9" w14:textId="77777777" w:rsidTr="00A272C8">
        <w:tc>
          <w:tcPr>
            <w:tcW w:w="0" w:type="auto"/>
          </w:tcPr>
          <w:p w14:paraId="38E197F6" w14:textId="77777777" w:rsidR="00C13A6E" w:rsidRPr="00B6526F" w:rsidRDefault="00C13A6E" w:rsidP="006E3E29">
            <w:pPr>
              <w:pStyle w:val="Code0"/>
            </w:pPr>
            <w:r w:rsidRPr="00B6526F">
              <w:t>ItemAbbreviatedName</w:t>
            </w:r>
          </w:p>
        </w:tc>
        <w:tc>
          <w:tcPr>
            <w:tcW w:w="0" w:type="auto"/>
          </w:tcPr>
          <w:p w14:paraId="418F7955" w14:textId="601994CF" w:rsidR="00C13A6E" w:rsidRPr="00B6526F" w:rsidRDefault="005E2E5C" w:rsidP="00532BF7">
            <w:pPr>
              <w:pStyle w:val="Code0"/>
            </w:pPr>
            <w:r>
              <w:t>s</w:t>
            </w:r>
            <w:r w:rsidR="00C13A6E" w:rsidRPr="00B6526F">
              <w:t>tring</w:t>
            </w:r>
            <w:r w:rsidR="00532BF7">
              <w:t xml:space="preserve"> </w:t>
            </w:r>
            <w:r w:rsidR="00C13A6E" w:rsidRPr="00B6526F">
              <w:t>(10)</w:t>
            </w:r>
          </w:p>
        </w:tc>
        <w:tc>
          <w:tcPr>
            <w:tcW w:w="0" w:type="auto"/>
          </w:tcPr>
          <w:p w14:paraId="382E77DD" w14:textId="77777777" w:rsidR="00C13A6E" w:rsidRPr="00B6526F" w:rsidRDefault="00C13A6E" w:rsidP="00A272C8">
            <w:r w:rsidRPr="00B6526F">
              <w:t>Abbreviated name</w:t>
            </w:r>
            <w:r>
              <w:t xml:space="preserve"> – not imported</w:t>
            </w:r>
          </w:p>
        </w:tc>
      </w:tr>
      <w:tr w:rsidR="00C13A6E" w:rsidRPr="00B6526F" w14:paraId="4C460C03" w14:textId="77777777" w:rsidTr="00A272C8">
        <w:tc>
          <w:tcPr>
            <w:tcW w:w="0" w:type="auto"/>
          </w:tcPr>
          <w:p w14:paraId="7EEB7B50" w14:textId="77777777" w:rsidR="00C13A6E" w:rsidRPr="00B6526F" w:rsidRDefault="00C13A6E" w:rsidP="006E3E29">
            <w:pPr>
              <w:pStyle w:val="Code0"/>
            </w:pPr>
            <w:r w:rsidRPr="00B178BC">
              <w:t>BasePrice</w:t>
            </w:r>
          </w:p>
        </w:tc>
        <w:tc>
          <w:tcPr>
            <w:tcW w:w="0" w:type="auto"/>
          </w:tcPr>
          <w:p w14:paraId="2AE6B076" w14:textId="5A7D5ABF" w:rsidR="00C13A6E" w:rsidRPr="00B6526F" w:rsidRDefault="005E2E5C" w:rsidP="00532BF7">
            <w:pPr>
              <w:pStyle w:val="Code0"/>
            </w:pPr>
            <w:r>
              <w:t>d</w:t>
            </w:r>
            <w:r w:rsidR="00C13A6E" w:rsidRPr="00B178BC">
              <w:t>ecimal</w:t>
            </w:r>
            <w:r w:rsidR="00532BF7">
              <w:t xml:space="preserve"> </w:t>
            </w:r>
            <w:r w:rsidR="00C13A6E" w:rsidRPr="00B178BC">
              <w:t>(18,4)</w:t>
            </w:r>
          </w:p>
        </w:tc>
        <w:tc>
          <w:tcPr>
            <w:tcW w:w="0" w:type="auto"/>
          </w:tcPr>
          <w:p w14:paraId="6F0C7735" w14:textId="77777777" w:rsidR="00C13A6E" w:rsidRPr="00B6526F" w:rsidRDefault="00C13A6E" w:rsidP="00A272C8">
            <w:r>
              <w:t>Linked to regular price</w:t>
            </w:r>
          </w:p>
        </w:tc>
      </w:tr>
      <w:tr w:rsidR="00C13A6E" w:rsidRPr="00B6526F" w14:paraId="332E06EC" w14:textId="77777777" w:rsidTr="00A272C8">
        <w:tc>
          <w:tcPr>
            <w:tcW w:w="0" w:type="auto"/>
          </w:tcPr>
          <w:p w14:paraId="3647AE53" w14:textId="77777777" w:rsidR="00C13A6E" w:rsidRPr="00B6526F" w:rsidRDefault="00C13A6E" w:rsidP="006E3E29">
            <w:pPr>
              <w:pStyle w:val="Code0"/>
            </w:pPr>
            <w:r w:rsidRPr="00B6526F">
              <w:t xml:space="preserve">SortOrder </w:t>
            </w:r>
          </w:p>
        </w:tc>
        <w:tc>
          <w:tcPr>
            <w:tcW w:w="0" w:type="auto"/>
          </w:tcPr>
          <w:p w14:paraId="76F77AD1" w14:textId="52FC0D7A" w:rsidR="00C13A6E" w:rsidRPr="00B6526F" w:rsidRDefault="00532BF7" w:rsidP="00532BF7">
            <w:pPr>
              <w:pStyle w:val="Code0"/>
            </w:pPr>
            <w:r w:rsidRPr="00B6526F">
              <w:t>I</w:t>
            </w:r>
            <w:r w:rsidR="00C13A6E" w:rsidRPr="00B6526F">
              <w:t>nt</w:t>
            </w:r>
          </w:p>
        </w:tc>
        <w:tc>
          <w:tcPr>
            <w:tcW w:w="0" w:type="auto"/>
          </w:tcPr>
          <w:p w14:paraId="0F2FADDF" w14:textId="77777777" w:rsidR="00C13A6E" w:rsidRPr="00B6526F" w:rsidRDefault="00C13A6E" w:rsidP="00A272C8">
            <w:r>
              <w:t xml:space="preserve">linked to </w:t>
            </w:r>
            <w:proofErr w:type="spellStart"/>
            <w:r>
              <w:t>WooProducts</w:t>
            </w:r>
            <w:proofErr w:type="spellEnd"/>
            <w:r>
              <w:t xml:space="preserve">. </w:t>
            </w:r>
            <w:proofErr w:type="spellStart"/>
            <w:r>
              <w:t>menu_order</w:t>
            </w:r>
            <w:proofErr w:type="spellEnd"/>
          </w:p>
        </w:tc>
      </w:tr>
      <w:tr w:rsidR="00C13A6E" w:rsidRPr="00B6526F" w14:paraId="22FBF4C4" w14:textId="77777777" w:rsidTr="00A272C8">
        <w:tc>
          <w:tcPr>
            <w:tcW w:w="0" w:type="auto"/>
          </w:tcPr>
          <w:p w14:paraId="07CC6D72" w14:textId="77777777" w:rsidR="00C13A6E" w:rsidRPr="00B6526F" w:rsidRDefault="00C13A6E" w:rsidP="006E3E29">
            <w:pPr>
              <w:pStyle w:val="Code0"/>
            </w:pPr>
            <w:r w:rsidRPr="0059317A">
              <w:t>ManageStock</w:t>
            </w:r>
          </w:p>
        </w:tc>
        <w:tc>
          <w:tcPr>
            <w:tcW w:w="0" w:type="auto"/>
          </w:tcPr>
          <w:p w14:paraId="488F5C7F" w14:textId="337925B4" w:rsidR="00C13A6E" w:rsidRPr="00B6526F" w:rsidRDefault="00532BF7" w:rsidP="00532BF7">
            <w:pPr>
              <w:pStyle w:val="Code0"/>
            </w:pPr>
            <w:r>
              <w:t>bool</w:t>
            </w:r>
          </w:p>
        </w:tc>
        <w:tc>
          <w:tcPr>
            <w:tcW w:w="0" w:type="auto"/>
          </w:tcPr>
          <w:p w14:paraId="3EDC42D0" w14:textId="77777777" w:rsidR="00C13A6E" w:rsidRDefault="00C13A6E" w:rsidP="00A272C8">
            <w:r>
              <w:t>Do we (or Woo) manage stock</w:t>
            </w:r>
          </w:p>
        </w:tc>
      </w:tr>
      <w:tr w:rsidR="00C13A6E" w:rsidRPr="00B6526F" w14:paraId="2EFACC64" w14:textId="77777777" w:rsidTr="00A272C8">
        <w:tc>
          <w:tcPr>
            <w:tcW w:w="0" w:type="auto"/>
          </w:tcPr>
          <w:p w14:paraId="36E9B674" w14:textId="77777777" w:rsidR="00C13A6E" w:rsidRPr="0059317A" w:rsidRDefault="00C13A6E" w:rsidP="006E3E29">
            <w:pPr>
              <w:pStyle w:val="Code0"/>
            </w:pPr>
            <w:r w:rsidRPr="00115BCE">
              <w:lastRenderedPageBreak/>
              <w:t>QtyInStock</w:t>
            </w:r>
          </w:p>
        </w:tc>
        <w:tc>
          <w:tcPr>
            <w:tcW w:w="0" w:type="auto"/>
          </w:tcPr>
          <w:p w14:paraId="3F096345" w14:textId="520E0524" w:rsidR="00C13A6E" w:rsidRDefault="00532BF7" w:rsidP="00532BF7">
            <w:pPr>
              <w:pStyle w:val="Code0"/>
            </w:pPr>
            <w:r>
              <w:t>int</w:t>
            </w:r>
          </w:p>
        </w:tc>
        <w:tc>
          <w:tcPr>
            <w:tcW w:w="0" w:type="auto"/>
          </w:tcPr>
          <w:p w14:paraId="663233D1" w14:textId="77777777" w:rsidR="00C13A6E" w:rsidRDefault="00C13A6E" w:rsidP="00A272C8">
            <w:r>
              <w:t>Amount in stock, if we manage stock (order must track if order came from woo or manual, if order from woo then we need not send back to woo, else we do</w:t>
            </w:r>
          </w:p>
        </w:tc>
      </w:tr>
      <w:tr w:rsidR="00C13A6E" w:rsidRPr="00B6526F" w14:paraId="4E4CD4E9" w14:textId="77777777" w:rsidTr="00A272C8">
        <w:tc>
          <w:tcPr>
            <w:tcW w:w="0" w:type="auto"/>
          </w:tcPr>
          <w:p w14:paraId="667FEEA5" w14:textId="77777777" w:rsidR="00C13A6E" w:rsidRPr="00115BCE" w:rsidRDefault="00C13A6E" w:rsidP="006E3E29">
            <w:pPr>
              <w:pStyle w:val="Code0"/>
            </w:pPr>
            <w:r>
              <w:t>ItemType</w:t>
            </w:r>
          </w:p>
        </w:tc>
        <w:tc>
          <w:tcPr>
            <w:tcW w:w="0" w:type="auto"/>
          </w:tcPr>
          <w:p w14:paraId="54F3135F" w14:textId="77777777" w:rsidR="00C13A6E" w:rsidRDefault="00C13A6E" w:rsidP="005E2E5C">
            <w:pPr>
              <w:pStyle w:val="Code0"/>
            </w:pPr>
            <w:r>
              <w:t>Enum?</w:t>
            </w:r>
          </w:p>
        </w:tc>
        <w:tc>
          <w:tcPr>
            <w:tcW w:w="0" w:type="auto"/>
          </w:tcPr>
          <w:p w14:paraId="0C3AFEC7" w14:textId="382BD3C1" w:rsidR="00C13A6E" w:rsidRDefault="00C13A6E" w:rsidP="00A272C8">
            <w:r>
              <w:t xml:space="preserve">ItemType – </w:t>
            </w:r>
            <w:r w:rsidRPr="00686935">
              <w:rPr>
                <w:rStyle w:val="CodeChar0"/>
              </w:rPr>
              <w:t>Simple</w:t>
            </w:r>
            <w:r>
              <w:t xml:space="preserve">, </w:t>
            </w:r>
            <w:r w:rsidR="009A4C12" w:rsidRPr="00686935">
              <w:rPr>
                <w:rStyle w:val="CodeChar0"/>
              </w:rPr>
              <w:t>variable</w:t>
            </w:r>
            <w:r>
              <w:t xml:space="preserve">, </w:t>
            </w:r>
            <w:r w:rsidRPr="00686935">
              <w:rPr>
                <w:rStyle w:val="CodeChar0"/>
              </w:rPr>
              <w:t>GroupByType</w:t>
            </w:r>
            <w:r>
              <w:t xml:space="preserve">, </w:t>
            </w:r>
            <w:r w:rsidRPr="00686935">
              <w:rPr>
                <w:rStyle w:val="CodeChar0"/>
              </w:rPr>
              <w:t>Service</w:t>
            </w:r>
            <w:r>
              <w:t xml:space="preserve">, </w:t>
            </w:r>
            <w:r w:rsidRPr="00686935">
              <w:rPr>
                <w:rStyle w:val="CodeChar0"/>
              </w:rPr>
              <w:t>Collection</w:t>
            </w:r>
            <w:r>
              <w:t xml:space="preserve">, </w:t>
            </w:r>
            <w:r w:rsidRPr="00686935">
              <w:rPr>
                <w:rStyle w:val="CodeChar0"/>
              </w:rPr>
              <w:t>URL</w:t>
            </w:r>
            <w:r>
              <w:t xml:space="preserve">, </w:t>
            </w:r>
            <w:r w:rsidRPr="00686935">
              <w:rPr>
                <w:rStyle w:val="CodeChar0"/>
              </w:rPr>
              <w:t>virtual</w:t>
            </w:r>
            <w:r>
              <w:t xml:space="preserve">, </w:t>
            </w:r>
            <w:r w:rsidRPr="00686935">
              <w:rPr>
                <w:rStyle w:val="CodeChar0"/>
              </w:rPr>
              <w:t>other</w:t>
            </w:r>
          </w:p>
        </w:tc>
      </w:tr>
      <w:tr w:rsidR="0059659D" w:rsidRPr="00B6526F" w14:paraId="0259568D" w14:textId="77777777" w:rsidTr="00A272C8">
        <w:tc>
          <w:tcPr>
            <w:tcW w:w="0" w:type="auto"/>
          </w:tcPr>
          <w:p w14:paraId="601BF169" w14:textId="705102B3" w:rsidR="0059659D" w:rsidRDefault="0059659D" w:rsidP="006E3E29">
            <w:pPr>
              <w:pStyle w:val="Code0"/>
            </w:pPr>
            <w:r>
              <w:t>Image</w:t>
            </w:r>
            <w:r w:rsidR="00CC4F76">
              <w:t>s</w:t>
            </w:r>
          </w:p>
        </w:tc>
        <w:tc>
          <w:tcPr>
            <w:tcW w:w="0" w:type="auto"/>
          </w:tcPr>
          <w:p w14:paraId="2B09247C" w14:textId="631FEE0F" w:rsidR="0059659D" w:rsidRDefault="00CC4F76" w:rsidP="005E2E5C">
            <w:pPr>
              <w:pStyle w:val="Code0"/>
            </w:pPr>
            <w:r>
              <w:t>List&lt;Images&gt;</w:t>
            </w:r>
          </w:p>
        </w:tc>
        <w:tc>
          <w:tcPr>
            <w:tcW w:w="0" w:type="auto"/>
          </w:tcPr>
          <w:p w14:paraId="18C96CA3" w14:textId="0BEB493F" w:rsidR="0059659D" w:rsidRDefault="00CC4F76" w:rsidP="00A272C8">
            <w:r>
              <w:t>List of URLS in separate table</w:t>
            </w:r>
          </w:p>
        </w:tc>
      </w:tr>
      <w:tr w:rsidR="00C13A6E" w:rsidRPr="00B6526F" w14:paraId="6ECC707E" w14:textId="77777777" w:rsidTr="00A272C8">
        <w:tc>
          <w:tcPr>
            <w:tcW w:w="0" w:type="auto"/>
          </w:tcPr>
          <w:p w14:paraId="7490C675" w14:textId="77777777" w:rsidR="00C13A6E" w:rsidRDefault="00C13A6E" w:rsidP="006E3E29">
            <w:pPr>
              <w:pStyle w:val="Code0"/>
            </w:pPr>
            <w:r>
              <w:t>Notes</w:t>
            </w:r>
          </w:p>
        </w:tc>
        <w:tc>
          <w:tcPr>
            <w:tcW w:w="0" w:type="auto"/>
          </w:tcPr>
          <w:p w14:paraId="711A7235" w14:textId="77777777" w:rsidR="00C13A6E" w:rsidRDefault="00C13A6E" w:rsidP="005E2E5C">
            <w:pPr>
              <w:pStyle w:val="Code0"/>
            </w:pPr>
            <w:r>
              <w:t>String</w:t>
            </w:r>
          </w:p>
        </w:tc>
        <w:tc>
          <w:tcPr>
            <w:tcW w:w="0" w:type="auto"/>
          </w:tcPr>
          <w:p w14:paraId="1E9C5743" w14:textId="506AD9C9" w:rsidR="00C13A6E" w:rsidRDefault="00C13A6E" w:rsidP="00A272C8">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2CBA9B55" w:rsidR="00C13A6E" w:rsidRDefault="00C13A6E" w:rsidP="00C13A6E">
      <w:r w:rsidRPr="00B6526F">
        <w:t xml:space="preserve">There may </w:t>
      </w:r>
      <w:r>
        <w:t>be additional fields for Price support etc. To be done later.</w:t>
      </w:r>
    </w:p>
    <w:p w14:paraId="6E3E2FF8" w14:textId="77777777" w:rsidR="0059659D" w:rsidRPr="0059659D" w:rsidRDefault="0059659D" w:rsidP="0059659D">
      <w:r w:rsidRPr="0059659D">
        <w:t>To the class we add</w:t>
      </w:r>
      <w:r>
        <w:t>:</w:t>
      </w:r>
    </w:p>
    <w:p w14:paraId="435DA70C" w14:textId="1E546E82" w:rsidR="0059659D" w:rsidRPr="0059659D" w:rsidRDefault="0059659D" w:rsidP="0059659D">
      <w:pPr>
        <w:pStyle w:val="ListParagraph"/>
        <w:numPr>
          <w:ilvl w:val="0"/>
          <w:numId w:val="40"/>
        </w:numPr>
      </w:pPr>
      <w:r w:rsidRPr="0059659D">
        <w:t xml:space="preserve">a List of Variants using </w:t>
      </w:r>
      <w:r w:rsidRPr="0059659D">
        <w:rPr>
          <w:rStyle w:val="CodeChar0"/>
        </w:rPr>
        <w:t>ItemId</w:t>
      </w:r>
      <w:r w:rsidRPr="0059659D">
        <w:t xml:space="preserve"> as a Foreign Key.</w:t>
      </w:r>
    </w:p>
    <w:p w14:paraId="64F5E8D6" w14:textId="235D10C7" w:rsidR="0059659D" w:rsidRDefault="0059659D" w:rsidP="0059659D">
      <w:pPr>
        <w:pStyle w:val="ListParagraph"/>
        <w:numPr>
          <w:ilvl w:val="0"/>
          <w:numId w:val="40"/>
        </w:numPr>
      </w:pPr>
      <w:r w:rsidRPr="0059659D">
        <w:t xml:space="preserve">A List of the </w:t>
      </w:r>
      <w:r>
        <w:t xml:space="preserve">Categories with </w:t>
      </w:r>
      <w:r w:rsidRPr="005E2E5C">
        <w:rPr>
          <w:rStyle w:val="CodeChar0"/>
        </w:rPr>
        <w:t>ItemId</w:t>
      </w:r>
      <w:r>
        <w:t xml:space="preserve"> as a Foreign Key to the Item</w:t>
      </w:r>
      <w:r w:rsidR="005E2E5C">
        <w:t xml:space="preserve"> </w:t>
      </w:r>
      <w:r>
        <w:t>Categories table that links the Item to the Category lookups</w:t>
      </w:r>
    </w:p>
    <w:p w14:paraId="0DE5C906" w14:textId="335E8B2D" w:rsidR="0059659D" w:rsidRPr="0059659D" w:rsidRDefault="0059659D" w:rsidP="005C5311">
      <w:pPr>
        <w:pStyle w:val="ListParagraph"/>
        <w:numPr>
          <w:ilvl w:val="0"/>
          <w:numId w:val="40"/>
        </w:numPr>
      </w:pPr>
      <w:r>
        <w:t xml:space="preserve">A List of Attributes with </w:t>
      </w:r>
      <w:r w:rsidRPr="005E2E5C">
        <w:rPr>
          <w:rStyle w:val="CodeChar0"/>
        </w:rPr>
        <w:t>ItemId</w:t>
      </w:r>
      <w:r>
        <w:t xml:space="preserve"> as a Foreign Key to Item</w:t>
      </w:r>
      <w:r w:rsidR="005E2E5C">
        <w:t xml:space="preserve"> </w:t>
      </w:r>
      <w:r>
        <w:t>Attributes, and there is a list of Item</w:t>
      </w:r>
      <w:r w:rsidR="005E2E5C">
        <w:t xml:space="preserve"> </w:t>
      </w:r>
      <w:r>
        <w:t>Attribute Terms.</w:t>
      </w:r>
    </w:p>
    <w:p w14:paraId="3809FF80" w14:textId="3F1E6A72" w:rsidR="00C13A6E" w:rsidRDefault="00C13A6E" w:rsidP="00034284">
      <w:pPr>
        <w:pStyle w:val="Heading4"/>
      </w:pPr>
      <w:r>
        <w:t>Item</w:t>
      </w:r>
      <w:r w:rsidR="00686935">
        <w:t xml:space="preserve"> </w:t>
      </w:r>
      <w:r>
        <w:t>Types</w:t>
      </w:r>
    </w:p>
    <w:p w14:paraId="729B94B5" w14:textId="77777777" w:rsidR="00C13A6E" w:rsidRDefault="00C13A6E" w:rsidP="00C13A6E">
      <w:r>
        <w:t>An item can be of the following types:</w:t>
      </w:r>
    </w:p>
    <w:p w14:paraId="55A4E155" w14:textId="77777777" w:rsidR="00C13A6E" w:rsidRDefault="00C13A6E" w:rsidP="00C13A6E">
      <w:pPr>
        <w:pStyle w:val="ListParagraph"/>
        <w:numPr>
          <w:ilvl w:val="0"/>
          <w:numId w:val="24"/>
        </w:numPr>
      </w:pPr>
      <w:r w:rsidRPr="0034581D">
        <w:rPr>
          <w:rStyle w:val="CodeChar0"/>
        </w:rPr>
        <w:t>Simple</w:t>
      </w:r>
      <w:r>
        <w:t xml:space="preserve"> – a simple stock item</w:t>
      </w:r>
    </w:p>
    <w:p w14:paraId="31656434" w14:textId="0C2FBBB5" w:rsidR="00C13A6E" w:rsidRDefault="009A4C12" w:rsidP="00C13A6E">
      <w:pPr>
        <w:pStyle w:val="ListParagraph"/>
        <w:numPr>
          <w:ilvl w:val="0"/>
          <w:numId w:val="24"/>
        </w:numPr>
      </w:pPr>
      <w:r w:rsidRPr="0034581D">
        <w:rPr>
          <w:rStyle w:val="CodeChar0"/>
        </w:rP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C13A6E">
      <w:pPr>
        <w:pStyle w:val="ListParagraph"/>
        <w:numPr>
          <w:ilvl w:val="0"/>
          <w:numId w:val="24"/>
        </w:numPr>
      </w:pPr>
      <w:r w:rsidRPr="0034581D">
        <w:rPr>
          <w:rStyle w:val="CodeChar0"/>
        </w:rPr>
        <w:t>GroupByType</w:t>
      </w:r>
      <w:r>
        <w:t xml:space="preserve"> – used to suppler items that are in a group of similar items to allow a customer to get a </w:t>
      </w:r>
      <w:proofErr w:type="gramStart"/>
      <w:r w:rsidR="008A3077">
        <w:t>different items</w:t>
      </w:r>
      <w:proofErr w:type="gramEnd"/>
      <w:r>
        <w:t xml:space="preserve"> of the same type each time they order (like for subscriptions.</w:t>
      </w:r>
    </w:p>
    <w:p w14:paraId="3FFD204A" w14:textId="77777777" w:rsidR="00C13A6E" w:rsidRDefault="00C13A6E" w:rsidP="00C13A6E">
      <w:pPr>
        <w:pStyle w:val="ListParagraph"/>
        <w:numPr>
          <w:ilvl w:val="0"/>
          <w:numId w:val="24"/>
        </w:numPr>
      </w:pPr>
      <w:r w:rsidRPr="0034581D">
        <w:rPr>
          <w:rStyle w:val="CodeChar0"/>
        </w:rPr>
        <w:t>Service</w:t>
      </w:r>
      <w:r>
        <w:t xml:space="preserve"> – like simple but there is no stock support. This allows for labour third party servicing etc.</w:t>
      </w:r>
    </w:p>
    <w:p w14:paraId="6CCC8ACD" w14:textId="77777777" w:rsidR="00C13A6E" w:rsidRDefault="00C13A6E" w:rsidP="00C13A6E">
      <w:pPr>
        <w:pStyle w:val="ListParagraph"/>
        <w:numPr>
          <w:ilvl w:val="0"/>
          <w:numId w:val="24"/>
        </w:numPr>
      </w:pPr>
      <w:r w:rsidRPr="0034581D">
        <w:rPr>
          <w:rStyle w:val="CodeChar0"/>
        </w:rPr>
        <w:t>Collection</w:t>
      </w:r>
      <w:r>
        <w:t xml:space="preserve"> – a collection of items. This is used when one item is used to be a collection of other items</w:t>
      </w:r>
    </w:p>
    <w:p w14:paraId="7DF5C518" w14:textId="77777777" w:rsidR="00C13A6E" w:rsidRDefault="00C13A6E" w:rsidP="00C13A6E">
      <w:pPr>
        <w:pStyle w:val="ListParagraph"/>
        <w:numPr>
          <w:ilvl w:val="0"/>
          <w:numId w:val="24"/>
        </w:numPr>
      </w:pPr>
      <w:r w:rsidRPr="0034581D">
        <w:rPr>
          <w:rStyle w:val="CodeChar0"/>
        </w:rPr>
        <w:t>URL</w:t>
      </w:r>
      <w:r>
        <w:t xml:space="preserve"> – an item that is a URL or some link to something</w:t>
      </w:r>
    </w:p>
    <w:p w14:paraId="589715D7" w14:textId="77777777" w:rsidR="00C13A6E" w:rsidRDefault="00C13A6E" w:rsidP="00C13A6E">
      <w:pPr>
        <w:pStyle w:val="ListParagraph"/>
        <w:numPr>
          <w:ilvl w:val="0"/>
          <w:numId w:val="24"/>
        </w:numPr>
      </w:pPr>
      <w:r w:rsidRPr="0034581D">
        <w:rPr>
          <w:rStyle w:val="CodeChar0"/>
        </w:rPr>
        <w:t>Virtual</w:t>
      </w:r>
      <w:r>
        <w:t xml:space="preserve"> – any item that is electronically available like a download or something</w:t>
      </w:r>
    </w:p>
    <w:p w14:paraId="0619788E" w14:textId="59FF3CC7" w:rsidR="006E6828" w:rsidRDefault="00C13A6E" w:rsidP="006E6828">
      <w:pPr>
        <w:pStyle w:val="ListParagraph"/>
        <w:numPr>
          <w:ilvl w:val="0"/>
          <w:numId w:val="24"/>
        </w:numPr>
      </w:pPr>
      <w:r w:rsidRPr="0034581D">
        <w:rPr>
          <w:rStyle w:val="CodeChar0"/>
        </w:rPr>
        <w:t>Other</w:t>
      </w:r>
      <w:r>
        <w:t xml:space="preserve"> – any item that does not fit in to any of the other items. Should not really be used</w:t>
      </w:r>
    </w:p>
    <w:p w14:paraId="6FD7B857" w14:textId="30F01551" w:rsidR="00C13A6E" w:rsidRDefault="00C13A6E" w:rsidP="00C13A6E">
      <w:pPr>
        <w:pStyle w:val="Heading4"/>
      </w:pPr>
      <w:r>
        <w:t>Update</w:t>
      </w:r>
      <w:r w:rsidR="00B8411E">
        <w:t xml:space="preserve"> or </w:t>
      </w:r>
      <w:proofErr w:type="gramStart"/>
      <w:r w:rsidR="00B8411E">
        <w:t>Not</w:t>
      </w:r>
      <w:proofErr w:type="gramEnd"/>
      <w:r w:rsidR="00B8411E">
        <w:t>?</w:t>
      </w:r>
    </w:p>
    <w:p w14:paraId="41C7E0C2" w14:textId="76995375" w:rsidR="00C13A6E" w:rsidRDefault="007258EC" w:rsidP="00C13A6E">
      <w:r>
        <w:t xml:space="preserve">All imported items will have a Boolean associated to their import mapping. If set to </w:t>
      </w:r>
      <w:proofErr w:type="gramStart"/>
      <w:r>
        <w:t>true</w:t>
      </w:r>
      <w:proofErr w:type="gramEnd"/>
      <w:r>
        <w:t xml:space="preserve"> then importing </w:t>
      </w:r>
      <w:r w:rsidR="008820E9">
        <w:t>will update the entity and if false will ignore changes (if any)/</w:t>
      </w:r>
    </w:p>
    <w:p w14:paraId="3B406309" w14:textId="77777777" w:rsidR="00EE509D" w:rsidRDefault="00EE509D" w:rsidP="00EE509D">
      <w:pPr>
        <w:pStyle w:val="Heading3"/>
      </w:pPr>
      <w:r>
        <w:t>Woo Product Import</w:t>
      </w:r>
    </w:p>
    <w:p w14:paraId="30242F81" w14:textId="161F1F9D" w:rsidR="00EE509D" w:rsidRDefault="00EE509D" w:rsidP="00EE509D">
      <w:r>
        <w:t xml:space="preserve">Using what has been covered we implement a class </w:t>
      </w:r>
      <w:r w:rsidRPr="00B5595E">
        <w:rPr>
          <w:rStyle w:val="CodeChar0"/>
        </w:rPr>
        <w:t>WooImportProducts</w:t>
      </w:r>
      <w:r>
        <w:t xml:space="preserve"> that is an implementation of </w:t>
      </w:r>
      <w:proofErr w:type="spellStart"/>
      <w:r w:rsidRPr="00340A40">
        <w:rPr>
          <w:rStyle w:val="codeChar"/>
        </w:rPr>
        <w:t>IWooImportWithParents</w:t>
      </w:r>
      <w:proofErr w:type="spellEnd"/>
      <w:r>
        <w:t xml:space="preserve">. Part of the implementation will rely on the implementation if </w:t>
      </w:r>
      <w:r w:rsidRPr="007F46F3">
        <w:rPr>
          <w:rStyle w:val="CodeChar0"/>
        </w:rPr>
        <w:t>WooImportProductVariant</w:t>
      </w:r>
      <w:r>
        <w:t xml:space="preserve">, covered below. Both will rely on a generic mapping class that will implement </w:t>
      </w:r>
      <w:r w:rsidRPr="007F46F3">
        <w:rPr>
          <w:rStyle w:val="CodeChar0"/>
        </w:rPr>
        <w:t>MapWooDetails</w:t>
      </w:r>
      <w:r>
        <w:t xml:space="preserve"> </w:t>
      </w:r>
    </w:p>
    <w:p w14:paraId="2510205C" w14:textId="77777777" w:rsidR="00034284" w:rsidRDefault="00034284" w:rsidP="00430472">
      <w:pPr>
        <w:pStyle w:val="Heading4"/>
      </w:pPr>
      <w:r>
        <w:t>Import Logic</w:t>
      </w:r>
    </w:p>
    <w:p w14:paraId="76B62FDA" w14:textId="77777777" w:rsidR="00034284" w:rsidRDefault="00034284" w:rsidP="00B51B1F">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4656B482" w14:textId="77777777" w:rsidR="00034284" w:rsidRDefault="00034284" w:rsidP="00B51B1F">
      <w:pPr>
        <w:pStyle w:val="ListParagraph"/>
        <w:numPr>
          <w:ilvl w:val="0"/>
          <w:numId w:val="20"/>
        </w:numPr>
      </w:pPr>
      <w:r>
        <w:t>Get All Woo Products</w:t>
      </w:r>
    </w:p>
    <w:p w14:paraId="0757B1E0" w14:textId="77777777" w:rsidR="00034284" w:rsidRDefault="00034284" w:rsidP="00B51B1F">
      <w:pPr>
        <w:pStyle w:val="ListParagraph"/>
        <w:numPr>
          <w:ilvl w:val="0"/>
          <w:numId w:val="20"/>
        </w:numPr>
      </w:pPr>
      <w:r>
        <w:t>Set counters</w:t>
      </w:r>
    </w:p>
    <w:p w14:paraId="4A4F9F43" w14:textId="77777777" w:rsidR="00034284" w:rsidRDefault="00034284" w:rsidP="00B51B1F">
      <w:pPr>
        <w:pStyle w:val="ListParagraph"/>
        <w:numPr>
          <w:ilvl w:val="0"/>
          <w:numId w:val="20"/>
        </w:numPr>
      </w:pPr>
      <w:r>
        <w:t>For each product</w:t>
      </w:r>
    </w:p>
    <w:p w14:paraId="6B9DB2B7" w14:textId="21608BBC" w:rsidR="00034284" w:rsidRDefault="00034284" w:rsidP="00B51B1F">
      <w:pPr>
        <w:pStyle w:val="ListParagraph"/>
        <w:numPr>
          <w:ilvl w:val="1"/>
          <w:numId w:val="20"/>
        </w:numPr>
      </w:pPr>
      <w:r>
        <w:t xml:space="preserve">If the product does not exists add and </w:t>
      </w:r>
      <w:r w:rsidR="00305F58" w:rsidRPr="00305F58">
        <w:rPr>
          <w:rStyle w:val="CodeChar0"/>
        </w:rPr>
        <w:t>MapWooProductInfo</w:t>
      </w:r>
      <w:r w:rsidR="00305F58">
        <w:rPr>
          <w:rStyle w:val="CodeChar0"/>
        </w:rPr>
        <w:t xml:space="preserve"> </w:t>
      </w:r>
      <w:r>
        <w:t xml:space="preserve">to new record increase </w:t>
      </w:r>
      <w:r w:rsidRPr="007F46F3">
        <w:rPr>
          <w:rStyle w:val="CodeChar0"/>
        </w:rPr>
        <w:t>Counter.added</w:t>
      </w:r>
    </w:p>
    <w:p w14:paraId="1BDE0D78" w14:textId="77777777" w:rsidR="00034284" w:rsidRDefault="00034284" w:rsidP="00B51B1F">
      <w:pPr>
        <w:pStyle w:val="ListParagraph"/>
        <w:numPr>
          <w:ilvl w:val="1"/>
          <w:numId w:val="20"/>
        </w:numPr>
      </w:pPr>
      <w:r>
        <w:t xml:space="preserve">If product does exist and </w:t>
      </w:r>
      <w:r w:rsidRPr="007F46F3">
        <w:rPr>
          <w:rStyle w:val="CodeChar0"/>
        </w:rPr>
        <w:t>CanUpdate</w:t>
      </w:r>
      <w:r>
        <w:t xml:space="preserve"> is true then update by copying the </w:t>
      </w:r>
      <w:r w:rsidRPr="007F46F3">
        <w:rPr>
          <w:rStyle w:val="CodeChar0"/>
        </w:rPr>
        <w:t>WooDetails</w:t>
      </w:r>
      <w:r>
        <w:t xml:space="preserve"> that are not keys, increase </w:t>
      </w:r>
      <w:r w:rsidRPr="007F46F3">
        <w:rPr>
          <w:rStyle w:val="CodeChar0"/>
        </w:rPr>
        <w:t>Counter.update</w:t>
      </w:r>
    </w:p>
    <w:p w14:paraId="5CAC40E1" w14:textId="6A929111" w:rsidR="001034B5" w:rsidRPr="00430472" w:rsidRDefault="001034B5" w:rsidP="001034B5">
      <w:pPr>
        <w:pStyle w:val="Heading4"/>
      </w:pPr>
      <w:r w:rsidRPr="00430472">
        <w:t>Product To Item Mapper</w:t>
      </w:r>
    </w:p>
    <w:p w14:paraId="129E7BF8" w14:textId="4A443F46" w:rsidR="00430472" w:rsidRDefault="001034B5" w:rsidP="001034B5">
      <w:r w:rsidRPr="001F3799">
        <w:t xml:space="preserve">This </w:t>
      </w:r>
      <w:r>
        <w:t xml:space="preserve">is used for mapping Woo Products and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to the Item, as per below</w:t>
      </w:r>
    </w:p>
    <w:p w14:paraId="373C3074" w14:textId="2DB35BC4" w:rsidR="00323251" w:rsidRDefault="00323251" w:rsidP="00323251">
      <w:pPr>
        <w:pStyle w:val="Heading5"/>
      </w:pPr>
      <w:r>
        <w:lastRenderedPageBreak/>
        <w:t>Items Mapped</w:t>
      </w:r>
    </w:p>
    <w:tbl>
      <w:tblPr>
        <w:tblStyle w:val="GridTable4-Accent6"/>
        <w:tblW w:w="0" w:type="auto"/>
        <w:tblLook w:val="04A0" w:firstRow="1" w:lastRow="0" w:firstColumn="1" w:lastColumn="0" w:noHBand="0" w:noVBand="1"/>
      </w:tblPr>
      <w:tblGrid>
        <w:gridCol w:w="1369"/>
        <w:gridCol w:w="2604"/>
        <w:gridCol w:w="1327"/>
        <w:gridCol w:w="2491"/>
      </w:tblGrid>
      <w:tr w:rsidR="00300003" w:rsidRPr="00F446BF" w14:paraId="29EC1346" w14:textId="77777777" w:rsidTr="00CA24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C582A8" w14:textId="77777777" w:rsidR="00300003" w:rsidRPr="00004E7D" w:rsidRDefault="00300003" w:rsidP="00F446BF">
            <w:pPr>
              <w:rPr>
                <w:sz w:val="20"/>
                <w:szCs w:val="20"/>
                <w:lang w:eastAsia="en-ZA"/>
              </w:rPr>
            </w:pPr>
            <w:r w:rsidRPr="00004E7D">
              <w:rPr>
                <w:sz w:val="20"/>
                <w:szCs w:val="20"/>
                <w:lang w:eastAsia="en-ZA"/>
              </w:rPr>
              <w:t>Attribute</w:t>
            </w:r>
          </w:p>
        </w:tc>
        <w:tc>
          <w:tcPr>
            <w:tcW w:w="0" w:type="auto"/>
            <w:noWrap/>
            <w:hideMark/>
          </w:tcPr>
          <w:p w14:paraId="0A1F3882"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Maps to</w:t>
            </w:r>
          </w:p>
        </w:tc>
        <w:tc>
          <w:tcPr>
            <w:tcW w:w="0" w:type="auto"/>
            <w:noWrap/>
            <w:hideMark/>
          </w:tcPr>
          <w:p w14:paraId="03E0950F" w14:textId="44621A14" w:rsidR="00300003" w:rsidRPr="00004E7D" w:rsidRDefault="00300003" w:rsidP="003F5C73">
            <w:pPr>
              <w:jc w:val="cente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Auto</w:t>
            </w:r>
            <w:r>
              <w:rPr>
                <w:sz w:val="20"/>
                <w:szCs w:val="20"/>
                <w:lang w:eastAsia="en-ZA"/>
              </w:rPr>
              <w:t xml:space="preserve"> </w:t>
            </w:r>
            <w:r w:rsidRPr="00004E7D">
              <w:rPr>
                <w:sz w:val="20"/>
                <w:szCs w:val="20"/>
                <w:lang w:eastAsia="en-ZA"/>
              </w:rPr>
              <w:t>Mapper</w:t>
            </w:r>
          </w:p>
        </w:tc>
        <w:tc>
          <w:tcPr>
            <w:tcW w:w="0" w:type="auto"/>
            <w:noWrap/>
            <w:hideMark/>
          </w:tcPr>
          <w:p w14:paraId="59C306E3"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Conversion</w:t>
            </w:r>
          </w:p>
        </w:tc>
      </w:tr>
      <w:tr w:rsidR="00300003" w:rsidRPr="00F446BF" w14:paraId="08C38C6C" w14:textId="77777777" w:rsidTr="00CA245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C31FB" w14:textId="77777777" w:rsidR="00300003" w:rsidRPr="00570729" w:rsidRDefault="00300003" w:rsidP="00570729">
            <w:pPr>
              <w:pStyle w:val="Code0"/>
            </w:pPr>
            <w:r w:rsidRPr="00570729">
              <w:t>id</w:t>
            </w:r>
          </w:p>
        </w:tc>
        <w:tc>
          <w:tcPr>
            <w:tcW w:w="0" w:type="auto"/>
            <w:noWrap/>
            <w:hideMark/>
          </w:tcPr>
          <w:p w14:paraId="3C2BF9B2" w14:textId="55FE8704"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50EF6A3A" w14:textId="7777777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0BCB13CE"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300003" w:rsidRPr="00F446BF" w14:paraId="074F4D8E"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EC2C1" w14:textId="77777777" w:rsidR="00300003" w:rsidRPr="00570729" w:rsidRDefault="00300003" w:rsidP="00570729">
            <w:pPr>
              <w:pStyle w:val="Code0"/>
            </w:pPr>
            <w:r w:rsidRPr="00570729">
              <w:t>name</w:t>
            </w:r>
          </w:p>
        </w:tc>
        <w:tc>
          <w:tcPr>
            <w:tcW w:w="0" w:type="auto"/>
            <w:noWrap/>
            <w:hideMark/>
          </w:tcPr>
          <w:p w14:paraId="59F0102E"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570729">
              <w:t>ItemName</w:t>
            </w:r>
          </w:p>
        </w:tc>
        <w:tc>
          <w:tcPr>
            <w:tcW w:w="0" w:type="auto"/>
            <w:noWrap/>
            <w:hideMark/>
          </w:tcPr>
          <w:p w14:paraId="27FCB256" w14:textId="2F7F8026"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452609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381CD322"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D41EA" w14:textId="77777777" w:rsidR="00300003" w:rsidRPr="00570729" w:rsidRDefault="00300003" w:rsidP="00570729">
            <w:pPr>
              <w:pStyle w:val="Code0"/>
            </w:pPr>
            <w:r w:rsidRPr="00570729">
              <w:t>type</w:t>
            </w:r>
          </w:p>
        </w:tc>
        <w:tc>
          <w:tcPr>
            <w:tcW w:w="0" w:type="auto"/>
            <w:noWrap/>
            <w:hideMark/>
          </w:tcPr>
          <w:p w14:paraId="6D305AEA"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ItemType</w:t>
            </w:r>
          </w:p>
        </w:tc>
        <w:tc>
          <w:tcPr>
            <w:tcW w:w="0" w:type="auto"/>
            <w:noWrap/>
            <w:hideMark/>
          </w:tcPr>
          <w:p w14:paraId="2EB0E070" w14:textId="0541F14C"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29EFB55" w14:textId="2122FBA4"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t</w:t>
            </w:r>
            <w:r w:rsidRPr="00004E7D">
              <w:rPr>
                <w:rFonts w:ascii="Calibri" w:eastAsia="Times New Roman" w:hAnsi="Calibri" w:cs="Calibri"/>
                <w:color w:val="000000"/>
                <w:sz w:val="20"/>
                <w:szCs w:val="20"/>
                <w:lang w:eastAsia="en-ZA"/>
              </w:rPr>
              <w:t>o</w:t>
            </w:r>
            <w:r>
              <w:rPr>
                <w:rFonts w:ascii="Calibri" w:eastAsia="Times New Roman" w:hAnsi="Calibri" w:cs="Calibri"/>
                <w:color w:val="000000"/>
                <w:sz w:val="20"/>
                <w:szCs w:val="20"/>
                <w:lang w:eastAsia="en-ZA"/>
              </w:rPr>
              <w:t xml:space="preserve"> </w:t>
            </w:r>
            <w:r w:rsidRPr="00004E7D">
              <w:rPr>
                <w:rFonts w:ascii="Calibri" w:eastAsia="Times New Roman" w:hAnsi="Calibri" w:cs="Calibri"/>
                <w:color w:val="000000"/>
                <w:sz w:val="20"/>
                <w:szCs w:val="20"/>
                <w:lang w:eastAsia="en-ZA"/>
              </w:rPr>
              <w:t>Enum</w:t>
            </w:r>
          </w:p>
        </w:tc>
      </w:tr>
      <w:tr w:rsidR="00300003" w:rsidRPr="00F446BF" w14:paraId="7B2974D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C7E5E" w14:textId="77777777" w:rsidR="00300003" w:rsidRPr="00570729" w:rsidRDefault="00300003" w:rsidP="00570729">
            <w:pPr>
              <w:pStyle w:val="Code0"/>
            </w:pPr>
            <w:r w:rsidRPr="00570729">
              <w:t>status</w:t>
            </w:r>
          </w:p>
        </w:tc>
        <w:tc>
          <w:tcPr>
            <w:tcW w:w="0" w:type="auto"/>
            <w:noWrap/>
            <w:hideMark/>
          </w:tcPr>
          <w:p w14:paraId="78D558F7"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6F6232EF" w14:textId="0A0BEA1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2548F69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463F0AE0"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468D3" w14:textId="77777777" w:rsidR="00300003" w:rsidRPr="00570729" w:rsidRDefault="00300003" w:rsidP="00570729">
            <w:pPr>
              <w:pStyle w:val="Code0"/>
            </w:pPr>
            <w:r w:rsidRPr="00570729">
              <w:t>featured</w:t>
            </w:r>
          </w:p>
        </w:tc>
        <w:tc>
          <w:tcPr>
            <w:tcW w:w="0" w:type="auto"/>
            <w:noWrap/>
            <w:hideMark/>
          </w:tcPr>
          <w:p w14:paraId="0D02F24B"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70C59046" w14:textId="65400BD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63CD187"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7EC59E3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90FD40" w14:textId="77777777" w:rsidR="00300003" w:rsidRPr="00570729" w:rsidRDefault="00300003" w:rsidP="00570729">
            <w:pPr>
              <w:pStyle w:val="Code0"/>
            </w:pPr>
            <w:r w:rsidRPr="00570729">
              <w:t>catalog_visibility</w:t>
            </w:r>
          </w:p>
        </w:tc>
        <w:tc>
          <w:tcPr>
            <w:tcW w:w="0" w:type="auto"/>
            <w:noWrap/>
            <w:hideMark/>
          </w:tcPr>
          <w:p w14:paraId="4C2E9A5B"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00F23A0F" w14:textId="4DB1A295"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7A9F916"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3EB03B4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2B891" w14:textId="77777777" w:rsidR="00300003" w:rsidRPr="00570729" w:rsidRDefault="00300003" w:rsidP="00570729">
            <w:pPr>
              <w:pStyle w:val="Code0"/>
            </w:pPr>
            <w:r w:rsidRPr="00570729">
              <w:t>short_description</w:t>
            </w:r>
          </w:p>
        </w:tc>
        <w:tc>
          <w:tcPr>
            <w:tcW w:w="0" w:type="auto"/>
            <w:noWrap/>
            <w:hideMark/>
          </w:tcPr>
          <w:p w14:paraId="3744AD8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ItemDetail </w:t>
            </w:r>
          </w:p>
        </w:tc>
        <w:tc>
          <w:tcPr>
            <w:tcW w:w="0" w:type="auto"/>
            <w:noWrap/>
            <w:hideMark/>
          </w:tcPr>
          <w:p w14:paraId="7B6DB9F2" w14:textId="62A153D3"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3B837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11142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FC28E" w14:textId="77777777" w:rsidR="00300003" w:rsidRPr="00570729" w:rsidRDefault="00300003" w:rsidP="00570729">
            <w:pPr>
              <w:pStyle w:val="Code0"/>
            </w:pPr>
            <w:r w:rsidRPr="00570729">
              <w:t>sku</w:t>
            </w:r>
          </w:p>
        </w:tc>
        <w:tc>
          <w:tcPr>
            <w:tcW w:w="0" w:type="auto"/>
            <w:noWrap/>
            <w:hideMark/>
          </w:tcPr>
          <w:p w14:paraId="19FEDDAA"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004E7D">
              <w:rPr>
                <w:rFonts w:eastAsia="Times New Roman"/>
                <w:lang w:eastAsia="en-ZA"/>
              </w:rPr>
              <w:t>SKU</w:t>
            </w:r>
          </w:p>
        </w:tc>
        <w:tc>
          <w:tcPr>
            <w:tcW w:w="0" w:type="auto"/>
            <w:noWrap/>
            <w:hideMark/>
          </w:tcPr>
          <w:p w14:paraId="1B1428DF" w14:textId="62812BF9"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F70BD0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851761"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0F2F" w14:textId="77777777" w:rsidR="00300003" w:rsidRPr="00570729" w:rsidRDefault="00300003" w:rsidP="00570729">
            <w:pPr>
              <w:pStyle w:val="Code0"/>
            </w:pPr>
            <w:r w:rsidRPr="00570729">
              <w:t>price</w:t>
            </w:r>
          </w:p>
        </w:tc>
        <w:tc>
          <w:tcPr>
            <w:tcW w:w="0" w:type="auto"/>
            <w:noWrap/>
            <w:hideMark/>
          </w:tcPr>
          <w:p w14:paraId="4C68DDD8"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BasePrice</w:t>
            </w:r>
          </w:p>
        </w:tc>
        <w:tc>
          <w:tcPr>
            <w:tcW w:w="0" w:type="auto"/>
            <w:noWrap/>
            <w:hideMark/>
          </w:tcPr>
          <w:p w14:paraId="7D2C472E" w14:textId="7D770D5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6B39C6F"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ull=&gt; 0.0</w:t>
            </w:r>
          </w:p>
        </w:tc>
      </w:tr>
      <w:tr w:rsidR="00300003" w:rsidRPr="00F446BF" w14:paraId="3AB89B5D"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65C6B" w14:textId="77777777" w:rsidR="00300003" w:rsidRPr="00570729" w:rsidRDefault="00300003" w:rsidP="00570729">
            <w:pPr>
              <w:pStyle w:val="Code0"/>
            </w:pPr>
            <w:r w:rsidRPr="00570729">
              <w:t>virtual</w:t>
            </w:r>
          </w:p>
        </w:tc>
        <w:tc>
          <w:tcPr>
            <w:tcW w:w="0" w:type="auto"/>
            <w:noWrap/>
            <w:hideMark/>
          </w:tcPr>
          <w:p w14:paraId="50814BB4"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sz w:val="20"/>
                <w:szCs w:val="20"/>
                <w:lang w:eastAsia="en-ZA"/>
              </w:rPr>
              <w:t>ItemType</w:t>
            </w:r>
          </w:p>
        </w:tc>
        <w:tc>
          <w:tcPr>
            <w:tcW w:w="0" w:type="auto"/>
            <w:noWrap/>
            <w:hideMark/>
          </w:tcPr>
          <w:p w14:paraId="7FAE3F84" w14:textId="5318AE8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AC7B6B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If virtual item set to virtual</w:t>
            </w:r>
          </w:p>
        </w:tc>
      </w:tr>
      <w:tr w:rsidR="00300003" w:rsidRPr="00F446BF" w14:paraId="341E03B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B537B" w14:textId="77777777" w:rsidR="00300003" w:rsidRPr="00570729" w:rsidRDefault="00300003" w:rsidP="00570729">
            <w:pPr>
              <w:pStyle w:val="Code0"/>
            </w:pPr>
            <w:r w:rsidRPr="00570729">
              <w:t>manage_stock</w:t>
            </w:r>
          </w:p>
        </w:tc>
        <w:tc>
          <w:tcPr>
            <w:tcW w:w="0" w:type="auto"/>
            <w:noWrap/>
            <w:hideMark/>
          </w:tcPr>
          <w:p w14:paraId="66F3A279"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ManageStock</w:t>
            </w:r>
          </w:p>
        </w:tc>
        <w:tc>
          <w:tcPr>
            <w:tcW w:w="0" w:type="auto"/>
            <w:noWrap/>
            <w:hideMark/>
          </w:tcPr>
          <w:p w14:paraId="2130DDAC" w14:textId="3B3D943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AB4C608"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null=false</w:t>
            </w:r>
          </w:p>
        </w:tc>
      </w:tr>
      <w:tr w:rsidR="00300003" w:rsidRPr="00F446BF" w14:paraId="7018E2F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23389" w14:textId="77777777" w:rsidR="00300003" w:rsidRPr="00570729" w:rsidRDefault="00300003" w:rsidP="00570729">
            <w:pPr>
              <w:pStyle w:val="Code0"/>
            </w:pPr>
            <w:r w:rsidRPr="00570729">
              <w:t>stock_quantity</w:t>
            </w:r>
          </w:p>
        </w:tc>
        <w:tc>
          <w:tcPr>
            <w:tcW w:w="0" w:type="auto"/>
            <w:noWrap/>
            <w:hideMark/>
          </w:tcPr>
          <w:p w14:paraId="7778B1C7"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QtyInStock</w:t>
            </w:r>
          </w:p>
        </w:tc>
        <w:tc>
          <w:tcPr>
            <w:tcW w:w="0" w:type="auto"/>
            <w:noWrap/>
            <w:hideMark/>
          </w:tcPr>
          <w:p w14:paraId="4CBD17B6" w14:textId="6249432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D43762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300003" w:rsidRPr="00F446BF" w14:paraId="4A7B780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77F3D" w14:textId="77777777" w:rsidR="00300003" w:rsidRPr="00570729" w:rsidRDefault="00300003" w:rsidP="00570729">
            <w:pPr>
              <w:pStyle w:val="Code0"/>
            </w:pPr>
            <w:r w:rsidRPr="00570729">
              <w:t>stock_status</w:t>
            </w:r>
          </w:p>
        </w:tc>
        <w:tc>
          <w:tcPr>
            <w:tcW w:w="0" w:type="auto"/>
            <w:noWrap/>
            <w:hideMark/>
          </w:tcPr>
          <w:p w14:paraId="4F5C65B3"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sEnabled</w:t>
            </w:r>
          </w:p>
        </w:tc>
        <w:tc>
          <w:tcPr>
            <w:tcW w:w="0" w:type="auto"/>
            <w:noWrap/>
            <w:hideMark/>
          </w:tcPr>
          <w:p w14:paraId="3DA07ACB" w14:textId="1B019F86"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5093A05A" w14:textId="06E42D33"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300003" w:rsidRPr="00F446BF" w14:paraId="64C1E666"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F87A0" w14:textId="77777777" w:rsidR="00300003" w:rsidRPr="00570729" w:rsidRDefault="00300003" w:rsidP="00570729">
            <w:pPr>
              <w:pStyle w:val="Code0"/>
            </w:pPr>
            <w:r w:rsidRPr="00570729">
              <w:t>categories</w:t>
            </w:r>
          </w:p>
        </w:tc>
        <w:tc>
          <w:tcPr>
            <w:tcW w:w="0" w:type="auto"/>
            <w:noWrap/>
            <w:hideMark/>
          </w:tcPr>
          <w:p w14:paraId="4CCE358E"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Categories</w:t>
            </w:r>
          </w:p>
        </w:tc>
        <w:tc>
          <w:tcPr>
            <w:tcW w:w="0" w:type="auto"/>
            <w:noWrap/>
            <w:hideMark/>
          </w:tcPr>
          <w:p w14:paraId="1CED8739" w14:textId="33C49CD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5F69467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00B7AE3A"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A6467" w14:textId="77777777" w:rsidR="00300003" w:rsidRPr="00570729" w:rsidRDefault="00300003" w:rsidP="00570729">
            <w:pPr>
              <w:pStyle w:val="Code0"/>
            </w:pPr>
            <w:r w:rsidRPr="00570729">
              <w:t>images</w:t>
            </w:r>
          </w:p>
        </w:tc>
        <w:tc>
          <w:tcPr>
            <w:tcW w:w="0" w:type="auto"/>
            <w:noWrap/>
            <w:hideMark/>
          </w:tcPr>
          <w:p w14:paraId="325640E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mages</w:t>
            </w:r>
          </w:p>
        </w:tc>
        <w:tc>
          <w:tcPr>
            <w:tcW w:w="0" w:type="auto"/>
            <w:noWrap/>
            <w:hideMark/>
          </w:tcPr>
          <w:p w14:paraId="6ABF4F4A" w14:textId="20B98761"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851A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300003" w:rsidRPr="00F446BF" w14:paraId="2FB5347A"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38D83" w14:textId="77777777" w:rsidR="00300003" w:rsidRPr="00D8688B" w:rsidRDefault="00300003" w:rsidP="00570729">
            <w:pPr>
              <w:pStyle w:val="Code0"/>
            </w:pPr>
            <w:r w:rsidRPr="00D8688B">
              <w:t>attributes</w:t>
            </w:r>
          </w:p>
        </w:tc>
        <w:tc>
          <w:tcPr>
            <w:tcW w:w="0" w:type="auto"/>
            <w:noWrap/>
            <w:hideMark/>
          </w:tcPr>
          <w:p w14:paraId="045B5935" w14:textId="3422B0CA"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Attributes</w:t>
            </w:r>
          </w:p>
        </w:tc>
        <w:tc>
          <w:tcPr>
            <w:tcW w:w="0" w:type="auto"/>
            <w:noWrap/>
            <w:hideMark/>
          </w:tcPr>
          <w:p w14:paraId="43397605" w14:textId="094B5C2C"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0E716826" w14:textId="5D4B441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6981A39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AE869" w14:textId="77777777" w:rsidR="00300003" w:rsidRPr="00570729" w:rsidRDefault="00300003" w:rsidP="00570729">
            <w:pPr>
              <w:pStyle w:val="Code0"/>
            </w:pPr>
            <w:r w:rsidRPr="00570729">
              <w:t>default_attributes</w:t>
            </w:r>
          </w:p>
        </w:tc>
        <w:tc>
          <w:tcPr>
            <w:tcW w:w="0" w:type="auto"/>
            <w:noWrap/>
            <w:hideMark/>
          </w:tcPr>
          <w:p w14:paraId="01C701E8" w14:textId="227A554A"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May need</w:t>
            </w:r>
          </w:p>
        </w:tc>
        <w:tc>
          <w:tcPr>
            <w:tcW w:w="0" w:type="auto"/>
            <w:noWrap/>
            <w:hideMark/>
          </w:tcPr>
          <w:p w14:paraId="177F031C" w14:textId="6D68DCE2"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7EA70BEE"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p>
        </w:tc>
      </w:tr>
      <w:tr w:rsidR="00300003" w:rsidRPr="00F446BF" w14:paraId="22928C90"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DDB0E" w14:textId="77777777" w:rsidR="00300003" w:rsidRPr="00570729" w:rsidRDefault="00300003" w:rsidP="00570729">
            <w:pPr>
              <w:pStyle w:val="Code0"/>
            </w:pPr>
            <w:r w:rsidRPr="00570729">
              <w:t>variations</w:t>
            </w:r>
          </w:p>
        </w:tc>
        <w:tc>
          <w:tcPr>
            <w:tcW w:w="0" w:type="auto"/>
            <w:noWrap/>
            <w:hideMark/>
          </w:tcPr>
          <w:p w14:paraId="5667B401" w14:textId="02EB6A02"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All the item variants</w:t>
            </w:r>
          </w:p>
        </w:tc>
        <w:tc>
          <w:tcPr>
            <w:tcW w:w="0" w:type="auto"/>
            <w:noWrap/>
            <w:hideMark/>
          </w:tcPr>
          <w:p w14:paraId="0FE47327" w14:textId="3A15B4D0"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A2257E3" w14:textId="503AE14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664A58">
              <w:t>Separate table</w:t>
            </w:r>
          </w:p>
        </w:tc>
      </w:tr>
      <w:tr w:rsidR="00300003" w:rsidRPr="00F446BF" w14:paraId="66B01655"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735C5" w14:textId="77777777" w:rsidR="00300003" w:rsidRPr="00570729" w:rsidRDefault="00300003" w:rsidP="00570729">
            <w:pPr>
              <w:pStyle w:val="Code0"/>
            </w:pPr>
            <w:r w:rsidRPr="00570729">
              <w:t>menu_order</w:t>
            </w:r>
          </w:p>
        </w:tc>
        <w:tc>
          <w:tcPr>
            <w:tcW w:w="0" w:type="auto"/>
            <w:noWrap/>
            <w:hideMark/>
          </w:tcPr>
          <w:p w14:paraId="10F5AEF4"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SortOrder </w:t>
            </w:r>
          </w:p>
        </w:tc>
        <w:tc>
          <w:tcPr>
            <w:tcW w:w="0" w:type="auto"/>
            <w:noWrap/>
            <w:hideMark/>
          </w:tcPr>
          <w:p w14:paraId="52A3C8F7" w14:textId="01FDFC55"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0617AC7"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0 = default</w:t>
            </w:r>
          </w:p>
        </w:tc>
      </w:tr>
    </w:tbl>
    <w:p w14:paraId="5475A14D" w14:textId="2AC2D0D9" w:rsidR="000D7726" w:rsidRDefault="000D7726" w:rsidP="00323251">
      <w:pPr>
        <w:pStyle w:val="Heading5"/>
      </w:pPr>
      <w:r>
        <w:t>Items calculated</w:t>
      </w:r>
    </w:p>
    <w:tbl>
      <w:tblPr>
        <w:tblStyle w:val="GridTable4-Accent2"/>
        <w:tblW w:w="0" w:type="auto"/>
        <w:tblLook w:val="04A0" w:firstRow="1" w:lastRow="0" w:firstColumn="1" w:lastColumn="0" w:noHBand="0" w:noVBand="1"/>
      </w:tblPr>
      <w:tblGrid>
        <w:gridCol w:w="1933"/>
        <w:gridCol w:w="6004"/>
      </w:tblGrid>
      <w:tr w:rsidR="000D7726" w:rsidRPr="000D7726" w14:paraId="2C5E6E9C" w14:textId="77777777" w:rsidTr="005707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A50826" w14:textId="48CF03A7" w:rsidR="000D7726" w:rsidRPr="000D7726" w:rsidRDefault="000D7726" w:rsidP="000D7726">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35CD9F20" w14:textId="56922918" w:rsidR="000D7726" w:rsidRPr="000D7726" w:rsidRDefault="000D7726" w:rsidP="000D77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0D7726" w:rsidRPr="000D7726" w14:paraId="3BD3F94B" w14:textId="77777777" w:rsidTr="005707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228D57" w14:textId="593EF557" w:rsidR="000D7726" w:rsidRPr="000D7726" w:rsidRDefault="000D7726" w:rsidP="00300003">
            <w:pPr>
              <w:pStyle w:val="CodeDetails"/>
              <w:rPr>
                <w:rFonts w:eastAsia="Times New Roman"/>
                <w:color w:val="000000"/>
                <w:lang w:eastAsia="en-ZA"/>
              </w:rPr>
            </w:pPr>
            <w:proofErr w:type="spellStart"/>
            <w:r w:rsidRPr="00B170F1">
              <w:t>ItemAbbreviatedName</w:t>
            </w:r>
            <w:proofErr w:type="spellEnd"/>
          </w:p>
        </w:tc>
        <w:tc>
          <w:tcPr>
            <w:tcW w:w="0" w:type="auto"/>
            <w:noWrap/>
            <w:hideMark/>
          </w:tcPr>
          <w:p w14:paraId="764E7B10" w14:textId="04E8F81D" w:rsidR="000D7726" w:rsidRPr="000D7726" w:rsidRDefault="000D7726" w:rsidP="00300003">
            <w:pPr>
              <w:pStyle w:val="CodeDetail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 xml:space="preserve">First 10 letters of the </w:t>
            </w:r>
            <w:r w:rsidR="00CE60D5" w:rsidRPr="00570729">
              <w:rPr>
                <w:rStyle w:val="CodeChar0"/>
              </w:rPr>
              <w:t>ItemName</w:t>
            </w:r>
            <w:r w:rsidR="00CE60D5">
              <w:rPr>
                <w:rFonts w:ascii="Calibri" w:eastAsia="Times New Roman" w:hAnsi="Calibri" w:cs="Calibri"/>
                <w:color w:val="000000"/>
                <w:sz w:val="22"/>
                <w:szCs w:val="22"/>
                <w:lang w:eastAsia="en-ZA"/>
              </w:rPr>
              <w:t xml:space="preserve"> that are not vowels or punctuation</w:t>
            </w:r>
          </w:p>
        </w:tc>
      </w:tr>
      <w:tr w:rsidR="00300003" w:rsidRPr="000D7726" w14:paraId="5507D291" w14:textId="77777777" w:rsidTr="0057072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8239F0" w14:textId="5CC06A4D" w:rsidR="00300003" w:rsidRPr="00B170F1" w:rsidRDefault="00300003" w:rsidP="00300003">
            <w:pPr>
              <w:pStyle w:val="CodeDetails"/>
            </w:pPr>
            <w:r>
              <w:t>Notes</w:t>
            </w:r>
          </w:p>
        </w:tc>
        <w:tc>
          <w:tcPr>
            <w:tcW w:w="0" w:type="auto"/>
            <w:noWrap/>
          </w:tcPr>
          <w:p w14:paraId="79F55D43" w14:textId="208931B2" w:rsidR="00300003" w:rsidRDefault="00323251" w:rsidP="00300003">
            <w:pPr>
              <w:pStyle w:val="CodeDetail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Set to update/added date</w:t>
            </w:r>
          </w:p>
        </w:tc>
      </w:tr>
    </w:tbl>
    <w:p w14:paraId="5BC436C6" w14:textId="77777777" w:rsidR="000D7726" w:rsidRPr="00312583" w:rsidRDefault="000D7726" w:rsidP="00333C41"/>
    <w:p w14:paraId="30B77928" w14:textId="49D903DA" w:rsidR="00034284" w:rsidRDefault="00305F58" w:rsidP="00B51B1F">
      <w:r>
        <w:rPr>
          <w:rStyle w:val="CodeChar0"/>
        </w:rPr>
        <w:t>MapWooProductInfo</w:t>
      </w:r>
      <w:r w:rsidR="00034284">
        <w:t>:</w:t>
      </w:r>
    </w:p>
    <w:p w14:paraId="09AFAEBA" w14:textId="77777777" w:rsidR="00034284" w:rsidRDefault="00034284" w:rsidP="00B51B1F">
      <w:r>
        <w:t>The maps the info across:</w:t>
      </w:r>
    </w:p>
    <w:p w14:paraId="33CEDC14" w14:textId="77777777" w:rsidR="00034284" w:rsidRDefault="00034284" w:rsidP="00B51B1F">
      <w:pPr>
        <w:pStyle w:val="ListParagraph"/>
        <w:numPr>
          <w:ilvl w:val="0"/>
          <w:numId w:val="21"/>
        </w:numPr>
      </w:pPr>
      <w:r>
        <w:t xml:space="preserve">Set </w:t>
      </w:r>
      <w:r w:rsidRPr="007F46F3">
        <w:rPr>
          <w:rStyle w:val="CodeChar0"/>
        </w:rPr>
        <w:t>ItemName, SKU, IsEnabled, ItemDetail, SourtOrder</w:t>
      </w:r>
      <w:r>
        <w:t xml:space="preserve"> as per above mapping in table</w:t>
      </w:r>
    </w:p>
    <w:p w14:paraId="21DDC22F" w14:textId="77777777" w:rsidR="00034284" w:rsidRDefault="00034284" w:rsidP="00B51B1F">
      <w:pPr>
        <w:pStyle w:val="ListParagraph"/>
        <w:numPr>
          <w:ilvl w:val="0"/>
          <w:numId w:val="21"/>
        </w:numPr>
      </w:pPr>
      <w:r>
        <w:t xml:space="preserve">For </w:t>
      </w:r>
      <w:r w:rsidRPr="007F46F3">
        <w:rPr>
          <w:rStyle w:val="CodeChar0"/>
        </w:rPr>
        <w:t>ItemCategotyId</w:t>
      </w:r>
      <w:r>
        <w:t xml:space="preserve"> – selected the first Category in the array find the </w:t>
      </w:r>
      <w:r w:rsidRPr="007F46F3">
        <w:rPr>
          <w:rStyle w:val="CodeChar0"/>
        </w:rPr>
        <w:t>CategoryId</w:t>
      </w:r>
      <w:r>
        <w:t xml:space="preserve"> of it using the </w:t>
      </w:r>
      <w:r w:rsidRPr="007F46F3">
        <w:rPr>
          <w:rStyle w:val="CodeChar0"/>
        </w:rPr>
        <w:t>WooCategoryMapping</w:t>
      </w:r>
      <w:r>
        <w:t xml:space="preserve"> and set. We assume the first is primary. Perhaps we should look for one those without parents? Only add if it does not exist.</w:t>
      </w:r>
    </w:p>
    <w:p w14:paraId="536F5386" w14:textId="77777777" w:rsidR="00034284" w:rsidRDefault="00034284" w:rsidP="00B51B1F">
      <w:pPr>
        <w:pStyle w:val="ListParagraph"/>
        <w:numPr>
          <w:ilvl w:val="0"/>
          <w:numId w:val="21"/>
        </w:numPr>
      </w:pPr>
      <w:r>
        <w:t>If the item does not exist then also copy the attributes and for each attributes the attribute terms, or varieties.</w:t>
      </w:r>
    </w:p>
    <w:p w14:paraId="70E41C56" w14:textId="77777777" w:rsidR="00034284" w:rsidRDefault="00034284" w:rsidP="00B51B1F">
      <w:pPr>
        <w:pStyle w:val="ListParagraph"/>
        <w:numPr>
          <w:ilvl w:val="0"/>
          <w:numId w:val="21"/>
        </w:numPr>
      </w:pPr>
      <w:r>
        <w:t xml:space="preserve">For </w:t>
      </w:r>
      <w:r w:rsidRPr="007F46F3">
        <w:rPr>
          <w:rStyle w:val="CodeChar0"/>
        </w:rPr>
        <w:t>ParentItemId</w:t>
      </w:r>
      <w:r>
        <w:t xml:space="preserve"> Add to a List </w:t>
      </w:r>
      <w:r w:rsidRPr="007F46F3">
        <w:rPr>
          <w:rStyle w:val="CodeChar0"/>
        </w:rPr>
        <w:t>ItemParents</w:t>
      </w:r>
      <w:r>
        <w:t xml:space="preserve"> the </w:t>
      </w:r>
      <w:r w:rsidRPr="007F46F3">
        <w:rPr>
          <w:rStyle w:val="CodeChar0"/>
        </w:rPr>
        <w:t>ParentId</w:t>
      </w:r>
      <w:r>
        <w:t xml:space="preserve"> and the </w:t>
      </w:r>
      <w:r w:rsidRPr="007F46F3">
        <w:rPr>
          <w:rStyle w:val="CodeChar0"/>
        </w:rPr>
        <w:t>ItemId</w:t>
      </w:r>
      <w:r>
        <w:rPr>
          <w:rStyle w:val="CodeChar0"/>
        </w:rPr>
        <w:t>.</w:t>
      </w:r>
    </w:p>
    <w:p w14:paraId="7A1FF537" w14:textId="77777777" w:rsidR="00034284" w:rsidRDefault="00034284" w:rsidP="00B51B1F">
      <w:pPr>
        <w:pStyle w:val="ListParagraph"/>
      </w:pPr>
    </w:p>
    <w:p w14:paraId="6033F198" w14:textId="27380B7A" w:rsidR="00034284" w:rsidRDefault="00034284" w:rsidP="00C60B97">
      <w:pPr>
        <w:pStyle w:val="ListParagraph"/>
        <w:ind w:left="360"/>
      </w:pPr>
      <w:r>
        <w:t>Once finished we need to map an Item’s parents. We do this by cycling through the list of items that have parents, then we find the item and parent’s GUID and take match them.</w:t>
      </w:r>
    </w:p>
    <w:p w14:paraId="43C83B9F" w14:textId="77777777" w:rsidR="00034284" w:rsidRDefault="00034284" w:rsidP="00B51B1F">
      <w:pPr>
        <w:rPr>
          <w:i/>
          <w:iCs/>
        </w:rPr>
      </w:pPr>
      <w:r w:rsidRPr="006E6828">
        <w:rPr>
          <w:i/>
          <w:iCs/>
        </w:rPr>
        <w:t xml:space="preserve">Status: </w:t>
      </w:r>
      <w:r>
        <w:rPr>
          <w:i/>
          <w:iCs/>
        </w:rPr>
        <w:t xml:space="preserve"> </w:t>
      </w:r>
    </w:p>
    <w:p w14:paraId="73A40FB6" w14:textId="77777777" w:rsidR="00034284" w:rsidRDefault="00034284" w:rsidP="00B51B1F">
      <w:pPr>
        <w:ind w:firstLine="720"/>
        <w:rPr>
          <w:i/>
          <w:iCs/>
        </w:rPr>
      </w:pPr>
      <w:r>
        <w:rPr>
          <w:i/>
          <w:iCs/>
        </w:rPr>
        <w:t xml:space="preserve">Done: Item Categories, Attributes and Attribute Terms are in the import. </w:t>
      </w:r>
    </w:p>
    <w:p w14:paraId="77FBA7DC" w14:textId="77777777" w:rsidR="00034284" w:rsidRPr="006E6828" w:rsidRDefault="00034284" w:rsidP="00B51B1F">
      <w:pPr>
        <w:ind w:firstLine="720"/>
        <w:rPr>
          <w:i/>
          <w:iCs/>
        </w:rPr>
      </w:pPr>
      <w:r>
        <w:rPr>
          <w:i/>
          <w:iCs/>
        </w:rPr>
        <w:t>To Do: Item variations, Item types, display of the woo mapping tables?</w:t>
      </w:r>
    </w:p>
    <w:p w14:paraId="773F3C87" w14:textId="77777777" w:rsidR="00EE509D" w:rsidRPr="00CA524F" w:rsidRDefault="00EE509D" w:rsidP="00FE4CF9">
      <w:pPr>
        <w:pStyle w:val="Heading4"/>
      </w:pPr>
      <w:r>
        <w:t>Support Methods</w:t>
      </w:r>
    </w:p>
    <w:p w14:paraId="500210FC" w14:textId="4A243F33" w:rsidR="00EE509D" w:rsidRDefault="00EE509D" w:rsidP="00FE4CF9">
      <w:pPr>
        <w:pStyle w:val="Heading5"/>
      </w:pPr>
      <w:r w:rsidRPr="00CA524F">
        <w:t>Assign</w:t>
      </w:r>
      <w:r>
        <w:t xml:space="preserve"> </w:t>
      </w:r>
      <w:r w:rsidRPr="00CA524F">
        <w:t>Woo</w:t>
      </w:r>
      <w:r>
        <w:t xml:space="preserve"> </w:t>
      </w:r>
      <w:r w:rsidRPr="00CA524F">
        <w:t>Product</w:t>
      </w:r>
      <w:r>
        <w:t xml:space="preserve"> </w:t>
      </w:r>
      <w:r w:rsidRPr="00CA524F">
        <w:t>Category</w:t>
      </w:r>
      <w:r w:rsidR="00704E3E">
        <w:t xml:space="preserve"> Async</w:t>
      </w:r>
    </w:p>
    <w:p w14:paraId="7A527CD1" w14:textId="77777777" w:rsidR="00EE509D" w:rsidRDefault="00EE509D" w:rsidP="00FE4CF9">
      <w:pPr>
        <w:pStyle w:val="NoSpacing"/>
      </w:pPr>
      <w:r>
        <w:t xml:space="preserve">Using the current Item, assign any product categories to it, using our mapped data. </w:t>
      </w:r>
    </w:p>
    <w:tbl>
      <w:tblPr>
        <w:tblStyle w:val="TableGrid"/>
        <w:tblW w:w="0" w:type="auto"/>
        <w:tblLook w:val="04A0" w:firstRow="1" w:lastRow="0" w:firstColumn="1" w:lastColumn="0" w:noHBand="0" w:noVBand="1"/>
      </w:tblPr>
      <w:tblGrid>
        <w:gridCol w:w="1000"/>
        <w:gridCol w:w="6645"/>
      </w:tblGrid>
      <w:tr w:rsidR="00EE509D" w:rsidRPr="00B25D19" w14:paraId="22EFBF8A" w14:textId="77777777" w:rsidTr="00AB195E">
        <w:tc>
          <w:tcPr>
            <w:tcW w:w="0" w:type="auto"/>
          </w:tcPr>
          <w:p w14:paraId="498B65FF" w14:textId="77777777" w:rsidR="00EE509D" w:rsidRPr="00B25D19" w:rsidRDefault="00EE509D" w:rsidP="00FE4CF9">
            <w:pPr>
              <w:pStyle w:val="Caption"/>
            </w:pPr>
            <w:r w:rsidRPr="00B25D19">
              <w:t>Parameters:</w:t>
            </w:r>
          </w:p>
        </w:tc>
        <w:tc>
          <w:tcPr>
            <w:tcW w:w="0" w:type="auto"/>
          </w:tcPr>
          <w:p w14:paraId="03D4BC16" w14:textId="77777777" w:rsidR="00EE509D" w:rsidRPr="00B25D19" w:rsidRDefault="00EE509D" w:rsidP="00FE4CF9">
            <w:pPr>
              <w:pStyle w:val="CodeDetails"/>
            </w:pPr>
            <w:r w:rsidRPr="00357B16">
              <w:rPr>
                <w:rStyle w:val="CodeChar0"/>
                <w:b/>
                <w:bCs/>
              </w:rPr>
              <w:t>Item</w:t>
            </w:r>
            <w:r>
              <w:rPr>
                <w:rStyle w:val="CodeChar0"/>
              </w:rPr>
              <w:t xml:space="preserve"> </w:t>
            </w:r>
            <w:r w:rsidRPr="007F46F3">
              <w:rPr>
                <w:rStyle w:val="CodeChar0"/>
              </w:rPr>
              <w:t>currItem</w:t>
            </w:r>
            <w:r w:rsidRPr="00B25D19">
              <w:t>: Current Item we are working with, or we need to assign the categories too</w:t>
            </w:r>
          </w:p>
          <w:p w14:paraId="1340404F" w14:textId="77777777" w:rsidR="00EE509D" w:rsidRPr="00B25D19" w:rsidRDefault="00EE509D" w:rsidP="00FE4CF9">
            <w:pPr>
              <w:pStyle w:val="CodeDetails"/>
            </w:pPr>
            <w:r>
              <w:rPr>
                <w:rStyle w:val="CodeChar0"/>
                <w:b/>
                <w:bCs/>
              </w:rPr>
              <w:t>Product</w:t>
            </w:r>
            <w:r>
              <w:rPr>
                <w:rStyle w:val="CodeChar0"/>
              </w:rPr>
              <w:t xml:space="preserve"> </w:t>
            </w:r>
            <w:r w:rsidRPr="007F46F3">
              <w:rPr>
                <w:rStyle w:val="CodeChar0"/>
              </w:rPr>
              <w:t>currWooProd</w:t>
            </w:r>
            <w:r w:rsidRPr="00B25D19">
              <w:t>: Current Woo Product information used to populate.</w:t>
            </w:r>
          </w:p>
        </w:tc>
      </w:tr>
      <w:tr w:rsidR="00EE509D" w:rsidRPr="00B25D19" w14:paraId="4591D9B0" w14:textId="77777777" w:rsidTr="00AB195E">
        <w:tc>
          <w:tcPr>
            <w:tcW w:w="0" w:type="auto"/>
          </w:tcPr>
          <w:p w14:paraId="6293C462" w14:textId="77777777" w:rsidR="00EE509D" w:rsidRPr="00B25D19" w:rsidRDefault="00EE509D" w:rsidP="00FE4CF9">
            <w:pPr>
              <w:pStyle w:val="Caption"/>
            </w:pPr>
            <w:r w:rsidRPr="00B25D19">
              <w:t>Returns:</w:t>
            </w:r>
          </w:p>
        </w:tc>
        <w:tc>
          <w:tcPr>
            <w:tcW w:w="0" w:type="auto"/>
          </w:tcPr>
          <w:p w14:paraId="59E1C6BB" w14:textId="77777777" w:rsidR="00EE509D" w:rsidRPr="00B25D19" w:rsidRDefault="00EE509D" w:rsidP="00FE4CF9">
            <w:pPr>
              <w:pStyle w:val="CodeDetails"/>
            </w:pPr>
            <w:r w:rsidRPr="00B25D19">
              <w:t xml:space="preserve">The modified Item with the Categories </w:t>
            </w:r>
            <w:proofErr w:type="gramStart"/>
            <w:r w:rsidRPr="00B25D19">
              <w:t>added, if</w:t>
            </w:r>
            <w:proofErr w:type="gramEnd"/>
            <w:r w:rsidRPr="00B25D19">
              <w:t xml:space="preserve"> any</w:t>
            </w:r>
          </w:p>
        </w:tc>
      </w:tr>
    </w:tbl>
    <w:p w14:paraId="0759020B" w14:textId="74105977" w:rsidR="00EE509D" w:rsidRDefault="00EE509D" w:rsidP="00FE4CF9">
      <w:pPr>
        <w:pStyle w:val="Heading5"/>
      </w:pPr>
      <w:r w:rsidRPr="00CA524F">
        <w:lastRenderedPageBreak/>
        <w:t>Add</w:t>
      </w:r>
      <w:r>
        <w:t xml:space="preserve"> </w:t>
      </w:r>
      <w:r w:rsidRPr="00CA524F">
        <w:t>Or</w:t>
      </w:r>
      <w:r>
        <w:t xml:space="preserve"> </w:t>
      </w:r>
      <w:r w:rsidRPr="00CA524F">
        <w:t>Update</w:t>
      </w:r>
      <w:r>
        <w:t xml:space="preserve"> </w:t>
      </w:r>
      <w:r w:rsidRPr="00CA524F">
        <w:t>Varieties</w:t>
      </w:r>
      <w:r w:rsidR="00704E3E">
        <w:t xml:space="preserve"> Async</w:t>
      </w:r>
    </w:p>
    <w:p w14:paraId="7CB00FF2"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t>
      </w:r>
      <w:r w:rsidRPr="00CA524F">
        <w:t>Add or update variation of this item</w:t>
      </w:r>
      <w:r>
        <w:t>.</w:t>
      </w:r>
    </w:p>
    <w:tbl>
      <w:tblPr>
        <w:tblStyle w:val="TableGrid"/>
        <w:tblW w:w="0" w:type="auto"/>
        <w:tblLook w:val="04A0" w:firstRow="1" w:lastRow="0" w:firstColumn="1" w:lastColumn="0" w:noHBand="0" w:noVBand="1"/>
      </w:tblPr>
      <w:tblGrid>
        <w:gridCol w:w="1000"/>
        <w:gridCol w:w="6628"/>
      </w:tblGrid>
      <w:tr w:rsidR="00EE509D" w14:paraId="7E48C307" w14:textId="77777777" w:rsidTr="00AB195E">
        <w:tc>
          <w:tcPr>
            <w:tcW w:w="0" w:type="auto"/>
          </w:tcPr>
          <w:p w14:paraId="0960C0B6" w14:textId="77777777" w:rsidR="00EE509D" w:rsidRPr="007F46F3" w:rsidRDefault="00EE509D" w:rsidP="00FE4CF9">
            <w:pPr>
              <w:pStyle w:val="Caption"/>
            </w:pPr>
            <w:r w:rsidRPr="007F46F3">
              <w:t>Parameters:</w:t>
            </w:r>
          </w:p>
        </w:tc>
        <w:tc>
          <w:tcPr>
            <w:tcW w:w="0" w:type="auto"/>
          </w:tcPr>
          <w:p w14:paraId="5FCDBB17"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728F4B4D" w14:textId="77777777" w:rsidR="00EE509D" w:rsidRDefault="00EE509D" w:rsidP="00FE4CF9">
            <w:pPr>
              <w:pStyle w:val="CodeDetails"/>
            </w:pPr>
            <w:r>
              <w:rPr>
                <w:rStyle w:val="CodeChar0"/>
                <w:b/>
                <w:bCs/>
              </w:rPr>
              <w:t>Product</w:t>
            </w:r>
            <w:r w:rsidRPr="007F46F3">
              <w:rPr>
                <w:rStyle w:val="CodeChar0"/>
              </w:rPr>
              <w:t xml:space="preserve"> currWooProd</w:t>
            </w:r>
            <w:r>
              <w:t>: Current Woo Product information used to populate.</w:t>
            </w:r>
          </w:p>
        </w:tc>
      </w:tr>
      <w:tr w:rsidR="00EE509D" w14:paraId="76B2EA9C" w14:textId="77777777" w:rsidTr="00AB195E">
        <w:tc>
          <w:tcPr>
            <w:tcW w:w="0" w:type="auto"/>
          </w:tcPr>
          <w:p w14:paraId="486EDFB3" w14:textId="77777777" w:rsidR="00EE509D" w:rsidRPr="007F46F3" w:rsidRDefault="00EE509D" w:rsidP="00FE4CF9">
            <w:pPr>
              <w:pStyle w:val="Caption"/>
            </w:pPr>
            <w:r w:rsidRPr="007F46F3">
              <w:t>Returns:</w:t>
            </w:r>
          </w:p>
        </w:tc>
        <w:tc>
          <w:tcPr>
            <w:tcW w:w="0" w:type="auto"/>
          </w:tcPr>
          <w:p w14:paraId="6088AF1E" w14:textId="77777777" w:rsidR="00EE509D" w:rsidRDefault="00EE509D" w:rsidP="00FE4CF9">
            <w:pPr>
              <w:pStyle w:val="CodeDetails"/>
            </w:pPr>
            <w:r>
              <w:t>The modified Item with the Attribute Varieties added if any</w:t>
            </w:r>
          </w:p>
        </w:tc>
      </w:tr>
    </w:tbl>
    <w:p w14:paraId="48DF6546" w14:textId="46ED082A" w:rsidR="00EE509D" w:rsidRDefault="00EE509D" w:rsidP="00FE4CF9">
      <w:pPr>
        <w:pStyle w:val="Heading5"/>
      </w:pPr>
      <w:r w:rsidRPr="00392A02">
        <w:t>Add</w:t>
      </w:r>
      <w:r>
        <w:t xml:space="preserve"> </w:t>
      </w:r>
      <w:r w:rsidRPr="00392A02">
        <w:t>Or</w:t>
      </w:r>
      <w:r>
        <w:t xml:space="preserve"> </w:t>
      </w:r>
      <w:r w:rsidRPr="00392A02">
        <w:t>Update</w:t>
      </w:r>
      <w:r>
        <w:t xml:space="preserve"> </w:t>
      </w:r>
      <w:r w:rsidRPr="00392A02">
        <w:t>Items</w:t>
      </w:r>
      <w:r>
        <w:t xml:space="preserve"> </w:t>
      </w:r>
      <w:r w:rsidRPr="00392A02">
        <w:t>Attributes</w:t>
      </w:r>
      <w:r w:rsidR="00704E3E">
        <w:t xml:space="preserve"> Async</w:t>
      </w:r>
    </w:p>
    <w:p w14:paraId="3D3CF8FC"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ith check if an attribute is assigned, then add if not or update.</w:t>
      </w:r>
    </w:p>
    <w:tbl>
      <w:tblPr>
        <w:tblStyle w:val="TableGrid"/>
        <w:tblW w:w="0" w:type="auto"/>
        <w:tblLook w:val="04A0" w:firstRow="1" w:lastRow="0" w:firstColumn="1" w:lastColumn="0" w:noHBand="0" w:noVBand="1"/>
      </w:tblPr>
      <w:tblGrid>
        <w:gridCol w:w="1000"/>
        <w:gridCol w:w="6628"/>
      </w:tblGrid>
      <w:tr w:rsidR="00EE509D" w14:paraId="5357F7F8" w14:textId="77777777" w:rsidTr="00AB195E">
        <w:tc>
          <w:tcPr>
            <w:tcW w:w="0" w:type="auto"/>
          </w:tcPr>
          <w:p w14:paraId="6728AB1E" w14:textId="77777777" w:rsidR="00EE509D" w:rsidRPr="001F784C" w:rsidRDefault="00EE509D" w:rsidP="00FE4CF9">
            <w:pPr>
              <w:pStyle w:val="Caption"/>
              <w:rPr>
                <w:b/>
                <w:bCs/>
              </w:rPr>
            </w:pPr>
            <w:r w:rsidRPr="007F46F3">
              <w:t>Parameters</w:t>
            </w:r>
            <w:r w:rsidRPr="001F784C">
              <w:rPr>
                <w:b/>
                <w:bCs/>
              </w:rPr>
              <w:t>:</w:t>
            </w:r>
          </w:p>
        </w:tc>
        <w:tc>
          <w:tcPr>
            <w:tcW w:w="0" w:type="auto"/>
          </w:tcPr>
          <w:p w14:paraId="1E399A5B"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22E36396"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p w14:paraId="087032C2" w14:textId="77777777" w:rsidR="00EE509D" w:rsidRDefault="00EE509D" w:rsidP="00FE4CF9">
            <w:pPr>
              <w:pStyle w:val="CodeDetails"/>
            </w:pPr>
            <w:r>
              <w:rPr>
                <w:rStyle w:val="CodeChar0"/>
                <w:b/>
                <w:bCs/>
              </w:rPr>
              <w:t>bool</w:t>
            </w:r>
            <w:r>
              <w:rPr>
                <w:rStyle w:val="CodeChar0"/>
              </w:rPr>
              <w:t xml:space="preserve"> </w:t>
            </w:r>
            <w:r w:rsidRPr="00B25D19">
              <w:rPr>
                <w:rStyle w:val="CodeChar0"/>
              </w:rPr>
              <w:t>HasAttributes</w:t>
            </w:r>
            <w:r>
              <w:t>: Does the item have attributes</w:t>
            </w:r>
          </w:p>
        </w:tc>
      </w:tr>
      <w:tr w:rsidR="00EE509D" w14:paraId="415D1110" w14:textId="77777777" w:rsidTr="00AB195E">
        <w:tc>
          <w:tcPr>
            <w:tcW w:w="0" w:type="auto"/>
          </w:tcPr>
          <w:p w14:paraId="70D0C779" w14:textId="77777777" w:rsidR="00EE509D" w:rsidRPr="001F784C" w:rsidRDefault="00EE509D" w:rsidP="00FE4CF9">
            <w:pPr>
              <w:pStyle w:val="Caption"/>
            </w:pPr>
            <w:r w:rsidRPr="001F784C">
              <w:t>Returns:</w:t>
            </w:r>
          </w:p>
        </w:tc>
        <w:tc>
          <w:tcPr>
            <w:tcW w:w="0" w:type="auto"/>
          </w:tcPr>
          <w:p w14:paraId="148159C2" w14:textId="77777777" w:rsidR="00EE509D" w:rsidRDefault="00EE509D" w:rsidP="00FE4CF9">
            <w:pPr>
              <w:pStyle w:val="CodeDetails"/>
            </w:pPr>
            <w:r>
              <w:t xml:space="preserve">The modified Item with the Attribute Varieties </w:t>
            </w:r>
            <w:proofErr w:type="gramStart"/>
            <w:r>
              <w:t>added, if</w:t>
            </w:r>
            <w:proofErr w:type="gramEnd"/>
            <w:r>
              <w:t xml:space="preserve"> any</w:t>
            </w:r>
          </w:p>
        </w:tc>
      </w:tr>
    </w:tbl>
    <w:p w14:paraId="2A646563" w14:textId="4C621F70" w:rsidR="00EE509D" w:rsidRDefault="00EE509D" w:rsidP="00FE4CF9">
      <w:pPr>
        <w:pStyle w:val="Heading5"/>
      </w:pPr>
      <w:r w:rsidRPr="00392A02">
        <w:t>Assign</w:t>
      </w:r>
      <w:r>
        <w:t xml:space="preserve"> </w:t>
      </w:r>
      <w:r w:rsidRPr="00392A02">
        <w:t>Woo</w:t>
      </w:r>
      <w:r>
        <w:t xml:space="preserve"> </w:t>
      </w:r>
      <w:r w:rsidRPr="00392A02">
        <w:t>Product</w:t>
      </w:r>
      <w:r>
        <w:t xml:space="preserve"> </w:t>
      </w:r>
      <w:r w:rsidRPr="00392A02">
        <w:t>Attr</w:t>
      </w:r>
      <w:r>
        <w:t>i</w:t>
      </w:r>
      <w:r w:rsidRPr="00392A02">
        <w:t>butes</w:t>
      </w:r>
      <w:r w:rsidR="00704E3E">
        <w:t xml:space="preserve"> Async</w:t>
      </w:r>
    </w:p>
    <w:p w14:paraId="689240E2" w14:textId="77777777" w:rsidR="00EE509D" w:rsidRPr="00CA524F" w:rsidRDefault="00EE509D" w:rsidP="00FE4CF9">
      <w:pPr>
        <w:pStyle w:val="NoSpacing"/>
      </w:pPr>
      <w:r w:rsidRPr="00B5595E">
        <w:t>Using the current Item, assign any product attributes to it, using our mapped data.</w:t>
      </w:r>
    </w:p>
    <w:tbl>
      <w:tblPr>
        <w:tblStyle w:val="TableGrid"/>
        <w:tblW w:w="0" w:type="auto"/>
        <w:tblLook w:val="04A0" w:firstRow="1" w:lastRow="0" w:firstColumn="1" w:lastColumn="0" w:noHBand="0" w:noVBand="1"/>
      </w:tblPr>
      <w:tblGrid>
        <w:gridCol w:w="1000"/>
        <w:gridCol w:w="6628"/>
      </w:tblGrid>
      <w:tr w:rsidR="00EE509D" w14:paraId="2DE1D5B0" w14:textId="77777777" w:rsidTr="00AB195E">
        <w:tc>
          <w:tcPr>
            <w:tcW w:w="0" w:type="auto"/>
          </w:tcPr>
          <w:p w14:paraId="4DD0079A" w14:textId="77777777" w:rsidR="00EE509D" w:rsidRDefault="00EE509D" w:rsidP="00FE4CF9">
            <w:pPr>
              <w:pStyle w:val="Caption"/>
            </w:pPr>
            <w:r>
              <w:t>Parameters:</w:t>
            </w:r>
          </w:p>
        </w:tc>
        <w:tc>
          <w:tcPr>
            <w:tcW w:w="0" w:type="auto"/>
          </w:tcPr>
          <w:p w14:paraId="40C06F32"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3176993F" w14:textId="77777777" w:rsidR="00EE509D" w:rsidRDefault="00EE509D" w:rsidP="00FE4CF9">
            <w:pPr>
              <w:pStyle w:val="CodeDetails"/>
            </w:pPr>
            <w:r>
              <w:rPr>
                <w:rStyle w:val="CodeChar0"/>
                <w:b/>
                <w:bCs/>
              </w:rPr>
              <w:t>Product</w:t>
            </w:r>
            <w:r>
              <w:rPr>
                <w:rStyle w:val="CodeChar0"/>
              </w:rPr>
              <w:t xml:space="preserve"> </w:t>
            </w:r>
            <w:r w:rsidRPr="007F46F3">
              <w:rPr>
                <w:rStyle w:val="CodeChar0"/>
              </w:rPr>
              <w:t>currWooProd</w:t>
            </w:r>
            <w:r>
              <w:t>: Current Woo Product information used to populate.</w:t>
            </w:r>
          </w:p>
        </w:tc>
      </w:tr>
      <w:tr w:rsidR="00EE509D" w14:paraId="16BBEF11" w14:textId="77777777" w:rsidTr="00AB195E">
        <w:tc>
          <w:tcPr>
            <w:tcW w:w="0" w:type="auto"/>
          </w:tcPr>
          <w:p w14:paraId="4BCF8592" w14:textId="77777777" w:rsidR="00EE509D" w:rsidRDefault="00EE509D" w:rsidP="00FE4CF9">
            <w:pPr>
              <w:pStyle w:val="Caption"/>
            </w:pPr>
            <w:r>
              <w:t>Returns:</w:t>
            </w:r>
          </w:p>
        </w:tc>
        <w:tc>
          <w:tcPr>
            <w:tcW w:w="0" w:type="auto"/>
          </w:tcPr>
          <w:p w14:paraId="73441A90" w14:textId="77777777" w:rsidR="00EE509D" w:rsidRDefault="00EE509D" w:rsidP="00FE4CF9">
            <w:pPr>
              <w:pStyle w:val="CodeDetails"/>
            </w:pPr>
            <w:r>
              <w:t xml:space="preserve">The modified Item with the assigned Attribute Varieties </w:t>
            </w:r>
            <w:proofErr w:type="gramStart"/>
            <w:r>
              <w:t>added, if</w:t>
            </w:r>
            <w:proofErr w:type="gramEnd"/>
            <w:r>
              <w:t xml:space="preserve"> any</w:t>
            </w:r>
          </w:p>
        </w:tc>
      </w:tr>
    </w:tbl>
    <w:p w14:paraId="42CF1041" w14:textId="1C6C3F72" w:rsidR="00EE509D" w:rsidRDefault="00EE509D" w:rsidP="00FE4CF9">
      <w:pPr>
        <w:pStyle w:val="Heading5"/>
      </w:pPr>
      <w:r w:rsidRPr="00B5595E">
        <w:t>Add</w:t>
      </w:r>
      <w:r>
        <w:t xml:space="preserve"> </w:t>
      </w:r>
      <w:r w:rsidRPr="00B5595E">
        <w:t>Product</w:t>
      </w:r>
      <w:r>
        <w:t xml:space="preserve"> </w:t>
      </w:r>
      <w:proofErr w:type="gramStart"/>
      <w:r w:rsidRPr="00B5595E">
        <w:t>To</w:t>
      </w:r>
      <w:proofErr w:type="gramEnd"/>
      <w:r>
        <w:t xml:space="preserve"> </w:t>
      </w:r>
      <w:r w:rsidRPr="00B5595E">
        <w:t>Items</w:t>
      </w:r>
      <w:r w:rsidR="00704E3E">
        <w:t xml:space="preserve"> Async</w:t>
      </w:r>
    </w:p>
    <w:p w14:paraId="1CAF667B" w14:textId="77777777" w:rsidR="00EE509D" w:rsidRPr="00CA524F" w:rsidRDefault="00EE509D" w:rsidP="00FE4CF9">
      <w:pPr>
        <w:pStyle w:val="NoSpacing"/>
      </w:pPr>
      <w:r w:rsidRPr="00B5595E">
        <w:t>Add Woo Product to Item table as the Id in the mapping was not found</w:t>
      </w:r>
      <w:r>
        <w:t>.</w:t>
      </w:r>
    </w:p>
    <w:tbl>
      <w:tblPr>
        <w:tblStyle w:val="TableGrid"/>
        <w:tblW w:w="0" w:type="auto"/>
        <w:tblLook w:val="04A0" w:firstRow="1" w:lastRow="0" w:firstColumn="1" w:lastColumn="0" w:noHBand="0" w:noVBand="1"/>
      </w:tblPr>
      <w:tblGrid>
        <w:gridCol w:w="1000"/>
        <w:gridCol w:w="5584"/>
      </w:tblGrid>
      <w:tr w:rsidR="00EE509D" w14:paraId="7828CE3A" w14:textId="77777777" w:rsidTr="00AB195E">
        <w:tc>
          <w:tcPr>
            <w:tcW w:w="0" w:type="auto"/>
          </w:tcPr>
          <w:p w14:paraId="0FFB407F" w14:textId="77777777" w:rsidR="00EE509D" w:rsidRDefault="00EE509D" w:rsidP="00FE4CF9">
            <w:pPr>
              <w:pStyle w:val="Caption"/>
            </w:pPr>
            <w:r>
              <w:t>Parameters:</w:t>
            </w:r>
          </w:p>
        </w:tc>
        <w:tc>
          <w:tcPr>
            <w:tcW w:w="0" w:type="auto"/>
          </w:tcPr>
          <w:p w14:paraId="34E60A60"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6C3E604E" w14:textId="77777777" w:rsidTr="00AB195E">
        <w:tc>
          <w:tcPr>
            <w:tcW w:w="0" w:type="auto"/>
          </w:tcPr>
          <w:p w14:paraId="507C809A" w14:textId="77777777" w:rsidR="00EE509D" w:rsidRDefault="00EE509D" w:rsidP="00FE4CF9">
            <w:pPr>
              <w:pStyle w:val="Caption"/>
            </w:pPr>
            <w:r>
              <w:t>Returns:</w:t>
            </w:r>
          </w:p>
        </w:tc>
        <w:tc>
          <w:tcPr>
            <w:tcW w:w="0" w:type="auto"/>
          </w:tcPr>
          <w:p w14:paraId="535E85C3" w14:textId="77777777" w:rsidR="00EE509D" w:rsidRDefault="00EE509D" w:rsidP="00FE4CF9">
            <w:pPr>
              <w:pStyle w:val="CodeDetails"/>
            </w:pPr>
            <w:r w:rsidRPr="00357B16">
              <w:rPr>
                <w:rStyle w:val="CodeChar0"/>
                <w:b/>
                <w:bCs/>
              </w:rPr>
              <w:t>Guid</w:t>
            </w:r>
            <w:r>
              <w:t xml:space="preserve"> of the Item added.</w:t>
            </w:r>
          </w:p>
        </w:tc>
      </w:tr>
    </w:tbl>
    <w:p w14:paraId="300181B4" w14:textId="03571BA2" w:rsidR="00EE509D" w:rsidRDefault="00EE509D" w:rsidP="00FE4CF9">
      <w:pPr>
        <w:pStyle w:val="Heading5"/>
      </w:pPr>
      <w:r w:rsidRPr="00B5595E">
        <w:t>Delete</w:t>
      </w:r>
      <w:r>
        <w:t xml:space="preserve"> </w:t>
      </w:r>
      <w:r w:rsidRPr="00B5595E">
        <w:t>Woo</w:t>
      </w:r>
      <w:r>
        <w:t xml:space="preserve"> </w:t>
      </w:r>
      <w:r w:rsidRPr="00B5595E">
        <w:t>Product</w:t>
      </w:r>
      <w:r>
        <w:t xml:space="preserve"> </w:t>
      </w:r>
      <w:r w:rsidRPr="00B5595E">
        <w:t>Map</w:t>
      </w:r>
      <w:r w:rsidR="00704E3E">
        <w:t xml:space="preserve"> Async</w:t>
      </w:r>
    </w:p>
    <w:p w14:paraId="44D9A97C" w14:textId="77777777" w:rsidR="00EE509D" w:rsidRPr="00CA524F" w:rsidRDefault="00EE509D" w:rsidP="00FE4CF9">
      <w:pPr>
        <w:pStyle w:val="NoSpacing"/>
      </w:pPr>
      <w:r w:rsidRPr="00B5595E">
        <w:t>Delete a Map from the item map table</w:t>
      </w:r>
      <w:r>
        <w:t>.</w:t>
      </w:r>
    </w:p>
    <w:tbl>
      <w:tblPr>
        <w:tblStyle w:val="TableGrid"/>
        <w:tblW w:w="0" w:type="auto"/>
        <w:tblLook w:val="04A0" w:firstRow="1" w:lastRow="0" w:firstColumn="1" w:lastColumn="0" w:noHBand="0" w:noVBand="1"/>
      </w:tblPr>
      <w:tblGrid>
        <w:gridCol w:w="1000"/>
        <w:gridCol w:w="5584"/>
      </w:tblGrid>
      <w:tr w:rsidR="00EE509D" w14:paraId="1BE89295" w14:textId="77777777" w:rsidTr="00AB195E">
        <w:tc>
          <w:tcPr>
            <w:tcW w:w="0" w:type="auto"/>
          </w:tcPr>
          <w:p w14:paraId="6D47E4BE" w14:textId="77777777" w:rsidR="00EE509D" w:rsidRDefault="00EE509D" w:rsidP="00FE4CF9">
            <w:pPr>
              <w:pStyle w:val="Caption"/>
            </w:pPr>
            <w:r>
              <w:t>Parameters:</w:t>
            </w:r>
          </w:p>
        </w:tc>
        <w:tc>
          <w:tcPr>
            <w:tcW w:w="0" w:type="auto"/>
          </w:tcPr>
          <w:p w14:paraId="7A1F4009"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03335A34" w14:textId="77777777" w:rsidTr="00AB195E">
        <w:tc>
          <w:tcPr>
            <w:tcW w:w="0" w:type="auto"/>
          </w:tcPr>
          <w:p w14:paraId="444C149A" w14:textId="77777777" w:rsidR="00EE509D" w:rsidRDefault="00EE509D" w:rsidP="00FE4CF9">
            <w:pPr>
              <w:pStyle w:val="Caption"/>
            </w:pPr>
            <w:r>
              <w:t>Returns:</w:t>
            </w:r>
          </w:p>
        </w:tc>
        <w:tc>
          <w:tcPr>
            <w:tcW w:w="0" w:type="auto"/>
          </w:tcPr>
          <w:p w14:paraId="35BF33CF" w14:textId="77777777" w:rsidR="00EE509D" w:rsidRDefault="00EE509D" w:rsidP="00FE4CF9">
            <w:pPr>
              <w:pStyle w:val="CodeDetails"/>
            </w:pPr>
            <w:r>
              <w:rPr>
                <w:rStyle w:val="CodeChar0"/>
                <w:b/>
                <w:bCs/>
              </w:rPr>
              <w:t>int</w:t>
            </w:r>
            <w:r>
              <w:rPr>
                <w:rStyle w:val="CodeChar0"/>
              </w:rPr>
              <w:t xml:space="preserve"> </w:t>
            </w:r>
            <w:r w:rsidRPr="00B5595E">
              <w:t>1 if deleted or Error</w:t>
            </w:r>
            <w:r>
              <w:t>.</w:t>
            </w:r>
          </w:p>
        </w:tc>
      </w:tr>
    </w:tbl>
    <w:p w14:paraId="641833BC" w14:textId="18F2E0DB" w:rsidR="00EE509D" w:rsidRDefault="00EE509D" w:rsidP="00FE4CF9">
      <w:pPr>
        <w:pStyle w:val="Heading5"/>
      </w:pPr>
      <w:r w:rsidRPr="00B5595E">
        <w:t>Import</w:t>
      </w:r>
      <w:r>
        <w:t xml:space="preserve"> </w:t>
      </w:r>
      <w:r w:rsidRPr="00B5595E">
        <w:t>Product</w:t>
      </w:r>
      <w:r>
        <w:t xml:space="preserve"> </w:t>
      </w:r>
      <w:r w:rsidRPr="00B5595E">
        <w:t>Variations</w:t>
      </w:r>
      <w:r w:rsidR="00801BF3">
        <w:t xml:space="preserve"> </w:t>
      </w:r>
      <w:r w:rsidR="00801BF3" w:rsidRPr="00801BF3">
        <w:t>Async</w:t>
      </w:r>
    </w:p>
    <w:p w14:paraId="0F85B202" w14:textId="46137420" w:rsidR="00EE509D" w:rsidRPr="007F46F3" w:rsidRDefault="00EE509D" w:rsidP="00B51B1F">
      <w:pPr>
        <w:pStyle w:val="NoSpacing"/>
      </w:pPr>
      <w:r>
        <w:t xml:space="preserve">Import the actual Variations of a variable product into the items table and set </w:t>
      </w:r>
      <w:r w:rsidRPr="007F46F3">
        <w:rPr>
          <w:rStyle w:val="CodeChar0"/>
        </w:rPr>
        <w:t>currItem.Id</w:t>
      </w:r>
      <w:r>
        <w:t xml:space="preserve"> as parent. Uses the </w:t>
      </w:r>
      <w:r w:rsidRPr="007F46F3">
        <w:rPr>
          <w:rStyle w:val="CodeChar0"/>
        </w:rPr>
        <w:t>WoImportProductVariant</w:t>
      </w:r>
      <w:r w:rsidR="00096D29">
        <w:rPr>
          <w:rStyle w:val="CodeChar0"/>
        </w:rPr>
        <w:t>.ImportProductVariants</w:t>
      </w:r>
      <w:r w:rsidR="004C076C">
        <w:rPr>
          <w:rStyle w:val="CodeChar0"/>
        </w:rPr>
        <w:t xml:space="preserve"> </w:t>
      </w:r>
      <w:r w:rsidR="004C076C" w:rsidRPr="004C076C">
        <w:t>(see below</w:t>
      </w:r>
      <w:r w:rsidR="004C076C">
        <w:t xml:space="preserve"> later)</w:t>
      </w:r>
      <w:r>
        <w:t xml:space="preserve"> to import the variants.</w:t>
      </w:r>
    </w:p>
    <w:tbl>
      <w:tblPr>
        <w:tblStyle w:val="TableGrid"/>
        <w:tblW w:w="0" w:type="auto"/>
        <w:tblLook w:val="04A0" w:firstRow="1" w:lastRow="0" w:firstColumn="1" w:lastColumn="0" w:noHBand="0" w:noVBand="1"/>
      </w:tblPr>
      <w:tblGrid>
        <w:gridCol w:w="1000"/>
        <w:gridCol w:w="6028"/>
      </w:tblGrid>
      <w:tr w:rsidR="00EE509D" w14:paraId="37A7B511" w14:textId="77777777" w:rsidTr="00AB195E">
        <w:tc>
          <w:tcPr>
            <w:tcW w:w="0" w:type="auto"/>
          </w:tcPr>
          <w:p w14:paraId="170AA0C4" w14:textId="77777777" w:rsidR="00EE509D" w:rsidRDefault="00EE509D" w:rsidP="00B51B1F">
            <w:pPr>
              <w:pStyle w:val="Caption"/>
            </w:pPr>
            <w:r>
              <w:t>Parameters:</w:t>
            </w:r>
          </w:p>
        </w:tc>
        <w:tc>
          <w:tcPr>
            <w:tcW w:w="0" w:type="auto"/>
          </w:tcPr>
          <w:p w14:paraId="0DC62EDC" w14:textId="77777777" w:rsidR="00EE509D" w:rsidRDefault="00EE509D" w:rsidP="00B51B1F">
            <w:pPr>
              <w:keepNext/>
            </w:pPr>
            <w:r>
              <w:rPr>
                <w:rStyle w:val="CodeChar0"/>
                <w:b/>
                <w:bCs/>
              </w:rPr>
              <w:t>Product</w:t>
            </w:r>
            <w:r>
              <w:rPr>
                <w:rStyle w:val="CodeChar0"/>
              </w:rPr>
              <w:t xml:space="preserve"> </w:t>
            </w:r>
            <w:r w:rsidRPr="00457E57">
              <w:rPr>
                <w:rStyle w:val="CodeChar0"/>
              </w:rPr>
              <w:t>newWooEntity</w:t>
            </w:r>
            <w:r>
              <w:t>: New Woo Product information used to populate.</w:t>
            </w:r>
          </w:p>
          <w:p w14:paraId="0700757B" w14:textId="77777777" w:rsidR="00EE509D" w:rsidRDefault="00EE509D" w:rsidP="00B51B1F">
            <w:r w:rsidRPr="00357B16">
              <w:rPr>
                <w:rStyle w:val="CodeChar0"/>
                <w:b/>
                <w:bCs/>
              </w:rPr>
              <w:t>Item</w:t>
            </w:r>
            <w:r>
              <w:rPr>
                <w:rStyle w:val="CodeChar0"/>
              </w:rPr>
              <w:t xml:space="preserve"> </w:t>
            </w:r>
            <w:r w:rsidRPr="007F46F3">
              <w:rPr>
                <w:rStyle w:val="CodeChar0"/>
              </w:rPr>
              <w:t>sourceEntity</w:t>
            </w:r>
            <w:r>
              <w:t>: Item that is the parent</w:t>
            </w:r>
          </w:p>
        </w:tc>
      </w:tr>
      <w:tr w:rsidR="00EE509D" w14:paraId="5EF553DC" w14:textId="77777777" w:rsidTr="00AB195E">
        <w:tc>
          <w:tcPr>
            <w:tcW w:w="0" w:type="auto"/>
          </w:tcPr>
          <w:p w14:paraId="37DA2EA9" w14:textId="77777777" w:rsidR="00EE509D" w:rsidRDefault="00EE509D" w:rsidP="00B51B1F">
            <w:pPr>
              <w:pStyle w:val="Caption"/>
            </w:pPr>
            <w:r>
              <w:t>Returns:</w:t>
            </w:r>
          </w:p>
        </w:tc>
        <w:tc>
          <w:tcPr>
            <w:tcW w:w="0" w:type="auto"/>
          </w:tcPr>
          <w:p w14:paraId="483CC8EF" w14:textId="77777777" w:rsidR="00EE509D" w:rsidRDefault="00EE509D" w:rsidP="00B51B1F">
            <w:r w:rsidRPr="00357B16">
              <w:rPr>
                <w:rStyle w:val="CodeChar0"/>
                <w:b/>
                <w:bCs/>
              </w:rPr>
              <w:t>Item</w:t>
            </w:r>
            <w:r w:rsidRPr="00B5595E">
              <w:t xml:space="preserve"> with children added if added</w:t>
            </w:r>
          </w:p>
        </w:tc>
      </w:tr>
    </w:tbl>
    <w:p w14:paraId="049F135D" w14:textId="77777777" w:rsidR="00EE509D" w:rsidRDefault="00EE509D" w:rsidP="00FE4CF9">
      <w:pPr>
        <w:pStyle w:val="Heading4"/>
      </w:pPr>
      <w:r w:rsidRPr="007F46F3">
        <w:t>Interface Methods</w:t>
      </w:r>
    </w:p>
    <w:p w14:paraId="1FFC06A5" w14:textId="1602D4E7" w:rsidR="00DA4E2B" w:rsidRDefault="00DA4E2B" w:rsidP="00DA4E2B">
      <w:pPr>
        <w:pStyle w:val="Heading5"/>
      </w:pPr>
      <w:r w:rsidRPr="009E00E7">
        <w:t>Get</w:t>
      </w:r>
      <w:r>
        <w:t xml:space="preserve"> </w:t>
      </w:r>
      <w:r w:rsidRPr="009E00E7">
        <w:t>Woo</w:t>
      </w:r>
      <w:r>
        <w:t xml:space="preserve"> </w:t>
      </w:r>
      <w:r w:rsidRPr="009E00E7">
        <w:t>Entity</w:t>
      </w:r>
      <w:r>
        <w:t xml:space="preserve"> </w:t>
      </w:r>
      <w:r w:rsidRPr="009E00E7">
        <w:t>Data</w:t>
      </w:r>
      <w:r w:rsidR="00C43BD3">
        <w:t xml:space="preserve"> </w:t>
      </w:r>
      <w:r w:rsidR="00C43BD3">
        <w:rPr>
          <w:i w:val="0"/>
          <w:iCs w:val="0"/>
        </w:rPr>
        <w:t>Async</w:t>
      </w:r>
    </w:p>
    <w:p w14:paraId="2297B5F2"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6307"/>
      </w:tblGrid>
      <w:tr w:rsidR="00DA4E2B" w14:paraId="2146C479" w14:textId="77777777" w:rsidTr="007E4FAE">
        <w:tc>
          <w:tcPr>
            <w:tcW w:w="0" w:type="auto"/>
          </w:tcPr>
          <w:p w14:paraId="312BBBC3" w14:textId="77777777" w:rsidR="00DA4E2B" w:rsidRPr="007F46F3" w:rsidRDefault="00DA4E2B" w:rsidP="007E4FAE">
            <w:pPr>
              <w:pStyle w:val="Caption"/>
            </w:pPr>
            <w:r w:rsidRPr="007F46F3">
              <w:t>Parameters:</w:t>
            </w:r>
          </w:p>
        </w:tc>
        <w:tc>
          <w:tcPr>
            <w:tcW w:w="0" w:type="auto"/>
          </w:tcPr>
          <w:p w14:paraId="75CF002D" w14:textId="77777777" w:rsidR="00DA4E2B" w:rsidRDefault="00DA4E2B" w:rsidP="007E4FAE">
            <w:pPr>
              <w:pStyle w:val="CodeDetails"/>
            </w:pPr>
            <w:r w:rsidRPr="005D509D">
              <w:rPr>
                <w:rStyle w:val="CodeChar0"/>
                <w:b/>
                <w:bCs/>
              </w:rPr>
              <w:t>bool</w:t>
            </w:r>
            <w:r>
              <w:rPr>
                <w:rStyle w:val="CodeChar0"/>
              </w:rPr>
              <w:t xml:space="preserve"> </w:t>
            </w:r>
            <w:r w:rsidRPr="009E00E7">
              <w:rPr>
                <w:rStyle w:val="CodeChar0"/>
              </w:rPr>
              <w:t>OnlyItemsInStock</w:t>
            </w:r>
            <w:r>
              <w:t>: Option default = true, should only items in stock be retrieved.</w:t>
            </w:r>
          </w:p>
        </w:tc>
      </w:tr>
      <w:tr w:rsidR="00DA4E2B" w14:paraId="4CBDB027" w14:textId="77777777" w:rsidTr="007E4FAE">
        <w:tc>
          <w:tcPr>
            <w:tcW w:w="0" w:type="auto"/>
          </w:tcPr>
          <w:p w14:paraId="32EC0ED4" w14:textId="77777777" w:rsidR="00DA4E2B" w:rsidRPr="007F46F3" w:rsidRDefault="00DA4E2B" w:rsidP="007E4FAE">
            <w:pPr>
              <w:pStyle w:val="Caption"/>
            </w:pPr>
            <w:r w:rsidRPr="007F46F3">
              <w:t>Returns:</w:t>
            </w:r>
          </w:p>
        </w:tc>
        <w:tc>
          <w:tcPr>
            <w:tcW w:w="0" w:type="auto"/>
          </w:tcPr>
          <w:p w14:paraId="2501AFB0" w14:textId="77777777" w:rsidR="00DA4E2B" w:rsidRDefault="00DA4E2B" w:rsidP="007E4FAE">
            <w:pPr>
              <w:pStyle w:val="CodeDetails"/>
            </w:pPr>
            <w:r w:rsidRPr="005D509D">
              <w:rPr>
                <w:rStyle w:val="CodeChar0"/>
                <w:b/>
                <w:bCs/>
              </w:rPr>
              <w:t>bool</w:t>
            </w:r>
            <w:r w:rsidRPr="005D509D">
              <w:t xml:space="preserve"> </w:t>
            </w:r>
            <w:r>
              <w:t>Success or failure</w:t>
            </w:r>
          </w:p>
        </w:tc>
      </w:tr>
    </w:tbl>
    <w:p w14:paraId="2C8720F0" w14:textId="02A9C1AD" w:rsidR="00DA4E2B" w:rsidRDefault="00DA4E2B" w:rsidP="00DA4E2B">
      <w:pPr>
        <w:pStyle w:val="Heading5"/>
      </w:pPr>
      <w:r w:rsidRPr="009E00E7">
        <w:t>Get</w:t>
      </w:r>
      <w:r>
        <w:t xml:space="preserve"> </w:t>
      </w:r>
      <w:r w:rsidRPr="009E00E7">
        <w:t>Woo</w:t>
      </w:r>
      <w:r>
        <w:t xml:space="preserve"> </w:t>
      </w:r>
      <w:r w:rsidRPr="00B139FB">
        <w:t>Mapped</w:t>
      </w:r>
      <w:r>
        <w:t xml:space="preserve"> </w:t>
      </w:r>
      <w:r w:rsidRPr="009E00E7">
        <w:t>Entity</w:t>
      </w:r>
      <w:r>
        <w:t xml:space="preserve"> Id </w:t>
      </w:r>
      <w:proofErr w:type="gramStart"/>
      <w:r>
        <w:t>By</w:t>
      </w:r>
      <w:proofErr w:type="gramEnd"/>
      <w:r>
        <w:t xml:space="preserve"> Id</w:t>
      </w:r>
      <w:r w:rsidR="00C43BD3">
        <w:t xml:space="preserve"> </w:t>
      </w:r>
      <w:r w:rsidR="00C43BD3" w:rsidRPr="00C43BD3">
        <w:t>Async</w:t>
      </w:r>
    </w:p>
    <w:p w14:paraId="57077153"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4348"/>
      </w:tblGrid>
      <w:tr w:rsidR="00DA4E2B" w14:paraId="6396298C" w14:textId="77777777" w:rsidTr="0002650A">
        <w:tc>
          <w:tcPr>
            <w:tcW w:w="0" w:type="auto"/>
          </w:tcPr>
          <w:p w14:paraId="53936AB2" w14:textId="77777777" w:rsidR="00DA4E2B" w:rsidRPr="007F46F3" w:rsidRDefault="00DA4E2B" w:rsidP="0002650A">
            <w:pPr>
              <w:pStyle w:val="Caption"/>
            </w:pPr>
            <w:r w:rsidRPr="007F46F3">
              <w:t>Parameters:</w:t>
            </w:r>
          </w:p>
        </w:tc>
        <w:tc>
          <w:tcPr>
            <w:tcW w:w="0" w:type="auto"/>
          </w:tcPr>
          <w:p w14:paraId="59711DEE"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rPr>
                <w:rStyle w:val="CodeChar0"/>
              </w:rPr>
              <w:t xml:space="preserve"> </w:t>
            </w:r>
            <w:r w:rsidRPr="009E00E7">
              <w:rPr>
                <w:rStyle w:val="CodeChar0"/>
              </w:rPr>
              <w:t>sourceWooEntityId</w:t>
            </w:r>
            <w:r>
              <w:t>: Id of the Woo Product to return.</w:t>
            </w:r>
          </w:p>
        </w:tc>
      </w:tr>
      <w:tr w:rsidR="00DA4E2B" w14:paraId="7058C28B" w14:textId="77777777" w:rsidTr="0002650A">
        <w:tc>
          <w:tcPr>
            <w:tcW w:w="0" w:type="auto"/>
          </w:tcPr>
          <w:p w14:paraId="12C4C3E4" w14:textId="77777777" w:rsidR="00DA4E2B" w:rsidRPr="007F46F3" w:rsidRDefault="00DA4E2B" w:rsidP="0002650A">
            <w:pPr>
              <w:pStyle w:val="Caption"/>
            </w:pPr>
            <w:r w:rsidRPr="007F46F3">
              <w:t>Returns:</w:t>
            </w:r>
          </w:p>
        </w:tc>
        <w:tc>
          <w:tcPr>
            <w:tcW w:w="0" w:type="auto"/>
          </w:tcPr>
          <w:p w14:paraId="219BC81D"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t xml:space="preserve"> Id of the Woo Product we have in the Mapping table</w:t>
            </w:r>
          </w:p>
        </w:tc>
      </w:tr>
    </w:tbl>
    <w:p w14:paraId="65B69499" w14:textId="41EE80CC" w:rsidR="00EE509D" w:rsidRDefault="00EE509D" w:rsidP="00C43BD3">
      <w:pPr>
        <w:pStyle w:val="Heading5"/>
      </w:pPr>
      <w:r w:rsidRPr="007F46F3">
        <w:t>Add</w:t>
      </w:r>
      <w:r>
        <w:t xml:space="preserve"> </w:t>
      </w:r>
      <w:r w:rsidRPr="007F46F3">
        <w:t>Entity</w:t>
      </w:r>
      <w:r w:rsidR="00C43BD3">
        <w:t xml:space="preserve"> </w:t>
      </w:r>
      <w:r w:rsidR="00C43BD3" w:rsidRPr="00C43BD3">
        <w:t>Async</w:t>
      </w:r>
    </w:p>
    <w:p w14:paraId="286FAC2B" w14:textId="77777777" w:rsidR="00EE509D" w:rsidRPr="007F46F3" w:rsidRDefault="00EE509D" w:rsidP="00FE4CF9">
      <w:pPr>
        <w:pStyle w:val="NoSpacing"/>
      </w:pPr>
      <w:r w:rsidRPr="007F46F3">
        <w:t>Using the Woo Product as a source add Item to our tables</w:t>
      </w:r>
      <w:r>
        <w:t>.</w:t>
      </w:r>
    </w:p>
    <w:tbl>
      <w:tblPr>
        <w:tblStyle w:val="TableGrid"/>
        <w:tblW w:w="0" w:type="auto"/>
        <w:tblLook w:val="04A0" w:firstRow="1" w:lastRow="0" w:firstColumn="1" w:lastColumn="0" w:noHBand="0" w:noVBand="1"/>
      </w:tblPr>
      <w:tblGrid>
        <w:gridCol w:w="1000"/>
        <w:gridCol w:w="5105"/>
      </w:tblGrid>
      <w:tr w:rsidR="00EE509D" w14:paraId="60903D51" w14:textId="77777777" w:rsidTr="00AB195E">
        <w:tc>
          <w:tcPr>
            <w:tcW w:w="0" w:type="auto"/>
          </w:tcPr>
          <w:p w14:paraId="5F2CA764" w14:textId="77777777" w:rsidR="00EE509D" w:rsidRDefault="00EE509D" w:rsidP="00FE4CF9">
            <w:pPr>
              <w:pStyle w:val="Caption"/>
            </w:pPr>
            <w:r>
              <w:t>Parameters:</w:t>
            </w:r>
          </w:p>
        </w:tc>
        <w:tc>
          <w:tcPr>
            <w:tcW w:w="0" w:type="auto"/>
          </w:tcPr>
          <w:p w14:paraId="4F1E82E4" w14:textId="77777777" w:rsidR="00EE509D" w:rsidRDefault="00EE509D" w:rsidP="00FE4CF9">
            <w:pPr>
              <w:keepNext/>
            </w:pPr>
            <w:r>
              <w:rPr>
                <w:rStyle w:val="CodeChar0"/>
                <w:b/>
                <w:bCs/>
              </w:rPr>
              <w:t>Product</w:t>
            </w:r>
            <w:r>
              <w:rPr>
                <w:rStyle w:val="CodeChar0"/>
              </w:rPr>
              <w:t xml:space="preserve"> new</w:t>
            </w:r>
            <w:r w:rsidRPr="007F46F3">
              <w:rPr>
                <w:rStyle w:val="CodeChar0"/>
              </w:rPr>
              <w:t>WooEntity</w:t>
            </w:r>
            <w:r>
              <w:t>: New Woo Product information to use.</w:t>
            </w:r>
          </w:p>
        </w:tc>
      </w:tr>
      <w:tr w:rsidR="00EE509D" w14:paraId="5987694A" w14:textId="77777777" w:rsidTr="00AB195E">
        <w:tc>
          <w:tcPr>
            <w:tcW w:w="0" w:type="auto"/>
          </w:tcPr>
          <w:p w14:paraId="188D3A20" w14:textId="77777777" w:rsidR="00EE509D" w:rsidRDefault="00EE509D" w:rsidP="00FE4CF9">
            <w:pPr>
              <w:pStyle w:val="Caption"/>
            </w:pPr>
            <w:r>
              <w:t>Returns:</w:t>
            </w:r>
          </w:p>
        </w:tc>
        <w:tc>
          <w:tcPr>
            <w:tcW w:w="0" w:type="auto"/>
          </w:tcPr>
          <w:p w14:paraId="7CFB8E1A" w14:textId="77777777" w:rsidR="00EE509D" w:rsidRDefault="00EE509D" w:rsidP="00FE4CF9">
            <w:r w:rsidRPr="00692486">
              <w:rPr>
                <w:rStyle w:val="CodeChar0"/>
                <w:b/>
                <w:bCs/>
              </w:rPr>
              <w:t>Guid</w:t>
            </w:r>
            <w:r>
              <w:t xml:space="preserve"> of </w:t>
            </w:r>
            <w:r w:rsidRPr="00B5595E">
              <w:t xml:space="preserve">Item </w:t>
            </w:r>
            <w:r>
              <w:t>Added.</w:t>
            </w:r>
          </w:p>
        </w:tc>
      </w:tr>
    </w:tbl>
    <w:p w14:paraId="3ADF20D0" w14:textId="4E74E4D7" w:rsidR="00EE509D" w:rsidRDefault="00EE509D" w:rsidP="00C43BD3">
      <w:pPr>
        <w:pStyle w:val="Heading5"/>
      </w:pPr>
      <w:r w:rsidRPr="00457E57">
        <w:t>Add</w:t>
      </w:r>
      <w:r>
        <w:t xml:space="preserve"> </w:t>
      </w:r>
      <w:r w:rsidRPr="00457E57">
        <w:t>Or</w:t>
      </w:r>
      <w:r>
        <w:t xml:space="preserve"> </w:t>
      </w:r>
      <w:r w:rsidRPr="00457E57">
        <w:t>Get</w:t>
      </w:r>
      <w:r>
        <w:t xml:space="preserve"> </w:t>
      </w:r>
      <w:r w:rsidRPr="00457E57">
        <w:t>Entity</w:t>
      </w:r>
      <w:r>
        <w:t xml:space="preserve"> </w:t>
      </w:r>
      <w:r w:rsidRPr="00457E57">
        <w:t>ID</w:t>
      </w:r>
      <w:r w:rsidR="00C43BD3">
        <w:t xml:space="preserve"> </w:t>
      </w:r>
      <w:r w:rsidR="00C43BD3" w:rsidRPr="00C43BD3">
        <w:t>Async</w:t>
      </w:r>
    </w:p>
    <w:p w14:paraId="1CFA98BE" w14:textId="77777777" w:rsidR="00EE509D" w:rsidRDefault="00EE509D" w:rsidP="00FE4CF9">
      <w:pPr>
        <w:pStyle w:val="NoSpacing"/>
      </w:pPr>
      <w:r w:rsidRPr="00457E57">
        <w:t>Check if the Item of the same name or SKU exists in the Item database, if so update and return, otherwise add and return i</w:t>
      </w:r>
      <w:r>
        <w:t>t.</w:t>
      </w:r>
    </w:p>
    <w:tbl>
      <w:tblPr>
        <w:tblStyle w:val="TableGrid"/>
        <w:tblW w:w="0" w:type="auto"/>
        <w:tblLook w:val="04A0" w:firstRow="1" w:lastRow="0" w:firstColumn="1" w:lastColumn="0" w:noHBand="0" w:noVBand="1"/>
      </w:tblPr>
      <w:tblGrid>
        <w:gridCol w:w="1000"/>
        <w:gridCol w:w="4950"/>
      </w:tblGrid>
      <w:tr w:rsidR="00EE509D" w14:paraId="32CEFC58" w14:textId="77777777" w:rsidTr="00AB195E">
        <w:tc>
          <w:tcPr>
            <w:tcW w:w="0" w:type="auto"/>
          </w:tcPr>
          <w:p w14:paraId="54C267F2" w14:textId="77777777" w:rsidR="00EE509D" w:rsidRDefault="00EE509D" w:rsidP="00FE4CF9">
            <w:pPr>
              <w:pStyle w:val="Caption"/>
            </w:pPr>
            <w:r>
              <w:t>Parameters:</w:t>
            </w:r>
          </w:p>
        </w:tc>
        <w:tc>
          <w:tcPr>
            <w:tcW w:w="0" w:type="auto"/>
          </w:tcPr>
          <w:p w14:paraId="411A8E39" w14:textId="77777777" w:rsidR="00EE509D" w:rsidRDefault="00EE509D" w:rsidP="00FE4CF9">
            <w:pPr>
              <w:keepNext/>
            </w:pPr>
            <w:r>
              <w:rPr>
                <w:rStyle w:val="CodeChar0"/>
                <w:b/>
                <w:bCs/>
              </w:rPr>
              <w:t>Product</w:t>
            </w:r>
            <w:r>
              <w:rPr>
                <w:rStyle w:val="CodeChar0"/>
              </w:rPr>
              <w:t xml:space="preserve"> </w:t>
            </w:r>
            <w:r w:rsidRPr="00160288">
              <w:rPr>
                <w:rStyle w:val="CodeChar0"/>
              </w:rPr>
              <w:t>sourceEntity</w:t>
            </w:r>
            <w:r>
              <w:t>: New Woo Product information to use.</w:t>
            </w:r>
          </w:p>
        </w:tc>
      </w:tr>
      <w:tr w:rsidR="00EE509D" w14:paraId="68810533" w14:textId="77777777" w:rsidTr="00AB195E">
        <w:tc>
          <w:tcPr>
            <w:tcW w:w="0" w:type="auto"/>
          </w:tcPr>
          <w:p w14:paraId="49B39B6D" w14:textId="77777777" w:rsidR="00EE509D" w:rsidRDefault="00EE509D" w:rsidP="00FE4CF9">
            <w:pPr>
              <w:pStyle w:val="Caption"/>
            </w:pPr>
            <w:r>
              <w:t>Returns:</w:t>
            </w:r>
          </w:p>
        </w:tc>
        <w:tc>
          <w:tcPr>
            <w:tcW w:w="0" w:type="auto"/>
          </w:tcPr>
          <w:p w14:paraId="0A5E8E2D" w14:textId="77777777" w:rsidR="00EE509D" w:rsidRDefault="00EE509D" w:rsidP="00FE4CF9">
            <w:r w:rsidRPr="00692486">
              <w:rPr>
                <w:rStyle w:val="CodeChar0"/>
                <w:b/>
                <w:bCs/>
              </w:rPr>
              <w:t>Guid</w:t>
            </w:r>
            <w:r>
              <w:t xml:space="preserve"> of </w:t>
            </w:r>
            <w:r w:rsidRPr="00B5595E">
              <w:t xml:space="preserve">Item </w:t>
            </w:r>
            <w:r>
              <w:t>Added.</w:t>
            </w:r>
          </w:p>
        </w:tc>
      </w:tr>
    </w:tbl>
    <w:p w14:paraId="38B15FDA" w14:textId="4AFFF21A" w:rsidR="00EE509D" w:rsidRDefault="00EE509D" w:rsidP="00FE4CF9">
      <w:pPr>
        <w:pStyle w:val="Heading5"/>
      </w:pPr>
      <w:r w:rsidRPr="00CA524F">
        <w:t>Add</w:t>
      </w:r>
      <w:r>
        <w:t xml:space="preserve"> </w:t>
      </w:r>
      <w:r w:rsidRPr="00CA524F">
        <w:t>Or</w:t>
      </w:r>
      <w:r>
        <w:t xml:space="preserve"> </w:t>
      </w:r>
      <w:r w:rsidRPr="00CA524F">
        <w:t>Update</w:t>
      </w:r>
      <w:r>
        <w:t xml:space="preserve"> Entity</w:t>
      </w:r>
      <w:r w:rsidR="00C43BD3" w:rsidRPr="00C43BD3">
        <w:t xml:space="preserve"> Async</w:t>
      </w:r>
    </w:p>
    <w:p w14:paraId="07B6FE5F" w14:textId="77777777" w:rsidR="00EE509D" w:rsidRPr="00CA524F" w:rsidRDefault="00EE509D" w:rsidP="00FE4CF9">
      <w:pPr>
        <w:pStyle w:val="NoSpacing"/>
      </w:pPr>
      <w:r w:rsidRPr="00160288">
        <w:t>See if an Item of this Id exists in the item table. If so, update it otherwise added it, returning the Id</w:t>
      </w:r>
      <w:r>
        <w:t>.</w:t>
      </w:r>
    </w:p>
    <w:tbl>
      <w:tblPr>
        <w:tblStyle w:val="TableGrid"/>
        <w:tblW w:w="0" w:type="auto"/>
        <w:tblLook w:val="04A0" w:firstRow="1" w:lastRow="0" w:firstColumn="1" w:lastColumn="0" w:noHBand="0" w:noVBand="1"/>
      </w:tblPr>
      <w:tblGrid>
        <w:gridCol w:w="1000"/>
        <w:gridCol w:w="5057"/>
      </w:tblGrid>
      <w:tr w:rsidR="00EE509D" w14:paraId="1790F673" w14:textId="77777777" w:rsidTr="00AB195E">
        <w:tc>
          <w:tcPr>
            <w:tcW w:w="0" w:type="auto"/>
          </w:tcPr>
          <w:p w14:paraId="124943A1" w14:textId="77777777" w:rsidR="00EE509D" w:rsidRPr="007F46F3" w:rsidRDefault="00EE509D" w:rsidP="00FE4CF9">
            <w:pPr>
              <w:pStyle w:val="Caption"/>
            </w:pPr>
            <w:r w:rsidRPr="007F46F3">
              <w:t>Parameters:</w:t>
            </w:r>
          </w:p>
        </w:tc>
        <w:tc>
          <w:tcPr>
            <w:tcW w:w="0" w:type="auto"/>
          </w:tcPr>
          <w:p w14:paraId="1FB4250C" w14:textId="77777777" w:rsidR="00EE509D" w:rsidRDefault="00EE509D" w:rsidP="00FE4CF9">
            <w:pPr>
              <w:pStyle w:val="CodeDetails"/>
            </w:pPr>
            <w:r>
              <w:rPr>
                <w:rStyle w:val="CodeChar0"/>
                <w:b/>
                <w:bCs/>
              </w:rPr>
              <w:t>Product</w:t>
            </w:r>
            <w:r>
              <w:rPr>
                <w:rStyle w:val="CodeChar0"/>
              </w:rPr>
              <w:t xml:space="preserve"> </w:t>
            </w:r>
            <w:r w:rsidRPr="00160288">
              <w:rPr>
                <w:rStyle w:val="CodeChar0"/>
              </w:rPr>
              <w:t>sourceEntity</w:t>
            </w:r>
            <w:r>
              <w:t xml:space="preserve">: </w:t>
            </w:r>
            <w:r w:rsidRPr="00160288">
              <w:t>The Source Woo Product</w:t>
            </w:r>
          </w:p>
          <w:p w14:paraId="5CFE019E" w14:textId="77777777" w:rsidR="00EE509D" w:rsidRDefault="00EE509D" w:rsidP="00FE4CF9">
            <w:pPr>
              <w:pStyle w:val="CodeDetails"/>
            </w:pPr>
            <w:r>
              <w:rPr>
                <w:rStyle w:val="CodeChar0"/>
                <w:b/>
                <w:bCs/>
              </w:rPr>
              <w:t>Guid</w:t>
            </w:r>
            <w:r>
              <w:rPr>
                <w:rStyle w:val="CodeChar0"/>
              </w:rPr>
              <w:t xml:space="preserve"> </w:t>
            </w:r>
            <w:r w:rsidRPr="00160288">
              <w:rPr>
                <w:rStyle w:val="CodeChar0"/>
              </w:rPr>
              <w:t>sourceWooMappedEntityId</w:t>
            </w:r>
            <w:r>
              <w:t xml:space="preserve">: </w:t>
            </w:r>
            <w:r w:rsidRPr="00160288">
              <w:t>The Id we found mapped or added</w:t>
            </w:r>
            <w:r>
              <w:t>.</w:t>
            </w:r>
          </w:p>
        </w:tc>
      </w:tr>
      <w:tr w:rsidR="00EE509D" w14:paraId="1A087A11" w14:textId="77777777" w:rsidTr="00AB195E">
        <w:tc>
          <w:tcPr>
            <w:tcW w:w="0" w:type="auto"/>
          </w:tcPr>
          <w:p w14:paraId="2F4B4A68" w14:textId="77777777" w:rsidR="00EE509D" w:rsidRPr="007F46F3" w:rsidRDefault="00EE509D" w:rsidP="00FE4CF9">
            <w:pPr>
              <w:pStyle w:val="Caption"/>
            </w:pPr>
            <w:r w:rsidRPr="007F46F3">
              <w:t>Returns:</w:t>
            </w:r>
          </w:p>
        </w:tc>
        <w:tc>
          <w:tcPr>
            <w:tcW w:w="0" w:type="auto"/>
          </w:tcPr>
          <w:p w14:paraId="76724D32" w14:textId="77777777" w:rsidR="00EE509D" w:rsidRDefault="00EE509D" w:rsidP="00FE4CF9">
            <w:pPr>
              <w:pStyle w:val="CodeDetails"/>
            </w:pPr>
            <w:r w:rsidRPr="00692486">
              <w:rPr>
                <w:rStyle w:val="CodeChar0"/>
                <w:b/>
                <w:bCs/>
              </w:rPr>
              <w:t>Guid</w:t>
            </w:r>
            <w:r>
              <w:t xml:space="preserve"> </w:t>
            </w:r>
            <w:r w:rsidRPr="00160288">
              <w:t>Id of the Item Added or Updated</w:t>
            </w:r>
          </w:p>
        </w:tc>
      </w:tr>
    </w:tbl>
    <w:p w14:paraId="523F9E3D" w14:textId="19128377" w:rsidR="00EE509D" w:rsidRDefault="00EE509D" w:rsidP="00FE4CF9">
      <w:pPr>
        <w:pStyle w:val="Heading5"/>
      </w:pPr>
      <w:r w:rsidRPr="009E00E7">
        <w:t>Find</w:t>
      </w:r>
      <w:r>
        <w:t xml:space="preserve"> </w:t>
      </w:r>
      <w:r w:rsidRPr="009E00E7">
        <w:t>And</w:t>
      </w:r>
      <w:r>
        <w:t xml:space="preserve"> </w:t>
      </w:r>
      <w:r w:rsidRPr="009E00E7">
        <w:t>Set</w:t>
      </w:r>
      <w:r>
        <w:t xml:space="preserve"> </w:t>
      </w:r>
      <w:r w:rsidRPr="009E00E7">
        <w:t>Parent</w:t>
      </w:r>
      <w:r>
        <w:t xml:space="preserve"> </w:t>
      </w:r>
      <w:r w:rsidRPr="009E00E7">
        <w:t>Entity</w:t>
      </w:r>
      <w:r w:rsidR="00C43BD3" w:rsidRPr="00C43BD3">
        <w:t xml:space="preserve"> Async</w:t>
      </w:r>
    </w:p>
    <w:p w14:paraId="6DA66F9C" w14:textId="77777777" w:rsidR="00EE509D" w:rsidRDefault="00EE509D" w:rsidP="00FE4CF9">
      <w:pPr>
        <w:pStyle w:val="NoSpacing"/>
      </w:pPr>
      <w:r>
        <w:t xml:space="preserve">For the </w:t>
      </w:r>
      <w:r w:rsidRPr="009E00E7">
        <w:rPr>
          <w:rStyle w:val="CodeChar0"/>
        </w:rPr>
        <w:t>WooItem</w:t>
      </w:r>
      <w:r>
        <w:t xml:space="preserve"> passed in get the Item's Child and Parent and set their Ids. </w:t>
      </w:r>
    </w:p>
    <w:p w14:paraId="2514B1A1" w14:textId="77777777" w:rsidR="00EE509D" w:rsidRDefault="00EE509D" w:rsidP="00FE4CF9">
      <w:pPr>
        <w:pStyle w:val="NoSpacing"/>
      </w:pPr>
      <w:r w:rsidRPr="009E00E7">
        <w:rPr>
          <w:rStyle w:val="Strong"/>
        </w:rPr>
        <w:lastRenderedPageBreak/>
        <w:t>Logic</w:t>
      </w:r>
      <w:r>
        <w:t xml:space="preserve">: </w:t>
      </w:r>
    </w:p>
    <w:p w14:paraId="25EF2E01" w14:textId="77777777" w:rsidR="00EE509D" w:rsidRDefault="00EE509D" w:rsidP="00FE4CF9">
      <w:pPr>
        <w:pStyle w:val="NoSpacing"/>
        <w:numPr>
          <w:ilvl w:val="0"/>
          <w:numId w:val="37"/>
        </w:numPr>
      </w:pPr>
      <w:r>
        <w:t xml:space="preserve">Using the ids passed look for the linked attribute to the Id then look for the </w:t>
      </w:r>
      <w:r w:rsidRPr="009E00E7">
        <w:rPr>
          <w:rStyle w:val="CodeChar0"/>
        </w:rPr>
        <w:t>ParentId</w:t>
      </w:r>
      <w:r>
        <w:t xml:space="preserve"> get the GUID’s of each and update the database: </w:t>
      </w:r>
    </w:p>
    <w:p w14:paraId="63C49EE6" w14:textId="77777777" w:rsidR="00EE509D" w:rsidRDefault="00EE509D" w:rsidP="00FE4CF9">
      <w:pPr>
        <w:pStyle w:val="NoSpacing"/>
        <w:numPr>
          <w:ilvl w:val="0"/>
          <w:numId w:val="37"/>
        </w:numPr>
      </w:pPr>
      <w:r>
        <w:t xml:space="preserve">Get </w:t>
      </w:r>
      <w:r w:rsidRPr="009E00E7">
        <w:rPr>
          <w:rStyle w:val="CodeChar0"/>
        </w:rPr>
        <w:t>ProdWithAParent.Id</w:t>
      </w:r>
      <w:r>
        <w:t xml:space="preserve"> Guid from </w:t>
      </w:r>
      <w:r w:rsidRPr="009E00E7">
        <w:rPr>
          <w:rStyle w:val="CodeChar0"/>
        </w:rPr>
        <w:t>ItemAttributeTable = ParentID</w:t>
      </w:r>
    </w:p>
    <w:p w14:paraId="0910C2C9" w14:textId="77777777" w:rsidR="00EE509D" w:rsidRPr="009E00E7" w:rsidRDefault="00EE509D" w:rsidP="00FE4CF9">
      <w:pPr>
        <w:pStyle w:val="NoSpacing"/>
        <w:numPr>
          <w:ilvl w:val="0"/>
          <w:numId w:val="37"/>
        </w:numPr>
        <w:rPr>
          <w:rStyle w:val="CodeChar0"/>
        </w:rPr>
      </w:pPr>
      <w:r>
        <w:t xml:space="preserve">Get </w:t>
      </w:r>
      <w:r w:rsidRPr="009E00E7">
        <w:rPr>
          <w:rStyle w:val="CodeChar0"/>
        </w:rPr>
        <w:t>ProdWithAParent.ParentID</w:t>
      </w:r>
      <w:r>
        <w:t xml:space="preserve"> GUID from </w:t>
      </w:r>
      <w:r w:rsidRPr="009E00E7">
        <w:rPr>
          <w:rStyle w:val="CodeChar0"/>
        </w:rPr>
        <w:t>ItemAttributeTable = ChildID</w:t>
      </w:r>
    </w:p>
    <w:p w14:paraId="630D5BB4" w14:textId="77777777" w:rsidR="00EE509D" w:rsidRPr="009E00E7" w:rsidRDefault="00EE509D" w:rsidP="00FE4CF9">
      <w:pPr>
        <w:pStyle w:val="NoSpacing"/>
        <w:numPr>
          <w:ilvl w:val="0"/>
          <w:numId w:val="37"/>
        </w:numPr>
        <w:rPr>
          <w:rStyle w:val="CodeChar0"/>
          <w:noProof w:val="0"/>
          <w:sz w:val="21"/>
          <w:szCs w:val="21"/>
        </w:rPr>
      </w:pPr>
      <w:r>
        <w:t xml:space="preserve">Set the </w:t>
      </w:r>
      <w:r w:rsidRPr="009E00E7">
        <w:rPr>
          <w:rStyle w:val="CodeChar0"/>
        </w:rPr>
        <w:t>ItemAttribute.ParentI</w:t>
      </w:r>
      <w:r>
        <w:rPr>
          <w:rStyle w:val="CodeChar0"/>
        </w:rPr>
        <w:t>d</w:t>
      </w:r>
      <w:r w:rsidRPr="009E00E7">
        <w:rPr>
          <w:rStyle w:val="CodeChar0"/>
        </w:rPr>
        <w:t xml:space="preserve"> = ParentID</w:t>
      </w:r>
      <w:r>
        <w:t xml:space="preserve"> for </w:t>
      </w:r>
      <w:r w:rsidRPr="009E00E7">
        <w:rPr>
          <w:rStyle w:val="CodeChar0"/>
        </w:rPr>
        <w:t>ItemsAttrib.ID = ChildID</w:t>
      </w:r>
    </w:p>
    <w:p w14:paraId="1283FB8F" w14:textId="77777777" w:rsidR="00EE509D" w:rsidRPr="00CA524F" w:rsidRDefault="00EE509D" w:rsidP="00FE4CF9">
      <w:pPr>
        <w:pStyle w:val="CodeDetails"/>
      </w:pPr>
    </w:p>
    <w:tbl>
      <w:tblPr>
        <w:tblStyle w:val="TableGrid"/>
        <w:tblW w:w="0" w:type="auto"/>
        <w:tblLook w:val="04A0" w:firstRow="1" w:lastRow="0" w:firstColumn="1" w:lastColumn="0" w:noHBand="0" w:noVBand="1"/>
      </w:tblPr>
      <w:tblGrid>
        <w:gridCol w:w="1000"/>
        <w:gridCol w:w="6330"/>
      </w:tblGrid>
      <w:tr w:rsidR="00EE509D" w14:paraId="50E1A35D" w14:textId="77777777" w:rsidTr="00AB195E">
        <w:tc>
          <w:tcPr>
            <w:tcW w:w="0" w:type="auto"/>
          </w:tcPr>
          <w:p w14:paraId="6C565764" w14:textId="77777777" w:rsidR="00EE509D" w:rsidRPr="007F46F3" w:rsidRDefault="00EE509D" w:rsidP="00FE4CF9">
            <w:pPr>
              <w:pStyle w:val="Caption"/>
            </w:pPr>
            <w:r w:rsidRPr="007F46F3">
              <w:t>Parameters:</w:t>
            </w:r>
          </w:p>
        </w:tc>
        <w:tc>
          <w:tcPr>
            <w:tcW w:w="0" w:type="auto"/>
          </w:tcPr>
          <w:p w14:paraId="47638B3E" w14:textId="77777777" w:rsidR="00EE509D" w:rsidRDefault="00EE509D" w:rsidP="00FE4CF9">
            <w:pPr>
              <w:pStyle w:val="CodeDetails"/>
            </w:pPr>
            <w:r w:rsidRPr="00765C4B">
              <w:rPr>
                <w:rStyle w:val="CodeChar0"/>
                <w:b/>
                <w:bCs/>
              </w:rPr>
              <w:t>WooItemWithParent</w:t>
            </w:r>
            <w:r>
              <w:rPr>
                <w:rStyle w:val="CodeChar0"/>
              </w:rPr>
              <w:t xml:space="preserve"> </w:t>
            </w:r>
            <w:r w:rsidRPr="00765C4B">
              <w:rPr>
                <w:rStyle w:val="CodeChar0"/>
              </w:rPr>
              <w:t>sourceWooEntityWithParen</w:t>
            </w:r>
            <w:r>
              <w:rPr>
                <w:rStyle w:val="CodeChar0"/>
              </w:rPr>
              <w:t>t:</w:t>
            </w:r>
            <w:r>
              <w:t xml:space="preserve"> </w:t>
            </w:r>
            <w:r w:rsidRPr="00160288">
              <w:t>The Source Woo Product</w:t>
            </w:r>
            <w:r>
              <w:t xml:space="preserve"> with Parent.</w:t>
            </w:r>
          </w:p>
        </w:tc>
      </w:tr>
      <w:tr w:rsidR="00EE509D" w14:paraId="33DD147E" w14:textId="77777777" w:rsidTr="00AB195E">
        <w:tc>
          <w:tcPr>
            <w:tcW w:w="0" w:type="auto"/>
          </w:tcPr>
          <w:p w14:paraId="7B44F874" w14:textId="77777777" w:rsidR="00EE509D" w:rsidRPr="007F46F3" w:rsidRDefault="00EE509D" w:rsidP="00FE4CF9">
            <w:pPr>
              <w:pStyle w:val="Caption"/>
            </w:pPr>
            <w:r w:rsidRPr="007F46F3">
              <w:t>Returns:</w:t>
            </w:r>
          </w:p>
        </w:tc>
        <w:tc>
          <w:tcPr>
            <w:tcW w:w="0" w:type="auto"/>
          </w:tcPr>
          <w:p w14:paraId="1FFC79E5" w14:textId="77777777" w:rsidR="00EE509D" w:rsidRDefault="00EE509D" w:rsidP="00FE4CF9">
            <w:pPr>
              <w:pStyle w:val="CodeDetails"/>
            </w:pPr>
            <w:r w:rsidRPr="00160288">
              <w:t>Id of the Item Added or Updated</w:t>
            </w:r>
          </w:p>
        </w:tc>
      </w:tr>
    </w:tbl>
    <w:p w14:paraId="0AA0D45A" w14:textId="0B42AEC9" w:rsidR="00EE509D" w:rsidRDefault="00EE509D" w:rsidP="00FE4CF9">
      <w:pPr>
        <w:pStyle w:val="Heading5"/>
      </w:pPr>
      <w:r w:rsidRPr="005D509D">
        <w:t>Set</w:t>
      </w:r>
      <w:r>
        <w:t xml:space="preserve"> </w:t>
      </w:r>
      <w:r w:rsidRPr="005D509D">
        <w:t>Woo</w:t>
      </w:r>
      <w:r>
        <w:t xml:space="preserve"> </w:t>
      </w:r>
      <w:r w:rsidRPr="005D509D">
        <w:t>Entity</w:t>
      </w:r>
      <w:r>
        <w:t xml:space="preserve"> </w:t>
      </w:r>
      <w:r w:rsidRPr="005D509D">
        <w:t>Parent</w:t>
      </w:r>
      <w:r w:rsidR="00C43BD3" w:rsidRPr="00C43BD3">
        <w:t xml:space="preserve"> Async</w:t>
      </w:r>
    </w:p>
    <w:p w14:paraId="56FF3658"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691"/>
      </w:tblGrid>
      <w:tr w:rsidR="00EE509D" w14:paraId="50640052" w14:textId="77777777" w:rsidTr="00AB195E">
        <w:tc>
          <w:tcPr>
            <w:tcW w:w="0" w:type="auto"/>
          </w:tcPr>
          <w:p w14:paraId="17D4A9E9" w14:textId="77777777" w:rsidR="00EE509D" w:rsidRPr="007F46F3" w:rsidRDefault="00EE509D" w:rsidP="00FE4CF9">
            <w:pPr>
              <w:pStyle w:val="Caption"/>
            </w:pPr>
            <w:r w:rsidRPr="007F46F3">
              <w:t>Parameters:</w:t>
            </w:r>
          </w:p>
        </w:tc>
        <w:tc>
          <w:tcPr>
            <w:tcW w:w="0" w:type="auto"/>
          </w:tcPr>
          <w:p w14:paraId="5486FE40"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ChildWooEntityId</w:t>
            </w:r>
            <w:r>
              <w:t>: Id of the child Item.</w:t>
            </w:r>
          </w:p>
          <w:p w14:paraId="59D4B657"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ParentWooEntityId</w:t>
            </w:r>
            <w:r>
              <w:t>: Id of the Parent.</w:t>
            </w:r>
          </w:p>
        </w:tc>
      </w:tr>
      <w:tr w:rsidR="00EE509D" w14:paraId="60BF9FC9" w14:textId="77777777" w:rsidTr="00AB195E">
        <w:tc>
          <w:tcPr>
            <w:tcW w:w="0" w:type="auto"/>
          </w:tcPr>
          <w:p w14:paraId="276D2607" w14:textId="77777777" w:rsidR="00EE509D" w:rsidRPr="007F46F3" w:rsidRDefault="00EE509D" w:rsidP="00FE4CF9">
            <w:pPr>
              <w:pStyle w:val="Caption"/>
            </w:pPr>
            <w:r w:rsidRPr="007F46F3">
              <w:t>Returns:</w:t>
            </w:r>
          </w:p>
        </w:tc>
        <w:tc>
          <w:tcPr>
            <w:tcW w:w="0" w:type="auto"/>
          </w:tcPr>
          <w:p w14:paraId="2158A506" w14:textId="77777777" w:rsidR="00EE509D" w:rsidRDefault="00EE509D" w:rsidP="00FE4CF9">
            <w:pPr>
              <w:pStyle w:val="CodeDetails"/>
            </w:pPr>
            <w:r w:rsidRPr="005D509D">
              <w:rPr>
                <w:rStyle w:val="CodeChar0"/>
                <w:b/>
                <w:bCs/>
              </w:rPr>
              <w:t>bool</w:t>
            </w:r>
            <w:r w:rsidRPr="005D509D">
              <w:t xml:space="preserve"> </w:t>
            </w:r>
            <w:r>
              <w:t>Success or failure</w:t>
            </w:r>
          </w:p>
        </w:tc>
      </w:tr>
    </w:tbl>
    <w:p w14:paraId="3261BC3C" w14:textId="210B9798" w:rsidR="00EE509D" w:rsidRDefault="00EE509D" w:rsidP="00FE4CF9">
      <w:pPr>
        <w:pStyle w:val="Heading5"/>
      </w:pPr>
      <w:r>
        <w:t xml:space="preserve">Update </w:t>
      </w:r>
      <w:r w:rsidRPr="005D509D">
        <w:t>Entity</w:t>
      </w:r>
      <w:r w:rsidR="00C43BD3" w:rsidRPr="00C43BD3">
        <w:t xml:space="preserve"> Async</w:t>
      </w:r>
    </w:p>
    <w:p w14:paraId="6A7F17F2"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553"/>
      </w:tblGrid>
      <w:tr w:rsidR="00EE509D" w14:paraId="3D53BE36" w14:textId="77777777" w:rsidTr="00AB195E">
        <w:tc>
          <w:tcPr>
            <w:tcW w:w="0" w:type="auto"/>
          </w:tcPr>
          <w:p w14:paraId="28C68A10" w14:textId="77777777" w:rsidR="00EE509D" w:rsidRPr="007F46F3" w:rsidRDefault="00EE509D" w:rsidP="00FE4CF9">
            <w:pPr>
              <w:pStyle w:val="Caption"/>
            </w:pPr>
            <w:r w:rsidRPr="007F46F3">
              <w:t>Parameters:</w:t>
            </w:r>
          </w:p>
        </w:tc>
        <w:tc>
          <w:tcPr>
            <w:tcW w:w="0" w:type="auto"/>
          </w:tcPr>
          <w:p w14:paraId="63AB57E9" w14:textId="77777777" w:rsidR="00EE509D" w:rsidRDefault="00EE509D" w:rsidP="00FE4CF9">
            <w:pPr>
              <w:pStyle w:val="CodeDetails"/>
            </w:pPr>
            <w:r w:rsidRPr="00692486">
              <w:rPr>
                <w:rStyle w:val="CodeChar0"/>
                <w:b/>
                <w:bCs/>
              </w:rPr>
              <w:t>Product</w:t>
            </w:r>
            <w:r>
              <w:rPr>
                <w:rStyle w:val="CodeChar0"/>
                <w:b/>
                <w:bCs/>
              </w:rPr>
              <w:t xml:space="preserve"> </w:t>
            </w:r>
            <w:r w:rsidRPr="00692486">
              <w:rPr>
                <w:rStyle w:val="CodeChar0"/>
              </w:rPr>
              <w:t>updatedWooEntity</w:t>
            </w:r>
            <w:r>
              <w:t>: Id of the child Item.</w:t>
            </w:r>
          </w:p>
          <w:p w14:paraId="3F586627" w14:textId="77777777" w:rsidR="00EE509D" w:rsidRDefault="00EE509D" w:rsidP="00FE4CF9">
            <w:pPr>
              <w:pStyle w:val="CodeDetails"/>
            </w:pPr>
            <w:r w:rsidRPr="00692486">
              <w:rPr>
                <w:rStyle w:val="CodeChar0"/>
                <w:b/>
                <w:bCs/>
              </w:rPr>
              <w:t>Item</w:t>
            </w:r>
            <w:r>
              <w:rPr>
                <w:rStyle w:val="CodeChar0"/>
                <w:b/>
                <w:bCs/>
              </w:rPr>
              <w:t xml:space="preserve"> </w:t>
            </w:r>
            <w:r w:rsidRPr="00692486">
              <w:rPr>
                <w:rStyle w:val="CodeChar0"/>
              </w:rPr>
              <w:t>updateEntity</w:t>
            </w:r>
            <w:r>
              <w:t>: Id of the Parent.</w:t>
            </w:r>
          </w:p>
        </w:tc>
      </w:tr>
      <w:tr w:rsidR="00EE509D" w14:paraId="015006C7" w14:textId="77777777" w:rsidTr="00AB195E">
        <w:tc>
          <w:tcPr>
            <w:tcW w:w="0" w:type="auto"/>
          </w:tcPr>
          <w:p w14:paraId="50B4E180" w14:textId="77777777" w:rsidR="00EE509D" w:rsidRPr="007F46F3" w:rsidRDefault="00EE509D" w:rsidP="00FE4CF9">
            <w:pPr>
              <w:pStyle w:val="Caption"/>
            </w:pPr>
            <w:r w:rsidRPr="007F46F3">
              <w:t>Returns:</w:t>
            </w:r>
          </w:p>
        </w:tc>
        <w:tc>
          <w:tcPr>
            <w:tcW w:w="0" w:type="auto"/>
          </w:tcPr>
          <w:p w14:paraId="463BDB11" w14:textId="77777777" w:rsidR="00EE509D" w:rsidRDefault="00EE509D" w:rsidP="00FE4CF9">
            <w:pPr>
              <w:pStyle w:val="CodeDetails"/>
            </w:pPr>
            <w:r w:rsidRPr="005D509D">
              <w:rPr>
                <w:rStyle w:val="CodeChar0"/>
                <w:b/>
                <w:bCs/>
              </w:rPr>
              <w:t>Guid</w:t>
            </w:r>
            <w:r>
              <w:rPr>
                <w:rStyle w:val="CodeChar0"/>
              </w:rPr>
              <w:t xml:space="preserve"> </w:t>
            </w:r>
            <w:r>
              <w:t>Item Id Updated</w:t>
            </w:r>
          </w:p>
        </w:tc>
      </w:tr>
    </w:tbl>
    <w:p w14:paraId="7620AD79" w14:textId="55B27349" w:rsidR="00EE509D" w:rsidRDefault="00EE509D" w:rsidP="00FE4CF9">
      <w:pPr>
        <w:pStyle w:val="Heading5"/>
      </w:pPr>
      <w:r>
        <w:t xml:space="preserve">Update Woo </w:t>
      </w:r>
      <w:r w:rsidRPr="005D509D">
        <w:t>Entity</w:t>
      </w:r>
      <w:r w:rsidR="00C43BD3" w:rsidRPr="00C43BD3">
        <w:t xml:space="preserve"> Async</w:t>
      </w:r>
    </w:p>
    <w:p w14:paraId="5EABE91A" w14:textId="77777777" w:rsidR="00EE509D" w:rsidRPr="00CA524F" w:rsidRDefault="00EE509D" w:rsidP="00EE509D">
      <w:pPr>
        <w:pStyle w:val="NoSpacing"/>
      </w:pPr>
      <w:r>
        <w:t>Update the anything in the Mapping we need to update, Item with the data we are importing. If the mapping is pointing to the wrong place delete it.</w:t>
      </w:r>
    </w:p>
    <w:tbl>
      <w:tblPr>
        <w:tblStyle w:val="TableGrid"/>
        <w:tblW w:w="0" w:type="auto"/>
        <w:tblLook w:val="04A0" w:firstRow="1" w:lastRow="0" w:firstColumn="1" w:lastColumn="0" w:noHBand="0" w:noVBand="1"/>
      </w:tblPr>
      <w:tblGrid>
        <w:gridCol w:w="1000"/>
        <w:gridCol w:w="4761"/>
      </w:tblGrid>
      <w:tr w:rsidR="00EE509D" w14:paraId="2CE75978" w14:textId="77777777" w:rsidTr="00AB195E">
        <w:tc>
          <w:tcPr>
            <w:tcW w:w="0" w:type="auto"/>
          </w:tcPr>
          <w:p w14:paraId="041A7047" w14:textId="77777777" w:rsidR="00EE509D" w:rsidRPr="007F46F3" w:rsidRDefault="00EE509D" w:rsidP="00AB195E">
            <w:pPr>
              <w:pStyle w:val="Caption"/>
            </w:pPr>
            <w:r w:rsidRPr="007F46F3">
              <w:t>Parameters:</w:t>
            </w:r>
          </w:p>
        </w:tc>
        <w:tc>
          <w:tcPr>
            <w:tcW w:w="0" w:type="auto"/>
          </w:tcPr>
          <w:p w14:paraId="05520181" w14:textId="77777777" w:rsidR="00EE509D" w:rsidRDefault="00EE509D" w:rsidP="00AB195E">
            <w:pPr>
              <w:pStyle w:val="CodeDetails"/>
            </w:pPr>
            <w:r w:rsidRPr="00692486">
              <w:rPr>
                <w:rStyle w:val="CodeChar0"/>
                <w:b/>
                <w:bCs/>
              </w:rPr>
              <w:t>Product</w:t>
            </w:r>
            <w:r>
              <w:rPr>
                <w:rStyle w:val="CodeChar0"/>
                <w:b/>
                <w:bCs/>
              </w:rPr>
              <w:t xml:space="preserve"> </w:t>
            </w:r>
            <w:r w:rsidRPr="00692486">
              <w:rPr>
                <w:rStyle w:val="CodeChar0"/>
              </w:rPr>
              <w:t>updatedWooEntity</w:t>
            </w:r>
            <w:r>
              <w:t xml:space="preserve">: </w:t>
            </w:r>
            <w:r w:rsidRPr="00692486">
              <w:t>Updated Woo Product</w:t>
            </w:r>
            <w:r>
              <w:t>.</w:t>
            </w:r>
          </w:p>
          <w:p w14:paraId="36105DB3" w14:textId="77777777" w:rsidR="00EE509D" w:rsidRDefault="00EE509D" w:rsidP="00AB195E">
            <w:pPr>
              <w:pStyle w:val="CodeDetails"/>
            </w:pPr>
            <w:r w:rsidRPr="00692486">
              <w:rPr>
                <w:rStyle w:val="CodeChar0"/>
                <w:b/>
                <w:bCs/>
              </w:rPr>
              <w:t>WooProductMap</w:t>
            </w:r>
            <w:r>
              <w:rPr>
                <w:rStyle w:val="CodeChar0"/>
                <w:b/>
                <w:bCs/>
              </w:rPr>
              <w:t xml:space="preserve"> </w:t>
            </w:r>
            <w:r w:rsidRPr="00692486">
              <w:rPr>
                <w:rStyle w:val="CodeChar0"/>
              </w:rPr>
              <w:t>targetWooMap</w:t>
            </w:r>
            <w:r>
              <w:t xml:space="preserve">: </w:t>
            </w:r>
            <w:r w:rsidRPr="00692486">
              <w:t>The mapping we are targeting</w:t>
            </w:r>
            <w:r>
              <w:t>.</w:t>
            </w:r>
          </w:p>
        </w:tc>
      </w:tr>
      <w:tr w:rsidR="00EE509D" w14:paraId="36C73C17" w14:textId="77777777" w:rsidTr="00AB195E">
        <w:tc>
          <w:tcPr>
            <w:tcW w:w="0" w:type="auto"/>
          </w:tcPr>
          <w:p w14:paraId="42602856" w14:textId="77777777" w:rsidR="00EE509D" w:rsidRPr="007F46F3" w:rsidRDefault="00EE509D" w:rsidP="00AB195E">
            <w:pPr>
              <w:pStyle w:val="Caption"/>
            </w:pPr>
            <w:r w:rsidRPr="007F46F3">
              <w:t>Returns:</w:t>
            </w:r>
          </w:p>
        </w:tc>
        <w:tc>
          <w:tcPr>
            <w:tcW w:w="0" w:type="auto"/>
          </w:tcPr>
          <w:p w14:paraId="7DF8399D" w14:textId="77777777" w:rsidR="00EE509D" w:rsidRDefault="00EE509D" w:rsidP="00AB195E">
            <w:pPr>
              <w:pStyle w:val="CodeDetails"/>
            </w:pPr>
            <w:r w:rsidRPr="005D509D">
              <w:rPr>
                <w:rStyle w:val="CodeChar0"/>
                <w:b/>
                <w:bCs/>
              </w:rPr>
              <w:t>Guid</w:t>
            </w:r>
            <w:r>
              <w:rPr>
                <w:rStyle w:val="CodeChar0"/>
              </w:rPr>
              <w:t xml:space="preserve"> </w:t>
            </w:r>
            <w:r>
              <w:t>Item Id Updated</w:t>
            </w:r>
          </w:p>
        </w:tc>
      </w:tr>
    </w:tbl>
    <w:p w14:paraId="211248F9" w14:textId="7A65E6F4" w:rsidR="00605E2F" w:rsidRDefault="00CC7D75" w:rsidP="00605E2F">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55862976" w14:textId="6D1EA41F" w:rsidR="00605E2F" w:rsidRDefault="002A7AFA" w:rsidP="00605E2F">
      <w:pPr>
        <w:pStyle w:val="NoSpacing"/>
      </w:pPr>
      <w:r>
        <w:t xml:space="preserve">Import all the Woo </w:t>
      </w:r>
      <w:r w:rsidR="00C0159D">
        <w:t>Product</w:t>
      </w:r>
      <w:r w:rsidR="00E6341A">
        <w:t xml:space="preserve"> that is passed.</w:t>
      </w:r>
    </w:p>
    <w:p w14:paraId="16599977" w14:textId="5E2CC93E" w:rsidR="00E6341A" w:rsidRPr="00CA524F" w:rsidRDefault="00746FB3" w:rsidP="00605E2F">
      <w:pPr>
        <w:pStyle w:val="NoSpacing"/>
      </w:pPr>
      <w:r w:rsidRPr="00746FB3">
        <w:rPr>
          <w:rStyle w:val="Heading7Char"/>
        </w:rPr>
        <w:t>Logic</w:t>
      </w:r>
      <w:r>
        <w:t xml:space="preserve">: Check </w:t>
      </w:r>
      <w:r w:rsidR="00A202FF">
        <w:t>i</w:t>
      </w:r>
      <w:r>
        <w:t>f the product does not exists add and</w:t>
      </w:r>
      <w:r w:rsidR="00A202FF">
        <w:t xml:space="preserve"> c</w:t>
      </w:r>
      <w:r>
        <w:t>opy</w:t>
      </w:r>
      <w:r w:rsidR="00A202FF">
        <w:t xml:space="preserve"> w</w:t>
      </w:r>
      <w:r>
        <w:t>oo</w:t>
      </w:r>
      <w:r w:rsidR="00A202FF">
        <w:t xml:space="preserve"> d</w:t>
      </w:r>
      <w:r>
        <w:t xml:space="preserve">etails to new record increase </w:t>
      </w:r>
      <w:r w:rsidRPr="00074DE6">
        <w:rPr>
          <w:rStyle w:val="CodeChar0"/>
        </w:rPr>
        <w:t>Counter.added</w:t>
      </w:r>
      <w:r w:rsidR="00074DE6">
        <w:rPr>
          <w:rStyle w:val="CodeChar0"/>
        </w:rPr>
        <w:t xml:space="preserve">. </w:t>
      </w:r>
      <w:r>
        <w:t xml:space="preserve">If product does exist and </w:t>
      </w:r>
      <w:r w:rsidRPr="006228E6">
        <w:rPr>
          <w:rStyle w:val="CodeChar0"/>
        </w:rPr>
        <w:t>CanUpdate</w:t>
      </w:r>
      <w:r>
        <w:t xml:space="preserve"> is true then </w:t>
      </w:r>
      <w:r w:rsidR="00074DE6">
        <w:t>u</w:t>
      </w:r>
      <w:r>
        <w:t>pdate by copying the Woo</w:t>
      </w:r>
      <w:r w:rsidR="00074DE6">
        <w:t xml:space="preserve"> </w:t>
      </w:r>
      <w:r>
        <w:t>Detai</w:t>
      </w:r>
      <w:r w:rsidR="00074DE6">
        <w:t>l</w:t>
      </w:r>
      <w:r>
        <w:t xml:space="preserve">s that are not keys, increase </w:t>
      </w:r>
      <w:r w:rsidRPr="00074DE6">
        <w:rPr>
          <w:rStyle w:val="CodeChar0"/>
        </w:rPr>
        <w:t>Counter.update</w:t>
      </w:r>
      <w:r w:rsidR="006228E6">
        <w:t>.</w:t>
      </w:r>
    </w:p>
    <w:tbl>
      <w:tblPr>
        <w:tblStyle w:val="TableGrid"/>
        <w:tblW w:w="0" w:type="auto"/>
        <w:tblLook w:val="04A0" w:firstRow="1" w:lastRow="0" w:firstColumn="1" w:lastColumn="0" w:noHBand="0" w:noVBand="1"/>
      </w:tblPr>
      <w:tblGrid>
        <w:gridCol w:w="1000"/>
        <w:gridCol w:w="3277"/>
      </w:tblGrid>
      <w:tr w:rsidR="00605E2F" w14:paraId="712F92A4" w14:textId="77777777" w:rsidTr="00191AE8">
        <w:tc>
          <w:tcPr>
            <w:tcW w:w="0" w:type="auto"/>
          </w:tcPr>
          <w:p w14:paraId="16F165C4" w14:textId="77777777" w:rsidR="00605E2F" w:rsidRPr="007F46F3" w:rsidRDefault="00605E2F" w:rsidP="00191AE8">
            <w:pPr>
              <w:pStyle w:val="Caption"/>
            </w:pPr>
            <w:r w:rsidRPr="007F46F3">
              <w:t>Parameters:</w:t>
            </w:r>
          </w:p>
        </w:tc>
        <w:tc>
          <w:tcPr>
            <w:tcW w:w="0" w:type="auto"/>
          </w:tcPr>
          <w:p w14:paraId="51457893" w14:textId="401AFFA6" w:rsidR="00605E2F" w:rsidRDefault="00605E2F" w:rsidP="00C0159D">
            <w:pPr>
              <w:pStyle w:val="CodeDetails"/>
            </w:pPr>
            <w:r w:rsidRPr="00692486">
              <w:rPr>
                <w:rStyle w:val="CodeChar0"/>
                <w:b/>
                <w:bCs/>
              </w:rPr>
              <w:t>Product</w:t>
            </w:r>
            <w:r>
              <w:rPr>
                <w:rStyle w:val="CodeChar0"/>
                <w:b/>
                <w:bCs/>
              </w:rPr>
              <w:t xml:space="preserve"> </w:t>
            </w:r>
            <w:r w:rsidR="00C0159D">
              <w:rPr>
                <w:rStyle w:val="CodeChar0"/>
              </w:rPr>
              <w:t>sourceEnity</w:t>
            </w:r>
            <w:r>
              <w:t xml:space="preserve">: </w:t>
            </w:r>
            <w:r w:rsidRPr="00692486">
              <w:t>Updated Woo Product</w:t>
            </w:r>
          </w:p>
        </w:tc>
      </w:tr>
      <w:tr w:rsidR="00605E2F" w14:paraId="56FE1E6B" w14:textId="77777777" w:rsidTr="00191AE8">
        <w:tc>
          <w:tcPr>
            <w:tcW w:w="0" w:type="auto"/>
          </w:tcPr>
          <w:p w14:paraId="4919855B" w14:textId="77777777" w:rsidR="00605E2F" w:rsidRPr="007F46F3" w:rsidRDefault="00605E2F" w:rsidP="00191AE8">
            <w:pPr>
              <w:pStyle w:val="Caption"/>
            </w:pPr>
            <w:r w:rsidRPr="007F46F3">
              <w:t>Returns:</w:t>
            </w:r>
          </w:p>
        </w:tc>
        <w:tc>
          <w:tcPr>
            <w:tcW w:w="0" w:type="auto"/>
          </w:tcPr>
          <w:p w14:paraId="731DBD8F" w14:textId="77777777" w:rsidR="00605E2F" w:rsidRDefault="00605E2F" w:rsidP="00191AE8">
            <w:pPr>
              <w:pStyle w:val="CodeDetails"/>
            </w:pPr>
            <w:r w:rsidRPr="005D509D">
              <w:rPr>
                <w:rStyle w:val="CodeChar0"/>
                <w:b/>
                <w:bCs/>
              </w:rPr>
              <w:t>Guid</w:t>
            </w:r>
            <w:r>
              <w:rPr>
                <w:rStyle w:val="CodeChar0"/>
              </w:rPr>
              <w:t xml:space="preserve"> </w:t>
            </w:r>
            <w:r>
              <w:t>Item Id Updated</w:t>
            </w:r>
          </w:p>
        </w:tc>
      </w:tr>
    </w:tbl>
    <w:p w14:paraId="31F96181" w14:textId="77777777" w:rsidR="00EE509D" w:rsidRDefault="00EE509D" w:rsidP="00C43BD3">
      <w:pPr>
        <w:pStyle w:val="Heading2"/>
        <w:spacing w:before="240"/>
      </w:pPr>
      <w:r>
        <w:t>Item Variations</w:t>
      </w:r>
    </w:p>
    <w:p w14:paraId="471E6795" w14:textId="75BE4CDA" w:rsidR="00EE509D" w:rsidRDefault="00EE509D" w:rsidP="00EE509D">
      <w:r>
        <w:t xml:space="preserve">An item with the type of </w:t>
      </w:r>
      <w:r w:rsidRPr="00EC631C">
        <w:rPr>
          <w:rStyle w:val="CodeChar0"/>
        </w:rPr>
        <w:t>variable</w:t>
      </w:r>
      <w:r>
        <w:t xml:space="preserve"> will have variations. As all we get from Woo is the Import of an item is that it is a variable item, and we then get the variant ids, we will </w:t>
      </w:r>
      <w:r w:rsidR="005B0F6B">
        <w:t xml:space="preserve">either </w:t>
      </w:r>
      <w:r>
        <w:t>need to cycle through these</w:t>
      </w:r>
      <w:r w:rsidR="005B0F6B">
        <w:t>, or retrieve all vari</w:t>
      </w:r>
      <w:r w:rsidR="006434D8">
        <w:t>a</w:t>
      </w:r>
      <w:r w:rsidR="005B0F6B">
        <w:t>nts</w:t>
      </w:r>
      <w:r>
        <w:t xml:space="preserve"> to import them. This must also be supported so that the Item Edit can pull and push data to and from the Woo Database.</w:t>
      </w:r>
    </w:p>
    <w:p w14:paraId="7478912C" w14:textId="77777777" w:rsidR="00EE509D" w:rsidRDefault="00EE509D" w:rsidP="00EE509D">
      <w:pPr>
        <w:pStyle w:val="Heading3"/>
      </w:pPr>
      <w:r>
        <w:t>What Woo Gives Us:</w:t>
      </w:r>
    </w:p>
    <w:p w14:paraId="50664137" w14:textId="7C69633D" w:rsidR="00EE509D" w:rsidRDefault="00EE509D" w:rsidP="00EE509D">
      <w:r>
        <w:t>Item</w:t>
      </w:r>
      <w:r w:rsidR="00F8008B">
        <w:t xml:space="preserve"> Variant</w:t>
      </w:r>
      <w:r>
        <w:t>s are called Product</w:t>
      </w:r>
      <w:r w:rsidR="00F8008B">
        <w:t xml:space="preserve"> Variant</w:t>
      </w:r>
      <w:r>
        <w:t xml:space="preserve">s in Woo. Woo gives us a lot per </w:t>
      </w:r>
      <w:r w:rsidR="00F8008B">
        <w:t xml:space="preserve">variant </w:t>
      </w:r>
      <w:r>
        <w:t>the full list can be seen here (</w:t>
      </w:r>
      <w:r w:rsidR="00CF2742" w:rsidRPr="00CF2742">
        <w:t>https://woocommerce.github.io/woocommerce-rest-api-docs/#product-variation-properties</w:t>
      </w:r>
      <w:r>
        <w:t>):</w:t>
      </w:r>
    </w:p>
    <w:p w14:paraId="31A94542" w14:textId="0B01842F" w:rsidR="007179C0" w:rsidRPr="007179C0" w:rsidRDefault="00EE509D" w:rsidP="007179C0">
      <w:pPr>
        <w:pStyle w:val="Heading6"/>
      </w:pPr>
      <w:r>
        <w:t>To pull all product</w:t>
      </w:r>
      <w:r w:rsidR="006434D8">
        <w:t xml:space="preserve"> variants</w:t>
      </w:r>
      <w:r>
        <w:t>: /</w:t>
      </w:r>
      <w:proofErr w:type="spellStart"/>
      <w:r>
        <w:t>wp</w:t>
      </w:r>
      <w:proofErr w:type="spellEnd"/>
      <w:r>
        <w:t>-json/</w:t>
      </w:r>
      <w:proofErr w:type="spellStart"/>
      <w:r>
        <w:t>wc</w:t>
      </w:r>
      <w:proofErr w:type="spellEnd"/>
      <w:r>
        <w:t>/v3/products</w:t>
      </w:r>
      <w:r w:rsidR="00826AE9">
        <w:t>/</w:t>
      </w:r>
      <w:r w:rsidR="00826AE9" w:rsidRPr="00826AE9">
        <w:t xml:space="preserve"> &lt;</w:t>
      </w:r>
      <w:proofErr w:type="spellStart"/>
      <w:r w:rsidR="00826AE9" w:rsidRPr="00826AE9">
        <w:t>product_id</w:t>
      </w:r>
      <w:proofErr w:type="spellEnd"/>
      <w:r w:rsidR="00826AE9" w:rsidRPr="00826AE9">
        <w:t>&gt;/variations</w:t>
      </w:r>
    </w:p>
    <w:p w14:paraId="787FAC71" w14:textId="3CCAD7AE" w:rsidR="00EE509D" w:rsidRDefault="00EE509D" w:rsidP="00454C14">
      <w:r w:rsidRPr="008D4C98">
        <w:t xml:space="preserve">This pulls </w:t>
      </w:r>
      <w:r w:rsidR="00CF2742">
        <w:t>all</w:t>
      </w:r>
      <w:r w:rsidRPr="008D4C98">
        <w:t xml:space="preserve"> </w:t>
      </w:r>
      <w:r w:rsidR="007179C0">
        <w:t>variants</w:t>
      </w:r>
      <w:r>
        <w:t xml:space="preserve"> </w:t>
      </w:r>
      <w:r w:rsidRPr="008D4C98">
        <w:t xml:space="preserve">per </w:t>
      </w:r>
      <w:r w:rsidR="00CF2742">
        <w:t>product</w:t>
      </w:r>
      <w:r w:rsidRPr="008D4C98">
        <w:t>.</w:t>
      </w:r>
      <w:r>
        <w:t xml:space="preserve"> What we are interested in (column I / X is used to determine if we import it or </w:t>
      </w:r>
      <w:proofErr w:type="spellStart"/>
      <w:r>
        <w:t>eXport</w:t>
      </w:r>
      <w:proofErr w:type="spellEnd"/>
      <w:r>
        <w:t xml:space="preserve"> it. Legend Y is yes, N is no </w:t>
      </w:r>
      <w:proofErr w:type="gramStart"/>
      <w:r>
        <w:t>and ?</w:t>
      </w:r>
      <w:proofErr w:type="gramEnd"/>
      <w:r>
        <w:t xml:space="preserve"> means perhaps in the future)</w:t>
      </w:r>
    </w:p>
    <w:tbl>
      <w:tblPr>
        <w:tblStyle w:val="GridTable1Light-Accent5"/>
        <w:tblW w:w="0" w:type="auto"/>
        <w:tblLook w:val="04A0" w:firstRow="1" w:lastRow="0" w:firstColumn="1" w:lastColumn="0" w:noHBand="0" w:noVBand="1"/>
      </w:tblPr>
      <w:tblGrid>
        <w:gridCol w:w="1536"/>
        <w:gridCol w:w="764"/>
        <w:gridCol w:w="7621"/>
        <w:gridCol w:w="535"/>
      </w:tblGrid>
      <w:tr w:rsidR="0044336C" w:rsidRPr="00796AD6" w14:paraId="14FE5EE0" w14:textId="67C4F058" w:rsidTr="00454C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6084928" w14:textId="79CB218B" w:rsidR="0044336C" w:rsidRPr="00796AD6" w:rsidRDefault="0044336C" w:rsidP="00796AD6">
            <w:r w:rsidRPr="00796AD6">
              <w:t>Attribute</w:t>
            </w:r>
          </w:p>
        </w:tc>
        <w:tc>
          <w:tcPr>
            <w:tcW w:w="0" w:type="auto"/>
          </w:tcPr>
          <w:p w14:paraId="76EB6084" w14:textId="00D2C244" w:rsidR="0044336C" w:rsidRPr="00796AD6" w:rsidRDefault="0044336C" w:rsidP="00796AD6">
            <w:pPr>
              <w:cnfStyle w:val="100000000000" w:firstRow="1" w:lastRow="0" w:firstColumn="0" w:lastColumn="0" w:oddVBand="0" w:evenVBand="0" w:oddHBand="0" w:evenHBand="0" w:firstRowFirstColumn="0" w:firstRowLastColumn="0" w:lastRowFirstColumn="0" w:lastRowLastColumn="0"/>
            </w:pPr>
            <w:r w:rsidRPr="00796AD6">
              <w:t>Type</w:t>
            </w:r>
          </w:p>
        </w:tc>
        <w:tc>
          <w:tcPr>
            <w:tcW w:w="0" w:type="auto"/>
          </w:tcPr>
          <w:p w14:paraId="3EE291C1" w14:textId="30736C6B" w:rsidR="0044336C" w:rsidRPr="00796AD6" w:rsidRDefault="0044336C" w:rsidP="00796AD6">
            <w:pPr>
              <w:cnfStyle w:val="100000000000" w:firstRow="1" w:lastRow="0" w:firstColumn="0" w:lastColumn="0" w:oddVBand="0" w:evenVBand="0" w:oddHBand="0" w:evenHBand="0" w:firstRowFirstColumn="0" w:firstRowLastColumn="0" w:lastRowFirstColumn="0" w:lastRowLastColumn="0"/>
            </w:pPr>
            <w:r w:rsidRPr="00796AD6">
              <w:t>Description</w:t>
            </w:r>
          </w:p>
        </w:tc>
        <w:tc>
          <w:tcPr>
            <w:tcW w:w="0" w:type="auto"/>
          </w:tcPr>
          <w:p w14:paraId="0945432D" w14:textId="1FA47AA5" w:rsidR="0044336C" w:rsidRPr="00796AD6" w:rsidRDefault="0044336C" w:rsidP="00796AD6">
            <w:pPr>
              <w:cnfStyle w:val="100000000000" w:firstRow="1" w:lastRow="0" w:firstColumn="0" w:lastColumn="0" w:oddVBand="0" w:evenVBand="0" w:oddHBand="0" w:evenHBand="0" w:firstRowFirstColumn="0" w:firstRowLastColumn="0" w:lastRowFirstColumn="0" w:lastRowLastColumn="0"/>
            </w:pPr>
            <w:r w:rsidRPr="00796AD6">
              <w:t>I/X</w:t>
            </w:r>
          </w:p>
        </w:tc>
      </w:tr>
      <w:tr w:rsidR="0044336C" w:rsidRPr="00796AD6" w14:paraId="476E0DB2" w14:textId="0F913DFE" w:rsidTr="00796AD6">
        <w:tc>
          <w:tcPr>
            <w:cnfStyle w:val="001000000000" w:firstRow="0" w:lastRow="0" w:firstColumn="1" w:lastColumn="0" w:oddVBand="0" w:evenVBand="0" w:oddHBand="0" w:evenHBand="0" w:firstRowFirstColumn="0" w:firstRowLastColumn="0" w:lastRowFirstColumn="0" w:lastRowLastColumn="0"/>
            <w:tcW w:w="0" w:type="auto"/>
            <w:hideMark/>
          </w:tcPr>
          <w:p w14:paraId="69546139" w14:textId="77777777" w:rsidR="0044336C" w:rsidRPr="00796AD6" w:rsidRDefault="0044336C" w:rsidP="0059659D">
            <w:pPr>
              <w:pStyle w:val="Code0"/>
            </w:pPr>
            <w:r w:rsidRPr="00796AD6">
              <w:t>id</w:t>
            </w:r>
          </w:p>
        </w:tc>
        <w:tc>
          <w:tcPr>
            <w:tcW w:w="0" w:type="auto"/>
            <w:hideMark/>
          </w:tcPr>
          <w:p w14:paraId="6522B4CD"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integer</w:t>
            </w:r>
          </w:p>
        </w:tc>
        <w:tc>
          <w:tcPr>
            <w:tcW w:w="0" w:type="auto"/>
            <w:hideMark/>
          </w:tcPr>
          <w:p w14:paraId="7F7F084A" w14:textId="0A241524"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Unique identifier for the resource.</w:t>
            </w:r>
            <w:r w:rsidR="00796AD6">
              <w:t xml:space="preserve"> </w:t>
            </w:r>
          </w:p>
        </w:tc>
        <w:tc>
          <w:tcPr>
            <w:tcW w:w="0" w:type="auto"/>
          </w:tcPr>
          <w:p w14:paraId="5203F2D1" w14:textId="0A24CDD7" w:rsidR="0044336C" w:rsidRPr="00796AD6" w:rsidRDefault="004C3672" w:rsidP="00796AD6">
            <w:pPr>
              <w:cnfStyle w:val="000000000000" w:firstRow="0" w:lastRow="0" w:firstColumn="0" w:lastColumn="0" w:oddVBand="0" w:evenVBand="0" w:oddHBand="0" w:evenHBand="0" w:firstRowFirstColumn="0" w:firstRowLastColumn="0" w:lastRowFirstColumn="0" w:lastRowLastColumn="0"/>
            </w:pPr>
            <w:r>
              <w:t>Y/N</w:t>
            </w:r>
          </w:p>
        </w:tc>
      </w:tr>
      <w:tr w:rsidR="0044336C" w:rsidRPr="00796AD6" w14:paraId="17907E9A" w14:textId="29D2C603" w:rsidTr="00796AD6">
        <w:tc>
          <w:tcPr>
            <w:cnfStyle w:val="001000000000" w:firstRow="0" w:lastRow="0" w:firstColumn="1" w:lastColumn="0" w:oddVBand="0" w:evenVBand="0" w:oddHBand="0" w:evenHBand="0" w:firstRowFirstColumn="0" w:firstRowLastColumn="0" w:lastRowFirstColumn="0" w:lastRowLastColumn="0"/>
            <w:tcW w:w="0" w:type="auto"/>
            <w:hideMark/>
          </w:tcPr>
          <w:p w14:paraId="6F43D7DA" w14:textId="77777777" w:rsidR="0044336C" w:rsidRPr="00796AD6" w:rsidRDefault="0044336C" w:rsidP="0059659D">
            <w:pPr>
              <w:pStyle w:val="Code0"/>
            </w:pPr>
            <w:r w:rsidRPr="00796AD6">
              <w:t>description</w:t>
            </w:r>
          </w:p>
        </w:tc>
        <w:tc>
          <w:tcPr>
            <w:tcW w:w="0" w:type="auto"/>
            <w:hideMark/>
          </w:tcPr>
          <w:p w14:paraId="18BCA9C7"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18C9FA35"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Variation description.</w:t>
            </w:r>
          </w:p>
        </w:tc>
        <w:tc>
          <w:tcPr>
            <w:tcW w:w="0" w:type="auto"/>
          </w:tcPr>
          <w:p w14:paraId="16031EC2" w14:textId="787ADF3E" w:rsidR="0044336C" w:rsidRPr="00796AD6" w:rsidRDefault="004C3672" w:rsidP="00796AD6">
            <w:pPr>
              <w:cnfStyle w:val="000000000000" w:firstRow="0" w:lastRow="0" w:firstColumn="0" w:lastColumn="0" w:oddVBand="0" w:evenVBand="0" w:oddHBand="0" w:evenHBand="0" w:firstRowFirstColumn="0" w:firstRowLastColumn="0" w:lastRowFirstColumn="0" w:lastRowLastColumn="0"/>
            </w:pPr>
            <w:r>
              <w:t>Y/Y</w:t>
            </w:r>
          </w:p>
        </w:tc>
      </w:tr>
      <w:tr w:rsidR="0044336C" w:rsidRPr="00796AD6" w14:paraId="71E2D02F" w14:textId="2C5B8603" w:rsidTr="00796AD6">
        <w:tc>
          <w:tcPr>
            <w:cnfStyle w:val="001000000000" w:firstRow="0" w:lastRow="0" w:firstColumn="1" w:lastColumn="0" w:oddVBand="0" w:evenVBand="0" w:oddHBand="0" w:evenHBand="0" w:firstRowFirstColumn="0" w:firstRowLastColumn="0" w:lastRowFirstColumn="0" w:lastRowLastColumn="0"/>
            <w:tcW w:w="0" w:type="auto"/>
            <w:hideMark/>
          </w:tcPr>
          <w:p w14:paraId="1D558807" w14:textId="77777777" w:rsidR="0044336C" w:rsidRPr="00796AD6" w:rsidRDefault="0044336C" w:rsidP="0059659D">
            <w:pPr>
              <w:pStyle w:val="Code0"/>
            </w:pPr>
            <w:r w:rsidRPr="00796AD6">
              <w:t>permalink</w:t>
            </w:r>
          </w:p>
        </w:tc>
        <w:tc>
          <w:tcPr>
            <w:tcW w:w="0" w:type="auto"/>
            <w:hideMark/>
          </w:tcPr>
          <w:p w14:paraId="75504337"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232F8A8C" w14:textId="630F25CB"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Variation URL.</w:t>
            </w:r>
          </w:p>
        </w:tc>
        <w:tc>
          <w:tcPr>
            <w:tcW w:w="0" w:type="auto"/>
          </w:tcPr>
          <w:p w14:paraId="4E30DA42" w14:textId="211A5A4A" w:rsidR="0044336C" w:rsidRPr="00796AD6" w:rsidRDefault="004C3672" w:rsidP="00796AD6">
            <w:pPr>
              <w:cnfStyle w:val="000000000000" w:firstRow="0" w:lastRow="0" w:firstColumn="0" w:lastColumn="0" w:oddVBand="0" w:evenVBand="0" w:oddHBand="0" w:evenHBand="0" w:firstRowFirstColumn="0" w:firstRowLastColumn="0" w:lastRowFirstColumn="0" w:lastRowLastColumn="0"/>
            </w:pPr>
            <w:r>
              <w:t>Y/N</w:t>
            </w:r>
          </w:p>
        </w:tc>
      </w:tr>
      <w:tr w:rsidR="0044336C" w:rsidRPr="00796AD6" w14:paraId="14D15053" w14:textId="7D5D79D7" w:rsidTr="00796AD6">
        <w:tc>
          <w:tcPr>
            <w:cnfStyle w:val="001000000000" w:firstRow="0" w:lastRow="0" w:firstColumn="1" w:lastColumn="0" w:oddVBand="0" w:evenVBand="0" w:oddHBand="0" w:evenHBand="0" w:firstRowFirstColumn="0" w:firstRowLastColumn="0" w:lastRowFirstColumn="0" w:lastRowLastColumn="0"/>
            <w:tcW w:w="0" w:type="auto"/>
            <w:hideMark/>
          </w:tcPr>
          <w:p w14:paraId="2559852D" w14:textId="77777777" w:rsidR="0044336C" w:rsidRPr="00796AD6" w:rsidRDefault="0044336C" w:rsidP="0059659D">
            <w:pPr>
              <w:pStyle w:val="Code0"/>
            </w:pPr>
            <w:r w:rsidRPr="00796AD6">
              <w:t>sku</w:t>
            </w:r>
          </w:p>
        </w:tc>
        <w:tc>
          <w:tcPr>
            <w:tcW w:w="0" w:type="auto"/>
            <w:hideMark/>
          </w:tcPr>
          <w:p w14:paraId="7656CA9D"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7AA7DCDF"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Unique identifier.</w:t>
            </w:r>
          </w:p>
        </w:tc>
        <w:tc>
          <w:tcPr>
            <w:tcW w:w="0" w:type="auto"/>
          </w:tcPr>
          <w:p w14:paraId="06182020" w14:textId="2B204004" w:rsidR="0044336C" w:rsidRPr="00796AD6" w:rsidRDefault="004C3672" w:rsidP="00796AD6">
            <w:pPr>
              <w:cnfStyle w:val="000000000000" w:firstRow="0" w:lastRow="0" w:firstColumn="0" w:lastColumn="0" w:oddVBand="0" w:evenVBand="0" w:oddHBand="0" w:evenHBand="0" w:firstRowFirstColumn="0" w:firstRowLastColumn="0" w:lastRowFirstColumn="0" w:lastRowLastColumn="0"/>
            </w:pPr>
            <w:r>
              <w:t>Y/Y</w:t>
            </w:r>
          </w:p>
        </w:tc>
      </w:tr>
      <w:tr w:rsidR="0044336C" w:rsidRPr="00796AD6" w14:paraId="25328DDB" w14:textId="0DF81C5A" w:rsidTr="00796AD6">
        <w:tc>
          <w:tcPr>
            <w:cnfStyle w:val="001000000000" w:firstRow="0" w:lastRow="0" w:firstColumn="1" w:lastColumn="0" w:oddVBand="0" w:evenVBand="0" w:oddHBand="0" w:evenHBand="0" w:firstRowFirstColumn="0" w:firstRowLastColumn="0" w:lastRowFirstColumn="0" w:lastRowLastColumn="0"/>
            <w:tcW w:w="0" w:type="auto"/>
            <w:hideMark/>
          </w:tcPr>
          <w:p w14:paraId="3D0336A0" w14:textId="77777777" w:rsidR="0044336C" w:rsidRPr="00796AD6" w:rsidRDefault="0044336C" w:rsidP="0059659D">
            <w:pPr>
              <w:pStyle w:val="Code0"/>
            </w:pPr>
            <w:r w:rsidRPr="00796AD6">
              <w:t>price</w:t>
            </w:r>
          </w:p>
        </w:tc>
        <w:tc>
          <w:tcPr>
            <w:tcW w:w="0" w:type="auto"/>
            <w:hideMark/>
          </w:tcPr>
          <w:p w14:paraId="3F5373FD"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7F957EE8" w14:textId="254BABEB"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Current variation price.</w:t>
            </w:r>
          </w:p>
        </w:tc>
        <w:tc>
          <w:tcPr>
            <w:tcW w:w="0" w:type="auto"/>
          </w:tcPr>
          <w:p w14:paraId="02645475" w14:textId="0C37433F" w:rsidR="0044336C" w:rsidRPr="00796AD6" w:rsidRDefault="004C3672" w:rsidP="00796AD6">
            <w:pPr>
              <w:cnfStyle w:val="000000000000" w:firstRow="0" w:lastRow="0" w:firstColumn="0" w:lastColumn="0" w:oddVBand="0" w:evenVBand="0" w:oddHBand="0" w:evenHBand="0" w:firstRowFirstColumn="0" w:firstRowLastColumn="0" w:lastRowFirstColumn="0" w:lastRowLastColumn="0"/>
            </w:pPr>
            <w:r>
              <w:t>Y/Y</w:t>
            </w:r>
          </w:p>
        </w:tc>
      </w:tr>
      <w:tr w:rsidR="0044336C" w:rsidRPr="00796AD6" w14:paraId="75468CB3" w14:textId="530E25CD" w:rsidTr="00796AD6">
        <w:tc>
          <w:tcPr>
            <w:cnfStyle w:val="001000000000" w:firstRow="0" w:lastRow="0" w:firstColumn="1" w:lastColumn="0" w:oddVBand="0" w:evenVBand="0" w:oddHBand="0" w:evenHBand="0" w:firstRowFirstColumn="0" w:firstRowLastColumn="0" w:lastRowFirstColumn="0" w:lastRowLastColumn="0"/>
            <w:tcW w:w="0" w:type="auto"/>
            <w:hideMark/>
          </w:tcPr>
          <w:p w14:paraId="25AEEF72" w14:textId="77777777" w:rsidR="0044336C" w:rsidRPr="00796AD6" w:rsidRDefault="0044336C" w:rsidP="0059659D">
            <w:pPr>
              <w:pStyle w:val="Code0"/>
            </w:pPr>
            <w:r w:rsidRPr="00796AD6">
              <w:t>virtual</w:t>
            </w:r>
          </w:p>
        </w:tc>
        <w:tc>
          <w:tcPr>
            <w:tcW w:w="0" w:type="auto"/>
            <w:hideMark/>
          </w:tcPr>
          <w:p w14:paraId="43249D63"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boolean</w:t>
            </w:r>
          </w:p>
        </w:tc>
        <w:tc>
          <w:tcPr>
            <w:tcW w:w="0" w:type="auto"/>
            <w:hideMark/>
          </w:tcPr>
          <w:p w14:paraId="6EB6C8E9"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If the variation is virtual. Default is false.</w:t>
            </w:r>
          </w:p>
        </w:tc>
        <w:tc>
          <w:tcPr>
            <w:tcW w:w="0" w:type="auto"/>
          </w:tcPr>
          <w:p w14:paraId="60CD1C56" w14:textId="00C13E9A" w:rsidR="0044336C" w:rsidRPr="00796AD6" w:rsidRDefault="00D35ACB" w:rsidP="00796AD6">
            <w:pPr>
              <w:cnfStyle w:val="000000000000" w:firstRow="0" w:lastRow="0" w:firstColumn="0" w:lastColumn="0" w:oddVBand="0" w:evenVBand="0" w:oddHBand="0" w:evenHBand="0" w:firstRowFirstColumn="0" w:firstRowLastColumn="0" w:lastRowFirstColumn="0" w:lastRowLastColumn="0"/>
            </w:pPr>
            <w:r>
              <w:t>?/?</w:t>
            </w:r>
          </w:p>
        </w:tc>
      </w:tr>
      <w:tr w:rsidR="0044336C" w:rsidRPr="00796AD6" w14:paraId="35B53EB2" w14:textId="2D456FE3" w:rsidTr="00796AD6">
        <w:tc>
          <w:tcPr>
            <w:cnfStyle w:val="001000000000" w:firstRow="0" w:lastRow="0" w:firstColumn="1" w:lastColumn="0" w:oddVBand="0" w:evenVBand="0" w:oddHBand="0" w:evenHBand="0" w:firstRowFirstColumn="0" w:firstRowLastColumn="0" w:lastRowFirstColumn="0" w:lastRowLastColumn="0"/>
            <w:tcW w:w="0" w:type="auto"/>
            <w:hideMark/>
          </w:tcPr>
          <w:p w14:paraId="2E90AB2F" w14:textId="77777777" w:rsidR="0044336C" w:rsidRPr="00796AD6" w:rsidRDefault="0044336C" w:rsidP="0059659D">
            <w:pPr>
              <w:pStyle w:val="Code0"/>
            </w:pPr>
            <w:r w:rsidRPr="00796AD6">
              <w:t>downloadable</w:t>
            </w:r>
          </w:p>
        </w:tc>
        <w:tc>
          <w:tcPr>
            <w:tcW w:w="0" w:type="auto"/>
            <w:hideMark/>
          </w:tcPr>
          <w:p w14:paraId="7F040329"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boolean</w:t>
            </w:r>
          </w:p>
        </w:tc>
        <w:tc>
          <w:tcPr>
            <w:tcW w:w="0" w:type="auto"/>
            <w:hideMark/>
          </w:tcPr>
          <w:p w14:paraId="57FA3AF9"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If the variation is downloadable. Default is false.</w:t>
            </w:r>
          </w:p>
        </w:tc>
        <w:tc>
          <w:tcPr>
            <w:tcW w:w="0" w:type="auto"/>
          </w:tcPr>
          <w:p w14:paraId="5BE23041" w14:textId="1AC3D038" w:rsidR="0044336C" w:rsidRPr="00796AD6" w:rsidRDefault="00D35ACB" w:rsidP="00796AD6">
            <w:pPr>
              <w:cnfStyle w:val="000000000000" w:firstRow="0" w:lastRow="0" w:firstColumn="0" w:lastColumn="0" w:oddVBand="0" w:evenVBand="0" w:oddHBand="0" w:evenHBand="0" w:firstRowFirstColumn="0" w:firstRowLastColumn="0" w:lastRowFirstColumn="0" w:lastRowLastColumn="0"/>
            </w:pPr>
            <w:r>
              <w:t>?/?</w:t>
            </w:r>
          </w:p>
        </w:tc>
      </w:tr>
      <w:tr w:rsidR="0044336C" w:rsidRPr="00796AD6" w14:paraId="0EBF163B" w14:textId="444262F0" w:rsidTr="00796AD6">
        <w:tc>
          <w:tcPr>
            <w:cnfStyle w:val="001000000000" w:firstRow="0" w:lastRow="0" w:firstColumn="1" w:lastColumn="0" w:oddVBand="0" w:evenVBand="0" w:oddHBand="0" w:evenHBand="0" w:firstRowFirstColumn="0" w:firstRowLastColumn="0" w:lastRowFirstColumn="0" w:lastRowLastColumn="0"/>
            <w:tcW w:w="0" w:type="auto"/>
            <w:hideMark/>
          </w:tcPr>
          <w:p w14:paraId="37EA9C16" w14:textId="77777777" w:rsidR="0044336C" w:rsidRPr="00796AD6" w:rsidRDefault="0044336C" w:rsidP="0059659D">
            <w:pPr>
              <w:pStyle w:val="Code0"/>
            </w:pPr>
            <w:r w:rsidRPr="00796AD6">
              <w:t>manage_stock</w:t>
            </w:r>
          </w:p>
        </w:tc>
        <w:tc>
          <w:tcPr>
            <w:tcW w:w="0" w:type="auto"/>
            <w:hideMark/>
          </w:tcPr>
          <w:p w14:paraId="3E72DB59"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boolean</w:t>
            </w:r>
          </w:p>
        </w:tc>
        <w:tc>
          <w:tcPr>
            <w:tcW w:w="0" w:type="auto"/>
            <w:hideMark/>
          </w:tcPr>
          <w:p w14:paraId="5755B9A0"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Stock management at variation level. Default is false.</w:t>
            </w:r>
          </w:p>
        </w:tc>
        <w:tc>
          <w:tcPr>
            <w:tcW w:w="0" w:type="auto"/>
          </w:tcPr>
          <w:p w14:paraId="41DA796A" w14:textId="12ED28A2" w:rsidR="0044336C" w:rsidRPr="00796AD6" w:rsidRDefault="00D35ACB" w:rsidP="00796AD6">
            <w:pPr>
              <w:cnfStyle w:val="000000000000" w:firstRow="0" w:lastRow="0" w:firstColumn="0" w:lastColumn="0" w:oddVBand="0" w:evenVBand="0" w:oddHBand="0" w:evenHBand="0" w:firstRowFirstColumn="0" w:firstRowLastColumn="0" w:lastRowFirstColumn="0" w:lastRowLastColumn="0"/>
            </w:pPr>
            <w:r>
              <w:t>Y/Y</w:t>
            </w:r>
          </w:p>
        </w:tc>
      </w:tr>
      <w:tr w:rsidR="0044336C" w:rsidRPr="00796AD6" w14:paraId="5E7AE9A9" w14:textId="470FF1BE" w:rsidTr="00796AD6">
        <w:tc>
          <w:tcPr>
            <w:cnfStyle w:val="001000000000" w:firstRow="0" w:lastRow="0" w:firstColumn="1" w:lastColumn="0" w:oddVBand="0" w:evenVBand="0" w:oddHBand="0" w:evenHBand="0" w:firstRowFirstColumn="0" w:firstRowLastColumn="0" w:lastRowFirstColumn="0" w:lastRowLastColumn="0"/>
            <w:tcW w:w="0" w:type="auto"/>
            <w:hideMark/>
          </w:tcPr>
          <w:p w14:paraId="53C48683" w14:textId="77777777" w:rsidR="0044336C" w:rsidRPr="00796AD6" w:rsidRDefault="0044336C" w:rsidP="0059659D">
            <w:pPr>
              <w:pStyle w:val="Code0"/>
            </w:pPr>
            <w:r w:rsidRPr="00796AD6">
              <w:t>stock_quantity</w:t>
            </w:r>
          </w:p>
        </w:tc>
        <w:tc>
          <w:tcPr>
            <w:tcW w:w="0" w:type="auto"/>
            <w:hideMark/>
          </w:tcPr>
          <w:p w14:paraId="35692875"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integer</w:t>
            </w:r>
          </w:p>
        </w:tc>
        <w:tc>
          <w:tcPr>
            <w:tcW w:w="0" w:type="auto"/>
            <w:hideMark/>
          </w:tcPr>
          <w:p w14:paraId="1E41D451"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Stock quantity.</w:t>
            </w:r>
          </w:p>
        </w:tc>
        <w:tc>
          <w:tcPr>
            <w:tcW w:w="0" w:type="auto"/>
          </w:tcPr>
          <w:p w14:paraId="49B9E735" w14:textId="5DA63747" w:rsidR="0044336C" w:rsidRPr="00796AD6" w:rsidRDefault="00D35ACB" w:rsidP="00796AD6">
            <w:pPr>
              <w:cnfStyle w:val="000000000000" w:firstRow="0" w:lastRow="0" w:firstColumn="0" w:lastColumn="0" w:oddVBand="0" w:evenVBand="0" w:oddHBand="0" w:evenHBand="0" w:firstRowFirstColumn="0" w:firstRowLastColumn="0" w:lastRowFirstColumn="0" w:lastRowLastColumn="0"/>
            </w:pPr>
            <w:r>
              <w:t>Y/Y</w:t>
            </w:r>
          </w:p>
        </w:tc>
      </w:tr>
      <w:tr w:rsidR="0044336C" w:rsidRPr="00796AD6" w14:paraId="42D9B1FB" w14:textId="2010F6DD" w:rsidTr="00796AD6">
        <w:tc>
          <w:tcPr>
            <w:cnfStyle w:val="001000000000" w:firstRow="0" w:lastRow="0" w:firstColumn="1" w:lastColumn="0" w:oddVBand="0" w:evenVBand="0" w:oddHBand="0" w:evenHBand="0" w:firstRowFirstColumn="0" w:firstRowLastColumn="0" w:lastRowFirstColumn="0" w:lastRowLastColumn="0"/>
            <w:tcW w:w="0" w:type="auto"/>
            <w:hideMark/>
          </w:tcPr>
          <w:p w14:paraId="2C62E81D" w14:textId="77777777" w:rsidR="0044336C" w:rsidRPr="00796AD6" w:rsidRDefault="0044336C" w:rsidP="0059659D">
            <w:pPr>
              <w:pStyle w:val="Code0"/>
            </w:pPr>
            <w:r w:rsidRPr="00796AD6">
              <w:t>stock_status</w:t>
            </w:r>
          </w:p>
        </w:tc>
        <w:tc>
          <w:tcPr>
            <w:tcW w:w="0" w:type="auto"/>
            <w:hideMark/>
          </w:tcPr>
          <w:p w14:paraId="696F73B4"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73B6B20E"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Controls the stock status of the product. Options: </w:t>
            </w:r>
            <w:proofErr w:type="spellStart"/>
            <w:r w:rsidRPr="005776D7">
              <w:rPr>
                <w:rStyle w:val="CodeChar0"/>
              </w:rPr>
              <w:t>instock</w:t>
            </w:r>
            <w:proofErr w:type="spellEnd"/>
            <w:r w:rsidRPr="00796AD6">
              <w:t>, </w:t>
            </w:r>
            <w:proofErr w:type="spellStart"/>
            <w:r w:rsidRPr="005776D7">
              <w:rPr>
                <w:rStyle w:val="CodeChar0"/>
              </w:rPr>
              <w:t>outofstock</w:t>
            </w:r>
            <w:proofErr w:type="spellEnd"/>
            <w:r w:rsidRPr="00796AD6">
              <w:t>, </w:t>
            </w:r>
            <w:proofErr w:type="spellStart"/>
            <w:r w:rsidRPr="005776D7">
              <w:rPr>
                <w:rStyle w:val="CodeChar0"/>
              </w:rPr>
              <w:t>onbackorder</w:t>
            </w:r>
            <w:proofErr w:type="spellEnd"/>
            <w:r w:rsidRPr="00796AD6">
              <w:t>. Default is </w:t>
            </w:r>
            <w:proofErr w:type="spellStart"/>
            <w:r w:rsidRPr="005776D7">
              <w:rPr>
                <w:rStyle w:val="CodeChar0"/>
              </w:rPr>
              <w:t>instock</w:t>
            </w:r>
            <w:proofErr w:type="spellEnd"/>
            <w:r w:rsidRPr="00796AD6">
              <w:t>.</w:t>
            </w:r>
          </w:p>
        </w:tc>
        <w:tc>
          <w:tcPr>
            <w:tcW w:w="0" w:type="auto"/>
          </w:tcPr>
          <w:p w14:paraId="45DB4F28" w14:textId="3DB4B431" w:rsidR="0044336C" w:rsidRPr="00796AD6" w:rsidRDefault="0059659D" w:rsidP="00796AD6">
            <w:pPr>
              <w:cnfStyle w:val="000000000000" w:firstRow="0" w:lastRow="0" w:firstColumn="0" w:lastColumn="0" w:oddVBand="0" w:evenVBand="0" w:oddHBand="0" w:evenHBand="0" w:firstRowFirstColumn="0" w:firstRowLastColumn="0" w:lastRowFirstColumn="0" w:lastRowLastColumn="0"/>
            </w:pPr>
            <w:r>
              <w:t>Y</w:t>
            </w:r>
            <w:r w:rsidR="00055920">
              <w:t>/</w:t>
            </w:r>
            <w:r>
              <w:t>Y</w:t>
            </w:r>
          </w:p>
        </w:tc>
      </w:tr>
      <w:tr w:rsidR="0044336C" w:rsidRPr="00796AD6" w14:paraId="54CD2DDF" w14:textId="779FB584" w:rsidTr="00796AD6">
        <w:tc>
          <w:tcPr>
            <w:cnfStyle w:val="001000000000" w:firstRow="0" w:lastRow="0" w:firstColumn="1" w:lastColumn="0" w:oddVBand="0" w:evenVBand="0" w:oddHBand="0" w:evenHBand="0" w:firstRowFirstColumn="0" w:firstRowLastColumn="0" w:lastRowFirstColumn="0" w:lastRowLastColumn="0"/>
            <w:tcW w:w="0" w:type="auto"/>
            <w:hideMark/>
          </w:tcPr>
          <w:p w14:paraId="348DBD6E" w14:textId="77777777" w:rsidR="0044336C" w:rsidRPr="00796AD6" w:rsidRDefault="0044336C" w:rsidP="0059659D">
            <w:pPr>
              <w:pStyle w:val="Code0"/>
            </w:pPr>
            <w:r w:rsidRPr="00796AD6">
              <w:lastRenderedPageBreak/>
              <w:t>backorders</w:t>
            </w:r>
          </w:p>
        </w:tc>
        <w:tc>
          <w:tcPr>
            <w:tcW w:w="0" w:type="auto"/>
            <w:hideMark/>
          </w:tcPr>
          <w:p w14:paraId="3CA8F73C"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string</w:t>
            </w:r>
          </w:p>
        </w:tc>
        <w:tc>
          <w:tcPr>
            <w:tcW w:w="0" w:type="auto"/>
            <w:hideMark/>
          </w:tcPr>
          <w:p w14:paraId="39217D35"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If managing stock, this controls if backorders are allowed. Options: no, notify and yes. Default is no.</w:t>
            </w:r>
          </w:p>
        </w:tc>
        <w:tc>
          <w:tcPr>
            <w:tcW w:w="0" w:type="auto"/>
          </w:tcPr>
          <w:p w14:paraId="45038DA7" w14:textId="72553BF9" w:rsidR="0044336C" w:rsidRPr="00796AD6" w:rsidRDefault="00055920" w:rsidP="00796AD6">
            <w:pPr>
              <w:cnfStyle w:val="000000000000" w:firstRow="0" w:lastRow="0" w:firstColumn="0" w:lastColumn="0" w:oddVBand="0" w:evenVBand="0" w:oddHBand="0" w:evenHBand="0" w:firstRowFirstColumn="0" w:firstRowLastColumn="0" w:lastRowFirstColumn="0" w:lastRowLastColumn="0"/>
            </w:pPr>
            <w:r>
              <w:t>?/?</w:t>
            </w:r>
          </w:p>
        </w:tc>
      </w:tr>
      <w:tr w:rsidR="0044336C" w:rsidRPr="00796AD6" w14:paraId="14ABAABE" w14:textId="12875F71" w:rsidTr="00796AD6">
        <w:tc>
          <w:tcPr>
            <w:cnfStyle w:val="001000000000" w:firstRow="0" w:lastRow="0" w:firstColumn="1" w:lastColumn="0" w:oddVBand="0" w:evenVBand="0" w:oddHBand="0" w:evenHBand="0" w:firstRowFirstColumn="0" w:firstRowLastColumn="0" w:lastRowFirstColumn="0" w:lastRowLastColumn="0"/>
            <w:tcW w:w="0" w:type="auto"/>
            <w:hideMark/>
          </w:tcPr>
          <w:p w14:paraId="5E65B920" w14:textId="77777777" w:rsidR="0044336C" w:rsidRPr="00796AD6" w:rsidRDefault="0044336C" w:rsidP="0059659D">
            <w:pPr>
              <w:pStyle w:val="Code0"/>
            </w:pPr>
            <w:r w:rsidRPr="00796AD6">
              <w:t>backorders_allowed</w:t>
            </w:r>
          </w:p>
        </w:tc>
        <w:tc>
          <w:tcPr>
            <w:tcW w:w="0" w:type="auto"/>
            <w:hideMark/>
          </w:tcPr>
          <w:p w14:paraId="7F7BD6CA"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boolean</w:t>
            </w:r>
          </w:p>
        </w:tc>
        <w:tc>
          <w:tcPr>
            <w:tcW w:w="0" w:type="auto"/>
            <w:hideMark/>
          </w:tcPr>
          <w:p w14:paraId="4CEBFF3D" w14:textId="73D6DBB4"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Shows if backorders are allowed.</w:t>
            </w:r>
          </w:p>
        </w:tc>
        <w:tc>
          <w:tcPr>
            <w:tcW w:w="0" w:type="auto"/>
          </w:tcPr>
          <w:p w14:paraId="6E652AB2" w14:textId="7B136DE9" w:rsidR="0044336C" w:rsidRPr="00796AD6" w:rsidRDefault="00055920" w:rsidP="00796AD6">
            <w:pPr>
              <w:cnfStyle w:val="000000000000" w:firstRow="0" w:lastRow="0" w:firstColumn="0" w:lastColumn="0" w:oddVBand="0" w:evenVBand="0" w:oddHBand="0" w:evenHBand="0" w:firstRowFirstColumn="0" w:firstRowLastColumn="0" w:lastRowFirstColumn="0" w:lastRowLastColumn="0"/>
            </w:pPr>
            <w:r>
              <w:t>?/?</w:t>
            </w:r>
          </w:p>
        </w:tc>
      </w:tr>
      <w:tr w:rsidR="0044336C" w:rsidRPr="00796AD6" w14:paraId="5F4D8184" w14:textId="0BE684BA" w:rsidTr="00796AD6">
        <w:tc>
          <w:tcPr>
            <w:cnfStyle w:val="001000000000" w:firstRow="0" w:lastRow="0" w:firstColumn="1" w:lastColumn="0" w:oddVBand="0" w:evenVBand="0" w:oddHBand="0" w:evenHBand="0" w:firstRowFirstColumn="0" w:firstRowLastColumn="0" w:lastRowFirstColumn="0" w:lastRowLastColumn="0"/>
            <w:tcW w:w="0" w:type="auto"/>
            <w:hideMark/>
          </w:tcPr>
          <w:p w14:paraId="50CB9AF6" w14:textId="77777777" w:rsidR="0044336C" w:rsidRPr="00796AD6" w:rsidRDefault="0044336C" w:rsidP="0059659D">
            <w:pPr>
              <w:pStyle w:val="Code0"/>
            </w:pPr>
            <w:r w:rsidRPr="00796AD6">
              <w:t>image</w:t>
            </w:r>
          </w:p>
        </w:tc>
        <w:tc>
          <w:tcPr>
            <w:tcW w:w="0" w:type="auto"/>
            <w:hideMark/>
          </w:tcPr>
          <w:p w14:paraId="2E04A5C3"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object</w:t>
            </w:r>
          </w:p>
        </w:tc>
        <w:tc>
          <w:tcPr>
            <w:tcW w:w="0" w:type="auto"/>
            <w:hideMark/>
          </w:tcPr>
          <w:p w14:paraId="0357EDE1"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Variation image data. See </w:t>
            </w:r>
            <w:hyperlink r:id="rId27" w:anchor="product-variation-image-properties" w:history="1">
              <w:r w:rsidRPr="00796AD6">
                <w:t>Product variation - Image properties</w:t>
              </w:r>
            </w:hyperlink>
          </w:p>
        </w:tc>
        <w:tc>
          <w:tcPr>
            <w:tcW w:w="0" w:type="auto"/>
          </w:tcPr>
          <w:p w14:paraId="257E9270" w14:textId="5E5C583D" w:rsidR="0044336C" w:rsidRPr="00796AD6" w:rsidRDefault="00055920" w:rsidP="00796AD6">
            <w:pPr>
              <w:cnfStyle w:val="000000000000" w:firstRow="0" w:lastRow="0" w:firstColumn="0" w:lastColumn="0" w:oddVBand="0" w:evenVBand="0" w:oddHBand="0" w:evenHBand="0" w:firstRowFirstColumn="0" w:firstRowLastColumn="0" w:lastRowFirstColumn="0" w:lastRowLastColumn="0"/>
            </w:pPr>
            <w:r>
              <w:t>Y/N</w:t>
            </w:r>
          </w:p>
        </w:tc>
      </w:tr>
      <w:tr w:rsidR="0044336C" w:rsidRPr="00796AD6" w14:paraId="7A911750" w14:textId="3F5ADDA8" w:rsidTr="00796AD6">
        <w:tc>
          <w:tcPr>
            <w:cnfStyle w:val="001000000000" w:firstRow="0" w:lastRow="0" w:firstColumn="1" w:lastColumn="0" w:oddVBand="0" w:evenVBand="0" w:oddHBand="0" w:evenHBand="0" w:firstRowFirstColumn="0" w:firstRowLastColumn="0" w:lastRowFirstColumn="0" w:lastRowLastColumn="0"/>
            <w:tcW w:w="0" w:type="auto"/>
            <w:hideMark/>
          </w:tcPr>
          <w:p w14:paraId="3B6E884F" w14:textId="77777777" w:rsidR="0044336C" w:rsidRPr="00796AD6" w:rsidRDefault="0044336C" w:rsidP="0059659D">
            <w:pPr>
              <w:pStyle w:val="Code0"/>
            </w:pPr>
            <w:r w:rsidRPr="00796AD6">
              <w:t>attributes</w:t>
            </w:r>
          </w:p>
        </w:tc>
        <w:tc>
          <w:tcPr>
            <w:tcW w:w="0" w:type="auto"/>
            <w:hideMark/>
          </w:tcPr>
          <w:p w14:paraId="1A7012FF"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array</w:t>
            </w:r>
          </w:p>
        </w:tc>
        <w:tc>
          <w:tcPr>
            <w:tcW w:w="0" w:type="auto"/>
            <w:hideMark/>
          </w:tcPr>
          <w:p w14:paraId="58958160"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List of attributes. See </w:t>
            </w:r>
            <w:hyperlink r:id="rId28" w:anchor="product-variation-attributes-properties" w:history="1">
              <w:r w:rsidRPr="00796AD6">
                <w:t>Product variation - Attributes properties</w:t>
              </w:r>
            </w:hyperlink>
          </w:p>
        </w:tc>
        <w:tc>
          <w:tcPr>
            <w:tcW w:w="0" w:type="auto"/>
          </w:tcPr>
          <w:p w14:paraId="1BF64396" w14:textId="67D9232A" w:rsidR="0044336C" w:rsidRPr="00796AD6" w:rsidRDefault="007A0F49" w:rsidP="00796AD6">
            <w:pPr>
              <w:cnfStyle w:val="000000000000" w:firstRow="0" w:lastRow="0" w:firstColumn="0" w:lastColumn="0" w:oddVBand="0" w:evenVBand="0" w:oddHBand="0" w:evenHBand="0" w:firstRowFirstColumn="0" w:firstRowLastColumn="0" w:lastRowFirstColumn="0" w:lastRowLastColumn="0"/>
            </w:pPr>
            <w:r>
              <w:t>?/?</w:t>
            </w:r>
          </w:p>
        </w:tc>
      </w:tr>
      <w:tr w:rsidR="0044336C" w:rsidRPr="00796AD6" w14:paraId="54F4D613" w14:textId="7C4CA1B3" w:rsidTr="00796AD6">
        <w:tc>
          <w:tcPr>
            <w:cnfStyle w:val="001000000000" w:firstRow="0" w:lastRow="0" w:firstColumn="1" w:lastColumn="0" w:oddVBand="0" w:evenVBand="0" w:oddHBand="0" w:evenHBand="0" w:firstRowFirstColumn="0" w:firstRowLastColumn="0" w:lastRowFirstColumn="0" w:lastRowLastColumn="0"/>
            <w:tcW w:w="0" w:type="auto"/>
            <w:hideMark/>
          </w:tcPr>
          <w:p w14:paraId="2B38574B" w14:textId="77777777" w:rsidR="0044336C" w:rsidRPr="00796AD6" w:rsidRDefault="0044336C" w:rsidP="0059659D">
            <w:pPr>
              <w:pStyle w:val="Code0"/>
            </w:pPr>
            <w:r w:rsidRPr="00796AD6">
              <w:t>menu_order</w:t>
            </w:r>
          </w:p>
        </w:tc>
        <w:tc>
          <w:tcPr>
            <w:tcW w:w="0" w:type="auto"/>
            <w:hideMark/>
          </w:tcPr>
          <w:p w14:paraId="2B799C35" w14:textId="77777777" w:rsidR="0044336C" w:rsidRPr="00796AD6" w:rsidRDefault="0044336C" w:rsidP="0059659D">
            <w:pPr>
              <w:pStyle w:val="Code0"/>
              <w:cnfStyle w:val="000000000000" w:firstRow="0" w:lastRow="0" w:firstColumn="0" w:lastColumn="0" w:oddVBand="0" w:evenVBand="0" w:oddHBand="0" w:evenHBand="0" w:firstRowFirstColumn="0" w:firstRowLastColumn="0" w:lastRowFirstColumn="0" w:lastRowLastColumn="0"/>
            </w:pPr>
            <w:r w:rsidRPr="00796AD6">
              <w:t>integer</w:t>
            </w:r>
          </w:p>
        </w:tc>
        <w:tc>
          <w:tcPr>
            <w:tcW w:w="0" w:type="auto"/>
            <w:hideMark/>
          </w:tcPr>
          <w:p w14:paraId="736A6D6D" w14:textId="77777777" w:rsidR="0044336C" w:rsidRPr="00796AD6" w:rsidRDefault="0044336C" w:rsidP="00796AD6">
            <w:pPr>
              <w:cnfStyle w:val="000000000000" w:firstRow="0" w:lastRow="0" w:firstColumn="0" w:lastColumn="0" w:oddVBand="0" w:evenVBand="0" w:oddHBand="0" w:evenHBand="0" w:firstRowFirstColumn="0" w:firstRowLastColumn="0" w:lastRowFirstColumn="0" w:lastRowLastColumn="0"/>
            </w:pPr>
            <w:r w:rsidRPr="00796AD6">
              <w:t>Menu order, used to custom sort products.</w:t>
            </w:r>
          </w:p>
        </w:tc>
        <w:tc>
          <w:tcPr>
            <w:tcW w:w="0" w:type="auto"/>
          </w:tcPr>
          <w:p w14:paraId="22E4443E" w14:textId="5DE25738" w:rsidR="0044336C" w:rsidRPr="00796AD6" w:rsidRDefault="007A0F49" w:rsidP="00796AD6">
            <w:pPr>
              <w:cnfStyle w:val="000000000000" w:firstRow="0" w:lastRow="0" w:firstColumn="0" w:lastColumn="0" w:oddVBand="0" w:evenVBand="0" w:oddHBand="0" w:evenHBand="0" w:firstRowFirstColumn="0" w:firstRowLastColumn="0" w:lastRowFirstColumn="0" w:lastRowLastColumn="0"/>
            </w:pPr>
            <w:r>
              <w:t>Y/Y</w:t>
            </w:r>
          </w:p>
        </w:tc>
      </w:tr>
    </w:tbl>
    <w:p w14:paraId="625BE842" w14:textId="10A197D1" w:rsidR="00E03477" w:rsidRDefault="00E03477" w:rsidP="00E03477"/>
    <w:p w14:paraId="2249D889" w14:textId="1BC7F00A" w:rsidR="00A424CA" w:rsidRDefault="00A424CA" w:rsidP="00E03477">
      <w:r>
        <w:t>Not imported:</w:t>
      </w:r>
    </w:p>
    <w:p w14:paraId="3EDEF1A8" w14:textId="3133A104" w:rsidR="00E0375A" w:rsidRPr="00E0375A" w:rsidRDefault="00E0375A" w:rsidP="00E0375A">
      <w:proofErr w:type="spellStart"/>
      <w:r w:rsidRPr="00E0375A">
        <w:t>date_created</w:t>
      </w:r>
      <w:proofErr w:type="spellEnd"/>
      <w:r w:rsidRPr="00E0375A">
        <w:t xml:space="preserve">, </w:t>
      </w:r>
      <w:proofErr w:type="spellStart"/>
      <w:r w:rsidRPr="00E0375A">
        <w:t>date_created_gmt</w:t>
      </w:r>
      <w:proofErr w:type="spellEnd"/>
      <w:r w:rsidRPr="00E0375A">
        <w:t xml:space="preserve">, </w:t>
      </w:r>
      <w:proofErr w:type="spellStart"/>
      <w:r w:rsidRPr="00E0375A">
        <w:t>date_modified</w:t>
      </w:r>
      <w:proofErr w:type="spellEnd"/>
      <w:r w:rsidRPr="00E0375A">
        <w:t xml:space="preserve">, </w:t>
      </w:r>
      <w:proofErr w:type="spellStart"/>
      <w:r w:rsidRPr="00E0375A">
        <w:t>date_modified_gmt</w:t>
      </w:r>
      <w:proofErr w:type="spellEnd"/>
      <w:r w:rsidRPr="00E0375A">
        <w:t xml:space="preserve">, </w:t>
      </w:r>
      <w:proofErr w:type="spellStart"/>
      <w:r w:rsidRPr="00E0375A">
        <w:t>regular_price</w:t>
      </w:r>
      <w:proofErr w:type="spellEnd"/>
      <w:r w:rsidRPr="00E0375A">
        <w:t xml:space="preserve">, </w:t>
      </w:r>
      <w:proofErr w:type="spellStart"/>
      <w:r w:rsidRPr="00E0375A">
        <w:t>sale_price</w:t>
      </w:r>
      <w:proofErr w:type="spellEnd"/>
      <w:r w:rsidRPr="00E0375A">
        <w:t xml:space="preserve">, </w:t>
      </w:r>
      <w:proofErr w:type="spellStart"/>
      <w:r w:rsidRPr="00E0375A">
        <w:t>date_on_sale_from</w:t>
      </w:r>
      <w:proofErr w:type="spellEnd"/>
      <w:r w:rsidRPr="00E0375A">
        <w:t xml:space="preserve">, </w:t>
      </w:r>
      <w:proofErr w:type="spellStart"/>
      <w:r w:rsidRPr="00E0375A">
        <w:t>date_on_sale_from_gmt</w:t>
      </w:r>
      <w:proofErr w:type="spellEnd"/>
      <w:r w:rsidRPr="00E0375A">
        <w:t xml:space="preserve">, </w:t>
      </w:r>
      <w:proofErr w:type="spellStart"/>
      <w:r w:rsidRPr="00E0375A">
        <w:t>date_on_sale_to</w:t>
      </w:r>
      <w:proofErr w:type="spellEnd"/>
      <w:r w:rsidRPr="00E0375A">
        <w:t xml:space="preserve">, </w:t>
      </w:r>
      <w:proofErr w:type="spellStart"/>
      <w:r w:rsidRPr="00E0375A">
        <w:t>date_on_sale_to_gmt</w:t>
      </w:r>
      <w:proofErr w:type="spellEnd"/>
      <w:r w:rsidRPr="00E0375A">
        <w:t xml:space="preserve">, </w:t>
      </w:r>
      <w:proofErr w:type="spellStart"/>
      <w:r w:rsidRPr="00E0375A">
        <w:t>on_sale</w:t>
      </w:r>
      <w:proofErr w:type="spellEnd"/>
      <w:r w:rsidRPr="00E0375A">
        <w:t xml:space="preserve">, status, purchasable, downloads, </w:t>
      </w:r>
      <w:proofErr w:type="spellStart"/>
      <w:r w:rsidRPr="00E0375A">
        <w:t>download_limit</w:t>
      </w:r>
      <w:proofErr w:type="spellEnd"/>
      <w:r w:rsidRPr="00E0375A">
        <w:t xml:space="preserve">, </w:t>
      </w:r>
      <w:proofErr w:type="spellStart"/>
      <w:r w:rsidRPr="00E0375A">
        <w:t>download_expiry</w:t>
      </w:r>
      <w:proofErr w:type="spellEnd"/>
      <w:r w:rsidRPr="00E0375A">
        <w:t xml:space="preserve">, </w:t>
      </w:r>
      <w:proofErr w:type="spellStart"/>
      <w:r w:rsidRPr="00E0375A">
        <w:t>tax_status</w:t>
      </w:r>
      <w:proofErr w:type="spellEnd"/>
      <w:r w:rsidRPr="00E0375A">
        <w:t xml:space="preserve">, </w:t>
      </w:r>
      <w:proofErr w:type="spellStart"/>
      <w:r w:rsidRPr="00E0375A">
        <w:t>tax_class</w:t>
      </w:r>
      <w:proofErr w:type="spellEnd"/>
      <w:r w:rsidRPr="00E0375A">
        <w:t xml:space="preserve">, backordered, weight, dimensions, </w:t>
      </w:r>
      <w:proofErr w:type="spellStart"/>
      <w:r w:rsidRPr="00E0375A">
        <w:t>shipping_class</w:t>
      </w:r>
      <w:proofErr w:type="spellEnd"/>
      <w:r w:rsidRPr="00E0375A">
        <w:t xml:space="preserve">, </w:t>
      </w:r>
      <w:proofErr w:type="spellStart"/>
      <w:r w:rsidRPr="00E0375A">
        <w:t>shipping_class_id</w:t>
      </w:r>
      <w:proofErr w:type="spellEnd"/>
      <w:r w:rsidRPr="00E0375A">
        <w:t xml:space="preserve">, </w:t>
      </w:r>
      <w:proofErr w:type="spellStart"/>
      <w:r w:rsidRPr="00E0375A">
        <w:t>meta_data</w:t>
      </w:r>
      <w:proofErr w:type="spellEnd"/>
      <w:r w:rsidR="00936D3F">
        <w:t>.</w:t>
      </w:r>
    </w:p>
    <w:p w14:paraId="5BB39A4A" w14:textId="77777777" w:rsidR="00C57278" w:rsidRDefault="00C57278" w:rsidP="00C57278">
      <w:pPr>
        <w:pStyle w:val="Heading4"/>
      </w:pPr>
      <w:r>
        <w:t>Item Images</w:t>
      </w:r>
    </w:p>
    <w:p w14:paraId="1432F3E2" w14:textId="77777777" w:rsidR="00C57278" w:rsidRDefault="00C57278" w:rsidP="00C57278">
      <w:r>
        <w:t>The Item URL is added as string, this then can be used to display the item (if online)</w:t>
      </w:r>
    </w:p>
    <w:p w14:paraId="01C2E744" w14:textId="77777777" w:rsidR="00C57278" w:rsidRPr="00FD43FA" w:rsidRDefault="00C57278" w:rsidP="00C57278">
      <w:pPr>
        <w:rPr>
          <w:i/>
          <w:iCs/>
        </w:rPr>
      </w:pPr>
      <w:r w:rsidRPr="00FD43FA">
        <w:rPr>
          <w:i/>
          <w:iCs/>
        </w:rPr>
        <w:t xml:space="preserve">Status: </w:t>
      </w:r>
      <w:r>
        <w:rPr>
          <w:i/>
          <w:iCs/>
        </w:rPr>
        <w:t xml:space="preserve">Import and display </w:t>
      </w:r>
      <w:r w:rsidRPr="00FD43FA">
        <w:rPr>
          <w:i/>
          <w:iCs/>
        </w:rPr>
        <w:t>Done</w:t>
      </w:r>
    </w:p>
    <w:p w14:paraId="73BF4473" w14:textId="64C0FB8A" w:rsidR="00C57278" w:rsidRDefault="00C57278" w:rsidP="00C57278">
      <w:pPr>
        <w:pStyle w:val="Heading3"/>
      </w:pPr>
      <w:r>
        <w:t>Woo</w:t>
      </w:r>
      <w:r w:rsidR="0059659D">
        <w:t xml:space="preserve"> Product Variant</w:t>
      </w:r>
      <w:r>
        <w:t xml:space="preserve"> -&gt; </w:t>
      </w:r>
      <w:r w:rsidR="0059659D">
        <w:t>Item Variant</w:t>
      </w:r>
      <w:r>
        <w:t xml:space="preserve"> Table Mapping</w:t>
      </w:r>
    </w:p>
    <w:p w14:paraId="0BB1E378" w14:textId="5228F2CF" w:rsidR="00C57278" w:rsidRDefault="00C57278" w:rsidP="00C57278">
      <w:r>
        <w:t xml:space="preserve">Mapping the </w:t>
      </w:r>
      <w:r w:rsidR="0059659D">
        <w:t>Product Variant</w:t>
      </w:r>
      <w:r>
        <w:t xml:space="preserve">s is required for continued updating. Once we know which </w:t>
      </w:r>
      <w:r w:rsidR="0059659D">
        <w:t>Product Variant</w:t>
      </w:r>
      <w:r>
        <w:t xml:space="preserve"> is what we can update it. So</w:t>
      </w:r>
      <w:r w:rsidR="0059659D">
        <w:t>,</w:t>
      </w:r>
      <w:r>
        <w:t xml:space="preserve"> we need to Link the </w:t>
      </w:r>
      <w:r w:rsidRPr="0059659D">
        <w:rPr>
          <w:rStyle w:val="CodeChar0"/>
        </w:rPr>
        <w:t>Woo</w:t>
      </w:r>
      <w:r w:rsidR="0059659D" w:rsidRPr="0059659D">
        <w:rPr>
          <w:rStyle w:val="CodeChar0"/>
        </w:rPr>
        <w:t>ProductVariant</w:t>
      </w:r>
      <w:r w:rsidRPr="0059659D">
        <w:rPr>
          <w:rStyle w:val="CodeChar0"/>
        </w:rPr>
        <w:t>.Id</w:t>
      </w:r>
      <w:r>
        <w:t xml:space="preserve"> to </w:t>
      </w:r>
      <w:r w:rsidR="0059659D" w:rsidRPr="0059659D">
        <w:rPr>
          <w:rStyle w:val="CodeChar0"/>
        </w:rPr>
        <w:t>ItemVariant</w:t>
      </w:r>
      <w:r w:rsidRPr="0059659D">
        <w:rPr>
          <w:rStyle w:val="CodeChar0"/>
        </w:rPr>
        <w:t>.Id</w:t>
      </w:r>
    </w:p>
    <w:p w14:paraId="42703774" w14:textId="24AC47FA" w:rsidR="00C57278" w:rsidRDefault="00C57278" w:rsidP="00C57278">
      <w:pPr>
        <w:pStyle w:val="Heading5"/>
      </w:pPr>
      <w:r w:rsidRPr="0031505C">
        <w:t>Woo</w:t>
      </w:r>
      <w:r w:rsidR="0059659D">
        <w:t xml:space="preserve"> Product Variant </w:t>
      </w:r>
      <w:proofErr w:type="gramStart"/>
      <w:r>
        <w:t>To</w:t>
      </w:r>
      <w:proofErr w:type="gramEnd"/>
      <w:r w:rsidR="0059659D">
        <w:t xml:space="preserve"> Item Variant </w:t>
      </w:r>
      <w:r w:rsidRPr="0031505C">
        <w:t>Mapping</w:t>
      </w:r>
    </w:p>
    <w:p w14:paraId="00520CD4" w14:textId="547F5C16" w:rsidR="00FB188A" w:rsidRPr="00FB188A" w:rsidRDefault="00FB188A" w:rsidP="00FB188A">
      <w:r>
        <w:t>Used to store how a Product Variant is mapped to Item Variant.</w:t>
      </w:r>
    </w:p>
    <w:tbl>
      <w:tblPr>
        <w:tblStyle w:val="TableGrid"/>
        <w:tblW w:w="0" w:type="auto"/>
        <w:tblLook w:val="04A0" w:firstRow="1" w:lastRow="0" w:firstColumn="1" w:lastColumn="0" w:noHBand="0" w:noVBand="1"/>
      </w:tblPr>
      <w:tblGrid>
        <w:gridCol w:w="1964"/>
        <w:gridCol w:w="578"/>
        <w:gridCol w:w="6927"/>
      </w:tblGrid>
      <w:tr w:rsidR="00C57278" w:rsidRPr="002F10BE" w14:paraId="7A37CEFF" w14:textId="77777777" w:rsidTr="00191AE8">
        <w:tc>
          <w:tcPr>
            <w:tcW w:w="0" w:type="auto"/>
          </w:tcPr>
          <w:p w14:paraId="660C3435" w14:textId="3213EB02" w:rsidR="00C57278" w:rsidRPr="002F10BE" w:rsidRDefault="00380B65" w:rsidP="002F10BE">
            <w:pPr>
              <w:pStyle w:val="CodeDetails"/>
              <w:rPr>
                <w:b/>
                <w:bCs/>
              </w:rPr>
            </w:pPr>
            <w:r>
              <w:rPr>
                <w:b/>
                <w:bCs/>
              </w:rPr>
              <w:t>Field</w:t>
            </w:r>
          </w:p>
        </w:tc>
        <w:tc>
          <w:tcPr>
            <w:tcW w:w="0" w:type="auto"/>
          </w:tcPr>
          <w:p w14:paraId="7D3BB1A3" w14:textId="77777777" w:rsidR="00C57278" w:rsidRPr="002F10BE" w:rsidRDefault="00C57278" w:rsidP="002F10BE">
            <w:pPr>
              <w:pStyle w:val="CodeDetails"/>
              <w:rPr>
                <w:b/>
                <w:bCs/>
              </w:rPr>
            </w:pPr>
            <w:r w:rsidRPr="002F10BE">
              <w:rPr>
                <w:b/>
                <w:bCs/>
              </w:rPr>
              <w:t>Type</w:t>
            </w:r>
          </w:p>
        </w:tc>
        <w:tc>
          <w:tcPr>
            <w:tcW w:w="0" w:type="auto"/>
          </w:tcPr>
          <w:p w14:paraId="761AB8FE" w14:textId="77777777" w:rsidR="00C57278" w:rsidRPr="002F10BE" w:rsidRDefault="00C57278" w:rsidP="002F10BE">
            <w:pPr>
              <w:pStyle w:val="CodeDetails"/>
              <w:rPr>
                <w:b/>
                <w:bCs/>
              </w:rPr>
            </w:pPr>
            <w:r w:rsidRPr="002F10BE">
              <w:rPr>
                <w:b/>
                <w:bCs/>
              </w:rPr>
              <w:t>Comments</w:t>
            </w:r>
          </w:p>
        </w:tc>
      </w:tr>
      <w:tr w:rsidR="00B67995" w:rsidRPr="0059659D" w14:paraId="2B03310C" w14:textId="77777777" w:rsidTr="00191AE8">
        <w:tc>
          <w:tcPr>
            <w:tcW w:w="0" w:type="auto"/>
          </w:tcPr>
          <w:p w14:paraId="65AEFA27" w14:textId="33DA44FF" w:rsidR="00B67995" w:rsidRPr="0059659D" w:rsidRDefault="00552BFA" w:rsidP="0059659D">
            <w:pPr>
              <w:pStyle w:val="Code0"/>
            </w:pPr>
            <w:r w:rsidRPr="00552BFA">
              <w:t>WooProductVariantMapId</w:t>
            </w:r>
          </w:p>
        </w:tc>
        <w:tc>
          <w:tcPr>
            <w:tcW w:w="0" w:type="auto"/>
          </w:tcPr>
          <w:p w14:paraId="04BF940C" w14:textId="3F4D70D2" w:rsidR="00B67995" w:rsidRPr="00280690" w:rsidRDefault="00552BFA" w:rsidP="0059659D">
            <w:pPr>
              <w:pStyle w:val="Code0"/>
            </w:pPr>
            <w:r w:rsidRPr="00280690">
              <w:t>Guid</w:t>
            </w:r>
          </w:p>
        </w:tc>
        <w:tc>
          <w:tcPr>
            <w:tcW w:w="0" w:type="auto"/>
          </w:tcPr>
          <w:p w14:paraId="449F36B9" w14:textId="29331CA6" w:rsidR="00B67995" w:rsidRPr="0059659D" w:rsidRDefault="00D828E8" w:rsidP="00D828E8">
            <w:pPr>
              <w:pStyle w:val="Code0"/>
            </w:pPr>
            <w:r w:rsidRPr="00D828E8">
              <w:t>DatabaseGeneratedOption.Identity</w:t>
            </w:r>
          </w:p>
        </w:tc>
      </w:tr>
      <w:tr w:rsidR="00C57278" w:rsidRPr="0059659D" w14:paraId="46B6E116" w14:textId="77777777" w:rsidTr="00191AE8">
        <w:tc>
          <w:tcPr>
            <w:tcW w:w="0" w:type="auto"/>
          </w:tcPr>
          <w:p w14:paraId="4A0D0E0A" w14:textId="42E5E613" w:rsidR="00C57278" w:rsidRPr="0059659D" w:rsidRDefault="0059659D" w:rsidP="0059659D">
            <w:pPr>
              <w:pStyle w:val="Code0"/>
            </w:pPr>
            <w:r w:rsidRPr="0059659D">
              <w:t>ItemVariant</w:t>
            </w:r>
            <w:r w:rsidR="00C57278" w:rsidRPr="0059659D">
              <w:t>ID</w:t>
            </w:r>
          </w:p>
        </w:tc>
        <w:tc>
          <w:tcPr>
            <w:tcW w:w="0" w:type="auto"/>
          </w:tcPr>
          <w:p w14:paraId="71E063C8" w14:textId="04F368EE" w:rsidR="00C57278" w:rsidRPr="0059659D" w:rsidRDefault="00F91D5D" w:rsidP="0059659D">
            <w:pPr>
              <w:pStyle w:val="Code0"/>
            </w:pPr>
            <w:r w:rsidRPr="00280690">
              <w:t>Guid</w:t>
            </w:r>
          </w:p>
        </w:tc>
        <w:tc>
          <w:tcPr>
            <w:tcW w:w="0" w:type="auto"/>
          </w:tcPr>
          <w:p w14:paraId="4860DACE" w14:textId="0F19ECBD" w:rsidR="00C57278" w:rsidRPr="0059659D" w:rsidRDefault="002D0BF0" w:rsidP="00191AE8">
            <w:r>
              <w:t>Links to our Variant</w:t>
            </w:r>
          </w:p>
        </w:tc>
      </w:tr>
      <w:tr w:rsidR="00C57278" w:rsidRPr="0059659D" w14:paraId="07CCB194" w14:textId="77777777" w:rsidTr="00191AE8">
        <w:tc>
          <w:tcPr>
            <w:tcW w:w="0" w:type="auto"/>
          </w:tcPr>
          <w:p w14:paraId="70E5D112" w14:textId="06EF80D8" w:rsidR="00C57278" w:rsidRPr="0059659D" w:rsidRDefault="00C57278" w:rsidP="0059659D">
            <w:pPr>
              <w:pStyle w:val="Code0"/>
            </w:pPr>
            <w:r w:rsidRPr="0059659D">
              <w:t>Woo</w:t>
            </w:r>
            <w:r w:rsidR="0059659D" w:rsidRPr="0059659D">
              <w:t>ProductVariant</w:t>
            </w:r>
            <w:r w:rsidRPr="0059659D">
              <w:t>ID</w:t>
            </w:r>
          </w:p>
        </w:tc>
        <w:tc>
          <w:tcPr>
            <w:tcW w:w="0" w:type="auto"/>
          </w:tcPr>
          <w:p w14:paraId="3B9295B4" w14:textId="21225121" w:rsidR="00C57278" w:rsidRPr="0059659D" w:rsidRDefault="00F91D5D" w:rsidP="0059659D">
            <w:pPr>
              <w:pStyle w:val="Code0"/>
            </w:pPr>
            <w:r>
              <w:t>int</w:t>
            </w:r>
          </w:p>
        </w:tc>
        <w:tc>
          <w:tcPr>
            <w:tcW w:w="0" w:type="auto"/>
          </w:tcPr>
          <w:p w14:paraId="0185DF1B" w14:textId="77777777" w:rsidR="00C57278" w:rsidRPr="0059659D" w:rsidRDefault="00C57278" w:rsidP="00191AE8">
            <w:r w:rsidRPr="0059659D">
              <w:t>Links to woo attribute</w:t>
            </w:r>
          </w:p>
        </w:tc>
      </w:tr>
      <w:tr w:rsidR="00C57278" w:rsidRPr="0059659D" w14:paraId="7F65BE4A" w14:textId="77777777" w:rsidTr="00191AE8">
        <w:tc>
          <w:tcPr>
            <w:tcW w:w="0" w:type="auto"/>
          </w:tcPr>
          <w:p w14:paraId="52C53908" w14:textId="77777777" w:rsidR="00C57278" w:rsidRPr="0059659D" w:rsidRDefault="00C57278" w:rsidP="0059659D">
            <w:pPr>
              <w:pStyle w:val="Code0"/>
            </w:pPr>
            <w:r w:rsidRPr="0059659D">
              <w:t>CanUpdate</w:t>
            </w:r>
          </w:p>
        </w:tc>
        <w:tc>
          <w:tcPr>
            <w:tcW w:w="0" w:type="auto"/>
          </w:tcPr>
          <w:p w14:paraId="7329CB12" w14:textId="3C8F1875" w:rsidR="00C57278" w:rsidRPr="0059659D" w:rsidRDefault="00F91D5D" w:rsidP="0059659D">
            <w:pPr>
              <w:pStyle w:val="Code0"/>
            </w:pPr>
            <w:r>
              <w:t>bool</w:t>
            </w:r>
          </w:p>
        </w:tc>
        <w:tc>
          <w:tcPr>
            <w:tcW w:w="0" w:type="auto"/>
          </w:tcPr>
          <w:p w14:paraId="25606DEC" w14:textId="051D6ECA" w:rsidR="00C57278" w:rsidRPr="0059659D" w:rsidRDefault="00C57278" w:rsidP="00191AE8">
            <w:r w:rsidRPr="0059659D">
              <w:t xml:space="preserve">Set true by default – false if we do not want the </w:t>
            </w:r>
            <w:r w:rsidR="0059659D" w:rsidRPr="0059659D">
              <w:t>Product Variant</w:t>
            </w:r>
            <w:r w:rsidRPr="0059659D">
              <w:t xml:space="preserve"> to be updated</w:t>
            </w:r>
          </w:p>
        </w:tc>
      </w:tr>
    </w:tbl>
    <w:p w14:paraId="068F74D1" w14:textId="207E630E" w:rsidR="00C57278" w:rsidRDefault="0059659D" w:rsidP="00C57278">
      <w:pPr>
        <w:pStyle w:val="Heading2"/>
      </w:pPr>
      <w:r>
        <w:t>Item Variant</w:t>
      </w:r>
      <w:r w:rsidR="00C57278">
        <w:t xml:space="preserve"> Table</w:t>
      </w:r>
    </w:p>
    <w:p w14:paraId="48812954" w14:textId="6D733EDA" w:rsidR="00C57278" w:rsidRPr="00D50EC3" w:rsidRDefault="007B0269" w:rsidP="00C57278">
      <w:r>
        <w:t xml:space="preserve">The </w:t>
      </w:r>
      <w:r w:rsidR="0059659D">
        <w:t>Item Variant</w:t>
      </w:r>
      <w:r w:rsidR="00C57278">
        <w:t xml:space="preserve"> Table </w:t>
      </w:r>
      <w:r>
        <w:t xml:space="preserve">is used for an item that has variants. Each Variant links to the Item Parent via </w:t>
      </w:r>
      <w:r w:rsidRPr="00280690">
        <w:rPr>
          <w:rStyle w:val="CodeChar0"/>
        </w:rPr>
        <w:t>ItemId</w:t>
      </w:r>
    </w:p>
    <w:tbl>
      <w:tblPr>
        <w:tblStyle w:val="TableGrid"/>
        <w:tblW w:w="0" w:type="auto"/>
        <w:tblLook w:val="04A0" w:firstRow="1" w:lastRow="0" w:firstColumn="1" w:lastColumn="0" w:noHBand="0" w:noVBand="1"/>
      </w:tblPr>
      <w:tblGrid>
        <w:gridCol w:w="1840"/>
        <w:gridCol w:w="1084"/>
        <w:gridCol w:w="7532"/>
      </w:tblGrid>
      <w:tr w:rsidR="0059659D" w:rsidRPr="002F10BE" w14:paraId="4B2EB56B" w14:textId="77777777" w:rsidTr="00191AE8">
        <w:tc>
          <w:tcPr>
            <w:tcW w:w="0" w:type="auto"/>
          </w:tcPr>
          <w:p w14:paraId="1E1B4639" w14:textId="14EBAD16" w:rsidR="00C57278" w:rsidRPr="002F10BE" w:rsidRDefault="00380B65" w:rsidP="002F10BE">
            <w:pPr>
              <w:pStyle w:val="CodeDetails"/>
              <w:rPr>
                <w:b/>
                <w:bCs/>
              </w:rPr>
            </w:pPr>
            <w:r>
              <w:rPr>
                <w:b/>
                <w:bCs/>
              </w:rPr>
              <w:t>Field</w:t>
            </w:r>
          </w:p>
        </w:tc>
        <w:tc>
          <w:tcPr>
            <w:tcW w:w="0" w:type="auto"/>
          </w:tcPr>
          <w:p w14:paraId="1761AFDB" w14:textId="77777777" w:rsidR="00C57278" w:rsidRPr="002F10BE" w:rsidRDefault="00C57278" w:rsidP="002F10BE">
            <w:pPr>
              <w:pStyle w:val="CodeDetails"/>
              <w:rPr>
                <w:b/>
                <w:bCs/>
              </w:rPr>
            </w:pPr>
            <w:r w:rsidRPr="002F10BE">
              <w:rPr>
                <w:b/>
                <w:bCs/>
              </w:rPr>
              <w:t>Type</w:t>
            </w:r>
          </w:p>
        </w:tc>
        <w:tc>
          <w:tcPr>
            <w:tcW w:w="0" w:type="auto"/>
          </w:tcPr>
          <w:p w14:paraId="19A43269" w14:textId="77777777" w:rsidR="00C57278" w:rsidRPr="002F10BE" w:rsidRDefault="00C57278" w:rsidP="002F10BE">
            <w:pPr>
              <w:pStyle w:val="CodeDetails"/>
              <w:rPr>
                <w:b/>
                <w:bCs/>
              </w:rPr>
            </w:pPr>
            <w:r w:rsidRPr="002F10BE">
              <w:rPr>
                <w:b/>
                <w:bCs/>
              </w:rPr>
              <w:t>Comments</w:t>
            </w:r>
          </w:p>
        </w:tc>
      </w:tr>
      <w:tr w:rsidR="0059659D" w:rsidRPr="00280690" w14:paraId="47A6D067" w14:textId="77777777" w:rsidTr="00191AE8">
        <w:tc>
          <w:tcPr>
            <w:tcW w:w="0" w:type="auto"/>
          </w:tcPr>
          <w:p w14:paraId="59F2AA74" w14:textId="5EF362F8" w:rsidR="00C57278" w:rsidRPr="00280690" w:rsidRDefault="0059659D" w:rsidP="00191AE8">
            <w:pPr>
              <w:pStyle w:val="Code0"/>
            </w:pPr>
            <w:r w:rsidRPr="00280690">
              <w:t>ItemVariant</w:t>
            </w:r>
            <w:r w:rsidR="00C57278" w:rsidRPr="00280690">
              <w:t>Id</w:t>
            </w:r>
          </w:p>
        </w:tc>
        <w:tc>
          <w:tcPr>
            <w:tcW w:w="0" w:type="auto"/>
          </w:tcPr>
          <w:p w14:paraId="4D820326" w14:textId="425B43B2" w:rsidR="00C57278" w:rsidRPr="00280690" w:rsidRDefault="00F91D5D" w:rsidP="0059659D">
            <w:pPr>
              <w:pStyle w:val="Code0"/>
            </w:pPr>
            <w:r w:rsidRPr="00280690">
              <w:t>Guid</w:t>
            </w:r>
          </w:p>
        </w:tc>
        <w:tc>
          <w:tcPr>
            <w:tcW w:w="0" w:type="auto"/>
          </w:tcPr>
          <w:p w14:paraId="0FBFAEEF" w14:textId="77777777" w:rsidR="00C57278" w:rsidRPr="00280690" w:rsidRDefault="00C57278" w:rsidP="00191AE8">
            <w:r w:rsidRPr="00280690">
              <w:t>Unique to IT not imported</w:t>
            </w:r>
          </w:p>
        </w:tc>
      </w:tr>
      <w:tr w:rsidR="0059659D" w:rsidRPr="00280690" w14:paraId="7FDF9069" w14:textId="77777777" w:rsidTr="00191AE8">
        <w:tc>
          <w:tcPr>
            <w:tcW w:w="0" w:type="auto"/>
          </w:tcPr>
          <w:p w14:paraId="6595E77E" w14:textId="3A28A6C6" w:rsidR="00C57278" w:rsidRPr="00280690" w:rsidRDefault="0059659D" w:rsidP="00191AE8">
            <w:pPr>
              <w:pStyle w:val="Code0"/>
            </w:pPr>
            <w:r w:rsidRPr="00280690">
              <w:t>ItemVariant</w:t>
            </w:r>
            <w:r w:rsidR="00C57278" w:rsidRPr="00280690">
              <w:t>Name</w:t>
            </w:r>
          </w:p>
        </w:tc>
        <w:tc>
          <w:tcPr>
            <w:tcW w:w="0" w:type="auto"/>
          </w:tcPr>
          <w:p w14:paraId="42DEB214" w14:textId="77777777" w:rsidR="00C57278" w:rsidRPr="00280690" w:rsidRDefault="00C57278" w:rsidP="0059659D">
            <w:pPr>
              <w:pStyle w:val="Code0"/>
            </w:pPr>
            <w:r w:rsidRPr="00280690">
              <w:t>String(100)</w:t>
            </w:r>
          </w:p>
        </w:tc>
        <w:tc>
          <w:tcPr>
            <w:tcW w:w="0" w:type="auto"/>
          </w:tcPr>
          <w:p w14:paraId="746272EB" w14:textId="4492DC3C" w:rsidR="00C57278" w:rsidRPr="00280690" w:rsidRDefault="00C57278" w:rsidP="00191AE8">
            <w:r w:rsidRPr="00280690">
              <w:t>Links to Woo</w:t>
            </w:r>
            <w:r w:rsidR="0059659D" w:rsidRPr="00280690">
              <w:t>ProductVariant</w:t>
            </w:r>
            <w:r w:rsidRPr="00280690">
              <w:t>s.name</w:t>
            </w:r>
          </w:p>
        </w:tc>
      </w:tr>
      <w:tr w:rsidR="0059659D" w:rsidRPr="00280690" w14:paraId="4AC7BF81" w14:textId="77777777" w:rsidTr="00191AE8">
        <w:tc>
          <w:tcPr>
            <w:tcW w:w="0" w:type="auto"/>
          </w:tcPr>
          <w:p w14:paraId="3EB413D7" w14:textId="77777777" w:rsidR="00C57278" w:rsidRPr="00280690" w:rsidRDefault="00C57278" w:rsidP="00191AE8">
            <w:pPr>
              <w:pStyle w:val="Code0"/>
            </w:pPr>
            <w:r w:rsidRPr="00280690">
              <w:t>SKU</w:t>
            </w:r>
          </w:p>
        </w:tc>
        <w:tc>
          <w:tcPr>
            <w:tcW w:w="0" w:type="auto"/>
          </w:tcPr>
          <w:p w14:paraId="1D69F726" w14:textId="7CC2255B" w:rsidR="00C57278" w:rsidRPr="00280690" w:rsidRDefault="00C57278" w:rsidP="0059659D">
            <w:pPr>
              <w:pStyle w:val="Code0"/>
            </w:pPr>
            <w:r w:rsidRPr="00280690">
              <w:t>String(50)</w:t>
            </w:r>
          </w:p>
        </w:tc>
        <w:tc>
          <w:tcPr>
            <w:tcW w:w="0" w:type="auto"/>
          </w:tcPr>
          <w:p w14:paraId="053B30B2" w14:textId="5117CFA0"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ku</w:t>
            </w:r>
          </w:p>
        </w:tc>
      </w:tr>
      <w:tr w:rsidR="0059659D" w:rsidRPr="00280690" w14:paraId="493BD41E" w14:textId="77777777" w:rsidTr="00191AE8">
        <w:tc>
          <w:tcPr>
            <w:tcW w:w="0" w:type="auto"/>
          </w:tcPr>
          <w:p w14:paraId="6C0AA375" w14:textId="77777777" w:rsidR="00C57278" w:rsidRPr="00280690" w:rsidRDefault="00C57278" w:rsidP="00191AE8">
            <w:pPr>
              <w:pStyle w:val="Code0"/>
            </w:pPr>
            <w:r w:rsidRPr="00280690">
              <w:t>IsEnabled</w:t>
            </w:r>
          </w:p>
        </w:tc>
        <w:tc>
          <w:tcPr>
            <w:tcW w:w="0" w:type="auto"/>
          </w:tcPr>
          <w:p w14:paraId="6F2DB969" w14:textId="6633905E" w:rsidR="00C57278" w:rsidRPr="00280690" w:rsidRDefault="00F91D5D" w:rsidP="0059659D">
            <w:pPr>
              <w:pStyle w:val="Code0"/>
            </w:pPr>
            <w:r>
              <w:t>bool</w:t>
            </w:r>
          </w:p>
        </w:tc>
        <w:tc>
          <w:tcPr>
            <w:tcW w:w="0" w:type="auto"/>
          </w:tcPr>
          <w:p w14:paraId="482EDF5D" w14:textId="19850132"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tock_status = instock</w:t>
            </w:r>
          </w:p>
        </w:tc>
      </w:tr>
      <w:tr w:rsidR="0059659D" w:rsidRPr="00280690" w14:paraId="7E01E4B1" w14:textId="77777777" w:rsidTr="00191AE8">
        <w:tc>
          <w:tcPr>
            <w:tcW w:w="0" w:type="auto"/>
          </w:tcPr>
          <w:p w14:paraId="6B8F099A" w14:textId="5ECB3589" w:rsidR="00C57278" w:rsidRPr="00280690" w:rsidRDefault="0059659D" w:rsidP="00191AE8">
            <w:pPr>
              <w:pStyle w:val="Code0"/>
            </w:pPr>
            <w:r w:rsidRPr="00280690">
              <w:t>Item</w:t>
            </w:r>
            <w:r w:rsidR="00C57278" w:rsidRPr="00280690">
              <w:t xml:space="preserve">Id </w:t>
            </w:r>
          </w:p>
        </w:tc>
        <w:tc>
          <w:tcPr>
            <w:tcW w:w="0" w:type="auto"/>
          </w:tcPr>
          <w:p w14:paraId="69704690" w14:textId="27DC2CA8" w:rsidR="00C57278" w:rsidRPr="00280690" w:rsidRDefault="00C57278" w:rsidP="0059659D">
            <w:pPr>
              <w:pStyle w:val="Code0"/>
            </w:pPr>
            <w:r w:rsidRPr="00280690">
              <w:t>Guid</w:t>
            </w:r>
          </w:p>
        </w:tc>
        <w:tc>
          <w:tcPr>
            <w:tcW w:w="0" w:type="auto"/>
          </w:tcPr>
          <w:p w14:paraId="134FF8A1" w14:textId="6CE324AB" w:rsidR="00C57278" w:rsidRPr="00280690" w:rsidRDefault="0059659D" w:rsidP="00191AE8">
            <w:r w:rsidRPr="00280690">
              <w:t>Points to the Id of the Item that is the Parent</w:t>
            </w:r>
          </w:p>
        </w:tc>
      </w:tr>
      <w:tr w:rsidR="0059659D" w:rsidRPr="00280690" w14:paraId="7E194087" w14:textId="77777777" w:rsidTr="00191AE8">
        <w:tc>
          <w:tcPr>
            <w:tcW w:w="0" w:type="auto"/>
          </w:tcPr>
          <w:p w14:paraId="1BDBC2F4" w14:textId="301CD223" w:rsidR="00C57278" w:rsidRPr="00280690" w:rsidRDefault="0059659D" w:rsidP="00191AE8">
            <w:pPr>
              <w:pStyle w:val="Code0"/>
            </w:pPr>
            <w:r w:rsidRPr="00280690">
              <w:t>ItemVariant</w:t>
            </w:r>
            <w:r w:rsidR="00C57278" w:rsidRPr="00280690">
              <w:t>Abbreviat</w:t>
            </w:r>
            <w:r w:rsidRPr="00280690">
              <w:t>ion</w:t>
            </w:r>
          </w:p>
        </w:tc>
        <w:tc>
          <w:tcPr>
            <w:tcW w:w="0" w:type="auto"/>
          </w:tcPr>
          <w:p w14:paraId="58D2CBC1" w14:textId="77777777" w:rsidR="00C57278" w:rsidRPr="00280690" w:rsidRDefault="00C57278" w:rsidP="0059659D">
            <w:pPr>
              <w:pStyle w:val="Code0"/>
            </w:pPr>
            <w:r w:rsidRPr="00280690">
              <w:t>string(10)</w:t>
            </w:r>
          </w:p>
        </w:tc>
        <w:tc>
          <w:tcPr>
            <w:tcW w:w="0" w:type="auto"/>
          </w:tcPr>
          <w:p w14:paraId="29DF7F09" w14:textId="77777777" w:rsidR="00C57278" w:rsidRPr="00280690" w:rsidRDefault="00C57278" w:rsidP="00191AE8">
            <w:r w:rsidRPr="00280690">
              <w:t>Abbreviated name – not imported</w:t>
            </w:r>
          </w:p>
        </w:tc>
      </w:tr>
      <w:tr w:rsidR="0059659D" w:rsidRPr="00280690" w14:paraId="1DC36912" w14:textId="77777777" w:rsidTr="00191AE8">
        <w:tc>
          <w:tcPr>
            <w:tcW w:w="0" w:type="auto"/>
          </w:tcPr>
          <w:p w14:paraId="29CD6717" w14:textId="77777777" w:rsidR="00C57278" w:rsidRPr="00280690" w:rsidRDefault="00C57278" w:rsidP="00191AE8">
            <w:pPr>
              <w:pStyle w:val="Code0"/>
            </w:pPr>
            <w:r w:rsidRPr="00280690">
              <w:t>BasePrice</w:t>
            </w:r>
          </w:p>
        </w:tc>
        <w:tc>
          <w:tcPr>
            <w:tcW w:w="0" w:type="auto"/>
          </w:tcPr>
          <w:p w14:paraId="47F8B47F" w14:textId="77777777" w:rsidR="00C57278" w:rsidRPr="00280690" w:rsidRDefault="00C57278" w:rsidP="0059659D">
            <w:pPr>
              <w:pStyle w:val="Code0"/>
            </w:pPr>
            <w:r w:rsidRPr="00280690">
              <w:t>decimal(18,4)</w:t>
            </w:r>
          </w:p>
        </w:tc>
        <w:tc>
          <w:tcPr>
            <w:tcW w:w="0" w:type="auto"/>
          </w:tcPr>
          <w:p w14:paraId="2B314F7E" w14:textId="77777777" w:rsidR="00C57278" w:rsidRPr="00280690" w:rsidRDefault="00C57278" w:rsidP="00191AE8">
            <w:r w:rsidRPr="00280690">
              <w:t>Linked to regular price</w:t>
            </w:r>
          </w:p>
        </w:tc>
      </w:tr>
      <w:tr w:rsidR="0059659D" w:rsidRPr="00280690" w14:paraId="7E07666F" w14:textId="77777777" w:rsidTr="00191AE8">
        <w:tc>
          <w:tcPr>
            <w:tcW w:w="0" w:type="auto"/>
          </w:tcPr>
          <w:p w14:paraId="6CA29846" w14:textId="77777777" w:rsidR="00C57278" w:rsidRPr="00280690" w:rsidRDefault="00C57278" w:rsidP="00191AE8">
            <w:pPr>
              <w:pStyle w:val="Code0"/>
            </w:pPr>
            <w:r w:rsidRPr="00280690">
              <w:t xml:space="preserve">SortOrder </w:t>
            </w:r>
          </w:p>
        </w:tc>
        <w:tc>
          <w:tcPr>
            <w:tcW w:w="0" w:type="auto"/>
          </w:tcPr>
          <w:p w14:paraId="34B8B33C" w14:textId="77777777" w:rsidR="00C57278" w:rsidRPr="00280690" w:rsidRDefault="00C57278" w:rsidP="0059659D">
            <w:pPr>
              <w:pStyle w:val="Code0"/>
            </w:pPr>
            <w:r w:rsidRPr="00280690">
              <w:t>int</w:t>
            </w:r>
          </w:p>
        </w:tc>
        <w:tc>
          <w:tcPr>
            <w:tcW w:w="0" w:type="auto"/>
          </w:tcPr>
          <w:p w14:paraId="2CC0DDBD" w14:textId="330CEFBC" w:rsidR="00C57278" w:rsidRPr="00280690" w:rsidRDefault="00C57278" w:rsidP="00191AE8">
            <w:r w:rsidRPr="00280690">
              <w:t xml:space="preserve">linked to </w:t>
            </w:r>
            <w:r w:rsidRPr="00280690">
              <w:rPr>
                <w:rStyle w:val="CodeChar0"/>
              </w:rPr>
              <w:t>Woo</w:t>
            </w:r>
            <w:r w:rsidR="0059659D" w:rsidRPr="00280690">
              <w:rPr>
                <w:rStyle w:val="CodeChar0"/>
              </w:rPr>
              <w:t>ProductVariant</w:t>
            </w:r>
            <w:r w:rsidRPr="00280690">
              <w:rPr>
                <w:rStyle w:val="CodeChar0"/>
              </w:rPr>
              <w:t>s. menu_order</w:t>
            </w:r>
          </w:p>
        </w:tc>
      </w:tr>
      <w:tr w:rsidR="0059659D" w:rsidRPr="00280690" w14:paraId="2EB1ECCB" w14:textId="77777777" w:rsidTr="00191AE8">
        <w:tc>
          <w:tcPr>
            <w:tcW w:w="0" w:type="auto"/>
          </w:tcPr>
          <w:p w14:paraId="7CF1BB2A" w14:textId="77777777" w:rsidR="00C57278" w:rsidRPr="00280690" w:rsidRDefault="00C57278" w:rsidP="00191AE8">
            <w:pPr>
              <w:pStyle w:val="Code0"/>
            </w:pPr>
            <w:r w:rsidRPr="00280690">
              <w:t>ManageStock</w:t>
            </w:r>
          </w:p>
        </w:tc>
        <w:tc>
          <w:tcPr>
            <w:tcW w:w="0" w:type="auto"/>
          </w:tcPr>
          <w:p w14:paraId="60A62A6C" w14:textId="2D009918" w:rsidR="00C57278" w:rsidRPr="00280690" w:rsidRDefault="00F91D5D" w:rsidP="0059659D">
            <w:pPr>
              <w:pStyle w:val="Code0"/>
            </w:pPr>
            <w:r>
              <w:t>bool</w:t>
            </w:r>
          </w:p>
        </w:tc>
        <w:tc>
          <w:tcPr>
            <w:tcW w:w="0" w:type="auto"/>
          </w:tcPr>
          <w:p w14:paraId="61B66E4A" w14:textId="77777777" w:rsidR="00C57278" w:rsidRPr="00280690" w:rsidRDefault="00C57278" w:rsidP="00191AE8">
            <w:r w:rsidRPr="00280690">
              <w:t>Do we (or Woo) manage stock</w:t>
            </w:r>
          </w:p>
        </w:tc>
      </w:tr>
      <w:tr w:rsidR="0059659D" w:rsidRPr="00280690" w14:paraId="77EFFF6F" w14:textId="77777777" w:rsidTr="00191AE8">
        <w:tc>
          <w:tcPr>
            <w:tcW w:w="0" w:type="auto"/>
          </w:tcPr>
          <w:p w14:paraId="7AD5EE66" w14:textId="77777777" w:rsidR="00C57278" w:rsidRPr="00280690" w:rsidRDefault="00C57278" w:rsidP="00191AE8">
            <w:pPr>
              <w:pStyle w:val="Code0"/>
            </w:pPr>
            <w:r w:rsidRPr="00280690">
              <w:t>QtyInStock</w:t>
            </w:r>
          </w:p>
        </w:tc>
        <w:tc>
          <w:tcPr>
            <w:tcW w:w="0" w:type="auto"/>
          </w:tcPr>
          <w:p w14:paraId="7C27CA45" w14:textId="73B7C246" w:rsidR="00C57278" w:rsidRPr="00280690" w:rsidRDefault="00F91D5D" w:rsidP="0059659D">
            <w:pPr>
              <w:pStyle w:val="Code0"/>
            </w:pPr>
            <w:r w:rsidRPr="00280690">
              <w:t>int</w:t>
            </w:r>
          </w:p>
        </w:tc>
        <w:tc>
          <w:tcPr>
            <w:tcW w:w="0" w:type="auto"/>
          </w:tcPr>
          <w:p w14:paraId="1D87A5CA" w14:textId="77777777" w:rsidR="00C57278" w:rsidRPr="00280690" w:rsidRDefault="00C57278" w:rsidP="00191AE8">
            <w:r w:rsidRPr="00280690">
              <w:t>Amount in stock, if we manage stock (order must track if order came from woo or manual, if order from woo then we need not send back to woo, else we do</w:t>
            </w:r>
          </w:p>
        </w:tc>
      </w:tr>
      <w:tr w:rsidR="0059659D" w:rsidRPr="00280690" w14:paraId="2D48DD83" w14:textId="77777777" w:rsidTr="00191AE8">
        <w:tc>
          <w:tcPr>
            <w:tcW w:w="0" w:type="auto"/>
          </w:tcPr>
          <w:p w14:paraId="4D274959" w14:textId="4E2E4DFD" w:rsidR="00C57278" w:rsidRPr="00280690" w:rsidRDefault="0059659D" w:rsidP="00191AE8">
            <w:pPr>
              <w:pStyle w:val="Code0"/>
            </w:pPr>
            <w:r w:rsidRPr="00280690">
              <w:t>Image</w:t>
            </w:r>
            <w:r w:rsidR="0035643E">
              <w:t>URL</w:t>
            </w:r>
          </w:p>
        </w:tc>
        <w:tc>
          <w:tcPr>
            <w:tcW w:w="0" w:type="auto"/>
          </w:tcPr>
          <w:p w14:paraId="7735B744" w14:textId="64A0D4D9" w:rsidR="00C57278" w:rsidRPr="00280690" w:rsidRDefault="0059659D" w:rsidP="0059659D">
            <w:pPr>
              <w:pStyle w:val="Code0"/>
            </w:pPr>
            <w:r w:rsidRPr="00280690">
              <w:t>String(</w:t>
            </w:r>
            <w:r w:rsidR="006324C6">
              <w:t>500</w:t>
            </w:r>
            <w:r w:rsidRPr="00280690">
              <w:t>)</w:t>
            </w:r>
          </w:p>
        </w:tc>
        <w:tc>
          <w:tcPr>
            <w:tcW w:w="0" w:type="auto"/>
          </w:tcPr>
          <w:p w14:paraId="62C4A709" w14:textId="4BEAE160" w:rsidR="00C57278" w:rsidRPr="00280690" w:rsidRDefault="0059659D" w:rsidP="00191AE8">
            <w:r w:rsidRPr="00280690">
              <w:t xml:space="preserve">URL to image </w:t>
            </w:r>
          </w:p>
        </w:tc>
      </w:tr>
      <w:tr w:rsidR="0059659D" w:rsidRPr="00280690" w14:paraId="26A82C9C" w14:textId="77777777" w:rsidTr="00191AE8">
        <w:tc>
          <w:tcPr>
            <w:tcW w:w="0" w:type="auto"/>
          </w:tcPr>
          <w:p w14:paraId="5F66AAE0" w14:textId="77777777" w:rsidR="00C57278" w:rsidRPr="00280690" w:rsidRDefault="00C57278" w:rsidP="00191AE8">
            <w:pPr>
              <w:pStyle w:val="Code0"/>
            </w:pPr>
            <w:r w:rsidRPr="00280690">
              <w:t>Notes</w:t>
            </w:r>
          </w:p>
        </w:tc>
        <w:tc>
          <w:tcPr>
            <w:tcW w:w="0" w:type="auto"/>
          </w:tcPr>
          <w:p w14:paraId="00B64DBD" w14:textId="77777777" w:rsidR="00C57278" w:rsidRPr="00280690" w:rsidRDefault="00C57278" w:rsidP="0059659D">
            <w:pPr>
              <w:pStyle w:val="Code0"/>
            </w:pPr>
            <w:r w:rsidRPr="00280690">
              <w:t>String</w:t>
            </w:r>
          </w:p>
        </w:tc>
        <w:tc>
          <w:tcPr>
            <w:tcW w:w="0" w:type="auto"/>
          </w:tcPr>
          <w:p w14:paraId="6CD0F086" w14:textId="7A92973D" w:rsidR="00C57278" w:rsidRPr="00280690" w:rsidRDefault="00C57278" w:rsidP="00191AE8">
            <w:r w:rsidRPr="00280690">
              <w:t xml:space="preserve">Is a string for extra </w:t>
            </w:r>
            <w:r w:rsidR="0059659D" w:rsidRPr="00280690">
              <w:t>Item Variant</w:t>
            </w:r>
            <w:r w:rsidRPr="00280690">
              <w:t>s</w:t>
            </w:r>
          </w:p>
        </w:tc>
      </w:tr>
    </w:tbl>
    <w:p w14:paraId="1CC4194B" w14:textId="6E739DD0" w:rsidR="00C57278" w:rsidRDefault="00C57278" w:rsidP="00C57278">
      <w:pPr>
        <w:rPr>
          <w:rFonts w:ascii="Helvetica" w:hAnsi="Helvetica" w:cs="Helvetica"/>
          <w:color w:val="505050"/>
          <w:sz w:val="18"/>
          <w:szCs w:val="18"/>
          <w:shd w:val="clear" w:color="auto" w:fill="FFFFFF"/>
        </w:rPr>
      </w:pPr>
    </w:p>
    <w:p w14:paraId="60506F9F" w14:textId="54E6EE57" w:rsidR="00A424CA" w:rsidRDefault="00C57278" w:rsidP="00E03477">
      <w:r w:rsidRPr="00B6526F">
        <w:t xml:space="preserve">There may </w:t>
      </w:r>
      <w:r>
        <w:t>be additional fields for Price support</w:t>
      </w:r>
      <w:r w:rsidR="0059659D">
        <w:t>, backorder</w:t>
      </w:r>
      <w:r>
        <w:t xml:space="preserve"> etc. To be done later.</w:t>
      </w:r>
    </w:p>
    <w:p w14:paraId="08268F16" w14:textId="5A48B3FF" w:rsidR="0059659D" w:rsidRDefault="0059659D" w:rsidP="0059659D">
      <w:r w:rsidRPr="0059659D">
        <w:t xml:space="preserve">To the class we add </w:t>
      </w:r>
      <w:r>
        <w:t xml:space="preserve">a link to the Parent Item via </w:t>
      </w:r>
      <w:r w:rsidRPr="00BE1814">
        <w:rPr>
          <w:rStyle w:val="CodeChar0"/>
        </w:rPr>
        <w:t>ItemId</w:t>
      </w:r>
      <w:r>
        <w:t xml:space="preserve"> as a Foreign Key.</w:t>
      </w:r>
    </w:p>
    <w:p w14:paraId="4675F8A9" w14:textId="4ABCA5A6" w:rsidR="00791912" w:rsidRPr="00791912" w:rsidRDefault="00EE509D" w:rsidP="00791912">
      <w:pPr>
        <w:pStyle w:val="Heading3"/>
      </w:pPr>
      <w:r>
        <w:lastRenderedPageBreak/>
        <w:t xml:space="preserve">Woo </w:t>
      </w:r>
      <w:r w:rsidR="0059659D">
        <w:t xml:space="preserve">Product </w:t>
      </w:r>
      <w:r>
        <w:t>Variants Import</w:t>
      </w:r>
    </w:p>
    <w:p w14:paraId="144F6011" w14:textId="77777777" w:rsidR="00217EC7" w:rsidRDefault="00EE509D" w:rsidP="00EE509D">
      <w:r>
        <w:t xml:space="preserve">Import </w:t>
      </w:r>
      <w:r w:rsidR="0059659D">
        <w:t>Product Variant</w:t>
      </w:r>
      <w:r>
        <w:t xml:space="preserve"> Variants for a Woo </w:t>
      </w:r>
      <w:r w:rsidR="0059659D">
        <w:t>Product Variant</w:t>
      </w:r>
      <w:r>
        <w:t xml:space="preserve">, adding or updating the variant. It inherits from </w:t>
      </w:r>
      <w:r w:rsidRPr="006C074F">
        <w:rPr>
          <w:rStyle w:val="CodeChar0"/>
        </w:rPr>
        <w:t>IWooImportWithAParent</w:t>
      </w:r>
      <w:r>
        <w:t xml:space="preserve">, as each </w:t>
      </w:r>
      <w:r w:rsidR="0059659D">
        <w:t>Product Variant</w:t>
      </w:r>
      <w:r>
        <w:t xml:space="preserve"> has only one parent. As all </w:t>
      </w:r>
      <w:r w:rsidR="0059659D">
        <w:t>Product Variant</w:t>
      </w:r>
      <w:r>
        <w:t xml:space="preserve">s are Items, this can be a recursive call. The </w:t>
      </w:r>
      <w:r w:rsidRPr="00651E62">
        <w:rPr>
          <w:rStyle w:val="CodeChar0"/>
        </w:rPr>
        <w:t>TEntity = Item</w:t>
      </w:r>
      <w:r>
        <w:t xml:space="preserve">, </w:t>
      </w:r>
      <w:r w:rsidRPr="00651E62">
        <w:rPr>
          <w:rStyle w:val="CodeChar0"/>
        </w:rPr>
        <w:t>TWooEnty = Variant</w:t>
      </w:r>
      <w:r>
        <w:rPr>
          <w:rStyle w:val="CodeChar0"/>
        </w:rPr>
        <w:t>ion</w:t>
      </w:r>
      <w:r>
        <w:t xml:space="preserve"> (a Woo Rest class) and </w:t>
      </w:r>
      <w:r w:rsidRPr="00D52154">
        <w:rPr>
          <w:rStyle w:val="CodeChar0"/>
        </w:rPr>
        <w:t>TWooMapEnti</w:t>
      </w:r>
      <w:r>
        <w:rPr>
          <w:rStyle w:val="CodeChar0"/>
        </w:rPr>
        <w:t xml:space="preserve">ty </w:t>
      </w:r>
      <w:r w:rsidRPr="00D52154">
        <w:rPr>
          <w:rStyle w:val="CodeChar0"/>
        </w:rPr>
        <w:t>= Woo</w:t>
      </w:r>
      <w:r w:rsidR="0059659D">
        <w:rPr>
          <w:rStyle w:val="CodeChar0"/>
        </w:rPr>
        <w:t>Product Variant</w:t>
      </w:r>
      <w:r w:rsidRPr="00D52154">
        <w:rPr>
          <w:rStyle w:val="CodeChar0"/>
        </w:rPr>
        <w:t>Map</w:t>
      </w:r>
      <w:r>
        <w:rPr>
          <w:rStyle w:val="CodeChar0"/>
        </w:rPr>
        <w:t xml:space="preserve">. </w:t>
      </w:r>
      <w:r>
        <w:t xml:space="preserve">Most of this implementation relies on the </w:t>
      </w:r>
      <w:r w:rsidRPr="00A31E1B">
        <w:rPr>
          <w:rStyle w:val="CodeChar0"/>
        </w:rPr>
        <w:t>Woo</w:t>
      </w:r>
      <w:r w:rsidR="0059659D">
        <w:rPr>
          <w:rStyle w:val="CodeChar0"/>
        </w:rPr>
        <w:t>Product Variant</w:t>
      </w:r>
      <w:r w:rsidRPr="00A31E1B">
        <w:rPr>
          <w:rStyle w:val="CodeChar0"/>
        </w:rPr>
        <w:t>sImport</w:t>
      </w:r>
      <w:r>
        <w:t xml:space="preserve">, as we retrieve a </w:t>
      </w:r>
      <w:r w:rsidR="0059659D">
        <w:t>Product Variant</w:t>
      </w:r>
      <w:r>
        <w:t xml:space="preserve"> then add it. As a </w:t>
      </w:r>
      <w:r w:rsidR="0059659D">
        <w:t>Product Variant</w:t>
      </w:r>
      <w:r>
        <w:t xml:space="preserve"> is a separate type of an item. </w:t>
      </w:r>
      <w:proofErr w:type="gramStart"/>
      <w:r>
        <w:t>Originally</w:t>
      </w:r>
      <w:proofErr w:type="gramEnd"/>
      <w:r>
        <w:t xml:space="preserve"> we were going to have variants as Items but with the fact that Woo Variants are missing a number of factors we now have an </w:t>
      </w:r>
      <w:r w:rsidRPr="00217EC7">
        <w:rPr>
          <w:rStyle w:val="CodeChar0"/>
        </w:rPr>
        <w:t>ItemVariant</w:t>
      </w:r>
      <w:r>
        <w:t xml:space="preserve"> table that will store only what is required for a variant.</w:t>
      </w:r>
    </w:p>
    <w:p w14:paraId="7C75771F" w14:textId="77777777" w:rsidR="00217EC7" w:rsidRDefault="00217EC7" w:rsidP="00217EC7">
      <w:pPr>
        <w:pStyle w:val="Heading4"/>
      </w:pPr>
      <w:r>
        <w:t>Import Logic</w:t>
      </w:r>
    </w:p>
    <w:p w14:paraId="5F03DA5A" w14:textId="19B40873" w:rsidR="00EE509D" w:rsidRDefault="00217EC7" w:rsidP="00217EC7">
      <w:r>
        <w:t>Import is done per Pr</w:t>
      </w:r>
      <w:r w:rsidR="006B3724">
        <w:t>oduct:</w:t>
      </w:r>
    </w:p>
    <w:p w14:paraId="7AA0BD05" w14:textId="2E8EB9AF" w:rsidR="006B3724" w:rsidRDefault="006B3724" w:rsidP="006B3724">
      <w:pPr>
        <w:pStyle w:val="ListParagraph"/>
        <w:numPr>
          <w:ilvl w:val="0"/>
          <w:numId w:val="20"/>
        </w:numPr>
      </w:pPr>
      <w:r>
        <w:t xml:space="preserve">Get All Woo Products Variants for the Product </w:t>
      </w:r>
    </w:p>
    <w:p w14:paraId="038051A5" w14:textId="77777777" w:rsidR="006B3724" w:rsidRDefault="006B3724" w:rsidP="006B3724">
      <w:pPr>
        <w:pStyle w:val="ListParagraph"/>
        <w:numPr>
          <w:ilvl w:val="0"/>
          <w:numId w:val="20"/>
        </w:numPr>
      </w:pPr>
      <w:r>
        <w:t>Set counters</w:t>
      </w:r>
    </w:p>
    <w:p w14:paraId="6CC8DEE9" w14:textId="018127D5" w:rsidR="006B3724" w:rsidRDefault="006B3724" w:rsidP="006B3724">
      <w:pPr>
        <w:pStyle w:val="ListParagraph"/>
        <w:numPr>
          <w:ilvl w:val="0"/>
          <w:numId w:val="20"/>
        </w:numPr>
      </w:pPr>
      <w:r>
        <w:t>For each product variant</w:t>
      </w:r>
    </w:p>
    <w:p w14:paraId="711C84C8" w14:textId="3EA7BEC3" w:rsidR="006B3724" w:rsidRDefault="006B3724" w:rsidP="006B3724">
      <w:pPr>
        <w:pStyle w:val="ListParagraph"/>
        <w:numPr>
          <w:ilvl w:val="1"/>
          <w:numId w:val="20"/>
        </w:numPr>
      </w:pPr>
      <w:r>
        <w:t xml:space="preserve">If the product variant does not exists add and </w:t>
      </w:r>
      <w:r w:rsidR="00305F58">
        <w:rPr>
          <w:rStyle w:val="CodeChar0"/>
        </w:rPr>
        <w:t>Map</w:t>
      </w:r>
      <w:r w:rsidR="008D591E">
        <w:rPr>
          <w:rStyle w:val="CodeChar0"/>
        </w:rPr>
        <w:t>Woo</w:t>
      </w:r>
      <w:r w:rsidR="00305F58">
        <w:rPr>
          <w:rStyle w:val="CodeChar0"/>
        </w:rPr>
        <w:t>VariantInfo</w:t>
      </w:r>
      <w:r>
        <w:t xml:space="preserve"> to new record increase </w:t>
      </w:r>
      <w:r w:rsidRPr="007F46F3">
        <w:rPr>
          <w:rStyle w:val="CodeChar0"/>
        </w:rPr>
        <w:t>Counter.added</w:t>
      </w:r>
    </w:p>
    <w:p w14:paraId="2AB4F17B" w14:textId="331E2C2B" w:rsidR="006B3724" w:rsidRPr="00973335" w:rsidRDefault="006B3724" w:rsidP="00217EC7">
      <w:pPr>
        <w:pStyle w:val="ListParagraph"/>
        <w:numPr>
          <w:ilvl w:val="1"/>
          <w:numId w:val="20"/>
        </w:numPr>
        <w:rPr>
          <w:rStyle w:val="CodeChar0"/>
          <w:noProof w:val="0"/>
          <w:color w:val="auto"/>
          <w:sz w:val="21"/>
          <w:szCs w:val="21"/>
        </w:rPr>
      </w:pPr>
      <w:r>
        <w:t xml:space="preserve">If product does exist and </w:t>
      </w:r>
      <w:r w:rsidRPr="007F46F3">
        <w:rPr>
          <w:rStyle w:val="CodeChar0"/>
        </w:rPr>
        <w:t>CanUpdate</w:t>
      </w:r>
      <w:r>
        <w:t xml:space="preserve"> is true then update by copying the </w:t>
      </w:r>
      <w:r w:rsidRPr="007F46F3">
        <w:rPr>
          <w:rStyle w:val="CodeChar0"/>
        </w:rPr>
        <w:t>Woo</w:t>
      </w:r>
      <w:r w:rsidR="00305F58">
        <w:rPr>
          <w:rStyle w:val="CodeChar0"/>
        </w:rPr>
        <w:t>Variant</w:t>
      </w:r>
      <w:r w:rsidRPr="007F46F3">
        <w:rPr>
          <w:rStyle w:val="CodeChar0"/>
        </w:rPr>
        <w:t>Details</w:t>
      </w:r>
      <w:r>
        <w:t xml:space="preserve"> that are not keys, increase </w:t>
      </w:r>
      <w:r w:rsidRPr="007F46F3">
        <w:rPr>
          <w:rStyle w:val="CodeChar0"/>
        </w:rPr>
        <w:t>Counter.update</w:t>
      </w:r>
    </w:p>
    <w:p w14:paraId="3EE670FF" w14:textId="0C1E785C" w:rsidR="001034B5" w:rsidRPr="00430472" w:rsidRDefault="001034B5" w:rsidP="001034B5">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27914F2E" w14:textId="7551E66A" w:rsidR="00973335" w:rsidRDefault="001034B5" w:rsidP="001034B5">
      <w:r w:rsidRPr="001F3799">
        <w:t xml:space="preserve">This </w:t>
      </w:r>
      <w:r>
        <w:t xml:space="preserve">is used for mapping Woo Products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62016133" w14:textId="3E8DC8DA" w:rsidR="00323251" w:rsidRDefault="00323251" w:rsidP="00323251">
      <w:pPr>
        <w:pStyle w:val="Heading5"/>
      </w:pPr>
      <w:r>
        <w:t>Items</w:t>
      </w:r>
      <w:r w:rsidR="00D35A4C">
        <w:t xml:space="preserve"> </w:t>
      </w:r>
      <w:r>
        <w:t>Mapped</w:t>
      </w:r>
    </w:p>
    <w:tbl>
      <w:tblPr>
        <w:tblStyle w:val="GridTable4-Accent6"/>
        <w:tblW w:w="10721" w:type="dxa"/>
        <w:tblLook w:val="04A0" w:firstRow="1" w:lastRow="0" w:firstColumn="1" w:lastColumn="0" w:noHBand="0" w:noVBand="1"/>
      </w:tblPr>
      <w:tblGrid>
        <w:gridCol w:w="2025"/>
        <w:gridCol w:w="2880"/>
        <w:gridCol w:w="3196"/>
        <w:gridCol w:w="2620"/>
      </w:tblGrid>
      <w:tr w:rsidR="009708F2" w:rsidRPr="00D35A4C" w14:paraId="7605BE21" w14:textId="77777777" w:rsidTr="00D35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ACB6B8B" w14:textId="77777777" w:rsidR="009708F2" w:rsidRPr="009708F2" w:rsidRDefault="009708F2" w:rsidP="00300003">
            <w:pPr>
              <w:rPr>
                <w:lang w:eastAsia="en-ZA"/>
              </w:rPr>
            </w:pPr>
            <w:r w:rsidRPr="009708F2">
              <w:rPr>
                <w:lang w:eastAsia="en-ZA"/>
              </w:rPr>
              <w:t>Attribute</w:t>
            </w:r>
          </w:p>
        </w:tc>
        <w:tc>
          <w:tcPr>
            <w:tcW w:w="2880" w:type="dxa"/>
            <w:noWrap/>
            <w:hideMark/>
          </w:tcPr>
          <w:p w14:paraId="4B800611"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7EA53028" w14:textId="0A1B3475"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223568E4"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9708F2" w:rsidRPr="00D35A4C" w14:paraId="726D9F30"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55BE6E2" w14:textId="77777777" w:rsidR="009708F2" w:rsidRPr="00D35A4C" w:rsidRDefault="009708F2" w:rsidP="00300003">
            <w:pPr>
              <w:pStyle w:val="Code0"/>
            </w:pPr>
            <w:r w:rsidRPr="00D35A4C">
              <w:t>id</w:t>
            </w:r>
          </w:p>
        </w:tc>
        <w:tc>
          <w:tcPr>
            <w:tcW w:w="2880" w:type="dxa"/>
            <w:noWrap/>
            <w:hideMark/>
          </w:tcPr>
          <w:p w14:paraId="3D65FDB8"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3BCC56FB" w14:textId="4B6301A4"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931B15A"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p>
        </w:tc>
      </w:tr>
      <w:tr w:rsidR="009708F2" w:rsidRPr="00D35A4C" w14:paraId="1BF56838"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280D7F1" w14:textId="77777777" w:rsidR="009708F2" w:rsidRPr="00D35A4C" w:rsidRDefault="009708F2" w:rsidP="00300003">
            <w:pPr>
              <w:pStyle w:val="Code0"/>
            </w:pPr>
            <w:r w:rsidRPr="00D35A4C">
              <w:t>description</w:t>
            </w:r>
          </w:p>
        </w:tc>
        <w:tc>
          <w:tcPr>
            <w:tcW w:w="2880" w:type="dxa"/>
            <w:noWrap/>
            <w:hideMark/>
          </w:tcPr>
          <w:p w14:paraId="35D50504"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302D17DF" w14:textId="17938DD2"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CF98879" w14:textId="5661EB37"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9708F2" w:rsidRPr="00D35A4C" w14:paraId="0893B53E"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9D4F55" w14:textId="77777777" w:rsidR="009708F2" w:rsidRPr="00D35A4C" w:rsidRDefault="009708F2" w:rsidP="00300003">
            <w:pPr>
              <w:pStyle w:val="Code0"/>
            </w:pPr>
            <w:r w:rsidRPr="00D35A4C">
              <w:t>sku</w:t>
            </w:r>
          </w:p>
        </w:tc>
        <w:tc>
          <w:tcPr>
            <w:tcW w:w="2880" w:type="dxa"/>
            <w:noWrap/>
            <w:hideMark/>
          </w:tcPr>
          <w:p w14:paraId="6F42168E"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1AAC3AC1" w14:textId="3516E295"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C56CA17"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9708F2" w:rsidRPr="00D35A4C" w14:paraId="2E10BDDB"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59CB9AE" w14:textId="77777777" w:rsidR="009708F2" w:rsidRPr="00D35A4C" w:rsidRDefault="009708F2" w:rsidP="00300003">
            <w:pPr>
              <w:pStyle w:val="Code0"/>
            </w:pPr>
            <w:r w:rsidRPr="00D35A4C">
              <w:t>price</w:t>
            </w:r>
          </w:p>
        </w:tc>
        <w:tc>
          <w:tcPr>
            <w:tcW w:w="2880" w:type="dxa"/>
            <w:noWrap/>
            <w:hideMark/>
          </w:tcPr>
          <w:p w14:paraId="0A4AB835"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096050A5" w14:textId="5BC7AB3F"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0280B7"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9708F2" w:rsidRPr="00D35A4C" w14:paraId="2D6D3ED7"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3503813" w14:textId="77777777" w:rsidR="009708F2" w:rsidRPr="00D35A4C" w:rsidRDefault="009708F2" w:rsidP="00300003">
            <w:pPr>
              <w:pStyle w:val="Code0"/>
            </w:pPr>
            <w:r w:rsidRPr="00D35A4C">
              <w:t>virtual</w:t>
            </w:r>
          </w:p>
        </w:tc>
        <w:tc>
          <w:tcPr>
            <w:tcW w:w="2880" w:type="dxa"/>
            <w:noWrap/>
            <w:hideMark/>
          </w:tcPr>
          <w:p w14:paraId="321224F3"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590A34CC" w14:textId="07B6242A"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77986BD2"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If virtual item set to virtual</w:t>
            </w:r>
          </w:p>
        </w:tc>
      </w:tr>
      <w:tr w:rsidR="009708F2" w:rsidRPr="00D35A4C" w14:paraId="51B10D85"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29EE062" w14:textId="77777777" w:rsidR="009708F2" w:rsidRPr="00D35A4C" w:rsidRDefault="009708F2" w:rsidP="00300003">
            <w:pPr>
              <w:pStyle w:val="Code0"/>
            </w:pPr>
            <w:r w:rsidRPr="00D35A4C">
              <w:t>manage_stock</w:t>
            </w:r>
          </w:p>
        </w:tc>
        <w:tc>
          <w:tcPr>
            <w:tcW w:w="2880" w:type="dxa"/>
            <w:noWrap/>
            <w:hideMark/>
          </w:tcPr>
          <w:p w14:paraId="12C5B468"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2811FA7A" w14:textId="575AE4C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4C2D6A3"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9708F2" w:rsidRPr="00D35A4C" w14:paraId="1DF60DB1"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0608D26" w14:textId="77777777" w:rsidR="009708F2" w:rsidRPr="00D35A4C" w:rsidRDefault="009708F2" w:rsidP="00300003">
            <w:pPr>
              <w:pStyle w:val="Code0"/>
            </w:pPr>
            <w:r w:rsidRPr="00D35A4C">
              <w:t>stock_quantity</w:t>
            </w:r>
          </w:p>
        </w:tc>
        <w:tc>
          <w:tcPr>
            <w:tcW w:w="2880" w:type="dxa"/>
            <w:noWrap/>
            <w:hideMark/>
          </w:tcPr>
          <w:p w14:paraId="70A121D2"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16A6CF12" w14:textId="630F5AB2"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862B63D"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9708F2" w:rsidRPr="00D35A4C" w14:paraId="7C22ED09"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377F661" w14:textId="77777777" w:rsidR="009708F2" w:rsidRPr="00D35A4C" w:rsidRDefault="009708F2" w:rsidP="00300003">
            <w:pPr>
              <w:pStyle w:val="Code0"/>
            </w:pPr>
            <w:r w:rsidRPr="00D35A4C">
              <w:t>stock_status</w:t>
            </w:r>
          </w:p>
        </w:tc>
        <w:tc>
          <w:tcPr>
            <w:tcW w:w="2880" w:type="dxa"/>
            <w:noWrap/>
            <w:hideMark/>
          </w:tcPr>
          <w:p w14:paraId="29847B39"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472066BF" w14:textId="666E684A"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1127518" w14:textId="6C4AB7C9" w:rsidR="009708F2" w:rsidRPr="00801902" w:rsidRDefault="009708F2" w:rsidP="00801902">
            <w:pPr>
              <w:pStyle w:val="Code0"/>
              <w:cnfStyle w:val="000000000000" w:firstRow="0" w:lastRow="0" w:firstColumn="0" w:lastColumn="0" w:oddVBand="0" w:evenVBand="0" w:oddHBand="0" w:evenHBand="0" w:firstRowFirstColumn="0" w:firstRowLastColumn="0" w:lastRowFirstColumn="0" w:lastRowLastColumn="0"/>
            </w:pPr>
            <w:r w:rsidRPr="00801902">
              <w:t>stock_sta</w:t>
            </w:r>
            <w:r w:rsidR="00801902" w:rsidRPr="00801902">
              <w:t>t</w:t>
            </w:r>
            <w:r w:rsidRPr="00801902">
              <w:t>us = "instock"</w:t>
            </w:r>
          </w:p>
        </w:tc>
      </w:tr>
      <w:tr w:rsidR="009708F2" w:rsidRPr="00D35A4C" w14:paraId="57F6AF15"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36CD1A" w14:textId="77777777" w:rsidR="009708F2" w:rsidRPr="00D35A4C" w:rsidRDefault="009708F2" w:rsidP="00300003">
            <w:pPr>
              <w:pStyle w:val="Code0"/>
            </w:pPr>
            <w:r w:rsidRPr="00D35A4C">
              <w:t>image</w:t>
            </w:r>
          </w:p>
        </w:tc>
        <w:tc>
          <w:tcPr>
            <w:tcW w:w="2880" w:type="dxa"/>
            <w:noWrap/>
            <w:hideMark/>
          </w:tcPr>
          <w:p w14:paraId="09F9EC77"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6AFF58C0" w14:textId="5D0B71D9"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60FCA945" w14:textId="616DE491"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9708F2" w:rsidRPr="00D35A4C" w14:paraId="6E72F623"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89C7E11" w14:textId="77777777" w:rsidR="009708F2" w:rsidRPr="00D35A4C" w:rsidRDefault="009708F2" w:rsidP="00300003">
            <w:pPr>
              <w:pStyle w:val="Code0"/>
            </w:pPr>
            <w:r w:rsidRPr="00D35A4C">
              <w:t>menu_order</w:t>
            </w:r>
          </w:p>
        </w:tc>
        <w:tc>
          <w:tcPr>
            <w:tcW w:w="2880" w:type="dxa"/>
            <w:noWrap/>
            <w:hideMark/>
          </w:tcPr>
          <w:p w14:paraId="47258543"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206EE3AE" w14:textId="7A11245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92152D1"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0BB58856" w14:textId="77777777" w:rsidR="00323251" w:rsidRDefault="00323251" w:rsidP="00323251">
      <w:pPr>
        <w:pStyle w:val="Heading5"/>
      </w:pPr>
      <w:r>
        <w:t>Items calculated</w:t>
      </w:r>
    </w:p>
    <w:tbl>
      <w:tblPr>
        <w:tblStyle w:val="GridTable4-Accent2"/>
        <w:tblW w:w="0" w:type="auto"/>
        <w:tblLook w:val="04A0" w:firstRow="1" w:lastRow="0" w:firstColumn="1" w:lastColumn="0" w:noHBand="0" w:noVBand="1"/>
      </w:tblPr>
      <w:tblGrid>
        <w:gridCol w:w="1912"/>
        <w:gridCol w:w="5079"/>
      </w:tblGrid>
      <w:tr w:rsidR="00323251" w:rsidRPr="000D7726" w14:paraId="4D1CFF4E" w14:textId="77777777" w:rsidTr="00191A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E3BF3C7" w14:textId="77777777" w:rsidR="00323251" w:rsidRPr="000D7726" w:rsidRDefault="00323251" w:rsidP="00191AE8">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6D03FD65" w14:textId="77777777" w:rsidR="00323251" w:rsidRPr="000D7726" w:rsidRDefault="00323251" w:rsidP="00191AE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323251" w:rsidRPr="000D7726" w14:paraId="56FA270C" w14:textId="77777777" w:rsidTr="00191A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37AA" w14:textId="2392CC5C" w:rsidR="00323251" w:rsidRPr="00C92745" w:rsidRDefault="00D35A4C" w:rsidP="00C92745">
            <w:pPr>
              <w:pStyle w:val="Code0"/>
            </w:pPr>
            <w:r w:rsidRPr="00C92745">
              <w:t>Variant</w:t>
            </w:r>
            <w:r w:rsidR="00323251" w:rsidRPr="00C92745">
              <w:t>AbbreviatedName</w:t>
            </w:r>
          </w:p>
        </w:tc>
        <w:tc>
          <w:tcPr>
            <w:tcW w:w="0" w:type="auto"/>
            <w:noWrap/>
            <w:hideMark/>
          </w:tcPr>
          <w:p w14:paraId="4E1356EA" w14:textId="77777777" w:rsidR="00323251" w:rsidRPr="00C92745" w:rsidRDefault="00323251" w:rsidP="00191AE8">
            <w:pPr>
              <w:pStyle w:val="CodeDetails"/>
              <w:cnfStyle w:val="000000100000" w:firstRow="0" w:lastRow="0" w:firstColumn="0" w:lastColumn="0" w:oddVBand="0" w:evenVBand="0" w:oddHBand="1" w:evenHBand="0" w:firstRowFirstColumn="0" w:firstRowLastColumn="0" w:lastRowFirstColumn="0" w:lastRowLastColumn="0"/>
            </w:pPr>
            <w:r w:rsidRPr="00C92745">
              <w:t xml:space="preserve">First 10 letters of the </w:t>
            </w:r>
            <w:r w:rsidRPr="00C92745">
              <w:rPr>
                <w:rStyle w:val="CodeChar0"/>
              </w:rPr>
              <w:t>ItemName</w:t>
            </w:r>
            <w:r w:rsidRPr="00C92745">
              <w:t xml:space="preserve"> that are not vowels or punctuation</w:t>
            </w:r>
          </w:p>
        </w:tc>
      </w:tr>
      <w:tr w:rsidR="00323251" w:rsidRPr="000D7726" w14:paraId="00AD0AFA" w14:textId="77777777" w:rsidTr="00191AE8">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B8E19B" w14:textId="77777777" w:rsidR="00323251" w:rsidRPr="00C92745" w:rsidRDefault="00323251" w:rsidP="00C92745">
            <w:pPr>
              <w:pStyle w:val="Code0"/>
            </w:pPr>
            <w:r w:rsidRPr="00C92745">
              <w:t>Notes</w:t>
            </w:r>
          </w:p>
        </w:tc>
        <w:tc>
          <w:tcPr>
            <w:tcW w:w="0" w:type="auto"/>
            <w:noWrap/>
          </w:tcPr>
          <w:p w14:paraId="30B3E6E1" w14:textId="77777777" w:rsidR="00323251" w:rsidRPr="00C92745" w:rsidRDefault="00323251" w:rsidP="00191AE8">
            <w:pPr>
              <w:pStyle w:val="CodeDetails"/>
              <w:cnfStyle w:val="000000000000" w:firstRow="0" w:lastRow="0" w:firstColumn="0" w:lastColumn="0" w:oddVBand="0" w:evenVBand="0" w:oddHBand="0" w:evenHBand="0" w:firstRowFirstColumn="0" w:firstRowLastColumn="0" w:lastRowFirstColumn="0" w:lastRowLastColumn="0"/>
            </w:pPr>
            <w:r w:rsidRPr="00C92745">
              <w:t>Set to update/added date</w:t>
            </w:r>
          </w:p>
        </w:tc>
      </w:tr>
    </w:tbl>
    <w:p w14:paraId="618E081D" w14:textId="55F29941" w:rsidR="008D591E" w:rsidRDefault="008D591E" w:rsidP="008D591E">
      <w:r>
        <w:rPr>
          <w:rStyle w:val="CodeChar0"/>
        </w:rPr>
        <w:t>MapWooVariantInfo</w:t>
      </w:r>
      <w:r>
        <w:t>:</w:t>
      </w:r>
    </w:p>
    <w:p w14:paraId="6ED2A3AE" w14:textId="06851D6C" w:rsidR="008D591E" w:rsidRDefault="00C92745" w:rsidP="008D591E">
      <w:pPr>
        <w:pStyle w:val="ListParagraph"/>
        <w:ind w:left="360"/>
      </w:pPr>
      <w:r>
        <w:t>As per the table above</w:t>
      </w:r>
      <w:r w:rsidR="00291C77">
        <w:t xml:space="preserve"> field to field mapping done in </w:t>
      </w:r>
      <w:r w:rsidR="00291C77" w:rsidRPr="00240733">
        <w:rPr>
          <w:rStyle w:val="CodeChar0"/>
        </w:rPr>
        <w:t>IntegrationMappingProfile</w:t>
      </w:r>
      <w:r w:rsidR="00291C77">
        <w:t>, the rest manually</w:t>
      </w:r>
      <w:r w:rsidR="00240733">
        <w:t xml:space="preserve"> in Support Method</w:t>
      </w:r>
    </w:p>
    <w:p w14:paraId="21DE4339" w14:textId="51E53DA7" w:rsidR="008D591E" w:rsidRDefault="008D591E" w:rsidP="008D591E">
      <w:pPr>
        <w:rPr>
          <w:i/>
          <w:iCs/>
        </w:rPr>
      </w:pPr>
      <w:r w:rsidRPr="006E6828">
        <w:rPr>
          <w:i/>
          <w:iCs/>
        </w:rPr>
        <w:t xml:space="preserve">Status: </w:t>
      </w:r>
      <w:r>
        <w:rPr>
          <w:i/>
          <w:iCs/>
        </w:rPr>
        <w:t xml:space="preserve"> </w:t>
      </w:r>
    </w:p>
    <w:p w14:paraId="627B1319" w14:textId="7A0293C5" w:rsidR="001E02E6" w:rsidRDefault="00AE229F" w:rsidP="008D591E">
      <w:pPr>
        <w:rPr>
          <w:i/>
          <w:iCs/>
        </w:rPr>
      </w:pPr>
      <w:r>
        <w:rPr>
          <w:i/>
          <w:iCs/>
        </w:rPr>
        <w:t>Busy defining the class</w:t>
      </w:r>
    </w:p>
    <w:p w14:paraId="65A48FD0" w14:textId="31DE44A1" w:rsidR="00D35A4C" w:rsidRPr="007E6107" w:rsidRDefault="001811FF" w:rsidP="001034B5">
      <w:r>
        <w:rPr>
          <w:i/>
          <w:iCs/>
        </w:rPr>
        <w:t>Not done</w:t>
      </w:r>
    </w:p>
    <w:p w14:paraId="31DC9B1E" w14:textId="77777777" w:rsidR="00EE509D" w:rsidRDefault="00EE509D" w:rsidP="00EE509D">
      <w:pPr>
        <w:pStyle w:val="Heading4"/>
      </w:pPr>
      <w:r>
        <w:t>Private Variables</w:t>
      </w:r>
    </w:p>
    <w:tbl>
      <w:tblPr>
        <w:tblStyle w:val="TableGrid"/>
        <w:tblW w:w="0" w:type="auto"/>
        <w:tblLook w:val="04A0" w:firstRow="1" w:lastRow="0" w:firstColumn="1" w:lastColumn="0" w:noHBand="0" w:noVBand="1"/>
      </w:tblPr>
      <w:tblGrid>
        <w:gridCol w:w="2376"/>
        <w:gridCol w:w="5814"/>
      </w:tblGrid>
      <w:tr w:rsidR="00EE509D" w14:paraId="29C268EE" w14:textId="77777777" w:rsidTr="00A62919">
        <w:tc>
          <w:tcPr>
            <w:tcW w:w="0" w:type="auto"/>
          </w:tcPr>
          <w:p w14:paraId="7737A15E" w14:textId="3F2C9416" w:rsidR="00EE509D" w:rsidRPr="0006580B" w:rsidRDefault="00EE509D" w:rsidP="00A62919">
            <w:pPr>
              <w:pStyle w:val="Code0"/>
            </w:pPr>
            <w:r>
              <w:t>WooImport</w:t>
            </w:r>
            <w:r w:rsidR="0059659D">
              <w:t>Product Variant</w:t>
            </w:r>
            <w:r>
              <w:tab/>
            </w:r>
          </w:p>
          <w:p w14:paraId="2C367A54" w14:textId="431495D6" w:rsidR="00EE509D" w:rsidRDefault="00EE509D" w:rsidP="00A62919">
            <w:pPr>
              <w:pStyle w:val="Code0"/>
            </w:pPr>
            <w:r>
              <w:t>LocalWooImport</w:t>
            </w:r>
            <w:r w:rsidR="0059659D">
              <w:t>Product Variant</w:t>
            </w:r>
          </w:p>
        </w:tc>
        <w:tc>
          <w:tcPr>
            <w:tcW w:w="0" w:type="auto"/>
          </w:tcPr>
          <w:p w14:paraId="40FFA0A3" w14:textId="77777777" w:rsidR="00EE509D" w:rsidRDefault="00EE509D" w:rsidP="00A62919">
            <w:pPr>
              <w:pStyle w:val="CodeDetails"/>
            </w:pPr>
            <w:r>
              <w:t>Initialise on class creation then used us the get; set; and a local protected far</w:t>
            </w:r>
          </w:p>
        </w:tc>
      </w:tr>
      <w:tr w:rsidR="00EE509D" w14:paraId="4DF61B5A" w14:textId="77777777" w:rsidTr="00A62919">
        <w:tc>
          <w:tcPr>
            <w:tcW w:w="0" w:type="auto"/>
          </w:tcPr>
          <w:p w14:paraId="22403287" w14:textId="2FF045BD" w:rsidR="00EE509D" w:rsidRDefault="00EE509D" w:rsidP="00A62919">
            <w:pPr>
              <w:pStyle w:val="Code0"/>
            </w:pPr>
            <w:r>
              <w:t>WooImport</w:t>
            </w:r>
            <w:r w:rsidR="0059659D">
              <w:t>Product Variant</w:t>
            </w:r>
            <w:r>
              <w:tab/>
            </w:r>
          </w:p>
          <w:p w14:paraId="13DF2423" w14:textId="1559DE83" w:rsidR="00EE509D" w:rsidRDefault="00EE509D" w:rsidP="00A62919">
            <w:pPr>
              <w:pStyle w:val="Code0"/>
            </w:pPr>
            <w:r>
              <w:t>_WooImport</w:t>
            </w:r>
            <w:r w:rsidR="0059659D">
              <w:t>Product Variant</w:t>
            </w:r>
          </w:p>
        </w:tc>
        <w:tc>
          <w:tcPr>
            <w:tcW w:w="0" w:type="auto"/>
          </w:tcPr>
          <w:p w14:paraId="727A03F1" w14:textId="04FABDA6" w:rsidR="00EE509D" w:rsidRDefault="00EE509D" w:rsidP="00A62919">
            <w:pPr>
              <w:pStyle w:val="CodeDetails"/>
            </w:pPr>
            <w:r>
              <w:t xml:space="preserve">The local var to store current version of the </w:t>
            </w:r>
            <w:r w:rsidRPr="00A41AF2">
              <w:rPr>
                <w:rStyle w:val="CodeChar0"/>
              </w:rPr>
              <w:t>LocalWooImport</w:t>
            </w:r>
            <w:r w:rsidR="0059659D">
              <w:rPr>
                <w:rStyle w:val="CodeChar0"/>
              </w:rPr>
              <w:t>Product Variant</w:t>
            </w:r>
            <w:r w:rsidRPr="00A41AF2">
              <w:rPr>
                <w:rStyle w:val="CodeChar0"/>
              </w:rPr>
              <w:t>s</w:t>
            </w:r>
          </w:p>
        </w:tc>
      </w:tr>
    </w:tbl>
    <w:p w14:paraId="75842DA0" w14:textId="77777777" w:rsidR="00EE509D" w:rsidRDefault="00EE509D" w:rsidP="00EE509D">
      <w:pPr>
        <w:pStyle w:val="Heading4"/>
      </w:pPr>
      <w:r>
        <w:lastRenderedPageBreak/>
        <w:t>Support Methods</w:t>
      </w:r>
    </w:p>
    <w:p w14:paraId="523E8047" w14:textId="14C14D9C" w:rsidR="00D057AB" w:rsidRDefault="00D057AB" w:rsidP="00085F67">
      <w:pPr>
        <w:pStyle w:val="Heading5"/>
      </w:pPr>
      <w:r w:rsidRPr="00D057AB">
        <w:t>Map</w:t>
      </w:r>
      <w:r>
        <w:t xml:space="preserve"> </w:t>
      </w:r>
      <w:r w:rsidRPr="00D057AB">
        <w:t>Woo</w:t>
      </w:r>
      <w:r>
        <w:t xml:space="preserve"> </w:t>
      </w:r>
      <w:r w:rsidRPr="00D057AB">
        <w:t>Product</w:t>
      </w:r>
      <w:r>
        <w:t xml:space="preserve"> </w:t>
      </w:r>
      <w:r w:rsidRPr="00D057AB">
        <w:t>Variant</w:t>
      </w:r>
      <w:r>
        <w:t xml:space="preserve"> </w:t>
      </w:r>
      <w:r w:rsidRPr="00D057AB">
        <w:t>Info</w:t>
      </w:r>
    </w:p>
    <w:p w14:paraId="36E163B4" w14:textId="25769BAA" w:rsidR="00361D3B" w:rsidRPr="007F46F3" w:rsidRDefault="00361D3B" w:rsidP="00361D3B">
      <w:pPr>
        <w:pStyle w:val="NoSpacing"/>
      </w:pPr>
      <w:r>
        <w:t>Map the Woo Product</w:t>
      </w:r>
      <w:r w:rsidR="00CB71D7">
        <w:t xml:space="preserve"> Variant to our Item Variant variable</w:t>
      </w:r>
    </w:p>
    <w:tbl>
      <w:tblPr>
        <w:tblStyle w:val="TableGrid"/>
        <w:tblW w:w="0" w:type="auto"/>
        <w:tblLook w:val="04A0" w:firstRow="1" w:lastRow="0" w:firstColumn="1" w:lastColumn="0" w:noHBand="0" w:noVBand="1"/>
      </w:tblPr>
      <w:tblGrid>
        <w:gridCol w:w="1000"/>
        <w:gridCol w:w="5861"/>
      </w:tblGrid>
      <w:tr w:rsidR="00361D3B" w14:paraId="479E394E" w14:textId="77777777" w:rsidTr="00191AE8">
        <w:tc>
          <w:tcPr>
            <w:tcW w:w="0" w:type="auto"/>
          </w:tcPr>
          <w:p w14:paraId="7FBAAF7A" w14:textId="77777777" w:rsidR="00361D3B" w:rsidRDefault="00361D3B" w:rsidP="00191AE8">
            <w:pPr>
              <w:pStyle w:val="Caption"/>
            </w:pPr>
            <w:r>
              <w:t>Parameters:</w:t>
            </w:r>
          </w:p>
        </w:tc>
        <w:tc>
          <w:tcPr>
            <w:tcW w:w="0" w:type="auto"/>
          </w:tcPr>
          <w:p w14:paraId="38DB3F2F" w14:textId="77777777" w:rsidR="00361D3B" w:rsidRDefault="00361D3B" w:rsidP="00191AE8">
            <w:pPr>
              <w:keepNext/>
            </w:pPr>
            <w:r>
              <w:rPr>
                <w:rStyle w:val="CodeChar0"/>
                <w:b/>
                <w:bCs/>
              </w:rPr>
              <w:t>Variat</w:t>
            </w:r>
            <w:r w:rsidR="007F7F7F">
              <w:rPr>
                <w:rStyle w:val="CodeChar0"/>
                <w:b/>
                <w:bCs/>
              </w:rPr>
              <w:t>ion</w:t>
            </w:r>
            <w:r>
              <w:rPr>
                <w:rStyle w:val="CodeChar0"/>
              </w:rPr>
              <w:t xml:space="preserve"> </w:t>
            </w:r>
            <w:r w:rsidR="007F7F7F" w:rsidRPr="007F7F7F">
              <w:rPr>
                <w:rStyle w:val="CodeChar0"/>
              </w:rPr>
              <w:t>sourceWooVariant</w:t>
            </w:r>
            <w:r>
              <w:t xml:space="preserve">: </w:t>
            </w:r>
            <w:r w:rsidR="007F7F7F">
              <w:t xml:space="preserve">Source </w:t>
            </w:r>
            <w:r>
              <w:t>Product Variant information to use.</w:t>
            </w:r>
          </w:p>
          <w:p w14:paraId="37EAD947" w14:textId="6F4C4A85" w:rsidR="007F7F7F" w:rsidRDefault="003E1EA3" w:rsidP="00191AE8">
            <w:pPr>
              <w:keepNext/>
            </w:pPr>
            <w:r w:rsidRPr="003E1EA3">
              <w:rPr>
                <w:rStyle w:val="CodeChar0"/>
                <w:b/>
                <w:bCs/>
              </w:rPr>
              <w:t xml:space="preserve">ItemVariant </w:t>
            </w:r>
            <w:r w:rsidRPr="003E1EA3">
              <w:rPr>
                <w:rStyle w:val="CodeChar0"/>
              </w:rPr>
              <w:t>currItemVariant</w:t>
            </w:r>
            <w:r>
              <w:t>: Target variant (null</w:t>
            </w:r>
            <w:r w:rsidR="00933940">
              <w:t xml:space="preserve"> if new)</w:t>
            </w:r>
          </w:p>
        </w:tc>
      </w:tr>
      <w:tr w:rsidR="00361D3B" w14:paraId="4597843B" w14:textId="77777777" w:rsidTr="00191AE8">
        <w:tc>
          <w:tcPr>
            <w:tcW w:w="0" w:type="auto"/>
          </w:tcPr>
          <w:p w14:paraId="1C094E3D" w14:textId="77777777" w:rsidR="00361D3B" w:rsidRDefault="00361D3B" w:rsidP="00191AE8">
            <w:pPr>
              <w:pStyle w:val="Caption"/>
            </w:pPr>
            <w:r>
              <w:t>Returns:</w:t>
            </w:r>
          </w:p>
        </w:tc>
        <w:tc>
          <w:tcPr>
            <w:tcW w:w="0" w:type="auto"/>
          </w:tcPr>
          <w:p w14:paraId="2C0B3907" w14:textId="5BC1AECC" w:rsidR="00361D3B" w:rsidRDefault="00933940" w:rsidP="00191AE8">
            <w:r>
              <w:rPr>
                <w:rStyle w:val="CodeChar0"/>
                <w:b/>
                <w:bCs/>
              </w:rPr>
              <w:t>ItemVariant</w:t>
            </w:r>
            <w:r w:rsidR="00361D3B">
              <w:t xml:space="preserve"> </w:t>
            </w:r>
            <w:r>
              <w:t>with the information copied across</w:t>
            </w:r>
            <w:r w:rsidR="00361D3B">
              <w:t>.</w:t>
            </w:r>
          </w:p>
        </w:tc>
      </w:tr>
    </w:tbl>
    <w:p w14:paraId="5E37D6C8" w14:textId="77777777" w:rsidR="00EE509D" w:rsidRDefault="00EE509D" w:rsidP="00EE509D">
      <w:pPr>
        <w:pStyle w:val="Heading4"/>
      </w:pPr>
      <w:r>
        <w:t>Interface Methods</w:t>
      </w:r>
    </w:p>
    <w:p w14:paraId="7A797666" w14:textId="40F67213" w:rsidR="001D6A55" w:rsidRDefault="001D6A55" w:rsidP="004B122E">
      <w:pPr>
        <w:pStyle w:val="Heading5"/>
      </w:pPr>
      <w:r w:rsidRPr="001D6A55">
        <w:t>Get</w:t>
      </w:r>
      <w:r>
        <w:t xml:space="preserve"> </w:t>
      </w:r>
      <w:r w:rsidRPr="001D6A55">
        <w:t>Woo</w:t>
      </w:r>
      <w:r>
        <w:t xml:space="preserve"> </w:t>
      </w:r>
      <w:r w:rsidRPr="001D6A55">
        <w:t>Entity</w:t>
      </w:r>
      <w:r>
        <w:t xml:space="preserve"> </w:t>
      </w:r>
      <w:r w:rsidRPr="001D6A55">
        <w:t>Data</w:t>
      </w:r>
      <w:r w:rsidR="0079099D">
        <w:t xml:space="preserve"> Async</w:t>
      </w:r>
    </w:p>
    <w:p w14:paraId="3ADECE18" w14:textId="283A50FA" w:rsidR="000562EA" w:rsidRDefault="00663C2C" w:rsidP="000562EA">
      <w:pPr>
        <w:pStyle w:val="NoSpacing"/>
      </w:pPr>
      <w:r>
        <w:t xml:space="preserve">Uses the Woo Parent Id to request all the variants associated to that </w:t>
      </w:r>
      <w:r w:rsidR="008D0269">
        <w:t>Product</w:t>
      </w:r>
      <w:r w:rsidR="00F17794">
        <w:t>.</w:t>
      </w:r>
    </w:p>
    <w:p w14:paraId="7551CCBE" w14:textId="076EAAAF" w:rsidR="00F1591D" w:rsidRPr="007F46F3" w:rsidRDefault="00F1591D" w:rsidP="00F1591D">
      <w:pPr>
        <w:pStyle w:val="NoSpacing"/>
      </w:pPr>
      <w:r w:rsidRPr="00F1591D">
        <w:rPr>
          <w:rStyle w:val="Heading7Char"/>
        </w:rPr>
        <w:t>Logic</w:t>
      </w:r>
      <w:r>
        <w:t>: Do the Woo REST call to retrieve the variants for this parent product. nothing returned, return null.</w:t>
      </w:r>
    </w:p>
    <w:tbl>
      <w:tblPr>
        <w:tblStyle w:val="TableGrid"/>
        <w:tblW w:w="0" w:type="auto"/>
        <w:tblLook w:val="04A0" w:firstRow="1" w:lastRow="0" w:firstColumn="1" w:lastColumn="0" w:noHBand="0" w:noVBand="1"/>
      </w:tblPr>
      <w:tblGrid>
        <w:gridCol w:w="1000"/>
        <w:gridCol w:w="4186"/>
      </w:tblGrid>
      <w:tr w:rsidR="005804E1" w14:paraId="30EA4C91" w14:textId="77777777" w:rsidTr="00191AE8">
        <w:tc>
          <w:tcPr>
            <w:tcW w:w="0" w:type="auto"/>
          </w:tcPr>
          <w:p w14:paraId="10953933" w14:textId="77777777" w:rsidR="000562EA" w:rsidRDefault="000562EA" w:rsidP="00191AE8">
            <w:pPr>
              <w:pStyle w:val="Caption"/>
            </w:pPr>
            <w:r>
              <w:t>Parameters:</w:t>
            </w:r>
          </w:p>
        </w:tc>
        <w:tc>
          <w:tcPr>
            <w:tcW w:w="0" w:type="auto"/>
          </w:tcPr>
          <w:p w14:paraId="47C02222" w14:textId="401D2A3F" w:rsidR="000562EA" w:rsidRDefault="008D0269" w:rsidP="00191AE8">
            <w:pPr>
              <w:keepNext/>
            </w:pPr>
            <w:r>
              <w:rPr>
                <w:rStyle w:val="CodeChar0"/>
                <w:b/>
                <w:bCs/>
              </w:rPr>
              <w:t xml:space="preserve">unit </w:t>
            </w:r>
            <w:r w:rsidR="005804E1">
              <w:rPr>
                <w:rStyle w:val="CodeChar0"/>
              </w:rPr>
              <w:t>parentAtteribute</w:t>
            </w:r>
            <w:r w:rsidR="000562EA">
              <w:t xml:space="preserve">: </w:t>
            </w:r>
            <w:r w:rsidR="005804E1">
              <w:t>The id of the parent product</w:t>
            </w:r>
            <w:r w:rsidR="000562EA">
              <w:t>.</w:t>
            </w:r>
          </w:p>
        </w:tc>
      </w:tr>
      <w:tr w:rsidR="005804E1" w14:paraId="7F279191" w14:textId="77777777" w:rsidTr="00191AE8">
        <w:tc>
          <w:tcPr>
            <w:tcW w:w="0" w:type="auto"/>
          </w:tcPr>
          <w:p w14:paraId="278824D4" w14:textId="77777777" w:rsidR="000562EA" w:rsidRDefault="000562EA" w:rsidP="00191AE8">
            <w:pPr>
              <w:pStyle w:val="Caption"/>
            </w:pPr>
            <w:r>
              <w:t>Returns:</w:t>
            </w:r>
          </w:p>
        </w:tc>
        <w:tc>
          <w:tcPr>
            <w:tcW w:w="0" w:type="auto"/>
          </w:tcPr>
          <w:p w14:paraId="2CF99DCD" w14:textId="20FA1AB4" w:rsidR="000562EA" w:rsidRDefault="005804E1" w:rsidP="00191AE8">
            <w:r>
              <w:rPr>
                <w:rStyle w:val="CodeChar0"/>
                <w:b/>
                <w:bCs/>
              </w:rPr>
              <w:t>List&lt;Variation&gt;</w:t>
            </w:r>
            <w:r w:rsidR="000562EA">
              <w:t xml:space="preserve"> of </w:t>
            </w:r>
            <w:r w:rsidR="0040593A">
              <w:t>Product Variants</w:t>
            </w:r>
            <w:r w:rsidR="000562EA">
              <w:t>.</w:t>
            </w:r>
          </w:p>
        </w:tc>
      </w:tr>
    </w:tbl>
    <w:p w14:paraId="42E84815" w14:textId="6DAFA5B5" w:rsidR="00CB1A1F" w:rsidRDefault="00CB1A1F" w:rsidP="004560BE">
      <w:pPr>
        <w:pStyle w:val="Heading5"/>
      </w:pPr>
      <w:r w:rsidRPr="00CB1A1F">
        <w:t>Get</w:t>
      </w:r>
      <w:r>
        <w:t xml:space="preserve"> </w:t>
      </w:r>
      <w:r w:rsidRPr="00CB1A1F">
        <w:t>Woo</w:t>
      </w:r>
      <w:r>
        <w:t xml:space="preserve"> </w:t>
      </w:r>
      <w:r w:rsidRPr="00CB1A1F">
        <w:t>Mapped</w:t>
      </w:r>
      <w:r>
        <w:t xml:space="preserve"> </w:t>
      </w:r>
      <w:r w:rsidRPr="00CB1A1F">
        <w:t>Entity</w:t>
      </w:r>
      <w:r>
        <w:t xml:space="preserve"> </w:t>
      </w:r>
      <w:r w:rsidRPr="00CB1A1F">
        <w:t>Id</w:t>
      </w:r>
      <w:r>
        <w:t xml:space="preserve"> </w:t>
      </w:r>
      <w:proofErr w:type="gramStart"/>
      <w:r w:rsidRPr="00CB1A1F">
        <w:t>By</w:t>
      </w:r>
      <w:proofErr w:type="gramEnd"/>
      <w:r>
        <w:t xml:space="preserve"> </w:t>
      </w:r>
      <w:r w:rsidRPr="00CB1A1F">
        <w:t>Id</w:t>
      </w:r>
      <w:r>
        <w:t xml:space="preserve"> </w:t>
      </w:r>
      <w:r w:rsidRPr="00CB1A1F">
        <w:t>Async</w:t>
      </w:r>
    </w:p>
    <w:p w14:paraId="41C3A7DF" w14:textId="60415605" w:rsidR="00F17794" w:rsidRPr="00543230" w:rsidRDefault="00543230" w:rsidP="00F17794">
      <w:pPr>
        <w:spacing w:after="0"/>
      </w:pPr>
      <w:r>
        <w:t>Looks to see if the current Woo Variant is Mapped using Variant Id</w:t>
      </w:r>
      <w:r w:rsidR="00F17794">
        <w:t>.</w:t>
      </w:r>
    </w:p>
    <w:p w14:paraId="7ECDEBF8" w14:textId="05D953C3" w:rsidR="00F17794" w:rsidRPr="007F46F3" w:rsidRDefault="00F17794" w:rsidP="00F17794">
      <w:pPr>
        <w:pStyle w:val="NoSpacing"/>
      </w:pPr>
      <w:r w:rsidRPr="00F1591D">
        <w:rPr>
          <w:rStyle w:val="Heading7Char"/>
        </w:rPr>
        <w:t>Logic</w:t>
      </w:r>
      <w:r>
        <w:t xml:space="preserve">: </w:t>
      </w:r>
      <w:r w:rsidR="00CA4EB0">
        <w:t xml:space="preserve">Find the first instance of the </w:t>
      </w:r>
      <w:r w:rsidR="00740919">
        <w:t>o</w:t>
      </w:r>
      <w:r w:rsidR="00D07424">
        <w:t xml:space="preserve">f the Variant </w:t>
      </w:r>
      <w:r w:rsidR="00740919">
        <w:t>I</w:t>
      </w:r>
      <w:r w:rsidR="00D07424">
        <w:t>d in the mapping, if it exists return it otherwise return</w:t>
      </w:r>
      <w:r w:rsidR="004560BE">
        <w:t xml:space="preserve"> </w:t>
      </w:r>
      <w:r w:rsidR="004560BE" w:rsidRPr="00CF72C7">
        <w:rPr>
          <w:rStyle w:val="CodeChar0"/>
        </w:rPr>
        <w:t>Guid.Empty</w:t>
      </w:r>
      <w:r w:rsidR="004560BE" w:rsidRPr="004560BE">
        <w:t>.</w:t>
      </w:r>
      <w:r w:rsidR="00CA4EB0">
        <w:t xml:space="preserve"> </w:t>
      </w:r>
    </w:p>
    <w:tbl>
      <w:tblPr>
        <w:tblStyle w:val="TableGrid"/>
        <w:tblW w:w="0" w:type="auto"/>
        <w:tblLook w:val="04A0" w:firstRow="1" w:lastRow="0" w:firstColumn="1" w:lastColumn="0" w:noHBand="0" w:noVBand="1"/>
      </w:tblPr>
      <w:tblGrid>
        <w:gridCol w:w="1000"/>
        <w:gridCol w:w="4371"/>
      </w:tblGrid>
      <w:tr w:rsidR="00A811E2" w14:paraId="5129ADE8" w14:textId="77777777" w:rsidTr="00191AE8">
        <w:tc>
          <w:tcPr>
            <w:tcW w:w="0" w:type="auto"/>
          </w:tcPr>
          <w:p w14:paraId="3CE27883" w14:textId="77777777" w:rsidR="00F17794" w:rsidRDefault="00F17794" w:rsidP="00191AE8">
            <w:pPr>
              <w:pStyle w:val="Caption"/>
            </w:pPr>
            <w:r>
              <w:t>Parameters:</w:t>
            </w:r>
          </w:p>
        </w:tc>
        <w:tc>
          <w:tcPr>
            <w:tcW w:w="0" w:type="auto"/>
          </w:tcPr>
          <w:p w14:paraId="57361753" w14:textId="2671671C" w:rsidR="00F17794" w:rsidRDefault="00F17794" w:rsidP="00191AE8">
            <w:pPr>
              <w:keepNext/>
            </w:pPr>
            <w:r>
              <w:rPr>
                <w:rStyle w:val="CodeChar0"/>
                <w:b/>
                <w:bCs/>
              </w:rPr>
              <w:t xml:space="preserve">unit </w:t>
            </w:r>
            <w:r w:rsidR="00A811E2">
              <w:rPr>
                <w:rStyle w:val="CodeChar0"/>
              </w:rPr>
              <w:t>sourceWooEntityId</w:t>
            </w:r>
            <w:r>
              <w:t xml:space="preserve">: The id of the </w:t>
            </w:r>
            <w:r w:rsidR="009167EB">
              <w:t>product variant</w:t>
            </w:r>
            <w:r>
              <w:t>.</w:t>
            </w:r>
          </w:p>
        </w:tc>
      </w:tr>
      <w:tr w:rsidR="00D07424" w14:paraId="62B72CB0" w14:textId="77777777" w:rsidTr="00191AE8">
        <w:tc>
          <w:tcPr>
            <w:tcW w:w="0" w:type="auto"/>
          </w:tcPr>
          <w:p w14:paraId="4701868E" w14:textId="77777777" w:rsidR="00D07424" w:rsidRDefault="00D07424" w:rsidP="00D07424">
            <w:pPr>
              <w:pStyle w:val="Caption"/>
            </w:pPr>
            <w:r>
              <w:t>Returns:</w:t>
            </w:r>
          </w:p>
        </w:tc>
        <w:tc>
          <w:tcPr>
            <w:tcW w:w="0" w:type="auto"/>
          </w:tcPr>
          <w:p w14:paraId="2093D74B" w14:textId="1222B04E" w:rsidR="00D07424" w:rsidRDefault="00D07424" w:rsidP="00D07424">
            <w:r w:rsidRPr="00692486">
              <w:rPr>
                <w:rStyle w:val="CodeChar0"/>
                <w:b/>
                <w:bCs/>
              </w:rPr>
              <w:t>Guid</w:t>
            </w:r>
            <w:r>
              <w:t xml:space="preserve"> of </w:t>
            </w:r>
            <w:r w:rsidRPr="00B5595E">
              <w:t xml:space="preserve">Item </w:t>
            </w:r>
            <w:r>
              <w:t xml:space="preserve">found in mapping or </w:t>
            </w:r>
            <w:r w:rsidRPr="00CF72C7">
              <w:rPr>
                <w:rStyle w:val="CodeChar0"/>
              </w:rPr>
              <w:t>Guid.Empty</w:t>
            </w:r>
            <w:r>
              <w:t xml:space="preserve"> if not.</w:t>
            </w:r>
          </w:p>
        </w:tc>
      </w:tr>
    </w:tbl>
    <w:p w14:paraId="1F3794FE" w14:textId="31403D45" w:rsidR="00EE509D" w:rsidRDefault="00EE509D" w:rsidP="00085F67">
      <w:pPr>
        <w:pStyle w:val="Heading5"/>
      </w:pPr>
      <w:r w:rsidRPr="007F46F3">
        <w:t>Add</w:t>
      </w:r>
      <w:r>
        <w:t xml:space="preserve"> </w:t>
      </w:r>
      <w:r w:rsidRPr="00085F67">
        <w:t>Entity</w:t>
      </w:r>
      <w:r w:rsidR="00704E3E">
        <w:t xml:space="preserve"> Async</w:t>
      </w:r>
    </w:p>
    <w:p w14:paraId="325BA20D" w14:textId="2D375582" w:rsidR="00EE509D" w:rsidRDefault="00EE509D" w:rsidP="00EE509D">
      <w:pPr>
        <w:pStyle w:val="NoSpacing"/>
      </w:pPr>
      <w:r w:rsidRPr="007F46F3">
        <w:t xml:space="preserve">Using the Woo </w:t>
      </w:r>
      <w:r w:rsidR="0059659D">
        <w:t xml:space="preserve">Product </w:t>
      </w:r>
      <w:r>
        <w:t xml:space="preserve">Variant </w:t>
      </w:r>
      <w:r w:rsidRPr="007F46F3">
        <w:t>as a source add Item to our tables</w:t>
      </w:r>
      <w:r>
        <w:t>.</w:t>
      </w:r>
    </w:p>
    <w:p w14:paraId="3ED82A87" w14:textId="6BC25B23" w:rsidR="007A4838" w:rsidRPr="007F46F3" w:rsidRDefault="007A4838" w:rsidP="00EE509D">
      <w:pPr>
        <w:pStyle w:val="NoSpacing"/>
      </w:pPr>
      <w:r w:rsidRPr="00F1591D">
        <w:rPr>
          <w:rStyle w:val="Heading7Char"/>
        </w:rPr>
        <w:t>Logic</w:t>
      </w:r>
      <w:r>
        <w:t xml:space="preserve">: To get here we assume the </w:t>
      </w:r>
      <w:r w:rsidR="00A1589B">
        <w:t xml:space="preserve">variant </w:t>
      </w:r>
      <w:r>
        <w:t xml:space="preserve">does not </w:t>
      </w:r>
      <w:r w:rsidR="00891861">
        <w:t>exist,</w:t>
      </w:r>
      <w:r>
        <w:t xml:space="preserve"> so we need to create a new </w:t>
      </w:r>
      <w:r w:rsidR="00A315BE">
        <w:t xml:space="preserve">Variant map the </w:t>
      </w:r>
      <w:proofErr w:type="gramStart"/>
      <w:r w:rsidR="00A315BE">
        <w:t>data, and</w:t>
      </w:r>
      <w:proofErr w:type="gramEnd"/>
      <w:r w:rsidR="00A315BE">
        <w:t xml:space="preserve"> save the variant. Return the Id of the variant added, or </w:t>
      </w:r>
      <w:r w:rsidR="00A315BE" w:rsidRPr="00CF72C7">
        <w:rPr>
          <w:rStyle w:val="CodeChar0"/>
        </w:rPr>
        <w:t>Guid.Empty</w:t>
      </w:r>
      <w:r w:rsidR="00A315BE">
        <w:t xml:space="preserve"> if </w:t>
      </w:r>
      <w:r w:rsidR="00CF72C7">
        <w:t>not.</w:t>
      </w:r>
    </w:p>
    <w:tbl>
      <w:tblPr>
        <w:tblStyle w:val="TableGrid"/>
        <w:tblW w:w="0" w:type="auto"/>
        <w:tblLook w:val="04A0" w:firstRow="1" w:lastRow="0" w:firstColumn="1" w:lastColumn="0" w:noHBand="0" w:noVBand="1"/>
      </w:tblPr>
      <w:tblGrid>
        <w:gridCol w:w="1000"/>
        <w:gridCol w:w="6301"/>
      </w:tblGrid>
      <w:tr w:rsidR="00EE509D" w14:paraId="3CE6D986" w14:textId="77777777" w:rsidTr="00A62919">
        <w:tc>
          <w:tcPr>
            <w:tcW w:w="0" w:type="auto"/>
          </w:tcPr>
          <w:p w14:paraId="00649508" w14:textId="77777777" w:rsidR="00EE509D" w:rsidRDefault="00EE509D" w:rsidP="00A62919">
            <w:pPr>
              <w:pStyle w:val="Caption"/>
            </w:pPr>
            <w:r>
              <w:t>Parameters:</w:t>
            </w:r>
          </w:p>
        </w:tc>
        <w:tc>
          <w:tcPr>
            <w:tcW w:w="0" w:type="auto"/>
          </w:tcPr>
          <w:p w14:paraId="4DC19DCF" w14:textId="5CED6A70" w:rsidR="00EE509D" w:rsidRDefault="00EE509D" w:rsidP="00A62919">
            <w:pPr>
              <w:keepNext/>
            </w:pPr>
            <w:r>
              <w:rPr>
                <w:rStyle w:val="CodeChar0"/>
                <w:b/>
                <w:bCs/>
              </w:rPr>
              <w:t>Variant</w:t>
            </w:r>
            <w:r w:rsidR="00386C59">
              <w:rPr>
                <w:rStyle w:val="CodeChar0"/>
                <w:b/>
                <w:bCs/>
              </w:rPr>
              <w:t>ion</w:t>
            </w:r>
            <w:r>
              <w:rPr>
                <w:rStyle w:val="CodeChar0"/>
              </w:rPr>
              <w:t xml:space="preserve"> new</w:t>
            </w:r>
            <w:r w:rsidRPr="007F46F3">
              <w:rPr>
                <w:rStyle w:val="CodeChar0"/>
              </w:rPr>
              <w:t>WooEntity</w:t>
            </w:r>
            <w:r>
              <w:t xml:space="preserve">: New Woo </w:t>
            </w:r>
            <w:r w:rsidR="0059659D">
              <w:t>Product Variant</w:t>
            </w:r>
            <w:r>
              <w:t xml:space="preserve"> information to use.</w:t>
            </w:r>
          </w:p>
          <w:p w14:paraId="1B1926ED" w14:textId="5A51C5E8" w:rsidR="00597850" w:rsidRPr="00D079F6" w:rsidRDefault="00933EBF" w:rsidP="00933EBF">
            <w:pPr>
              <w:pStyle w:val="Code0"/>
              <w:rPr>
                <w:rStyle w:val="NoSpacingChar"/>
              </w:rPr>
            </w:pPr>
            <w:r w:rsidRPr="00933EBF">
              <w:rPr>
                <w:rStyle w:val="CodeChar0"/>
                <w:b/>
                <w:bCs/>
              </w:rPr>
              <w:t>WooProductVariantMap</w:t>
            </w:r>
            <w:r>
              <w:rPr>
                <w:rStyle w:val="CodeChar0"/>
                <w:b/>
                <w:bCs/>
              </w:rPr>
              <w:t xml:space="preserve"> </w:t>
            </w:r>
            <w:r w:rsidR="008C7E51" w:rsidRPr="008C7E51">
              <w:rPr>
                <w:rStyle w:val="CodeChar0"/>
              </w:rPr>
              <w:t>sourceWooMap</w:t>
            </w:r>
            <w:r w:rsidR="008C7E51">
              <w:rPr>
                <w:rStyle w:val="CodeChar0"/>
                <w:b/>
                <w:bCs/>
              </w:rPr>
              <w:t xml:space="preserve">: </w:t>
            </w:r>
            <w:r w:rsidR="008C7E51" w:rsidRPr="00D079F6">
              <w:rPr>
                <w:rFonts w:asciiTheme="minorHAnsi" w:hAnsiTheme="minorHAnsi"/>
                <w:noProof w:val="0"/>
                <w:color w:val="auto"/>
                <w:sz w:val="21"/>
                <w:szCs w:val="21"/>
              </w:rPr>
              <w:t>The source Woo Product Variant Map</w:t>
            </w:r>
            <w:r w:rsidR="0080382F">
              <w:rPr>
                <w:rFonts w:asciiTheme="minorHAnsi" w:hAnsiTheme="minorHAnsi"/>
                <w:noProof w:val="0"/>
                <w:color w:val="auto"/>
                <w:sz w:val="21"/>
                <w:szCs w:val="21"/>
              </w:rPr>
              <w:t>.</w:t>
            </w:r>
          </w:p>
          <w:p w14:paraId="2DB6123F" w14:textId="562CF5C7" w:rsidR="00670240" w:rsidRDefault="00A4386E" w:rsidP="00A62919">
            <w:pPr>
              <w:keepNext/>
            </w:pPr>
            <w:r w:rsidRPr="00692486">
              <w:rPr>
                <w:rStyle w:val="CodeChar0"/>
                <w:b/>
                <w:bCs/>
              </w:rPr>
              <w:t>Guid</w:t>
            </w:r>
            <w:r>
              <w:t xml:space="preserve"> </w:t>
            </w:r>
            <w:r w:rsidRPr="00A4386E">
              <w:rPr>
                <w:rStyle w:val="CodeChar0"/>
              </w:rPr>
              <w:t>sourceParentId</w:t>
            </w:r>
            <w:r w:rsidR="00670240">
              <w:t>:</w:t>
            </w:r>
            <w:r w:rsidR="00FC7786">
              <w:t xml:space="preserve"> </w:t>
            </w:r>
            <w:r w:rsidR="00413D5A">
              <w:t>The Id of the Parent Item for this Variant</w:t>
            </w:r>
            <w:r w:rsidR="003904BD">
              <w:t>.</w:t>
            </w:r>
          </w:p>
        </w:tc>
      </w:tr>
      <w:tr w:rsidR="00EE509D" w14:paraId="72122B4A" w14:textId="77777777" w:rsidTr="00A62919">
        <w:tc>
          <w:tcPr>
            <w:tcW w:w="0" w:type="auto"/>
          </w:tcPr>
          <w:p w14:paraId="7F33BB59" w14:textId="77777777" w:rsidR="00EE509D" w:rsidRDefault="00EE509D" w:rsidP="00A62919">
            <w:pPr>
              <w:pStyle w:val="Caption"/>
            </w:pPr>
            <w:r>
              <w:t>Returns:</w:t>
            </w:r>
          </w:p>
        </w:tc>
        <w:tc>
          <w:tcPr>
            <w:tcW w:w="0" w:type="auto"/>
          </w:tcPr>
          <w:p w14:paraId="7EA74515" w14:textId="295E2D5F" w:rsidR="00EE509D" w:rsidRDefault="00EE509D" w:rsidP="00A62919">
            <w:r w:rsidRPr="00692486">
              <w:rPr>
                <w:rStyle w:val="CodeChar0"/>
                <w:b/>
                <w:bCs/>
              </w:rPr>
              <w:t>Guid</w:t>
            </w:r>
            <w:r>
              <w:t xml:space="preserve"> of </w:t>
            </w:r>
            <w:r w:rsidRPr="00B5595E">
              <w:t xml:space="preserve">Item </w:t>
            </w:r>
            <w:r>
              <w:t>Added</w:t>
            </w:r>
            <w:r w:rsidR="00987362">
              <w:t xml:space="preserve"> or </w:t>
            </w:r>
            <w:r w:rsidR="00987362" w:rsidRPr="00CF72C7">
              <w:rPr>
                <w:rStyle w:val="CodeChar0"/>
              </w:rPr>
              <w:t>Guid.Empty</w:t>
            </w:r>
            <w:r w:rsidR="00987362">
              <w:t xml:space="preserve"> if not.</w:t>
            </w:r>
          </w:p>
        </w:tc>
      </w:tr>
    </w:tbl>
    <w:p w14:paraId="47EC410A" w14:textId="34000306" w:rsidR="00D36E3B" w:rsidRDefault="00704E3E" w:rsidP="00D36E3B">
      <w:pPr>
        <w:pStyle w:val="Heading5"/>
      </w:pPr>
      <w:r w:rsidRPr="00704E3E">
        <w:t>Add</w:t>
      </w:r>
      <w:r>
        <w:t xml:space="preserve"> </w:t>
      </w:r>
      <w:r w:rsidRPr="00704E3E">
        <w:t>Or</w:t>
      </w:r>
      <w:r>
        <w:t xml:space="preserve"> </w:t>
      </w:r>
      <w:r w:rsidRPr="00704E3E">
        <w:t>Get</w:t>
      </w:r>
      <w:r>
        <w:t xml:space="preserve"> </w:t>
      </w:r>
      <w:r w:rsidRPr="00704E3E">
        <w:t>Entity</w:t>
      </w:r>
      <w:r>
        <w:t xml:space="preserve"> </w:t>
      </w:r>
      <w:r w:rsidRPr="00704E3E">
        <w:t>ID</w:t>
      </w:r>
      <w:r>
        <w:t xml:space="preserve"> </w:t>
      </w:r>
      <w:r w:rsidRPr="00704E3E">
        <w:t>Async</w:t>
      </w:r>
    </w:p>
    <w:p w14:paraId="3259B4E0" w14:textId="6DD91759" w:rsidR="00D36E3B" w:rsidRPr="0073304F" w:rsidRDefault="00D36E3B" w:rsidP="0073304F">
      <w:pPr>
        <w:pStyle w:val="NoSpacing"/>
      </w:pPr>
      <w:r w:rsidRPr="0073304F">
        <w:t xml:space="preserve">Return the Id </w:t>
      </w:r>
      <w:r w:rsidR="00354C53">
        <w:t xml:space="preserve">of </w:t>
      </w:r>
      <w:r w:rsidRPr="0073304F">
        <w:t xml:space="preserve">found Variant </w:t>
      </w:r>
      <w:r w:rsidR="00354C53" w:rsidRPr="0073304F">
        <w:t xml:space="preserve">or of a an added </w:t>
      </w:r>
      <w:r w:rsidRPr="0073304F">
        <w:t>with details that we have of this variant.</w:t>
      </w:r>
    </w:p>
    <w:p w14:paraId="46714625" w14:textId="6C69CFE7" w:rsidR="00CD71CF" w:rsidRDefault="00D36E3B" w:rsidP="0073304F">
      <w:pPr>
        <w:pStyle w:val="NoSpacing"/>
      </w:pPr>
      <w:r w:rsidRPr="0073304F">
        <w:rPr>
          <w:rStyle w:val="Heading7Char"/>
        </w:rPr>
        <w:t>Logic</w:t>
      </w:r>
      <w:r>
        <w:t xml:space="preserve">: </w:t>
      </w:r>
      <w:r w:rsidR="00CD71CF" w:rsidRPr="00457E57">
        <w:t xml:space="preserve">Check if the Item </w:t>
      </w:r>
      <w:r w:rsidR="00BF488C">
        <w:t xml:space="preserve">variant </w:t>
      </w:r>
      <w:r w:rsidR="00CD71CF" w:rsidRPr="00457E57">
        <w:t xml:space="preserve">of the same name or SKU exists in the Item database, if </w:t>
      </w:r>
      <w:proofErr w:type="gramStart"/>
      <w:r w:rsidR="00CD71CF" w:rsidRPr="00457E57">
        <w:t>so</w:t>
      </w:r>
      <w:proofErr w:type="gramEnd"/>
      <w:r w:rsidR="00CD71CF" w:rsidRPr="00457E57">
        <w:t xml:space="preserve"> update </w:t>
      </w:r>
      <w:r w:rsidR="00BF488C">
        <w:t xml:space="preserve">check if it has the same parent </w:t>
      </w:r>
      <w:r w:rsidR="00CD71CF" w:rsidRPr="00457E57">
        <w:t>and return, otherwise add and return i</w:t>
      </w:r>
      <w:r w:rsidR="00CD71CF">
        <w:t>t.</w:t>
      </w:r>
    </w:p>
    <w:tbl>
      <w:tblPr>
        <w:tblStyle w:val="TableGrid"/>
        <w:tblW w:w="0" w:type="auto"/>
        <w:tblLook w:val="04A0" w:firstRow="1" w:lastRow="0" w:firstColumn="1" w:lastColumn="0" w:noHBand="0" w:noVBand="1"/>
      </w:tblPr>
      <w:tblGrid>
        <w:gridCol w:w="1000"/>
        <w:gridCol w:w="6175"/>
      </w:tblGrid>
      <w:tr w:rsidR="00386C59" w14:paraId="6A7A036A" w14:textId="77777777" w:rsidTr="00191AE8">
        <w:tc>
          <w:tcPr>
            <w:tcW w:w="0" w:type="auto"/>
          </w:tcPr>
          <w:p w14:paraId="029CE1AC" w14:textId="77777777" w:rsidR="00386C59" w:rsidRDefault="00386C59" w:rsidP="00386C59">
            <w:pPr>
              <w:pStyle w:val="Caption"/>
            </w:pPr>
            <w:r>
              <w:t>Parameters:</w:t>
            </w:r>
          </w:p>
        </w:tc>
        <w:tc>
          <w:tcPr>
            <w:tcW w:w="0" w:type="auto"/>
          </w:tcPr>
          <w:p w14:paraId="6DA9E4DA" w14:textId="77777777" w:rsidR="00386C59" w:rsidRDefault="00386C59" w:rsidP="00386C59">
            <w:pPr>
              <w:keepNext/>
            </w:pPr>
            <w:r>
              <w:rPr>
                <w:rStyle w:val="CodeChar0"/>
                <w:b/>
                <w:bCs/>
              </w:rPr>
              <w:t>Variation</w:t>
            </w:r>
            <w:r>
              <w:rPr>
                <w:rStyle w:val="CodeChar0"/>
              </w:rPr>
              <w:t xml:space="preserve"> </w:t>
            </w:r>
            <w:r w:rsidRPr="007F7F7F">
              <w:rPr>
                <w:rStyle w:val="CodeChar0"/>
              </w:rPr>
              <w:t>sourceWooVariant</w:t>
            </w:r>
            <w:r>
              <w:t>: Source Product Variant information to use.</w:t>
            </w:r>
          </w:p>
          <w:p w14:paraId="05E90DAC" w14:textId="6A01DDFA" w:rsidR="00386C59" w:rsidRDefault="00C60B2D" w:rsidP="00386C59">
            <w:pPr>
              <w:keepNext/>
            </w:pPr>
            <w:r w:rsidRPr="00692486">
              <w:rPr>
                <w:rStyle w:val="CodeChar0"/>
                <w:b/>
                <w:bCs/>
              </w:rPr>
              <w:t>Guid</w:t>
            </w:r>
            <w:r>
              <w:t xml:space="preserve"> </w:t>
            </w:r>
            <w:r>
              <w:rPr>
                <w:rStyle w:val="CodeChar0"/>
              </w:rPr>
              <w:t>sourceMapp</w:t>
            </w:r>
            <w:r w:rsidR="00354C53">
              <w:rPr>
                <w:rStyle w:val="CodeChar0"/>
              </w:rPr>
              <w:t>ed</w:t>
            </w:r>
            <w:r w:rsidR="00386C59" w:rsidRPr="003E1EA3">
              <w:rPr>
                <w:rStyle w:val="CodeChar0"/>
              </w:rPr>
              <w:t>ItemVariant</w:t>
            </w:r>
            <w:r w:rsidR="00211404">
              <w:rPr>
                <w:rStyle w:val="CodeChar0"/>
              </w:rPr>
              <w:t>Id</w:t>
            </w:r>
            <w:r w:rsidR="00386C59">
              <w:t xml:space="preserve">: </w:t>
            </w:r>
            <w:r w:rsidR="00211404">
              <w:t>Id of the Variant we found, is it still there?</w:t>
            </w:r>
          </w:p>
          <w:p w14:paraId="578A29FF" w14:textId="58BE3B33" w:rsidR="00C60B2D" w:rsidRDefault="00C60B2D" w:rsidP="00386C59">
            <w:pPr>
              <w:keepNext/>
            </w:pPr>
            <w:r w:rsidRPr="00692486">
              <w:rPr>
                <w:rStyle w:val="CodeChar0"/>
                <w:b/>
                <w:bCs/>
              </w:rPr>
              <w:t>Guid</w:t>
            </w:r>
            <w:r>
              <w:t xml:space="preserve"> </w:t>
            </w:r>
            <w:r w:rsidRPr="00A4386E">
              <w:rPr>
                <w:rStyle w:val="CodeChar0"/>
              </w:rPr>
              <w:t>sourceParentId</w:t>
            </w:r>
            <w:r>
              <w:t>: The Id of the Parent Item for this Variant.</w:t>
            </w:r>
          </w:p>
        </w:tc>
      </w:tr>
      <w:tr w:rsidR="00CD71CF" w14:paraId="61C79921" w14:textId="77777777" w:rsidTr="00191AE8">
        <w:tc>
          <w:tcPr>
            <w:tcW w:w="0" w:type="auto"/>
          </w:tcPr>
          <w:p w14:paraId="65E1D9F0" w14:textId="77777777" w:rsidR="00CD71CF" w:rsidRDefault="00CD71CF" w:rsidP="00191AE8">
            <w:pPr>
              <w:pStyle w:val="Caption"/>
            </w:pPr>
            <w:r>
              <w:t>Returns:</w:t>
            </w:r>
          </w:p>
        </w:tc>
        <w:tc>
          <w:tcPr>
            <w:tcW w:w="0" w:type="auto"/>
          </w:tcPr>
          <w:p w14:paraId="2472C3A0" w14:textId="573F3F41" w:rsidR="00CD71CF" w:rsidRDefault="00CD71CF" w:rsidP="00191AE8">
            <w:r w:rsidRPr="00692486">
              <w:rPr>
                <w:rStyle w:val="CodeChar0"/>
                <w:b/>
                <w:bCs/>
              </w:rPr>
              <w:t>Guid</w:t>
            </w:r>
            <w:r>
              <w:t xml:space="preserve"> of </w:t>
            </w:r>
            <w:r w:rsidRPr="00B5595E">
              <w:t xml:space="preserve">Item </w:t>
            </w:r>
            <w:r>
              <w:t>Added</w:t>
            </w:r>
            <w:r w:rsidR="00987362">
              <w:t xml:space="preserve"> or found or </w:t>
            </w:r>
            <w:r w:rsidR="00987362" w:rsidRPr="00CF72C7">
              <w:rPr>
                <w:rStyle w:val="CodeChar0"/>
              </w:rPr>
              <w:t>Guid.Empty</w:t>
            </w:r>
            <w:r w:rsidR="00987362">
              <w:t xml:space="preserve"> if not</w:t>
            </w:r>
          </w:p>
        </w:tc>
      </w:tr>
    </w:tbl>
    <w:p w14:paraId="414A762F" w14:textId="483317FA" w:rsidR="00CD71CF" w:rsidRDefault="00CD71CF" w:rsidP="004B122E">
      <w:pPr>
        <w:pStyle w:val="Heading5"/>
      </w:pPr>
      <w:r w:rsidRPr="00CA524F">
        <w:t>Add</w:t>
      </w:r>
      <w:r>
        <w:t xml:space="preserve"> </w:t>
      </w:r>
      <w:r w:rsidRPr="00CA524F">
        <w:t>Or</w:t>
      </w:r>
      <w:r>
        <w:t xml:space="preserve"> </w:t>
      </w:r>
      <w:r w:rsidRPr="00CA524F">
        <w:t>Update</w:t>
      </w:r>
      <w:r>
        <w:t xml:space="preserve"> Entity</w:t>
      </w:r>
      <w:r w:rsidRPr="00C43BD3">
        <w:t xml:space="preserve"> Async</w:t>
      </w:r>
    </w:p>
    <w:p w14:paraId="37D6E660" w14:textId="77777777" w:rsidR="00F14674" w:rsidRDefault="009A32B4" w:rsidP="00F14674">
      <w:pPr>
        <w:spacing w:after="0"/>
      </w:pPr>
      <w:r>
        <w:t xml:space="preserve">Add or update </w:t>
      </w:r>
      <w:r w:rsidR="00F14674">
        <w:t xml:space="preserve">(if it exists) </w:t>
      </w:r>
      <w:r>
        <w:t>a</w:t>
      </w:r>
      <w:r w:rsidR="00F14674">
        <w:t>n</w:t>
      </w:r>
      <w:r>
        <w:t xml:space="preserve"> item variant</w:t>
      </w:r>
    </w:p>
    <w:p w14:paraId="60A4B1D4" w14:textId="03091F70" w:rsidR="00CD71CF" w:rsidRPr="00CA524F" w:rsidRDefault="00F14674" w:rsidP="00F14674">
      <w:r w:rsidRPr="00F14674">
        <w:rPr>
          <w:rStyle w:val="Heading7Char"/>
        </w:rPr>
        <w:t>Logic</w:t>
      </w:r>
      <w:r>
        <w:t xml:space="preserve">: </w:t>
      </w:r>
      <w:r w:rsidR="00CD71CF" w:rsidRPr="00160288">
        <w:t>See if an Item</w:t>
      </w:r>
      <w:r w:rsidR="009A32B4">
        <w:t xml:space="preserve"> variant</w:t>
      </w:r>
      <w:r w:rsidR="00CD71CF" w:rsidRPr="00160288">
        <w:t xml:space="preserve"> of this Id exists in the item </w:t>
      </w:r>
      <w:r w:rsidR="009A32B4">
        <w:t xml:space="preserve">variant </w:t>
      </w:r>
      <w:r w:rsidR="00CD71CF" w:rsidRPr="00160288">
        <w:t>table. If so, update it otherwise added it, returning the Id</w:t>
      </w:r>
      <w:r w:rsidR="00CD71CF">
        <w:t>.</w:t>
      </w:r>
    </w:p>
    <w:tbl>
      <w:tblPr>
        <w:tblStyle w:val="TableGrid"/>
        <w:tblW w:w="0" w:type="auto"/>
        <w:tblLook w:val="04A0" w:firstRow="1" w:lastRow="0" w:firstColumn="1" w:lastColumn="0" w:noHBand="0" w:noVBand="1"/>
      </w:tblPr>
      <w:tblGrid>
        <w:gridCol w:w="1000"/>
        <w:gridCol w:w="6462"/>
      </w:tblGrid>
      <w:tr w:rsidR="00CD71CF" w14:paraId="2C43C59B" w14:textId="77777777" w:rsidTr="00191AE8">
        <w:tc>
          <w:tcPr>
            <w:tcW w:w="0" w:type="auto"/>
          </w:tcPr>
          <w:p w14:paraId="2946FA2B" w14:textId="77777777" w:rsidR="00CD71CF" w:rsidRPr="007F46F3" w:rsidRDefault="00CD71CF" w:rsidP="00191AE8">
            <w:pPr>
              <w:pStyle w:val="Caption"/>
            </w:pPr>
            <w:r w:rsidRPr="007F46F3">
              <w:t>Parameters:</w:t>
            </w:r>
          </w:p>
        </w:tc>
        <w:tc>
          <w:tcPr>
            <w:tcW w:w="0" w:type="auto"/>
          </w:tcPr>
          <w:p w14:paraId="20926BF1" w14:textId="04E11591" w:rsidR="00CD71CF" w:rsidRDefault="003C6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rsidR="00CD71CF">
              <w:t xml:space="preserve">: </w:t>
            </w:r>
            <w:r w:rsidR="000D6DD5" w:rsidRPr="000D6DD5">
              <w:t>Parent and Child Id of the Woo Variant</w:t>
            </w:r>
            <w:r w:rsidR="00CD71CF">
              <w:t>.</w:t>
            </w:r>
          </w:p>
        </w:tc>
      </w:tr>
      <w:tr w:rsidR="00CD71CF" w14:paraId="34A45E22" w14:textId="77777777" w:rsidTr="00191AE8">
        <w:tc>
          <w:tcPr>
            <w:tcW w:w="0" w:type="auto"/>
          </w:tcPr>
          <w:p w14:paraId="3F00A8F8" w14:textId="77777777" w:rsidR="00CD71CF" w:rsidRPr="007F46F3" w:rsidRDefault="00CD71CF" w:rsidP="00191AE8">
            <w:pPr>
              <w:pStyle w:val="Caption"/>
            </w:pPr>
            <w:r w:rsidRPr="007F46F3">
              <w:t>Returns:</w:t>
            </w:r>
          </w:p>
        </w:tc>
        <w:tc>
          <w:tcPr>
            <w:tcW w:w="0" w:type="auto"/>
          </w:tcPr>
          <w:p w14:paraId="175F0DE2" w14:textId="30D2B39B" w:rsidR="00CD71CF" w:rsidRDefault="0082270C" w:rsidP="00191AE8">
            <w:pPr>
              <w:pStyle w:val="CodeDetails"/>
            </w:pPr>
            <w:r>
              <w:rPr>
                <w:rStyle w:val="CodeChar0"/>
                <w:b/>
                <w:bCs/>
              </w:rPr>
              <w:t>bool</w:t>
            </w:r>
            <w:r w:rsidR="00CD71CF">
              <w:t xml:space="preserve"> </w:t>
            </w:r>
            <w:r w:rsidRPr="0082270C">
              <w:t>success or failure</w:t>
            </w:r>
            <w:r>
              <w:t>.</w:t>
            </w:r>
          </w:p>
        </w:tc>
      </w:tr>
    </w:tbl>
    <w:p w14:paraId="73721D30" w14:textId="1FB59F1A" w:rsidR="00A071A9" w:rsidRDefault="00A071A9" w:rsidP="004B122E">
      <w:pPr>
        <w:pStyle w:val="Heading5"/>
      </w:pPr>
      <w:r w:rsidRPr="00A071A9">
        <w:t>Find</w:t>
      </w:r>
      <w:r>
        <w:t xml:space="preserve"> </w:t>
      </w:r>
      <w:r w:rsidRPr="00A071A9">
        <w:t>And</w:t>
      </w:r>
      <w:r>
        <w:t xml:space="preserve"> </w:t>
      </w:r>
      <w:r w:rsidRPr="00A071A9">
        <w:t>Set</w:t>
      </w:r>
      <w:r>
        <w:t xml:space="preserve"> </w:t>
      </w:r>
      <w:r w:rsidRPr="00A071A9">
        <w:t>Parent</w:t>
      </w:r>
      <w:r>
        <w:t xml:space="preserve"> </w:t>
      </w:r>
      <w:r w:rsidRPr="00A071A9">
        <w:t>Entity</w:t>
      </w:r>
      <w:r>
        <w:t xml:space="preserve"> </w:t>
      </w:r>
      <w:r w:rsidRPr="00A071A9">
        <w:t>Async</w:t>
      </w:r>
    </w:p>
    <w:p w14:paraId="3AC9D169" w14:textId="14AC48AD" w:rsidR="00A071A9" w:rsidRDefault="00D406AC" w:rsidP="00A071A9">
      <w:pPr>
        <w:spacing w:after="0"/>
      </w:pPr>
      <w:r w:rsidRPr="00D406AC">
        <w:t>Find child and parent id of product variant and set them for item variant.</w:t>
      </w:r>
    </w:p>
    <w:p w14:paraId="6B737BB7" w14:textId="45C853A6" w:rsidR="00A071A9" w:rsidRPr="00CA524F" w:rsidRDefault="00A071A9" w:rsidP="00027AD8">
      <w:r w:rsidRPr="00F14674">
        <w:rPr>
          <w:rStyle w:val="Heading7Char"/>
        </w:rPr>
        <w:t>Logic</w:t>
      </w:r>
      <w:r>
        <w:t xml:space="preserve">: </w:t>
      </w:r>
      <w:r w:rsidR="00027AD8">
        <w:t>With a record of the Child and Parent of a Product variant, find the equivalent in our database and make sure they reference one another.</w:t>
      </w:r>
    </w:p>
    <w:tbl>
      <w:tblPr>
        <w:tblStyle w:val="TableGrid"/>
        <w:tblW w:w="0" w:type="auto"/>
        <w:tblLook w:val="04A0" w:firstRow="1" w:lastRow="0" w:firstColumn="1" w:lastColumn="0" w:noHBand="0" w:noVBand="1"/>
      </w:tblPr>
      <w:tblGrid>
        <w:gridCol w:w="1000"/>
        <w:gridCol w:w="6462"/>
      </w:tblGrid>
      <w:tr w:rsidR="00A071A9" w14:paraId="339026BA" w14:textId="77777777" w:rsidTr="00191AE8">
        <w:tc>
          <w:tcPr>
            <w:tcW w:w="0" w:type="auto"/>
          </w:tcPr>
          <w:p w14:paraId="485DFBC3" w14:textId="77777777" w:rsidR="00A071A9" w:rsidRPr="007F46F3" w:rsidRDefault="00A071A9" w:rsidP="00191AE8">
            <w:pPr>
              <w:pStyle w:val="Caption"/>
            </w:pPr>
            <w:r w:rsidRPr="007F46F3">
              <w:t>Parameters:</w:t>
            </w:r>
          </w:p>
        </w:tc>
        <w:tc>
          <w:tcPr>
            <w:tcW w:w="0" w:type="auto"/>
          </w:tcPr>
          <w:p w14:paraId="5890516A" w14:textId="77777777" w:rsidR="00A071A9" w:rsidRDefault="00A07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t xml:space="preserve">: </w:t>
            </w:r>
            <w:r w:rsidRPr="000D6DD5">
              <w:t>Parent and Child Id of the Woo Variant</w:t>
            </w:r>
            <w:r>
              <w:t>.</w:t>
            </w:r>
          </w:p>
        </w:tc>
      </w:tr>
      <w:tr w:rsidR="00A071A9" w14:paraId="45379B3E" w14:textId="77777777" w:rsidTr="00191AE8">
        <w:tc>
          <w:tcPr>
            <w:tcW w:w="0" w:type="auto"/>
          </w:tcPr>
          <w:p w14:paraId="3C2A7188" w14:textId="77777777" w:rsidR="00A071A9" w:rsidRPr="007F46F3" w:rsidRDefault="00A071A9" w:rsidP="00191AE8">
            <w:pPr>
              <w:pStyle w:val="Caption"/>
            </w:pPr>
            <w:r w:rsidRPr="007F46F3">
              <w:t>Returns:</w:t>
            </w:r>
          </w:p>
        </w:tc>
        <w:tc>
          <w:tcPr>
            <w:tcW w:w="0" w:type="auto"/>
          </w:tcPr>
          <w:p w14:paraId="43523E94" w14:textId="77777777" w:rsidR="00A071A9" w:rsidRDefault="00A071A9" w:rsidP="00191AE8">
            <w:pPr>
              <w:pStyle w:val="CodeDetails"/>
            </w:pPr>
            <w:r>
              <w:rPr>
                <w:rStyle w:val="CodeChar0"/>
                <w:b/>
                <w:bCs/>
              </w:rPr>
              <w:t>bool</w:t>
            </w:r>
            <w:r>
              <w:t xml:space="preserve"> </w:t>
            </w:r>
            <w:r w:rsidRPr="0082270C">
              <w:t>success or failure</w:t>
            </w:r>
            <w:r>
              <w:t>.</w:t>
            </w:r>
          </w:p>
        </w:tc>
      </w:tr>
    </w:tbl>
    <w:p w14:paraId="014B6D73" w14:textId="77777777" w:rsidR="00A071A9" w:rsidRDefault="00A071A9" w:rsidP="00A071A9">
      <w:r>
        <w:t>Note: not sure if this is needed at the moment, will throw an exception if executed</w:t>
      </w:r>
    </w:p>
    <w:p w14:paraId="34C98412" w14:textId="2F9AC7EA" w:rsidR="00795B3E" w:rsidRDefault="00341B56" w:rsidP="00795B3E">
      <w:pPr>
        <w:pStyle w:val="Heading5"/>
      </w:pPr>
      <w:r>
        <w:t>Update</w:t>
      </w:r>
      <w:r w:rsidR="00795B3E">
        <w:t xml:space="preserve"> </w:t>
      </w:r>
      <w:r w:rsidR="00795B3E" w:rsidRPr="00A071A9">
        <w:t>Entity</w:t>
      </w:r>
      <w:r w:rsidR="00795B3E">
        <w:t xml:space="preserve"> </w:t>
      </w:r>
      <w:r w:rsidR="00795B3E" w:rsidRPr="00A071A9">
        <w:t>Async</w:t>
      </w:r>
    </w:p>
    <w:p w14:paraId="31DC74EA" w14:textId="23CCB87A" w:rsidR="00795B3E" w:rsidRDefault="008156FE" w:rsidP="00795B3E">
      <w:pPr>
        <w:spacing w:after="0"/>
      </w:pPr>
      <w:r w:rsidRPr="008156FE">
        <w:t>Update the Item Variant we assume is found, using the data we got from Woo on the Product Variant</w:t>
      </w:r>
      <w:r w:rsidR="00795B3E" w:rsidRPr="00D406AC">
        <w:t>.</w:t>
      </w:r>
    </w:p>
    <w:p w14:paraId="717E0EB2" w14:textId="6693BB46" w:rsidR="00795B3E" w:rsidRPr="00CA524F" w:rsidRDefault="00795B3E" w:rsidP="00795B3E">
      <w:r w:rsidRPr="00F14674">
        <w:rPr>
          <w:rStyle w:val="Heading7Char"/>
        </w:rPr>
        <w:t>Logic</w:t>
      </w:r>
      <w:r>
        <w:t xml:space="preserve">: </w:t>
      </w:r>
      <w:r w:rsidR="00193103" w:rsidRPr="00193103">
        <w:t>Copy data across and update the Item Variant Table.</w:t>
      </w:r>
    </w:p>
    <w:tbl>
      <w:tblPr>
        <w:tblStyle w:val="TableGrid"/>
        <w:tblW w:w="0" w:type="auto"/>
        <w:tblLook w:val="04A0" w:firstRow="1" w:lastRow="0" w:firstColumn="1" w:lastColumn="0" w:noHBand="0" w:noVBand="1"/>
      </w:tblPr>
      <w:tblGrid>
        <w:gridCol w:w="1000"/>
        <w:gridCol w:w="5339"/>
      </w:tblGrid>
      <w:tr w:rsidR="00795B3E" w14:paraId="6B7F6D6E" w14:textId="77777777" w:rsidTr="00191AE8">
        <w:tc>
          <w:tcPr>
            <w:tcW w:w="0" w:type="auto"/>
          </w:tcPr>
          <w:p w14:paraId="0C06ACC4" w14:textId="77777777" w:rsidR="00795B3E" w:rsidRPr="007F46F3" w:rsidRDefault="00795B3E" w:rsidP="00191AE8">
            <w:pPr>
              <w:pStyle w:val="Caption"/>
            </w:pPr>
            <w:r w:rsidRPr="007F46F3">
              <w:t>Parameters:</w:t>
            </w:r>
          </w:p>
        </w:tc>
        <w:tc>
          <w:tcPr>
            <w:tcW w:w="0" w:type="auto"/>
          </w:tcPr>
          <w:p w14:paraId="389F3ADC" w14:textId="77777777" w:rsidR="00795B3E" w:rsidRDefault="009A0DF3" w:rsidP="00191AE8">
            <w:pPr>
              <w:pStyle w:val="CodeDetails"/>
            </w:pPr>
            <w:r w:rsidRPr="009A0DF3">
              <w:rPr>
                <w:rStyle w:val="CodeChar0"/>
                <w:b/>
                <w:bCs/>
              </w:rPr>
              <w:t>Variation</w:t>
            </w:r>
            <w:r w:rsidR="00795B3E">
              <w:rPr>
                <w:rStyle w:val="CodeChar0"/>
                <w:b/>
                <w:bCs/>
              </w:rPr>
              <w:t xml:space="preserve"> </w:t>
            </w:r>
            <w:r w:rsidRPr="009A0DF3">
              <w:rPr>
                <w:rStyle w:val="CodeChar0"/>
              </w:rPr>
              <w:t>updatedWooEntity</w:t>
            </w:r>
            <w:r w:rsidR="00795B3E">
              <w:t xml:space="preserve">: </w:t>
            </w:r>
            <w:r w:rsidRPr="009A0DF3">
              <w:t>The Woo Variant that we are working on.</w:t>
            </w:r>
          </w:p>
          <w:p w14:paraId="7A7098CD" w14:textId="29125068" w:rsidR="009A0DF3" w:rsidRDefault="0031292E" w:rsidP="00191AE8">
            <w:pPr>
              <w:pStyle w:val="CodeDetails"/>
            </w:pPr>
            <w:r w:rsidRPr="0031292E">
              <w:rPr>
                <w:rStyle w:val="CodeChar0"/>
                <w:b/>
                <w:bCs/>
              </w:rPr>
              <w:t>Guid</w:t>
            </w:r>
            <w:r w:rsidR="009A0DF3">
              <w:rPr>
                <w:rStyle w:val="CodeChar0"/>
                <w:b/>
                <w:bCs/>
              </w:rPr>
              <w:t xml:space="preserve"> </w:t>
            </w:r>
            <w:r w:rsidRPr="0031292E">
              <w:rPr>
                <w:rStyle w:val="CodeChar0"/>
              </w:rPr>
              <w:t>sourceParentId</w:t>
            </w:r>
            <w:r w:rsidR="009A0DF3">
              <w:t xml:space="preserve">: </w:t>
            </w:r>
            <w:r w:rsidRPr="0031292E">
              <w:t>The Id of the Item that this is the variant of.</w:t>
            </w:r>
          </w:p>
          <w:p w14:paraId="771E9678" w14:textId="1CC39BA7" w:rsidR="0031292E" w:rsidRDefault="00030D22" w:rsidP="00191AE8">
            <w:pPr>
              <w:pStyle w:val="CodeDetails"/>
            </w:pPr>
            <w:r w:rsidRPr="00030D22">
              <w:rPr>
                <w:rStyle w:val="CodeChar0"/>
                <w:b/>
                <w:bCs/>
              </w:rPr>
              <w:t>ItemVariant</w:t>
            </w:r>
            <w:r>
              <w:rPr>
                <w:rStyle w:val="CodeChar0"/>
                <w:b/>
                <w:bCs/>
              </w:rPr>
              <w:t xml:space="preserve"> </w:t>
            </w:r>
            <w:r w:rsidR="0031292E" w:rsidRPr="009A0DF3">
              <w:rPr>
                <w:rStyle w:val="CodeChar0"/>
              </w:rPr>
              <w:t>updatedEntity</w:t>
            </w:r>
            <w:r w:rsidR="0031292E">
              <w:t xml:space="preserve">: </w:t>
            </w:r>
            <w:r w:rsidR="0031292E" w:rsidRPr="009A0DF3">
              <w:t xml:space="preserve">The </w:t>
            </w:r>
            <w:r>
              <w:t xml:space="preserve">Item </w:t>
            </w:r>
            <w:r w:rsidR="0031292E" w:rsidRPr="009A0DF3">
              <w:t xml:space="preserve">Variant that we </w:t>
            </w:r>
            <w:r>
              <w:t>found in the tables</w:t>
            </w:r>
            <w:r w:rsidR="0031292E" w:rsidRPr="009A0DF3">
              <w:t>.</w:t>
            </w:r>
          </w:p>
        </w:tc>
      </w:tr>
      <w:tr w:rsidR="00795B3E" w14:paraId="3655FEC8" w14:textId="77777777" w:rsidTr="00191AE8">
        <w:tc>
          <w:tcPr>
            <w:tcW w:w="0" w:type="auto"/>
          </w:tcPr>
          <w:p w14:paraId="12960E46" w14:textId="77777777" w:rsidR="00795B3E" w:rsidRPr="007F46F3" w:rsidRDefault="00795B3E" w:rsidP="00191AE8">
            <w:pPr>
              <w:pStyle w:val="Caption"/>
            </w:pPr>
            <w:r w:rsidRPr="007F46F3">
              <w:lastRenderedPageBreak/>
              <w:t>Returns:</w:t>
            </w:r>
          </w:p>
        </w:tc>
        <w:tc>
          <w:tcPr>
            <w:tcW w:w="0" w:type="auto"/>
          </w:tcPr>
          <w:p w14:paraId="21AE49E8" w14:textId="40820801" w:rsidR="00795B3E" w:rsidRDefault="00030D22" w:rsidP="00191AE8">
            <w:pPr>
              <w:pStyle w:val="CodeDetails"/>
            </w:pPr>
            <w:r w:rsidRPr="0031292E">
              <w:rPr>
                <w:rStyle w:val="CodeChar0"/>
                <w:b/>
                <w:bCs/>
              </w:rPr>
              <w:t>Guid</w:t>
            </w:r>
            <w:r w:rsidR="00795B3E">
              <w:t xml:space="preserve"> </w:t>
            </w:r>
            <w:r>
              <w:t xml:space="preserve">The </w:t>
            </w:r>
            <w:r w:rsidR="006C2195">
              <w:t>id of the item variant updated</w:t>
            </w:r>
            <w:r w:rsidR="00795B3E">
              <w:t>.</w:t>
            </w:r>
          </w:p>
        </w:tc>
      </w:tr>
    </w:tbl>
    <w:p w14:paraId="2B7D4918" w14:textId="6E0ECCCF" w:rsidR="006C2195" w:rsidRDefault="006C2195" w:rsidP="006C2195">
      <w:pPr>
        <w:pStyle w:val="Heading5"/>
      </w:pPr>
      <w:r>
        <w:t>Update Woo</w:t>
      </w:r>
      <w:r w:rsidR="0053108F">
        <w:t xml:space="preserve"> Mapping</w:t>
      </w:r>
      <w:r>
        <w:t xml:space="preserve"> </w:t>
      </w:r>
      <w:r w:rsidRPr="00A071A9">
        <w:t>Entity</w:t>
      </w:r>
      <w:r>
        <w:t xml:space="preserve"> </w:t>
      </w:r>
      <w:r w:rsidRPr="00A071A9">
        <w:t>Async</w:t>
      </w:r>
    </w:p>
    <w:p w14:paraId="0069D864" w14:textId="733EC710" w:rsidR="006C2195" w:rsidRDefault="00AB3E5D" w:rsidP="006C2195">
      <w:pPr>
        <w:spacing w:after="0"/>
      </w:pPr>
      <w:r w:rsidRPr="00AB3E5D">
        <w:t>Update the Item Variant</w:t>
      </w:r>
      <w:r w:rsidR="0053108F">
        <w:t xml:space="preserve"> mapping</w:t>
      </w:r>
      <w:r w:rsidRPr="00AB3E5D">
        <w:t xml:space="preserve"> we assume is found, using the data we got from Woo </w:t>
      </w:r>
      <w:r w:rsidR="00302E01">
        <w:t xml:space="preserve">and </w:t>
      </w:r>
      <w:r w:rsidRPr="00AB3E5D">
        <w:t>the Product Variant</w:t>
      </w:r>
      <w:r w:rsidR="00302E01">
        <w:t xml:space="preserve"> Mapping.</w:t>
      </w:r>
    </w:p>
    <w:p w14:paraId="779F306B" w14:textId="0C036CB7" w:rsidR="006C2195" w:rsidRPr="00CA524F" w:rsidRDefault="006C2195" w:rsidP="006C2195">
      <w:r w:rsidRPr="00F14674">
        <w:rPr>
          <w:rStyle w:val="Heading7Char"/>
        </w:rPr>
        <w:t>Logic</w:t>
      </w:r>
      <w:r>
        <w:t xml:space="preserve">: </w:t>
      </w:r>
      <w:r w:rsidR="00302E01">
        <w:t xml:space="preserve">Update the Mapping </w:t>
      </w:r>
      <w:r w:rsidR="003D79C2">
        <w:t>Using the current mapping we have</w:t>
      </w:r>
      <w:r w:rsidRPr="00193103">
        <w:t>.</w:t>
      </w:r>
    </w:p>
    <w:tbl>
      <w:tblPr>
        <w:tblStyle w:val="TableGrid"/>
        <w:tblW w:w="0" w:type="auto"/>
        <w:tblLook w:val="04A0" w:firstRow="1" w:lastRow="0" w:firstColumn="1" w:lastColumn="0" w:noHBand="0" w:noVBand="1"/>
      </w:tblPr>
      <w:tblGrid>
        <w:gridCol w:w="1000"/>
        <w:gridCol w:w="5746"/>
      </w:tblGrid>
      <w:tr w:rsidR="006C2195" w14:paraId="5B6B9C2A" w14:textId="77777777" w:rsidTr="00191AE8">
        <w:tc>
          <w:tcPr>
            <w:tcW w:w="0" w:type="auto"/>
          </w:tcPr>
          <w:p w14:paraId="31116CA3" w14:textId="77777777" w:rsidR="006C2195" w:rsidRPr="007F46F3" w:rsidRDefault="006C2195" w:rsidP="00191AE8">
            <w:pPr>
              <w:pStyle w:val="Caption"/>
            </w:pPr>
            <w:r w:rsidRPr="007F46F3">
              <w:t>Parameters:</w:t>
            </w:r>
          </w:p>
        </w:tc>
        <w:tc>
          <w:tcPr>
            <w:tcW w:w="0" w:type="auto"/>
          </w:tcPr>
          <w:p w14:paraId="04818382" w14:textId="77777777" w:rsidR="006C2195" w:rsidRDefault="006C2195" w:rsidP="00191AE8">
            <w:pPr>
              <w:pStyle w:val="CodeDetails"/>
            </w:pPr>
            <w:r w:rsidRPr="009A0DF3">
              <w:rPr>
                <w:rStyle w:val="CodeChar0"/>
                <w:b/>
                <w:bCs/>
              </w:rPr>
              <w:t>Variation</w:t>
            </w:r>
            <w:r>
              <w:rPr>
                <w:rStyle w:val="CodeChar0"/>
                <w:b/>
                <w:bCs/>
              </w:rPr>
              <w:t xml:space="preserve"> </w:t>
            </w:r>
            <w:r w:rsidRPr="009A0DF3">
              <w:rPr>
                <w:rStyle w:val="CodeChar0"/>
              </w:rPr>
              <w:t>updatedWooEntity</w:t>
            </w:r>
            <w:r>
              <w:t xml:space="preserve">: </w:t>
            </w:r>
            <w:r w:rsidRPr="009A0DF3">
              <w:t>The Woo Variant that we are working on.</w:t>
            </w:r>
          </w:p>
          <w:p w14:paraId="779EC0FB" w14:textId="50F1EBBC" w:rsidR="006C2195" w:rsidRDefault="003D79C2" w:rsidP="00191AE8">
            <w:pPr>
              <w:pStyle w:val="CodeDetails"/>
            </w:pPr>
            <w:r w:rsidRPr="003D79C2">
              <w:rPr>
                <w:rStyle w:val="CodeChar0"/>
                <w:b/>
                <w:bCs/>
              </w:rPr>
              <w:t>WooProductMap</w:t>
            </w:r>
            <w:r>
              <w:rPr>
                <w:rStyle w:val="CodeChar0"/>
                <w:b/>
                <w:bCs/>
              </w:rPr>
              <w:t xml:space="preserve"> </w:t>
            </w:r>
            <w:r w:rsidR="00EC0502" w:rsidRPr="00EC0502">
              <w:rPr>
                <w:rStyle w:val="CodeChar0"/>
              </w:rPr>
              <w:t>targetWooMap</w:t>
            </w:r>
            <w:r w:rsidR="006C2195">
              <w:t xml:space="preserve">: </w:t>
            </w:r>
            <w:r w:rsidR="006C2195" w:rsidRPr="0031292E">
              <w:t xml:space="preserve">The </w:t>
            </w:r>
            <w:r w:rsidR="00EC0502">
              <w:t>target product variant to item mapping</w:t>
            </w:r>
            <w:r w:rsidR="006C2195" w:rsidRPr="0031292E">
              <w:t>.</w:t>
            </w:r>
          </w:p>
          <w:p w14:paraId="205E4436" w14:textId="53EF2AA2" w:rsidR="006C2195" w:rsidRDefault="0021000D" w:rsidP="00191AE8">
            <w:pPr>
              <w:pStyle w:val="CodeDetails"/>
            </w:pPr>
            <w:r w:rsidRPr="0031292E">
              <w:rPr>
                <w:rStyle w:val="CodeChar0"/>
                <w:b/>
                <w:bCs/>
              </w:rPr>
              <w:t>Guid</w:t>
            </w:r>
            <w:r>
              <w:rPr>
                <w:rStyle w:val="CodeChar0"/>
                <w:b/>
                <w:bCs/>
              </w:rPr>
              <w:t xml:space="preserve"> </w:t>
            </w:r>
            <w:r w:rsidRPr="0031292E">
              <w:rPr>
                <w:rStyle w:val="CodeChar0"/>
              </w:rPr>
              <w:t>sourceParentId</w:t>
            </w:r>
            <w:r w:rsidR="006C2195">
              <w:t xml:space="preserve">: </w:t>
            </w:r>
            <w:r w:rsidR="00C305D1">
              <w:t xml:space="preserve">Parent </w:t>
            </w:r>
            <w:r w:rsidR="00250D9B">
              <w:t xml:space="preserve">Id of the </w:t>
            </w:r>
            <w:r w:rsidR="00C305D1">
              <w:t>Item</w:t>
            </w:r>
            <w:r w:rsidR="00371557">
              <w:t>’</w:t>
            </w:r>
            <w:r w:rsidR="00C305D1">
              <w:t xml:space="preserve">s </w:t>
            </w:r>
            <w:r w:rsidR="00250D9B">
              <w:t>Variant</w:t>
            </w:r>
            <w:r w:rsidR="00C305D1">
              <w:t>.</w:t>
            </w:r>
          </w:p>
        </w:tc>
      </w:tr>
      <w:tr w:rsidR="006C2195" w14:paraId="7B0305BD" w14:textId="77777777" w:rsidTr="00191AE8">
        <w:tc>
          <w:tcPr>
            <w:tcW w:w="0" w:type="auto"/>
          </w:tcPr>
          <w:p w14:paraId="4A52DB36" w14:textId="77777777" w:rsidR="006C2195" w:rsidRPr="007F46F3" w:rsidRDefault="006C2195" w:rsidP="00191AE8">
            <w:pPr>
              <w:pStyle w:val="Caption"/>
            </w:pPr>
            <w:r w:rsidRPr="007F46F3">
              <w:t>Returns:</w:t>
            </w:r>
          </w:p>
        </w:tc>
        <w:tc>
          <w:tcPr>
            <w:tcW w:w="0" w:type="auto"/>
          </w:tcPr>
          <w:p w14:paraId="67B08C4B" w14:textId="3239EDAC" w:rsidR="006C2195" w:rsidRDefault="006C2195" w:rsidP="00191AE8">
            <w:pPr>
              <w:pStyle w:val="CodeDetails"/>
            </w:pPr>
            <w:r w:rsidRPr="0031292E">
              <w:rPr>
                <w:rStyle w:val="CodeChar0"/>
                <w:b/>
                <w:bCs/>
              </w:rPr>
              <w:t>Guid</w:t>
            </w:r>
            <w:r>
              <w:t xml:space="preserve"> The id of the item </w:t>
            </w:r>
            <w:r w:rsidR="001B6AC8" w:rsidRPr="001B6AC8">
              <w:t>variant updated or updated</w:t>
            </w:r>
            <w:r>
              <w:t>.</w:t>
            </w:r>
          </w:p>
        </w:tc>
      </w:tr>
    </w:tbl>
    <w:p w14:paraId="7FA8C3FD" w14:textId="77777777" w:rsidR="00C076DC" w:rsidRDefault="00C076DC" w:rsidP="00C076DC">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0873AF0F" w14:textId="27DD2422" w:rsidR="00C076DC" w:rsidRDefault="00C076DC" w:rsidP="00C076DC">
      <w:pPr>
        <w:pStyle w:val="NoSpacing"/>
      </w:pPr>
      <w:r>
        <w:t>Import the Woo Product Variant that is passed.</w:t>
      </w:r>
    </w:p>
    <w:p w14:paraId="590F8686" w14:textId="0B626C25" w:rsidR="00C076DC" w:rsidRPr="00CA524F" w:rsidRDefault="00C076DC" w:rsidP="00C076DC">
      <w:pPr>
        <w:pStyle w:val="NoSpacing"/>
      </w:pPr>
      <w:r w:rsidRPr="00746FB3">
        <w:rPr>
          <w:rStyle w:val="Heading7Char"/>
        </w:rPr>
        <w:t>Logic</w:t>
      </w:r>
      <w:r>
        <w:t xml:space="preserve">: Check if the product variant does not exists add and copy woo details to new record increase </w:t>
      </w:r>
      <w:r w:rsidRPr="00074DE6">
        <w:rPr>
          <w:rStyle w:val="CodeChar0"/>
        </w:rPr>
        <w:t>Counter.added</w:t>
      </w:r>
      <w:r>
        <w:rPr>
          <w:rStyle w:val="CodeChar0"/>
        </w:rPr>
        <w:t xml:space="preserve">. </w:t>
      </w:r>
      <w:r>
        <w:t xml:space="preserve">If product does exist and </w:t>
      </w:r>
      <w:r w:rsidRPr="006228E6">
        <w:rPr>
          <w:rStyle w:val="CodeChar0"/>
        </w:rPr>
        <w:t>CanUpdate</w:t>
      </w:r>
      <w:r>
        <w:t xml:space="preserve"> is true then update by copying the Woo Details that are not keys, increase </w:t>
      </w:r>
      <w:r w:rsidRPr="00074DE6">
        <w:rPr>
          <w:rStyle w:val="CodeChar0"/>
        </w:rPr>
        <w:t>Counter.update</w:t>
      </w:r>
      <w:r>
        <w:t>.</w:t>
      </w:r>
    </w:p>
    <w:tbl>
      <w:tblPr>
        <w:tblStyle w:val="TableGrid"/>
        <w:tblW w:w="0" w:type="auto"/>
        <w:tblLook w:val="04A0" w:firstRow="1" w:lastRow="0" w:firstColumn="1" w:lastColumn="0" w:noHBand="0" w:noVBand="1"/>
      </w:tblPr>
      <w:tblGrid>
        <w:gridCol w:w="1000"/>
        <w:gridCol w:w="3878"/>
      </w:tblGrid>
      <w:tr w:rsidR="00C076DC" w14:paraId="4CD582DA" w14:textId="77777777" w:rsidTr="00191AE8">
        <w:tc>
          <w:tcPr>
            <w:tcW w:w="0" w:type="auto"/>
          </w:tcPr>
          <w:p w14:paraId="43A8A5BC" w14:textId="77777777" w:rsidR="00C076DC" w:rsidRPr="007F46F3" w:rsidRDefault="00C076DC" w:rsidP="00191AE8">
            <w:pPr>
              <w:pStyle w:val="Caption"/>
            </w:pPr>
            <w:r w:rsidRPr="007F46F3">
              <w:t>Parameters:</w:t>
            </w:r>
          </w:p>
        </w:tc>
        <w:tc>
          <w:tcPr>
            <w:tcW w:w="0" w:type="auto"/>
          </w:tcPr>
          <w:p w14:paraId="3F04E93D" w14:textId="6BDB3B7E" w:rsidR="00C076DC" w:rsidRDefault="00C076DC" w:rsidP="00191AE8">
            <w:pPr>
              <w:pStyle w:val="CodeDetails"/>
            </w:pPr>
            <w:r w:rsidRPr="00692486">
              <w:rPr>
                <w:rStyle w:val="CodeChar0"/>
                <w:b/>
                <w:bCs/>
              </w:rPr>
              <w:t>Product</w:t>
            </w:r>
            <w:r>
              <w:rPr>
                <w:rStyle w:val="CodeChar0"/>
                <w:b/>
                <w:bCs/>
              </w:rPr>
              <w:t xml:space="preserve"> </w:t>
            </w:r>
            <w:r>
              <w:rPr>
                <w:rStyle w:val="CodeChar0"/>
              </w:rPr>
              <w:t>sourceEnity</w:t>
            </w:r>
            <w:r>
              <w:t xml:space="preserve">: </w:t>
            </w:r>
            <w:r w:rsidR="005B581D">
              <w:t>Source</w:t>
            </w:r>
            <w:r w:rsidRPr="00692486">
              <w:t xml:space="preserve"> Woo Product</w:t>
            </w:r>
            <w:r>
              <w:t xml:space="preserve"> Variant</w:t>
            </w:r>
            <w:r w:rsidR="008D55AB">
              <w:t>.</w:t>
            </w:r>
          </w:p>
          <w:p w14:paraId="37EAFC15" w14:textId="3A74A699" w:rsidR="008D55AB" w:rsidRDefault="008D55AB" w:rsidP="00191AE8">
            <w:pPr>
              <w:pStyle w:val="CodeDetails"/>
            </w:pPr>
            <w:r w:rsidRPr="0031292E">
              <w:rPr>
                <w:rStyle w:val="CodeChar0"/>
                <w:b/>
                <w:bCs/>
              </w:rPr>
              <w:t>Guid</w:t>
            </w:r>
            <w:r>
              <w:rPr>
                <w:rStyle w:val="CodeChar0"/>
                <w:b/>
                <w:bCs/>
              </w:rPr>
              <w:t xml:space="preserve"> </w:t>
            </w:r>
            <w:r w:rsidRPr="0031292E">
              <w:rPr>
                <w:rStyle w:val="CodeChar0"/>
              </w:rPr>
              <w:t>sourceParentId</w:t>
            </w:r>
            <w:r>
              <w:t>: Parent Id of the Items Variant.</w:t>
            </w:r>
          </w:p>
        </w:tc>
      </w:tr>
      <w:tr w:rsidR="00C076DC" w14:paraId="43EEADA0" w14:textId="77777777" w:rsidTr="00191AE8">
        <w:tc>
          <w:tcPr>
            <w:tcW w:w="0" w:type="auto"/>
          </w:tcPr>
          <w:p w14:paraId="3609BB24" w14:textId="77777777" w:rsidR="00C076DC" w:rsidRPr="007F46F3" w:rsidRDefault="00C076DC" w:rsidP="00191AE8">
            <w:pPr>
              <w:pStyle w:val="Caption"/>
            </w:pPr>
            <w:r w:rsidRPr="007F46F3">
              <w:t>Returns:</w:t>
            </w:r>
          </w:p>
        </w:tc>
        <w:tc>
          <w:tcPr>
            <w:tcW w:w="0" w:type="auto"/>
          </w:tcPr>
          <w:p w14:paraId="2E5D14AB" w14:textId="77777777" w:rsidR="00C076DC" w:rsidRDefault="00C076DC" w:rsidP="00191AE8">
            <w:pPr>
              <w:pStyle w:val="CodeDetails"/>
            </w:pPr>
            <w:r w:rsidRPr="005D509D">
              <w:rPr>
                <w:rStyle w:val="CodeChar0"/>
                <w:b/>
                <w:bCs/>
              </w:rPr>
              <w:t>Guid</w:t>
            </w:r>
            <w:r>
              <w:rPr>
                <w:rStyle w:val="CodeChar0"/>
              </w:rPr>
              <w:t xml:space="preserve"> </w:t>
            </w:r>
            <w:r>
              <w:t>Item Id Updated</w:t>
            </w:r>
          </w:p>
        </w:tc>
      </w:tr>
    </w:tbl>
    <w:p w14:paraId="15AD4027" w14:textId="77777777" w:rsidR="003B7321" w:rsidRPr="00CB1A1F" w:rsidRDefault="003B7321" w:rsidP="00EE509D">
      <w:pPr>
        <w:rPr>
          <w:lang w:val="en-GB"/>
        </w:rPr>
      </w:pPr>
    </w:p>
    <w:p w14:paraId="73D0BE40" w14:textId="182D9C58" w:rsidR="00681497" w:rsidRPr="00681497" w:rsidRDefault="00681497" w:rsidP="00681497">
      <w:pPr>
        <w:pStyle w:val="Heading5"/>
      </w:pPr>
      <w:r w:rsidRPr="00681497">
        <w:t>Import</w:t>
      </w:r>
      <w:r>
        <w:t xml:space="preserve"> </w:t>
      </w:r>
      <w:r w:rsidRPr="00681497">
        <w:t>Product</w:t>
      </w:r>
      <w:r>
        <w:t xml:space="preserve"> </w:t>
      </w:r>
      <w:r w:rsidRPr="00681497">
        <w:t>Variants</w:t>
      </w:r>
      <w:r w:rsidRPr="00681497">
        <w:t xml:space="preserve"> </w:t>
      </w:r>
    </w:p>
    <w:p w14:paraId="5394B4AA" w14:textId="42252D84" w:rsidR="00AA1D77" w:rsidRDefault="009D13BC" w:rsidP="00AA1D77">
      <w:pPr>
        <w:spacing w:after="0"/>
        <w:rPr>
          <w:rStyle w:val="CodeChar0"/>
        </w:rPr>
      </w:pPr>
      <w:r w:rsidRPr="009D13BC">
        <w:t>Actual Name</w:t>
      </w:r>
      <w:r>
        <w:rPr>
          <w:rStyle w:val="CodeChar0"/>
        </w:rPr>
        <w:t xml:space="preserve">: </w:t>
      </w:r>
      <w:r w:rsidR="00096D29">
        <w:rPr>
          <w:rStyle w:val="CodeChar0"/>
        </w:rPr>
        <w:t>ImportProductVariants</w:t>
      </w:r>
      <w:r w:rsidR="00E91243">
        <w:rPr>
          <w:rStyle w:val="CodeChar0"/>
        </w:rPr>
        <w:t>.</w:t>
      </w:r>
    </w:p>
    <w:p w14:paraId="238BBB5B" w14:textId="7A070CB9" w:rsidR="00AA1D77" w:rsidRPr="00AA1D77" w:rsidRDefault="00AA1D77" w:rsidP="00AA1D77">
      <w:pPr>
        <w:spacing w:after="0"/>
        <w:rPr>
          <w:rFonts w:ascii="Segoe UI Light" w:hAnsi="Segoe UI Light"/>
          <w:noProof/>
          <w:color w:val="4D4D4D"/>
          <w:sz w:val="16"/>
          <w:szCs w:val="17"/>
        </w:rPr>
      </w:pPr>
      <w:r>
        <w:t>Import</w:t>
      </w:r>
      <w:r w:rsidR="00747641">
        <w:t xml:space="preserve"> all the variant for the</w:t>
      </w:r>
      <w:r>
        <w:t xml:space="preserve"> </w:t>
      </w:r>
      <w:r w:rsidR="00747641">
        <w:t xml:space="preserve">Item </w:t>
      </w:r>
      <w:r>
        <w:t>passed</w:t>
      </w:r>
      <w:r w:rsidR="00747641">
        <w:t xml:space="preserve"> in. Can be used on the fly or in a full import</w:t>
      </w:r>
      <w:r>
        <w:t>.</w:t>
      </w:r>
    </w:p>
    <w:p w14:paraId="646354FD" w14:textId="4B8CBB07" w:rsidR="00681497" w:rsidRPr="00CA524F" w:rsidRDefault="00681497" w:rsidP="00AA1D77">
      <w:pPr>
        <w:pStyle w:val="NoSpacing"/>
      </w:pPr>
      <w:r w:rsidRPr="00746FB3">
        <w:rPr>
          <w:rStyle w:val="Heading7Char"/>
        </w:rPr>
        <w:t>Logic</w:t>
      </w:r>
      <w:r>
        <w:t xml:space="preserve">: </w:t>
      </w:r>
      <w:r w:rsidR="00E91243">
        <w:t>Get all the variants for this product. Loop through the variants and add</w:t>
      </w:r>
      <w:r w:rsidR="00375C52">
        <w:t xml:space="preserve">. If variant exists and </w:t>
      </w:r>
      <w:r w:rsidRPr="006228E6">
        <w:rPr>
          <w:rStyle w:val="CodeChar0"/>
        </w:rPr>
        <w:t>CanUpdate</w:t>
      </w:r>
      <w:r>
        <w:t xml:space="preserve"> is true then update by copying the Woo Details that are not keys</w:t>
      </w:r>
      <w:r w:rsidR="00E455E6">
        <w:t>, otherwise add</w:t>
      </w:r>
      <w:r>
        <w:t>.</w:t>
      </w:r>
    </w:p>
    <w:tbl>
      <w:tblPr>
        <w:tblStyle w:val="TableGrid"/>
        <w:tblW w:w="0" w:type="auto"/>
        <w:tblLook w:val="04A0" w:firstRow="1" w:lastRow="0" w:firstColumn="1" w:lastColumn="0" w:noHBand="0" w:noVBand="1"/>
      </w:tblPr>
      <w:tblGrid>
        <w:gridCol w:w="1000"/>
        <w:gridCol w:w="3153"/>
      </w:tblGrid>
      <w:tr w:rsidR="00681497" w14:paraId="3B748066" w14:textId="77777777" w:rsidTr="00597B1A">
        <w:tc>
          <w:tcPr>
            <w:tcW w:w="0" w:type="auto"/>
          </w:tcPr>
          <w:p w14:paraId="51C05EAD" w14:textId="77777777" w:rsidR="00681497" w:rsidRPr="007F46F3" w:rsidRDefault="00681497" w:rsidP="00597B1A">
            <w:pPr>
              <w:pStyle w:val="Caption"/>
            </w:pPr>
            <w:r w:rsidRPr="007F46F3">
              <w:t>Parameters:</w:t>
            </w:r>
          </w:p>
        </w:tc>
        <w:tc>
          <w:tcPr>
            <w:tcW w:w="0" w:type="auto"/>
          </w:tcPr>
          <w:p w14:paraId="1330352B" w14:textId="227542D5" w:rsidR="00681497" w:rsidRDefault="00104082" w:rsidP="00597B1A">
            <w:pPr>
              <w:pStyle w:val="CodeDetails"/>
            </w:pPr>
            <w:r>
              <w:rPr>
                <w:rStyle w:val="CodeChar0"/>
                <w:b/>
                <w:bCs/>
              </w:rPr>
              <w:t>Uint</w:t>
            </w:r>
            <w:r w:rsidRPr="00104082">
              <w:t xml:space="preserve"> </w:t>
            </w:r>
            <w:proofErr w:type="spellStart"/>
            <w:r w:rsidRPr="00104082">
              <w:t>source</w:t>
            </w:r>
            <w:r>
              <w:t>ProductId</w:t>
            </w:r>
            <w:proofErr w:type="spellEnd"/>
            <w:r>
              <w:rPr>
                <w:rStyle w:val="CodeChar0"/>
                <w:b/>
                <w:bCs/>
              </w:rPr>
              <w:t xml:space="preserve"> </w:t>
            </w:r>
          </w:p>
        </w:tc>
      </w:tr>
      <w:tr w:rsidR="00681497" w14:paraId="4773B942" w14:textId="77777777" w:rsidTr="00597B1A">
        <w:tc>
          <w:tcPr>
            <w:tcW w:w="0" w:type="auto"/>
          </w:tcPr>
          <w:p w14:paraId="7F6E915B" w14:textId="77777777" w:rsidR="00681497" w:rsidRPr="007F46F3" w:rsidRDefault="00681497" w:rsidP="00597B1A">
            <w:pPr>
              <w:pStyle w:val="Caption"/>
            </w:pPr>
            <w:r w:rsidRPr="007F46F3">
              <w:t>Returns:</w:t>
            </w:r>
          </w:p>
        </w:tc>
        <w:tc>
          <w:tcPr>
            <w:tcW w:w="0" w:type="auto"/>
          </w:tcPr>
          <w:p w14:paraId="4FCB5B20" w14:textId="30BD3D7B" w:rsidR="00681497" w:rsidRPr="00104082" w:rsidRDefault="00104082" w:rsidP="00597B1A">
            <w:pPr>
              <w:pStyle w:val="CodeDetails"/>
            </w:pPr>
            <w:r>
              <w:rPr>
                <w:rStyle w:val="CodeChar0"/>
                <w:b/>
                <w:bCs/>
              </w:rPr>
              <w:t xml:space="preserve">int </w:t>
            </w:r>
            <w:r>
              <w:t>number of variants imported</w:t>
            </w:r>
            <w:r w:rsidR="00EA1CFC">
              <w:t xml:space="preserve"> or </w:t>
            </w:r>
            <w:r w:rsidR="00DE6EFE">
              <w:t>Error</w:t>
            </w:r>
          </w:p>
        </w:tc>
      </w:tr>
    </w:tbl>
    <w:p w14:paraId="3D9702A0" w14:textId="77777777" w:rsidR="00681497" w:rsidRPr="00CB1A1F" w:rsidRDefault="00681497" w:rsidP="00681497">
      <w:pPr>
        <w:rPr>
          <w:lang w:val="en-GB"/>
        </w:rPr>
      </w:pPr>
    </w:p>
    <w:p w14:paraId="258B16B6" w14:textId="241957F8"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77777777" w:rsidR="007A47D3" w:rsidRDefault="007A47D3" w:rsidP="007A47D3">
      <w:r w:rsidRPr="0049150E">
        <w:t>This is u</w:t>
      </w:r>
      <w:r>
        <w:t xml:space="preserve">sed to link an Item’s variety to a Unit of Measure. </w:t>
      </w:r>
      <w:proofErr w:type="gramStart"/>
      <w:r>
        <w:t>So</w:t>
      </w:r>
      <w:proofErr w:type="gramEnd"/>
      <w:r>
        <w:t xml:space="preserve">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691DB096" w14:textId="3201871A" w:rsidR="00C076DC" w:rsidRDefault="007A47D3" w:rsidP="007A47D3">
      <w:proofErr w:type="gramStart"/>
      <w:r>
        <w:t>So</w:t>
      </w:r>
      <w:proofErr w:type="gramEnd"/>
      <w:r>
        <w:t xml:space="preserve"> we need to store UoM per variation and link that to a Qty per Base UoM</w:t>
      </w:r>
    </w:p>
    <w:p w14:paraId="574E6FCF" w14:textId="700077EE" w:rsidR="007A47D3" w:rsidRDefault="007A47D3" w:rsidP="007A47D3">
      <w:pPr>
        <w:pStyle w:val="Heading3"/>
      </w:pPr>
      <w:r>
        <w:t>Item</w:t>
      </w:r>
      <w:r w:rsidR="00801902">
        <w:t xml:space="preserve"> </w:t>
      </w:r>
      <w:r>
        <w:t>UoM Table</w:t>
      </w:r>
    </w:p>
    <w:tbl>
      <w:tblPr>
        <w:tblStyle w:val="TableGrid"/>
        <w:tblW w:w="0" w:type="auto"/>
        <w:tblLook w:val="04A0" w:firstRow="1" w:lastRow="0" w:firstColumn="1" w:lastColumn="0" w:noHBand="0" w:noVBand="1"/>
      </w:tblPr>
      <w:tblGrid>
        <w:gridCol w:w="1818"/>
        <w:gridCol w:w="917"/>
        <w:gridCol w:w="3895"/>
      </w:tblGrid>
      <w:tr w:rsidR="00380B65" w:rsidRPr="00380B65" w14:paraId="02C83AC7" w14:textId="77777777" w:rsidTr="00A272C8">
        <w:tc>
          <w:tcPr>
            <w:tcW w:w="0" w:type="auto"/>
          </w:tcPr>
          <w:p w14:paraId="77243FBF" w14:textId="6E4A7F0C" w:rsidR="00380B65" w:rsidRPr="00380B65" w:rsidRDefault="00380B65" w:rsidP="00380B65">
            <w:pPr>
              <w:pStyle w:val="CodeDetails"/>
              <w:rPr>
                <w:b/>
                <w:bCs/>
              </w:rPr>
            </w:pPr>
            <w:r w:rsidRPr="00380B65">
              <w:rPr>
                <w:b/>
                <w:bCs/>
              </w:rPr>
              <w:t>Field</w:t>
            </w:r>
          </w:p>
        </w:tc>
        <w:tc>
          <w:tcPr>
            <w:tcW w:w="0" w:type="auto"/>
          </w:tcPr>
          <w:p w14:paraId="44AE83A3" w14:textId="1AD7525B" w:rsidR="00380B65" w:rsidRPr="00380B65" w:rsidRDefault="00380B65" w:rsidP="00380B65">
            <w:pPr>
              <w:pStyle w:val="CodeDetails"/>
              <w:rPr>
                <w:b/>
                <w:bCs/>
              </w:rPr>
            </w:pPr>
            <w:r w:rsidRPr="00380B65">
              <w:rPr>
                <w:b/>
                <w:bCs/>
              </w:rPr>
              <w:t>Type</w:t>
            </w:r>
          </w:p>
        </w:tc>
        <w:tc>
          <w:tcPr>
            <w:tcW w:w="0" w:type="auto"/>
          </w:tcPr>
          <w:p w14:paraId="75FCEACA" w14:textId="21E64BA8" w:rsidR="00380B65" w:rsidRPr="00380B65" w:rsidRDefault="00380B65" w:rsidP="00380B65">
            <w:pPr>
              <w:pStyle w:val="CodeDetails"/>
              <w:rPr>
                <w:b/>
                <w:bCs/>
              </w:rPr>
            </w:pPr>
            <w:r w:rsidRPr="00380B65">
              <w:rPr>
                <w:b/>
                <w:bCs/>
              </w:rPr>
              <w:t>Comments</w:t>
            </w:r>
          </w:p>
        </w:tc>
      </w:tr>
      <w:tr w:rsidR="007A47D3" w14:paraId="5E66B65B" w14:textId="77777777" w:rsidTr="00A272C8">
        <w:tc>
          <w:tcPr>
            <w:tcW w:w="0" w:type="auto"/>
          </w:tcPr>
          <w:p w14:paraId="56838D47" w14:textId="77777777" w:rsidR="007A47D3" w:rsidRDefault="007A47D3" w:rsidP="00A74E3C">
            <w:pPr>
              <w:pStyle w:val="Code0"/>
              <w:rPr>
                <w:shd w:val="clear" w:color="auto" w:fill="FFFFFF"/>
              </w:rPr>
            </w:pPr>
            <w:r w:rsidRPr="00801902">
              <w:t>ItemUoMID</w:t>
            </w:r>
          </w:p>
        </w:tc>
        <w:tc>
          <w:tcPr>
            <w:tcW w:w="0" w:type="auto"/>
          </w:tcPr>
          <w:p w14:paraId="0FCFC459" w14:textId="77777777" w:rsidR="007A47D3" w:rsidRDefault="007A47D3" w:rsidP="00A74E3C">
            <w:pPr>
              <w:pStyle w:val="Code0"/>
              <w:rPr>
                <w:shd w:val="clear" w:color="auto" w:fill="FFFFFF"/>
              </w:rPr>
            </w:pPr>
            <w:r>
              <w:rPr>
                <w:shd w:val="clear" w:color="auto" w:fill="FFFFFF"/>
              </w:rPr>
              <w:t>Int</w:t>
            </w:r>
          </w:p>
        </w:tc>
        <w:tc>
          <w:tcPr>
            <w:tcW w:w="0" w:type="auto"/>
          </w:tcPr>
          <w:p w14:paraId="30AC55DC" w14:textId="77777777" w:rsidR="007A47D3" w:rsidRDefault="007A47D3" w:rsidP="00A272C8">
            <w:pPr>
              <w:rPr>
                <w:shd w:val="clear" w:color="auto" w:fill="FFFFFF"/>
              </w:rPr>
            </w:pPr>
            <w:r>
              <w:rPr>
                <w:shd w:val="clear" w:color="auto" w:fill="FFFFFF"/>
              </w:rPr>
              <w:t>Pk</w:t>
            </w:r>
          </w:p>
        </w:tc>
      </w:tr>
      <w:tr w:rsidR="007A47D3" w14:paraId="4421169C" w14:textId="77777777" w:rsidTr="00A272C8">
        <w:tc>
          <w:tcPr>
            <w:tcW w:w="0" w:type="auto"/>
          </w:tcPr>
          <w:p w14:paraId="256EAE4E" w14:textId="77777777" w:rsidR="007A47D3" w:rsidRDefault="007A47D3" w:rsidP="00A74E3C">
            <w:pPr>
              <w:pStyle w:val="Code0"/>
            </w:pPr>
            <w:r w:rsidRPr="00801902">
              <w:t>UoMName</w:t>
            </w:r>
          </w:p>
        </w:tc>
        <w:tc>
          <w:tcPr>
            <w:tcW w:w="0" w:type="auto"/>
          </w:tcPr>
          <w:p w14:paraId="2221B9BC" w14:textId="77777777" w:rsidR="007A47D3" w:rsidRDefault="007A47D3" w:rsidP="00A74E3C">
            <w:pPr>
              <w:pStyle w:val="Code0"/>
              <w:rPr>
                <w:shd w:val="clear" w:color="auto" w:fill="FFFFFF"/>
              </w:rPr>
            </w:pPr>
            <w:r>
              <w:rPr>
                <w:shd w:val="clear" w:color="auto" w:fill="FFFFFF"/>
              </w:rPr>
              <w:t>String(100)</w:t>
            </w:r>
          </w:p>
        </w:tc>
        <w:tc>
          <w:tcPr>
            <w:tcW w:w="0" w:type="auto"/>
          </w:tcPr>
          <w:p w14:paraId="02DF1B25" w14:textId="77777777" w:rsidR="007A47D3" w:rsidRDefault="007A47D3" w:rsidP="00A272C8">
            <w:pPr>
              <w:rPr>
                <w:shd w:val="clear" w:color="auto" w:fill="FFFFFF"/>
              </w:rPr>
            </w:pPr>
            <w:r>
              <w:rPr>
                <w:shd w:val="clear" w:color="auto" w:fill="FFFFFF"/>
              </w:rPr>
              <w:t>Should be smaller</w:t>
            </w:r>
          </w:p>
        </w:tc>
      </w:tr>
      <w:tr w:rsidR="007A47D3" w14:paraId="061CCBCB" w14:textId="77777777" w:rsidTr="00A272C8">
        <w:tc>
          <w:tcPr>
            <w:tcW w:w="0" w:type="auto"/>
          </w:tcPr>
          <w:p w14:paraId="446D330B" w14:textId="77777777" w:rsidR="007A47D3" w:rsidRDefault="007A47D3" w:rsidP="00A74E3C">
            <w:pPr>
              <w:pStyle w:val="Code0"/>
            </w:pPr>
            <w:r w:rsidRPr="00801902">
              <w:t>UoMSymbol</w:t>
            </w:r>
          </w:p>
        </w:tc>
        <w:tc>
          <w:tcPr>
            <w:tcW w:w="0" w:type="auto"/>
          </w:tcPr>
          <w:p w14:paraId="2C4C0BB5" w14:textId="77777777" w:rsidR="007A47D3" w:rsidRDefault="007A47D3" w:rsidP="00A74E3C">
            <w:pPr>
              <w:pStyle w:val="Code0"/>
              <w:rPr>
                <w:shd w:val="clear" w:color="auto" w:fill="FFFFFF"/>
              </w:rPr>
            </w:pPr>
            <w:r>
              <w:rPr>
                <w:shd w:val="clear" w:color="auto" w:fill="FFFFFF"/>
              </w:rPr>
              <w:t>String(10)</w:t>
            </w:r>
          </w:p>
        </w:tc>
        <w:tc>
          <w:tcPr>
            <w:tcW w:w="0" w:type="auto"/>
          </w:tcPr>
          <w:p w14:paraId="7C69E901" w14:textId="77777777" w:rsidR="007A47D3" w:rsidRDefault="007A47D3" w:rsidP="00A272C8">
            <w:pPr>
              <w:rPr>
                <w:shd w:val="clear" w:color="auto" w:fill="FFFFFF"/>
              </w:rPr>
            </w:pPr>
          </w:p>
        </w:tc>
      </w:tr>
      <w:tr w:rsidR="007A47D3" w14:paraId="20D8FD97" w14:textId="77777777" w:rsidTr="00A272C8">
        <w:tc>
          <w:tcPr>
            <w:tcW w:w="0" w:type="auto"/>
          </w:tcPr>
          <w:p w14:paraId="19C2EB1D" w14:textId="77777777" w:rsidR="007A47D3" w:rsidRDefault="007A47D3" w:rsidP="00A74E3C">
            <w:pPr>
              <w:pStyle w:val="Code0"/>
            </w:pPr>
            <w:r w:rsidRPr="00801902">
              <w:t>BaseUoMID</w:t>
            </w:r>
          </w:p>
        </w:tc>
        <w:tc>
          <w:tcPr>
            <w:tcW w:w="0" w:type="auto"/>
          </w:tcPr>
          <w:p w14:paraId="65C26C22" w14:textId="77777777" w:rsidR="007A47D3" w:rsidRDefault="007A47D3" w:rsidP="00A74E3C">
            <w:pPr>
              <w:pStyle w:val="Code0"/>
              <w:rPr>
                <w:shd w:val="clear" w:color="auto" w:fill="FFFFFF"/>
              </w:rPr>
            </w:pPr>
            <w:r>
              <w:rPr>
                <w:shd w:val="clear" w:color="auto" w:fill="FFFFFF"/>
              </w:rPr>
              <w:t>Int</w:t>
            </w:r>
          </w:p>
        </w:tc>
        <w:tc>
          <w:tcPr>
            <w:tcW w:w="0" w:type="auto"/>
          </w:tcPr>
          <w:p w14:paraId="6EBB41D2" w14:textId="77777777" w:rsidR="007A47D3" w:rsidRDefault="007A47D3" w:rsidP="00A272C8">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7A47D3" w14:paraId="45882DEE" w14:textId="77777777" w:rsidTr="00A272C8">
        <w:tc>
          <w:tcPr>
            <w:tcW w:w="0" w:type="auto"/>
          </w:tcPr>
          <w:p w14:paraId="3F855DB3" w14:textId="77777777" w:rsidR="007A47D3" w:rsidRDefault="007A47D3" w:rsidP="00A74E3C">
            <w:pPr>
              <w:pStyle w:val="Code0"/>
            </w:pPr>
            <w:r w:rsidRPr="00801902">
              <w:t>BaseConversationFactor</w:t>
            </w:r>
          </w:p>
        </w:tc>
        <w:tc>
          <w:tcPr>
            <w:tcW w:w="0" w:type="auto"/>
          </w:tcPr>
          <w:p w14:paraId="7A687FAE" w14:textId="77777777" w:rsidR="007A47D3" w:rsidRDefault="007A47D3" w:rsidP="00A74E3C">
            <w:pPr>
              <w:pStyle w:val="Code0"/>
              <w:rPr>
                <w:shd w:val="clear" w:color="auto" w:fill="FFFFFF"/>
              </w:rPr>
            </w:pPr>
            <w:r>
              <w:rPr>
                <w:shd w:val="clear" w:color="auto" w:fill="FFFFFF"/>
              </w:rPr>
              <w:t>Double</w:t>
            </w:r>
          </w:p>
        </w:tc>
        <w:tc>
          <w:tcPr>
            <w:tcW w:w="0" w:type="auto"/>
          </w:tcPr>
          <w:p w14:paraId="15F72662" w14:textId="77777777" w:rsidR="007A47D3" w:rsidRDefault="007A47D3" w:rsidP="00A272C8">
            <w:pPr>
              <w:rPr>
                <w:shd w:val="clear" w:color="auto" w:fill="FFFFFF"/>
              </w:rPr>
            </w:pPr>
          </w:p>
        </w:tc>
      </w:tr>
      <w:tr w:rsidR="007A47D3" w14:paraId="26601688" w14:textId="77777777" w:rsidTr="00A272C8">
        <w:tc>
          <w:tcPr>
            <w:tcW w:w="0" w:type="auto"/>
          </w:tcPr>
          <w:p w14:paraId="1456E35F" w14:textId="77777777" w:rsidR="007A47D3" w:rsidRDefault="007A47D3" w:rsidP="00A74E3C">
            <w:pPr>
              <w:pStyle w:val="Code0"/>
            </w:pPr>
            <w:r w:rsidRPr="00801902">
              <w:t>RoundTo</w:t>
            </w:r>
          </w:p>
        </w:tc>
        <w:tc>
          <w:tcPr>
            <w:tcW w:w="0" w:type="auto"/>
          </w:tcPr>
          <w:p w14:paraId="645D7A2B" w14:textId="77777777" w:rsidR="007A47D3" w:rsidRDefault="007A47D3" w:rsidP="00A74E3C">
            <w:pPr>
              <w:pStyle w:val="Code0"/>
              <w:rPr>
                <w:shd w:val="clear" w:color="auto" w:fill="FFFFFF"/>
              </w:rPr>
            </w:pPr>
            <w:r>
              <w:rPr>
                <w:shd w:val="clear" w:color="auto" w:fill="FFFFFF"/>
              </w:rPr>
              <w:t>Int</w:t>
            </w:r>
          </w:p>
        </w:tc>
        <w:tc>
          <w:tcPr>
            <w:tcW w:w="0" w:type="auto"/>
          </w:tcPr>
          <w:p w14:paraId="7124A879" w14:textId="77777777" w:rsidR="007A47D3" w:rsidRDefault="007A47D3" w:rsidP="00A272C8">
            <w:pPr>
              <w:rPr>
                <w:shd w:val="clear" w:color="auto" w:fill="FFFFFF"/>
              </w:rPr>
            </w:pPr>
            <w:r>
              <w:rPr>
                <w:shd w:val="clear" w:color="auto" w:fill="FFFFFF"/>
              </w:rPr>
              <w:t>Number of decimals to round to (default 4)</w:t>
            </w:r>
          </w:p>
        </w:tc>
      </w:tr>
    </w:tbl>
    <w:p w14:paraId="4F4D1A86" w14:textId="77777777" w:rsidR="007A47D3" w:rsidRDefault="007A47D3" w:rsidP="007A47D3"/>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77777777" w:rsidR="007A47D3" w:rsidRDefault="007A47D3" w:rsidP="007A47D3">
      <w:r>
        <w:t>Each item can have multiple variations (or none). There are two types of variations:</w:t>
      </w:r>
    </w:p>
    <w:p w14:paraId="022F76FF" w14:textId="77777777" w:rsidR="007A47D3" w:rsidRDefault="007A47D3" w:rsidP="007A47D3">
      <w:pPr>
        <w:pStyle w:val="ListParagraph"/>
        <w:numPr>
          <w:ilvl w:val="0"/>
          <w:numId w:val="11"/>
        </w:numPr>
      </w:pPr>
      <w:r>
        <w:t>One variation per SKU per item. This means that the Item has a one-to-one mapping</w:t>
      </w:r>
    </w:p>
    <w:p w14:paraId="71F4D06D" w14:textId="77777777" w:rsidR="007A47D3" w:rsidRDefault="007A47D3" w:rsidP="007A47D3">
      <w:pPr>
        <w:pStyle w:val="ListParagraph"/>
        <w:numPr>
          <w:ilvl w:val="0"/>
          <w:numId w:val="11"/>
        </w:numPr>
      </w:pPr>
      <w:r>
        <w:t>Each variation is a Unit of Measure (UoM) that is linked to a quantity or s description</w:t>
      </w:r>
    </w:p>
    <w:p w14:paraId="57ECE3DA" w14:textId="77777777" w:rsidR="007A47D3" w:rsidRDefault="007A47D3" w:rsidP="007A47D3">
      <w:proofErr w:type="gramStart"/>
      <w:r>
        <w:t>So</w:t>
      </w:r>
      <w:proofErr w:type="gramEnd"/>
      <w:r>
        <w:t xml:space="preserve"> for example.</w:t>
      </w:r>
    </w:p>
    <w:p w14:paraId="35EE1583" w14:textId="77777777" w:rsidR="007A47D3" w:rsidRDefault="007A47D3" w:rsidP="007A47D3">
      <w:pPr>
        <w:pStyle w:val="ListParagraph"/>
        <w:numPr>
          <w:ilvl w:val="0"/>
          <w:numId w:val="12"/>
        </w:numPr>
      </w:pPr>
      <w:proofErr w:type="gramStart"/>
      <w:r>
        <w:lastRenderedPageBreak/>
        <w:t>Coffee A,</w:t>
      </w:r>
      <w:proofErr w:type="gramEnd"/>
      <w:r>
        <w:t xml:space="preserve"> can be sold as 250g, 275g, 500g, 750g and 1kg. The variation 250g is a </w:t>
      </w:r>
      <w:proofErr w:type="gramStart"/>
      <w:r>
        <w:t>one to one</w:t>
      </w:r>
      <w:proofErr w:type="gramEnd"/>
      <w:r>
        <w:t xml:space="preserve"> mapping the others are mapped to quantity of .275, .5,.75, 1 kg of coffee (this uses a parent SKU that. The is determined by the variation. For 1-many mapping there needs to be a parent id and parent SKU</w:t>
      </w:r>
    </w:p>
    <w:p w14:paraId="09BC0AF9" w14:textId="77777777" w:rsidR="007A47D3" w:rsidRDefault="007A47D3" w:rsidP="007A47D3">
      <w:pPr>
        <w:pStyle w:val="ListParagraph"/>
        <w:numPr>
          <w:ilvl w:val="0"/>
          <w:numId w:val="12"/>
        </w:numPr>
      </w:pPr>
      <w:r>
        <w:t>Cleaning Pills come in a box of 6 or bottle of 25. Each variation is a 1-1 mapping to the SKU. This should be the default</w:t>
      </w:r>
    </w:p>
    <w:p w14:paraId="0DFDB7C5" w14:textId="77777777" w:rsidR="007A47D3" w:rsidRDefault="007A47D3" w:rsidP="007A47D3">
      <w:pPr>
        <w:pStyle w:val="ListParagraph"/>
        <w:numPr>
          <w:ilvl w:val="0"/>
          <w:numId w:val="12"/>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597FB4B7" w14:textId="77777777" w:rsidR="007A47D3" w:rsidRDefault="007A47D3" w:rsidP="007A47D3">
      <w:r>
        <w:t>For the user entering in a line item in the order / invoice, just enters in the SKU or can search on Item name (auto complete)</w:t>
      </w:r>
    </w:p>
    <w:p w14:paraId="1344BA82" w14:textId="77777777" w:rsidR="007A47D3" w:rsidRDefault="007A47D3" w:rsidP="007A47D3"/>
    <w:p w14:paraId="4EB3C187" w14:textId="77777777" w:rsidR="007A47D3" w:rsidRDefault="007A47D3" w:rsidP="007A47D3">
      <w:r>
        <w:t xml:space="preserve">The Table </w:t>
      </w:r>
      <w:proofErr w:type="spellStart"/>
      <w:r w:rsidRPr="00352EF4">
        <w:t>Woo</w:t>
      </w:r>
      <w:r>
        <w:t>Variation</w:t>
      </w:r>
      <w:r w:rsidRPr="00352EF4">
        <w:t>Map</w:t>
      </w:r>
      <w:r>
        <w:t>s</w:t>
      </w:r>
      <w:proofErr w:type="spellEnd"/>
      <w:r>
        <w:t xml:space="preserve"> stores the category information.</w:t>
      </w:r>
    </w:p>
    <w:p w14:paraId="611429A3" w14:textId="77777777" w:rsidR="007A47D3" w:rsidRDefault="007A47D3" w:rsidP="007A47D3"/>
    <w:p w14:paraId="5D8E4AFF" w14:textId="77777777" w:rsidR="007A47D3" w:rsidRDefault="007A47D3" w:rsidP="007A47D3">
      <w:r>
        <w:t xml:space="preserve">Need to store the parent id, so that you can do reporting. </w:t>
      </w:r>
      <w:proofErr w:type="spellStart"/>
      <w:r>
        <w:t>Parentid</w:t>
      </w:r>
      <w:proofErr w:type="spellEnd"/>
      <w:r>
        <w:t>=0 means no parent (like with woo)</w:t>
      </w:r>
    </w:p>
    <w:p w14:paraId="36E01159" w14:textId="77777777" w:rsidR="007A47D3" w:rsidRDefault="007A47D3" w:rsidP="007A47D3"/>
    <w:p w14:paraId="4D064EB6" w14:textId="670A607B" w:rsidR="007A47D3" w:rsidRDefault="007A47D3" w:rsidP="007A47D3">
      <w:pPr>
        <w:rPr>
          <w:rFonts w:ascii="Helvetica" w:hAnsi="Helvetica"/>
          <w:color w:val="505050"/>
          <w:sz w:val="18"/>
          <w:szCs w:val="18"/>
          <w:shd w:val="clear" w:color="auto" w:fill="FFFFFF"/>
        </w:rPr>
      </w:pPr>
      <w:r>
        <w:t xml:space="preserve">Using -&gt; </w:t>
      </w:r>
      <w:hyperlink r:id="rId29" w:history="1">
        <w:r w:rsidRPr="00B65BAC">
          <w:rPr>
            <w:rStyle w:val="Hyperlink"/>
            <w:rFonts w:ascii="Helvetica" w:hAnsi="Helvetica"/>
            <w:sz w:val="18"/>
            <w:szCs w:val="18"/>
            <w:shd w:val="clear" w:color="auto" w:fill="FFFFFF"/>
          </w:rPr>
          <w:t>https://www.quaffee.com/wp-json/wc/v3/</w:t>
        </w:r>
        <w:r w:rsidR="0059659D">
          <w:rPr>
            <w:rStyle w:val="Hyperlink"/>
            <w:rFonts w:ascii="Helvetica" w:hAnsi="Helvetica"/>
            <w:sz w:val="18"/>
            <w:szCs w:val="18"/>
            <w:shd w:val="clear" w:color="auto" w:fill="FFFFFF"/>
          </w:rPr>
          <w:t xml:space="preserve">Product </w:t>
        </w:r>
        <w:proofErr w:type="spellStart"/>
        <w:r w:rsidR="0059659D">
          <w:rPr>
            <w:rStyle w:val="Hyperlink"/>
            <w:rFonts w:ascii="Helvetica" w:hAnsi="Helvetica"/>
            <w:sz w:val="18"/>
            <w:szCs w:val="18"/>
            <w:shd w:val="clear" w:color="auto" w:fill="FFFFFF"/>
          </w:rPr>
          <w:t>Variant</w:t>
        </w:r>
        <w:r w:rsidRPr="00B65BAC">
          <w:rPr>
            <w:rStyle w:val="Hyperlink"/>
            <w:rFonts w:ascii="Helvetica" w:hAnsi="Helvetica"/>
            <w:sz w:val="18"/>
            <w:szCs w:val="18"/>
            <w:shd w:val="clear" w:color="auto" w:fill="FFFFFF"/>
          </w:rPr>
          <w:t>s?per_page</w:t>
        </w:r>
        <w:proofErr w:type="spellEnd"/>
        <w:r w:rsidRPr="00B65BAC">
          <w:rPr>
            <w:rStyle w:val="Hyperlink"/>
            <w:rFonts w:ascii="Helvetica" w:hAnsi="Helvetica"/>
            <w:sz w:val="18"/>
            <w:szCs w:val="18"/>
            <w:shd w:val="clear" w:color="auto" w:fill="FFFFFF"/>
          </w:rPr>
          <w:t>=5&amp;type=</w:t>
        </w:r>
        <w:proofErr w:type="spellStart"/>
        <w:r w:rsidRPr="00B65BAC">
          <w:rPr>
            <w:rStyle w:val="Hyperlink"/>
            <w:rFonts w:ascii="Helvetica" w:hAnsi="Helvetica"/>
            <w:sz w:val="18"/>
            <w:szCs w:val="18"/>
            <w:shd w:val="clear" w:color="auto" w:fill="FFFFFF"/>
          </w:rPr>
          <w:t>variable&amp;stock_status</w:t>
        </w:r>
        <w:proofErr w:type="spellEnd"/>
        <w:r w:rsidRPr="00B65BAC">
          <w:rPr>
            <w:rStyle w:val="Hyperlink"/>
            <w:rFonts w:ascii="Helvetica" w:hAnsi="Helvetica"/>
            <w:sz w:val="18"/>
            <w:szCs w:val="18"/>
            <w:shd w:val="clear" w:color="auto" w:fill="FFFFFF"/>
          </w:rPr>
          <w:t>=</w:t>
        </w:r>
        <w:proofErr w:type="spellStart"/>
        <w:r w:rsidRPr="00B65BAC">
          <w:rPr>
            <w:rStyle w:val="Hyperlink"/>
            <w:rFonts w:ascii="Helvetica" w:hAnsi="Helvetica"/>
            <w:sz w:val="18"/>
            <w:szCs w:val="18"/>
            <w:shd w:val="clear" w:color="auto" w:fill="FFFFFF"/>
          </w:rPr>
          <w:t>instock</w:t>
        </w:r>
        <w:proofErr w:type="spellEnd"/>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7A47D3">
      <w:pPr>
        <w:pStyle w:val="ListParagraph"/>
        <w:numPr>
          <w:ilvl w:val="0"/>
          <w:numId w:val="10"/>
        </w:numPr>
      </w:pPr>
      <w:r>
        <w:t>Is a separate SKU -&gt; us parent SKU or not?</w:t>
      </w:r>
    </w:p>
    <w:p w14:paraId="0A5D03D0" w14:textId="77777777" w:rsidR="007A47D3" w:rsidRDefault="007A47D3" w:rsidP="007A47D3">
      <w:pPr>
        <w:pStyle w:val="ListParagraph"/>
        <w:numPr>
          <w:ilvl w:val="0"/>
          <w:numId w:val="10"/>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4B7B1F9C" w:rsidR="007A47D3" w:rsidRDefault="007A47D3" w:rsidP="007A47D3">
      <w:r>
        <w:t xml:space="preserve">To be linked to a </w:t>
      </w:r>
      <w:r w:rsidR="0059659D">
        <w:t>Product Variant</w:t>
      </w:r>
      <w:r>
        <w:t xml:space="preserve"> variation, so pull the variations and then link those preparation</w:t>
      </w:r>
    </w:p>
    <w:p w14:paraId="2CC411FB" w14:textId="20F86D56" w:rsidR="00BB4314" w:rsidRDefault="00BB4314" w:rsidP="00BB4314">
      <w:pPr>
        <w:pStyle w:val="Heading2"/>
      </w:pPr>
      <w:r>
        <w:t xml:space="preserve">Woo </w:t>
      </w:r>
      <w:r w:rsidR="0059659D">
        <w:t>Product Variant</w:t>
      </w:r>
      <w:r>
        <w:t>s</w:t>
      </w:r>
    </w:p>
    <w:p w14:paraId="11F3DCBE" w14:textId="5F35AC64" w:rsidR="00BB4314" w:rsidRPr="00BB4314" w:rsidRDefault="007A47D3" w:rsidP="00BB4314">
      <w:r>
        <w:t xml:space="preserve">Items are </w:t>
      </w:r>
      <w:r w:rsidR="0059659D">
        <w:t>Product Variant</w:t>
      </w:r>
      <w:r>
        <w:t xml:space="preserve">s in Woo. </w:t>
      </w:r>
      <w:r w:rsidR="00BB4314">
        <w:t>What Woo provides via REST</w:t>
      </w:r>
    </w:p>
    <w:p w14:paraId="5A97E8DA" w14:textId="77777777" w:rsidR="006A4E3B" w:rsidRDefault="006A4E3B" w:rsidP="006A4E3B">
      <w:proofErr w:type="spellStart"/>
      <w:r>
        <w:t>WooItems</w:t>
      </w:r>
      <w:proofErr w:type="spellEnd"/>
      <w:r>
        <w:t>-&gt;Items mapping</w:t>
      </w:r>
    </w:p>
    <w:tbl>
      <w:tblPr>
        <w:tblStyle w:val="TableGrid"/>
        <w:tblW w:w="0" w:type="auto"/>
        <w:tblLook w:val="04A0" w:firstRow="1" w:lastRow="0" w:firstColumn="1" w:lastColumn="0" w:noHBand="0" w:noVBand="1"/>
      </w:tblPr>
      <w:tblGrid>
        <w:gridCol w:w="4508"/>
        <w:gridCol w:w="4508"/>
      </w:tblGrid>
      <w:tr w:rsidR="006A4E3B" w:rsidRPr="0063767C" w14:paraId="5049EA5C" w14:textId="77777777" w:rsidTr="00CC2FEC">
        <w:tc>
          <w:tcPr>
            <w:tcW w:w="4508" w:type="dxa"/>
          </w:tcPr>
          <w:p w14:paraId="10CCE829" w14:textId="77777777" w:rsidR="006A4E3B" w:rsidRPr="0063767C" w:rsidRDefault="006A4E3B" w:rsidP="00CC2FEC">
            <w:pPr>
              <w:rPr>
                <w:b/>
                <w:bCs/>
              </w:rPr>
            </w:pPr>
            <w:proofErr w:type="spellStart"/>
            <w:r w:rsidRPr="0063767C">
              <w:rPr>
                <w:b/>
                <w:bCs/>
              </w:rPr>
              <w:t>WooItem</w:t>
            </w:r>
            <w:proofErr w:type="spellEnd"/>
          </w:p>
        </w:tc>
        <w:tc>
          <w:tcPr>
            <w:tcW w:w="4508" w:type="dxa"/>
          </w:tcPr>
          <w:p w14:paraId="1FF33521" w14:textId="77777777" w:rsidR="006A4E3B" w:rsidRPr="0063767C" w:rsidRDefault="006A4E3B" w:rsidP="00CC2FEC">
            <w:pPr>
              <w:rPr>
                <w:b/>
                <w:bCs/>
              </w:rPr>
            </w:pPr>
            <w:proofErr w:type="spellStart"/>
            <w:r w:rsidRPr="0063767C">
              <w:rPr>
                <w:b/>
                <w:bCs/>
              </w:rPr>
              <w:t>iSeleI.Items</w:t>
            </w:r>
            <w:proofErr w:type="spellEnd"/>
          </w:p>
        </w:tc>
      </w:tr>
      <w:tr w:rsidR="006A4E3B" w:rsidRPr="0063767C" w14:paraId="5740FE78" w14:textId="77777777" w:rsidTr="00CC2FEC">
        <w:tc>
          <w:tcPr>
            <w:tcW w:w="4508" w:type="dxa"/>
          </w:tcPr>
          <w:p w14:paraId="3EB0AE2E"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1B16DDA0"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r w:rsidR="006A4E3B" w:rsidRPr="0063767C" w14:paraId="1E55420D" w14:textId="77777777" w:rsidTr="00CC2FEC">
        <w:tc>
          <w:tcPr>
            <w:tcW w:w="4508" w:type="dxa"/>
          </w:tcPr>
          <w:p w14:paraId="736F1609"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N</w:t>
            </w:r>
            <w:r w:rsidRPr="00D30294">
              <w:rPr>
                <w:rFonts w:ascii="Courier New" w:eastAsia="Times New Roman" w:hAnsi="Courier New" w:cs="Courier New"/>
                <w:color w:val="A31515"/>
                <w:sz w:val="18"/>
                <w:szCs w:val="18"/>
                <w:lang w:eastAsia="en-ZA"/>
              </w:rPr>
              <w:t>ame</w:t>
            </w:r>
          </w:p>
        </w:tc>
        <w:tc>
          <w:tcPr>
            <w:tcW w:w="4508" w:type="dxa"/>
          </w:tcPr>
          <w:p w14:paraId="07AD4C50" w14:textId="77777777" w:rsidR="006A4E3B" w:rsidRPr="00B935ED" w:rsidRDefault="006A4E3B" w:rsidP="00CC2FEC">
            <w:pPr>
              <w:rPr>
                <w:rFonts w:ascii="Calibri" w:hAnsi="Calibri"/>
                <w:color w:val="9C0006"/>
                <w:sz w:val="18"/>
                <w:szCs w:val="18"/>
              </w:rPr>
            </w:pPr>
            <w:proofErr w:type="spellStart"/>
            <w:r w:rsidRPr="00B935ED">
              <w:rPr>
                <w:rFonts w:ascii="Calibri" w:hAnsi="Calibri"/>
                <w:color w:val="9C0006"/>
                <w:sz w:val="18"/>
                <w:szCs w:val="18"/>
              </w:rPr>
              <w:t>ItemName</w:t>
            </w:r>
            <w:proofErr w:type="spellEnd"/>
          </w:p>
        </w:tc>
      </w:tr>
      <w:tr w:rsidR="006A4E3B" w:rsidRPr="0063767C" w14:paraId="51A5ADE8" w14:textId="77777777" w:rsidTr="00CC2FEC">
        <w:tc>
          <w:tcPr>
            <w:tcW w:w="4508" w:type="dxa"/>
          </w:tcPr>
          <w:p w14:paraId="47D3ADE9"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r w:rsidRPr="00B935ED">
              <w:rPr>
                <w:rFonts w:ascii="Courier New" w:eastAsia="Times New Roman" w:hAnsi="Courier New" w:cs="Courier New"/>
                <w:color w:val="A31515"/>
                <w:sz w:val="18"/>
                <w:szCs w:val="18"/>
                <w:lang w:eastAsia="en-ZA"/>
              </w:rPr>
              <w:t>P</w:t>
            </w:r>
            <w:r w:rsidRPr="005C67E9">
              <w:rPr>
                <w:rFonts w:ascii="Courier New" w:eastAsia="Times New Roman" w:hAnsi="Courier New" w:cs="Courier New"/>
                <w:color w:val="A31515"/>
                <w:sz w:val="18"/>
                <w:szCs w:val="18"/>
                <w:lang w:eastAsia="en-ZA"/>
              </w:rPr>
              <w:t>ermalink</w:t>
            </w:r>
          </w:p>
        </w:tc>
        <w:tc>
          <w:tcPr>
            <w:tcW w:w="4508" w:type="dxa"/>
          </w:tcPr>
          <w:p w14:paraId="1EC39E89"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temUrl</w:t>
            </w:r>
            <w:proofErr w:type="spellEnd"/>
          </w:p>
        </w:tc>
      </w:tr>
      <w:tr w:rsidR="006A4E3B" w:rsidRPr="0063767C" w14:paraId="5CB08C19" w14:textId="77777777" w:rsidTr="00CC2FEC">
        <w:tc>
          <w:tcPr>
            <w:tcW w:w="4508" w:type="dxa"/>
          </w:tcPr>
          <w:p w14:paraId="5C0D89B3"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T</w:t>
            </w:r>
            <w:r w:rsidRPr="00733D3D">
              <w:rPr>
                <w:rFonts w:ascii="Courier New" w:eastAsia="Times New Roman" w:hAnsi="Courier New" w:cs="Courier New"/>
                <w:color w:val="A31515"/>
                <w:sz w:val="18"/>
                <w:szCs w:val="18"/>
                <w:lang w:eastAsia="en-ZA"/>
              </w:rPr>
              <w:t>ype</w:t>
            </w:r>
          </w:p>
        </w:tc>
        <w:tc>
          <w:tcPr>
            <w:tcW w:w="4508" w:type="dxa"/>
          </w:tcPr>
          <w:p w14:paraId="0E6891DD"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sVariable</w:t>
            </w:r>
            <w:proofErr w:type="spellEnd"/>
            <w:r w:rsidRPr="00B935ED">
              <w:rPr>
                <w:rFonts w:ascii="Calibri" w:hAnsi="Calibri"/>
                <w:color w:val="000000"/>
                <w:sz w:val="18"/>
                <w:szCs w:val="18"/>
              </w:rPr>
              <w:t xml:space="preserve"> = type==variable</w:t>
            </w:r>
          </w:p>
        </w:tc>
      </w:tr>
      <w:tr w:rsidR="006A4E3B" w:rsidRPr="0063767C" w14:paraId="7270D193" w14:textId="77777777" w:rsidTr="00CC2FEC">
        <w:tc>
          <w:tcPr>
            <w:tcW w:w="4508" w:type="dxa"/>
          </w:tcPr>
          <w:p w14:paraId="7BFB797D" w14:textId="77777777" w:rsidR="006A4E3B" w:rsidRPr="00A70DA8"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A70DA8">
              <w:rPr>
                <w:rFonts w:ascii="Courier New" w:eastAsia="Times New Roman" w:hAnsi="Courier New" w:cs="Courier New"/>
                <w:color w:val="A31515"/>
                <w:sz w:val="18"/>
                <w:szCs w:val="18"/>
                <w:lang w:eastAsia="en-ZA"/>
              </w:rPr>
              <w:t>stock_status</w:t>
            </w:r>
            <w:proofErr w:type="spellEnd"/>
          </w:p>
        </w:tc>
        <w:tc>
          <w:tcPr>
            <w:tcW w:w="4508" w:type="dxa"/>
          </w:tcPr>
          <w:p w14:paraId="7970AB84"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B935ED">
              <w:rPr>
                <w:rFonts w:ascii="Calibri" w:hAnsi="Calibri"/>
                <w:color w:val="000000"/>
                <w:sz w:val="18"/>
                <w:szCs w:val="18"/>
              </w:rPr>
              <w:t>IsEnabled</w:t>
            </w:r>
            <w:proofErr w:type="spellEnd"/>
            <w:r w:rsidRPr="00B935ED">
              <w:rPr>
                <w:rFonts w:ascii="Calibri" w:hAnsi="Calibri"/>
                <w:color w:val="000000"/>
                <w:sz w:val="18"/>
                <w:szCs w:val="18"/>
              </w:rPr>
              <w:t xml:space="preserve"> = </w:t>
            </w:r>
            <w:proofErr w:type="spellStart"/>
            <w:r w:rsidRPr="00A70DA8">
              <w:rPr>
                <w:rFonts w:ascii="Courier New" w:eastAsia="Times New Roman" w:hAnsi="Courier New" w:cs="Courier New"/>
                <w:color w:val="A31515"/>
                <w:sz w:val="18"/>
                <w:szCs w:val="18"/>
                <w:lang w:eastAsia="en-ZA"/>
              </w:rPr>
              <w:t>stock_status</w:t>
            </w:r>
            <w:proofErr w:type="spellEnd"/>
            <w:r>
              <w:rPr>
                <w:rFonts w:ascii="Courier New" w:eastAsia="Times New Roman" w:hAnsi="Courier New" w:cs="Courier New"/>
                <w:color w:val="A31515"/>
                <w:sz w:val="18"/>
                <w:szCs w:val="18"/>
                <w:lang w:eastAsia="en-ZA"/>
              </w:rPr>
              <w:t xml:space="preserve"> </w:t>
            </w:r>
            <w:r w:rsidRPr="00B935ED">
              <w:rPr>
                <w:rFonts w:ascii="Courier New" w:eastAsia="Times New Roman" w:hAnsi="Courier New" w:cs="Courier New"/>
                <w:color w:val="0451A5"/>
                <w:sz w:val="18"/>
                <w:szCs w:val="18"/>
                <w:lang w:eastAsia="en-ZA"/>
              </w:rPr>
              <w:t xml:space="preserve">== </w:t>
            </w:r>
            <w:r>
              <w:rPr>
                <w:rFonts w:ascii="Courier New" w:eastAsia="Times New Roman" w:hAnsi="Courier New" w:cs="Courier New"/>
                <w:color w:val="0451A5"/>
                <w:sz w:val="18"/>
                <w:szCs w:val="18"/>
                <w:lang w:eastAsia="en-ZA"/>
              </w:rPr>
              <w:t>“in stock”</w:t>
            </w:r>
          </w:p>
        </w:tc>
      </w:tr>
      <w:tr w:rsidR="006A4E3B" w:rsidRPr="0063767C" w14:paraId="65600ED2" w14:textId="77777777" w:rsidTr="00CC2FEC">
        <w:tc>
          <w:tcPr>
            <w:tcW w:w="4508" w:type="dxa"/>
          </w:tcPr>
          <w:p w14:paraId="6D24E085"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D23269">
              <w:rPr>
                <w:rFonts w:ascii="Courier New" w:eastAsia="Times New Roman" w:hAnsi="Courier New" w:cs="Courier New"/>
                <w:color w:val="A31515"/>
                <w:sz w:val="18"/>
                <w:szCs w:val="18"/>
                <w:lang w:eastAsia="en-ZA"/>
              </w:rPr>
              <w:t>short_description</w:t>
            </w:r>
            <w:proofErr w:type="spellEnd"/>
          </w:p>
        </w:tc>
        <w:tc>
          <w:tcPr>
            <w:tcW w:w="4508" w:type="dxa"/>
          </w:tcPr>
          <w:p w14:paraId="3AC652B7" w14:textId="77777777" w:rsidR="006A4E3B" w:rsidRPr="00B935ED" w:rsidRDefault="006A4E3B" w:rsidP="00CC2FEC">
            <w:pPr>
              <w:rPr>
                <w:rFonts w:ascii="Calibri" w:hAnsi="Calibri"/>
                <w:color w:val="000000"/>
                <w:sz w:val="18"/>
                <w:szCs w:val="18"/>
              </w:rPr>
            </w:pPr>
            <w:r w:rsidRPr="004D0649">
              <w:rPr>
                <w:rFonts w:ascii="Calibri" w:hAnsi="Calibri"/>
                <w:color w:val="000000"/>
                <w:sz w:val="18"/>
                <w:szCs w:val="18"/>
              </w:rPr>
              <w:t>Description</w:t>
            </w:r>
          </w:p>
        </w:tc>
      </w:tr>
      <w:tr w:rsidR="006A4E3B" w:rsidRPr="0063767C" w14:paraId="676D5925" w14:textId="77777777" w:rsidTr="00CC2FEC">
        <w:tc>
          <w:tcPr>
            <w:tcW w:w="4508" w:type="dxa"/>
          </w:tcPr>
          <w:p w14:paraId="31256E0C" w14:textId="77777777" w:rsidR="006A4E3B" w:rsidRPr="00D23269"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D23269">
              <w:rPr>
                <w:rFonts w:ascii="Courier New" w:eastAsia="Times New Roman" w:hAnsi="Courier New" w:cs="Courier New"/>
                <w:color w:val="A31515"/>
                <w:sz w:val="18"/>
                <w:szCs w:val="18"/>
                <w:lang w:eastAsia="en-ZA"/>
              </w:rPr>
              <w:t>Sku</w:t>
            </w:r>
            <w:proofErr w:type="spellEnd"/>
          </w:p>
        </w:tc>
        <w:tc>
          <w:tcPr>
            <w:tcW w:w="4508" w:type="dxa"/>
          </w:tcPr>
          <w:p w14:paraId="03FBA173" w14:textId="77777777" w:rsidR="006A4E3B" w:rsidRPr="004D0649" w:rsidRDefault="006A4E3B" w:rsidP="00CC2FEC">
            <w:pPr>
              <w:rPr>
                <w:rFonts w:ascii="Calibri" w:hAnsi="Calibri"/>
                <w:color w:val="000000"/>
                <w:sz w:val="18"/>
                <w:szCs w:val="18"/>
              </w:rPr>
            </w:pPr>
            <w:r>
              <w:rPr>
                <w:rFonts w:ascii="Calibri" w:hAnsi="Calibri"/>
                <w:color w:val="000000"/>
                <w:sz w:val="18"/>
                <w:szCs w:val="18"/>
              </w:rPr>
              <w:t>SKU</w:t>
            </w:r>
          </w:p>
        </w:tc>
      </w:tr>
      <w:tr w:rsidR="006A4E3B" w:rsidRPr="0063767C" w14:paraId="54723D2A" w14:textId="77777777" w:rsidTr="00CC2FEC">
        <w:tc>
          <w:tcPr>
            <w:tcW w:w="4508" w:type="dxa"/>
          </w:tcPr>
          <w:p w14:paraId="6901CC43" w14:textId="77777777" w:rsidR="006A4E3B" w:rsidRPr="00B72C65"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D23269">
              <w:rPr>
                <w:rFonts w:ascii="Courier New" w:eastAsia="Times New Roman" w:hAnsi="Courier New" w:cs="Courier New"/>
                <w:color w:val="A31515"/>
                <w:sz w:val="18"/>
                <w:szCs w:val="18"/>
                <w:lang w:eastAsia="en-ZA"/>
              </w:rPr>
              <w:t>Price</w:t>
            </w:r>
          </w:p>
        </w:tc>
        <w:tc>
          <w:tcPr>
            <w:tcW w:w="4508" w:type="dxa"/>
          </w:tcPr>
          <w:p w14:paraId="05060ECB" w14:textId="77777777" w:rsidR="006A4E3B" w:rsidRDefault="006A4E3B" w:rsidP="00CC2FEC">
            <w:pPr>
              <w:rPr>
                <w:rFonts w:ascii="Calibri" w:hAnsi="Calibri"/>
                <w:color w:val="000000"/>
                <w:sz w:val="18"/>
                <w:szCs w:val="18"/>
              </w:rPr>
            </w:pPr>
            <w:r>
              <w:rPr>
                <w:rFonts w:ascii="Calibri" w:hAnsi="Calibri"/>
                <w:color w:val="000000"/>
                <w:sz w:val="18"/>
                <w:szCs w:val="18"/>
              </w:rPr>
              <w:t>Price</w:t>
            </w:r>
          </w:p>
        </w:tc>
      </w:tr>
      <w:tr w:rsidR="006A4E3B" w:rsidRPr="0063767C" w14:paraId="1D910336" w14:textId="77777777" w:rsidTr="00CC2FEC">
        <w:tc>
          <w:tcPr>
            <w:tcW w:w="4508" w:type="dxa"/>
          </w:tcPr>
          <w:p w14:paraId="3DA14FAC" w14:textId="77777777" w:rsidR="006A4E3B" w:rsidRPr="009D5B09"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gramStart"/>
            <w:r w:rsidRPr="009D5B09">
              <w:rPr>
                <w:rFonts w:ascii="Courier New" w:eastAsia="Times New Roman" w:hAnsi="Courier New" w:cs="Courier New"/>
                <w:color w:val="A31515"/>
                <w:sz w:val="18"/>
                <w:szCs w:val="18"/>
                <w:lang w:eastAsia="en-ZA"/>
              </w:rPr>
              <w:t>Categories</w:t>
            </w:r>
            <w:r>
              <w:rPr>
                <w:rFonts w:ascii="Courier New" w:eastAsia="Times New Roman" w:hAnsi="Courier New" w:cs="Courier New"/>
                <w:color w:val="A31515"/>
                <w:sz w:val="18"/>
                <w:szCs w:val="18"/>
                <w:lang w:eastAsia="en-ZA"/>
              </w:rPr>
              <w:t>[</w:t>
            </w:r>
            <w:proofErr w:type="gramEnd"/>
            <w:r>
              <w:rPr>
                <w:rFonts w:ascii="Courier New" w:eastAsia="Times New Roman" w:hAnsi="Courier New" w:cs="Courier New"/>
                <w:color w:val="A31515"/>
                <w:sz w:val="18"/>
                <w:szCs w:val="18"/>
                <w:lang w:eastAsia="en-ZA"/>
              </w:rPr>
              <w:t>]</w:t>
            </w:r>
          </w:p>
        </w:tc>
        <w:tc>
          <w:tcPr>
            <w:tcW w:w="4508" w:type="dxa"/>
          </w:tcPr>
          <w:p w14:paraId="707A4409" w14:textId="77777777" w:rsidR="006A4E3B" w:rsidRDefault="006A4E3B" w:rsidP="00CC2FEC">
            <w:pPr>
              <w:rPr>
                <w:rFonts w:ascii="Calibri" w:hAnsi="Calibri"/>
                <w:color w:val="000000"/>
                <w:sz w:val="18"/>
                <w:szCs w:val="18"/>
              </w:rPr>
            </w:pPr>
            <w:r>
              <w:rPr>
                <w:rFonts w:ascii="Calibri" w:hAnsi="Calibri"/>
                <w:color w:val="000000"/>
                <w:sz w:val="18"/>
                <w:szCs w:val="18"/>
              </w:rPr>
              <w:t xml:space="preserve">Loop through and find a category that is marked as </w:t>
            </w:r>
            <w:proofErr w:type="spellStart"/>
            <w:proofErr w:type="gramStart"/>
            <w:r>
              <w:rPr>
                <w:rFonts w:ascii="Calibri" w:hAnsi="Calibri"/>
                <w:color w:val="000000"/>
                <w:sz w:val="18"/>
                <w:szCs w:val="18"/>
              </w:rPr>
              <w:t>a</w:t>
            </w:r>
            <w:proofErr w:type="spellEnd"/>
            <w:proofErr w:type="gramEnd"/>
            <w:r>
              <w:rPr>
                <w:rFonts w:ascii="Calibri" w:hAnsi="Calibri"/>
                <w:color w:val="000000"/>
                <w:sz w:val="18"/>
                <w:szCs w:val="18"/>
              </w:rPr>
              <w:t xml:space="preserve"> item category. Use that to set default sort order</w:t>
            </w:r>
          </w:p>
        </w:tc>
      </w:tr>
      <w:tr w:rsidR="006A4E3B" w:rsidRPr="0063767C" w14:paraId="1BF9EEF8" w14:textId="77777777" w:rsidTr="00CC2FEC">
        <w:tc>
          <w:tcPr>
            <w:tcW w:w="4508" w:type="dxa"/>
          </w:tcPr>
          <w:p w14:paraId="5F34DE7F" w14:textId="77777777" w:rsidR="006A4E3B" w:rsidRPr="009D5B09"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gramStart"/>
            <w:r>
              <w:rPr>
                <w:rFonts w:ascii="Courier New" w:eastAsia="Times New Roman" w:hAnsi="Courier New" w:cs="Courier New"/>
                <w:color w:val="A31515"/>
                <w:sz w:val="18"/>
                <w:szCs w:val="18"/>
                <w:lang w:eastAsia="en-ZA"/>
              </w:rPr>
              <w:t>Images[</w:t>
            </w:r>
            <w:proofErr w:type="gramEnd"/>
            <w:r>
              <w:rPr>
                <w:rFonts w:ascii="Courier New" w:eastAsia="Times New Roman" w:hAnsi="Courier New" w:cs="Courier New"/>
                <w:color w:val="A31515"/>
                <w:sz w:val="18"/>
                <w:szCs w:val="18"/>
                <w:lang w:eastAsia="en-ZA"/>
              </w:rPr>
              <w:t>]</w:t>
            </w:r>
          </w:p>
        </w:tc>
        <w:tc>
          <w:tcPr>
            <w:tcW w:w="4508" w:type="dxa"/>
          </w:tcPr>
          <w:p w14:paraId="0A488A9A" w14:textId="77777777" w:rsidR="006A4E3B" w:rsidRPr="00575FB1"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Pr>
                <w:rFonts w:ascii="Calibri" w:hAnsi="Calibri"/>
                <w:color w:val="000000"/>
                <w:sz w:val="18"/>
                <w:szCs w:val="18"/>
              </w:rPr>
              <w:t>Imageurl</w:t>
            </w:r>
            <w:proofErr w:type="spellEnd"/>
            <w:r>
              <w:rPr>
                <w:rFonts w:ascii="Calibri" w:hAnsi="Calibri"/>
                <w:color w:val="000000"/>
                <w:sz w:val="18"/>
                <w:szCs w:val="18"/>
              </w:rPr>
              <w:t xml:space="preserve">= First in the </w:t>
            </w:r>
            <w:proofErr w:type="spellStart"/>
            <w:r>
              <w:rPr>
                <w:rFonts w:ascii="Calibri" w:hAnsi="Calibri"/>
                <w:color w:val="000000"/>
                <w:sz w:val="18"/>
                <w:szCs w:val="18"/>
              </w:rPr>
              <w:t>list.</w:t>
            </w:r>
            <w:r w:rsidRPr="00925979">
              <w:rPr>
                <w:rFonts w:ascii="Courier New" w:eastAsia="Times New Roman" w:hAnsi="Courier New" w:cs="Courier New"/>
                <w:color w:val="A31515"/>
                <w:sz w:val="18"/>
                <w:szCs w:val="18"/>
                <w:lang w:eastAsia="en-ZA"/>
              </w:rPr>
              <w:t>src</w:t>
            </w:r>
            <w:proofErr w:type="spellEnd"/>
          </w:p>
        </w:tc>
      </w:tr>
      <w:tr w:rsidR="006A4E3B" w:rsidRPr="0063767C" w14:paraId="087E59B8" w14:textId="77777777" w:rsidTr="00CC2FEC">
        <w:tc>
          <w:tcPr>
            <w:tcW w:w="4508" w:type="dxa"/>
          </w:tcPr>
          <w:p w14:paraId="5E515C56" w14:textId="77777777" w:rsidR="006A4E3B"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gramStart"/>
            <w:r>
              <w:rPr>
                <w:rFonts w:ascii="Courier New" w:eastAsia="Times New Roman" w:hAnsi="Courier New" w:cs="Courier New"/>
                <w:color w:val="A31515"/>
                <w:sz w:val="18"/>
                <w:szCs w:val="18"/>
                <w:lang w:eastAsia="en-ZA"/>
              </w:rPr>
              <w:t>Attributes[</w:t>
            </w:r>
            <w:proofErr w:type="gramEnd"/>
            <w:r>
              <w:rPr>
                <w:rFonts w:ascii="Courier New" w:eastAsia="Times New Roman" w:hAnsi="Courier New" w:cs="Courier New"/>
                <w:color w:val="A31515"/>
                <w:sz w:val="18"/>
                <w:szCs w:val="18"/>
                <w:lang w:eastAsia="en-ZA"/>
              </w:rPr>
              <w:t>]</w:t>
            </w:r>
          </w:p>
        </w:tc>
        <w:tc>
          <w:tcPr>
            <w:tcW w:w="4508" w:type="dxa"/>
          </w:tcPr>
          <w:p w14:paraId="72502A94" w14:textId="77777777" w:rsidR="006A4E3B" w:rsidRDefault="006A4E3B"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 xml:space="preserve">Map to </w:t>
            </w:r>
            <w:proofErr w:type="spellStart"/>
            <w:r>
              <w:rPr>
                <w:rFonts w:ascii="Calibri" w:hAnsi="Calibri"/>
                <w:color w:val="000000"/>
                <w:sz w:val="18"/>
                <w:szCs w:val="18"/>
              </w:rPr>
              <w:t>ItemAttributes</w:t>
            </w:r>
            <w:proofErr w:type="spellEnd"/>
          </w:p>
        </w:tc>
      </w:tr>
      <w:tr w:rsidR="00BE3888" w:rsidRPr="0063767C" w14:paraId="6008F98F" w14:textId="77777777" w:rsidTr="00CC2FEC">
        <w:tc>
          <w:tcPr>
            <w:tcW w:w="4508" w:type="dxa"/>
          </w:tcPr>
          <w:p w14:paraId="0C764879" w14:textId="1597B522" w:rsidR="00BE3888"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25148D">
              <w:rPr>
                <w:rFonts w:ascii="Courier New" w:eastAsia="Times New Roman" w:hAnsi="Courier New" w:cs="Courier New"/>
                <w:color w:val="A31515"/>
                <w:sz w:val="18"/>
                <w:szCs w:val="18"/>
                <w:lang w:eastAsia="en-ZA"/>
              </w:rPr>
              <w:t>regular_price</w:t>
            </w:r>
            <w:proofErr w:type="spellEnd"/>
          </w:p>
        </w:tc>
        <w:tc>
          <w:tcPr>
            <w:tcW w:w="4508" w:type="dxa"/>
          </w:tcPr>
          <w:p w14:paraId="30C711F7" w14:textId="7B1AEB14" w:rsidR="00BE3888" w:rsidRDefault="00BE3888"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Base Price</w:t>
            </w:r>
          </w:p>
        </w:tc>
      </w:tr>
      <w:tr w:rsidR="00BE3888" w:rsidRPr="0063767C" w14:paraId="36000161" w14:textId="77777777" w:rsidTr="00CC2FEC">
        <w:tc>
          <w:tcPr>
            <w:tcW w:w="4508" w:type="dxa"/>
          </w:tcPr>
          <w:p w14:paraId="036DD883" w14:textId="3941C613" w:rsidR="00BE3888" w:rsidRPr="0025148D"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A30705">
              <w:rPr>
                <w:rFonts w:ascii="Courier New" w:eastAsia="Times New Roman" w:hAnsi="Courier New" w:cs="Courier New"/>
                <w:color w:val="A31515"/>
                <w:sz w:val="18"/>
                <w:szCs w:val="18"/>
                <w:lang w:eastAsia="en-ZA"/>
              </w:rPr>
              <w:t>manage_stock</w:t>
            </w:r>
            <w:proofErr w:type="spellEnd"/>
          </w:p>
        </w:tc>
        <w:tc>
          <w:tcPr>
            <w:tcW w:w="4508" w:type="dxa"/>
          </w:tcPr>
          <w:p w14:paraId="2817D981" w14:textId="6C321102" w:rsidR="00BE3888" w:rsidRDefault="00BE3888" w:rsidP="00CC2FEC">
            <w:pPr>
              <w:shd w:val="clear" w:color="auto" w:fill="FFFFFE"/>
              <w:spacing w:line="240" w:lineRule="atLeast"/>
              <w:rPr>
                <w:rFonts w:ascii="Calibri" w:hAnsi="Calibri"/>
                <w:color w:val="000000"/>
                <w:sz w:val="18"/>
                <w:szCs w:val="18"/>
              </w:rPr>
            </w:pPr>
            <w:proofErr w:type="spellStart"/>
            <w:r>
              <w:rPr>
                <w:rFonts w:ascii="Calibri" w:hAnsi="Calibri"/>
                <w:color w:val="000000"/>
                <w:sz w:val="18"/>
                <w:szCs w:val="18"/>
              </w:rPr>
              <w:t>ManageStock</w:t>
            </w:r>
            <w:proofErr w:type="spellEnd"/>
          </w:p>
        </w:tc>
      </w:tr>
      <w:tr w:rsidR="00BE3888" w:rsidRPr="0063767C" w14:paraId="59407F51" w14:textId="77777777" w:rsidTr="00CC2FEC">
        <w:tc>
          <w:tcPr>
            <w:tcW w:w="4508" w:type="dxa"/>
          </w:tcPr>
          <w:p w14:paraId="0DE28A6C" w14:textId="1A612849" w:rsidR="00BE3888" w:rsidRPr="00A30705"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A30705">
              <w:rPr>
                <w:rFonts w:ascii="Courier New" w:eastAsia="Times New Roman" w:hAnsi="Courier New" w:cs="Courier New"/>
                <w:color w:val="A31515"/>
                <w:sz w:val="18"/>
                <w:szCs w:val="18"/>
                <w:lang w:eastAsia="en-ZA"/>
              </w:rPr>
              <w:t>stock_quantity</w:t>
            </w:r>
            <w:proofErr w:type="spellEnd"/>
          </w:p>
        </w:tc>
        <w:tc>
          <w:tcPr>
            <w:tcW w:w="4508" w:type="dxa"/>
          </w:tcPr>
          <w:p w14:paraId="46E4F965" w14:textId="4BFE8F21" w:rsidR="00BE3888" w:rsidRDefault="00BE3888"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Quantity in stock</w:t>
            </w:r>
          </w:p>
        </w:tc>
      </w:tr>
    </w:tbl>
    <w:p w14:paraId="72449553" w14:textId="77777777" w:rsidR="006A4E3B" w:rsidRDefault="006A4E3B" w:rsidP="006A4E3B"/>
    <w:p w14:paraId="4C2174CE" w14:textId="77777777" w:rsidR="006A4E3B" w:rsidRDefault="006A4E3B" w:rsidP="006A4E3B">
      <w:r>
        <w:t>For each variation need to query it</w:t>
      </w:r>
    </w:p>
    <w:p w14:paraId="3A8AF327" w14:textId="77777777" w:rsidR="006A4E3B" w:rsidRDefault="006A4E3B" w:rsidP="006A4E3B">
      <w:r>
        <w:t>Not used:</w:t>
      </w:r>
    </w:p>
    <w:p w14:paraId="7F9F03B8" w14:textId="5DC37554" w:rsidR="006A4E3B" w:rsidRPr="00B639E0" w:rsidRDefault="006A4E3B" w:rsidP="006A4E3B">
      <w:pPr>
        <w:shd w:val="clear" w:color="auto" w:fill="FFFFFE"/>
        <w:spacing w:line="240" w:lineRule="atLeast"/>
        <w:rPr>
          <w:rFonts w:ascii="Courier New" w:eastAsia="Times New Roman" w:hAnsi="Courier New" w:cs="Courier New"/>
          <w:color w:val="000000"/>
          <w:sz w:val="18"/>
          <w:szCs w:val="18"/>
          <w:lang w:eastAsia="en-ZA"/>
        </w:rPr>
      </w:pPr>
      <w:r>
        <w:rPr>
          <w:rFonts w:ascii="Courier New" w:eastAsia="Times New Roman" w:hAnsi="Courier New" w:cs="Courier New"/>
          <w:color w:val="A31515"/>
          <w:sz w:val="18"/>
          <w:szCs w:val="18"/>
          <w:lang w:eastAsia="en-ZA"/>
        </w:rPr>
        <w:t xml:space="preserve">Slug, </w:t>
      </w:r>
      <w:proofErr w:type="spellStart"/>
      <w:r w:rsidRPr="001B7439">
        <w:rPr>
          <w:rFonts w:ascii="Courier New" w:eastAsia="Times New Roman" w:hAnsi="Courier New" w:cs="Courier New"/>
          <w:color w:val="A31515"/>
          <w:sz w:val="18"/>
          <w:szCs w:val="18"/>
          <w:lang w:eastAsia="en-ZA"/>
        </w:rPr>
        <w:t>date_created</w:t>
      </w:r>
      <w:r>
        <w:rPr>
          <w:rFonts w:ascii="Courier New" w:eastAsia="Times New Roman" w:hAnsi="Courier New" w:cs="Courier New"/>
          <w:color w:val="A31515"/>
          <w:sz w:val="18"/>
          <w:szCs w:val="18"/>
          <w:lang w:eastAsia="en-ZA"/>
        </w:rPr>
        <w:t>,</w:t>
      </w:r>
      <w:r w:rsidRPr="001B7439">
        <w:rPr>
          <w:rFonts w:ascii="Courier New" w:eastAsia="Times New Roman" w:hAnsi="Courier New" w:cs="Courier New"/>
          <w:color w:val="A31515"/>
          <w:sz w:val="18"/>
          <w:szCs w:val="18"/>
          <w:lang w:eastAsia="en-ZA"/>
        </w:rPr>
        <w:t>date_created_gmt</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_gmt</w:t>
      </w:r>
      <w:proofErr w:type="spellEnd"/>
      <w:r>
        <w:rPr>
          <w:rFonts w:ascii="Courier New" w:eastAsia="Times New Roman" w:hAnsi="Courier New" w:cs="Courier New"/>
          <w:color w:val="A31515"/>
          <w:sz w:val="18"/>
          <w:szCs w:val="18"/>
          <w:lang w:eastAsia="en-ZA"/>
        </w:rPr>
        <w:t>,</w:t>
      </w:r>
      <w:r>
        <w:rPr>
          <w:rFonts w:ascii="Courier New" w:hAnsi="Courier New" w:cs="Courier New"/>
          <w:color w:val="A31515"/>
          <w:sz w:val="18"/>
          <w:szCs w:val="18"/>
        </w:rPr>
        <w:t xml:space="preserve"> </w:t>
      </w:r>
      <w:r w:rsidRPr="00BE6A15">
        <w:rPr>
          <w:rFonts w:ascii="Courier New" w:eastAsia="Times New Roman" w:hAnsi="Courier New" w:cs="Courier New"/>
          <w:color w:val="A31515"/>
          <w:sz w:val="18"/>
          <w:szCs w:val="18"/>
          <w:lang w:eastAsia="en-ZA"/>
        </w:rPr>
        <w:t>status</w:t>
      </w:r>
      <w:r>
        <w:rPr>
          <w:rFonts w:ascii="Courier New" w:eastAsia="Times New Roman" w:hAnsi="Courier New" w:cs="Courier New"/>
          <w:color w:val="A31515"/>
          <w:sz w:val="18"/>
          <w:szCs w:val="18"/>
          <w:lang w:eastAsia="en-ZA"/>
        </w:rPr>
        <w:t>,</w:t>
      </w:r>
      <w:r w:rsidRPr="00BE6A15">
        <w:rPr>
          <w:rFonts w:ascii="Courier New" w:hAnsi="Courier New" w:cs="Courier New"/>
          <w:color w:val="A31515"/>
          <w:sz w:val="18"/>
          <w:szCs w:val="18"/>
        </w:rPr>
        <w:t xml:space="preserve"> </w:t>
      </w:r>
      <w:proofErr w:type="spellStart"/>
      <w:r w:rsidRPr="00B935ED">
        <w:rPr>
          <w:rFonts w:ascii="Courier New" w:eastAsia="Times New Roman" w:hAnsi="Courier New" w:cs="Courier New"/>
          <w:color w:val="A31515"/>
          <w:sz w:val="18"/>
          <w:szCs w:val="18"/>
          <w:lang w:eastAsia="en-ZA"/>
        </w:rPr>
        <w:t>catalog_visibility</w:t>
      </w:r>
      <w:proofErr w:type="spellEnd"/>
      <w:r>
        <w:rPr>
          <w:rFonts w:ascii="Courier New" w:eastAsia="Times New Roman" w:hAnsi="Courier New" w:cs="Courier New"/>
          <w:color w:val="A31515"/>
          <w:sz w:val="18"/>
          <w:szCs w:val="18"/>
          <w:lang w:eastAsia="en-ZA"/>
        </w:rPr>
        <w:t>,</w:t>
      </w:r>
      <w:r w:rsidRPr="00BE6A15">
        <w:rPr>
          <w:rFonts w:ascii="Courier New" w:eastAsia="Times New Roman" w:hAnsi="Courier New" w:cs="Courier New"/>
          <w:color w:val="A31515"/>
          <w:sz w:val="18"/>
          <w:szCs w:val="18"/>
          <w:lang w:eastAsia="en-ZA"/>
        </w:rPr>
        <w:t xml:space="preserve"> featured</w:t>
      </w:r>
      <w:r>
        <w:rPr>
          <w:rFonts w:ascii="Courier New" w:eastAsia="Times New Roman" w:hAnsi="Courier New" w:cs="Courier New"/>
          <w:color w:val="000000"/>
          <w:sz w:val="18"/>
          <w:szCs w:val="18"/>
          <w:lang w:eastAsia="en-ZA"/>
        </w:rPr>
        <w:t xml:space="preserve">, </w:t>
      </w:r>
      <w:r w:rsidRPr="00E564CA">
        <w:rPr>
          <w:rFonts w:ascii="Courier New" w:eastAsia="Times New Roman" w:hAnsi="Courier New" w:cs="Courier New"/>
          <w:color w:val="A31515"/>
          <w:sz w:val="18"/>
          <w:szCs w:val="18"/>
          <w:lang w:eastAsia="en-ZA"/>
        </w:rPr>
        <w:t>description</w:t>
      </w:r>
      <w:r>
        <w:rPr>
          <w:rFonts w:ascii="Courier New" w:eastAsia="Times New Roman" w:hAnsi="Courier New" w:cs="Courier New"/>
          <w:color w:val="A31515"/>
          <w:sz w:val="18"/>
          <w:szCs w:val="18"/>
          <w:lang w:eastAsia="en-ZA"/>
        </w:rPr>
        <w:t xml:space="preserve"> (?)</w:t>
      </w:r>
      <w:r w:rsidR="00BE3888">
        <w:rPr>
          <w:rFonts w:ascii="Courier New" w:eastAsia="Times New Roman" w:hAnsi="Courier New" w:cs="Courier New"/>
          <w:color w:val="A31515"/>
          <w:sz w:val="18"/>
          <w:szCs w:val="18"/>
          <w:lang w:eastAsia="en-ZA"/>
        </w:rPr>
        <w:t xml:space="preserve"> </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sale_price</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w:t>
      </w:r>
      <w:proofErr w:type="spellEnd"/>
      <w:r>
        <w:rPr>
          <w:rFonts w:ascii="Courier New" w:eastAsia="Times New Roman" w:hAnsi="Courier New" w:cs="Courier New"/>
          <w:color w:val="000000"/>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price_htm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on_sale</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purchasable</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otal_sales</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virtua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ab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s</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limi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expiry</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external_ur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button_tex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status</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class</w:t>
      </w:r>
      <w:proofErr w:type="spellEnd"/>
      <w:r>
        <w:rPr>
          <w:rFonts w:ascii="Courier New" w:eastAsia="Times New Roman" w:hAnsi="Courier New" w:cs="Courier New"/>
          <w:color w:val="A31515"/>
          <w:sz w:val="18"/>
          <w:szCs w:val="18"/>
          <w:lang w:eastAsia="en-ZA"/>
        </w:rPr>
        <w:t>,</w:t>
      </w:r>
      <w:r w:rsidRPr="00B639E0">
        <w:rPr>
          <w:rFonts w:ascii="Courier New" w:hAnsi="Courier New" w:cs="Courier New"/>
          <w:color w:val="000000"/>
          <w:sz w:val="18"/>
          <w:szCs w:val="18"/>
        </w:rPr>
        <w:t xml:space="preserve"> </w:t>
      </w:r>
      <w:r w:rsidRPr="00B639E0">
        <w:rPr>
          <w:rFonts w:ascii="Courier New" w:eastAsia="Times New Roman" w:hAnsi="Courier New" w:cs="Courier New"/>
          <w:color w:val="A31515"/>
          <w:sz w:val="18"/>
          <w:szCs w:val="18"/>
          <w:lang w:eastAsia="en-ZA"/>
        </w:rPr>
        <w:t>backorder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backorders_allowed</w:t>
      </w:r>
      <w:proofErr w:type="spellEnd"/>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backordered</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old_individually</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eight</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dimension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require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taxable</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views_allowed</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average_rating</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ating_count</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lated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up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cross_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arent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urchase_note</w:t>
      </w:r>
      <w:proofErr w:type="spellEnd"/>
    </w:p>
    <w:p w14:paraId="125EA0E8" w14:textId="77777777" w:rsidR="006A4E3B" w:rsidRDefault="006A4E3B" w:rsidP="006A4E3B">
      <w:pPr>
        <w:shd w:val="clear" w:color="auto" w:fill="FFFFFE"/>
        <w:spacing w:line="240" w:lineRule="atLeast"/>
      </w:pPr>
      <w:proofErr w:type="spellStart"/>
      <w:r w:rsidRPr="008D7E71">
        <w:t>ItemAt</w:t>
      </w:r>
      <w:r>
        <w:t>tributes</w:t>
      </w:r>
      <w:proofErr w:type="spellEnd"/>
      <w:r>
        <w:t>:</w:t>
      </w:r>
    </w:p>
    <w:tbl>
      <w:tblPr>
        <w:tblStyle w:val="TableGrid"/>
        <w:tblW w:w="0" w:type="auto"/>
        <w:tblLook w:val="04A0" w:firstRow="1" w:lastRow="0" w:firstColumn="1" w:lastColumn="0" w:noHBand="0" w:noVBand="1"/>
      </w:tblPr>
      <w:tblGrid>
        <w:gridCol w:w="4508"/>
        <w:gridCol w:w="4508"/>
      </w:tblGrid>
      <w:tr w:rsidR="006A4E3B" w:rsidRPr="0063767C" w14:paraId="3AAC1EFD" w14:textId="77777777" w:rsidTr="00CC2FEC">
        <w:tc>
          <w:tcPr>
            <w:tcW w:w="4508" w:type="dxa"/>
          </w:tcPr>
          <w:p w14:paraId="534FAFE2" w14:textId="77777777" w:rsidR="006A4E3B" w:rsidRPr="0063767C" w:rsidRDefault="006A4E3B" w:rsidP="00CC2FEC">
            <w:pPr>
              <w:rPr>
                <w:b/>
                <w:bCs/>
              </w:rPr>
            </w:pPr>
            <w:proofErr w:type="spellStart"/>
            <w:r w:rsidRPr="0063767C">
              <w:rPr>
                <w:b/>
                <w:bCs/>
              </w:rPr>
              <w:t>WooItem</w:t>
            </w:r>
            <w:proofErr w:type="spellEnd"/>
          </w:p>
        </w:tc>
        <w:tc>
          <w:tcPr>
            <w:tcW w:w="4508" w:type="dxa"/>
          </w:tcPr>
          <w:p w14:paraId="331B5582" w14:textId="77777777" w:rsidR="006A4E3B" w:rsidRPr="0063767C" w:rsidRDefault="006A4E3B" w:rsidP="00CC2FEC">
            <w:pPr>
              <w:rPr>
                <w:b/>
                <w:bCs/>
              </w:rPr>
            </w:pPr>
            <w:proofErr w:type="spellStart"/>
            <w:r w:rsidRPr="0063767C">
              <w:rPr>
                <w:b/>
                <w:bCs/>
              </w:rPr>
              <w:t>iSeleI.Items</w:t>
            </w:r>
            <w:proofErr w:type="spellEnd"/>
          </w:p>
        </w:tc>
      </w:tr>
      <w:tr w:rsidR="006A4E3B" w:rsidRPr="0063767C" w14:paraId="69FA138E" w14:textId="77777777" w:rsidTr="00CC2FEC">
        <w:tc>
          <w:tcPr>
            <w:tcW w:w="4508" w:type="dxa"/>
          </w:tcPr>
          <w:p w14:paraId="782DA3AD"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09ED26E7"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bl>
    <w:p w14:paraId="39CD0BCC" w14:textId="77777777" w:rsidR="006A4E3B" w:rsidRPr="00A30705" w:rsidRDefault="006A4E3B" w:rsidP="006A4E3B">
      <w:pPr>
        <w:shd w:val="clear" w:color="auto" w:fill="FFFFFE"/>
        <w:spacing w:line="240" w:lineRule="atLeast"/>
        <w:rPr>
          <w:lang w:eastAsia="en-ZA"/>
        </w:rPr>
      </w:pPr>
    </w:p>
    <w:p w14:paraId="46F831EA" w14:textId="70B29B7E" w:rsidR="006A4E3B" w:rsidRDefault="009C32AB" w:rsidP="006A4E3B">
      <w:r>
        <w:t>T</w:t>
      </w:r>
      <w:r w:rsidR="006A4E3B">
        <w:t xml:space="preserve">his will mean that items will be simple </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294E1C" w:themeColor="accent1" w:themeShade="7F"/>
          <w:sz w:val="24"/>
          <w:szCs w:val="24"/>
        </w:rPr>
      </w:pPr>
      <w:proofErr w:type="spellStart"/>
      <w:r w:rsidRPr="005F141A">
        <w:rPr>
          <w:rFonts w:asciiTheme="majorHAnsi" w:eastAsiaTheme="majorEastAsia" w:hAnsiTheme="majorHAnsi" w:cstheme="majorBidi"/>
          <w:color w:val="294E1C" w:themeColor="accent1" w:themeShade="7F"/>
          <w:sz w:val="24"/>
          <w:szCs w:val="24"/>
        </w:rPr>
        <w:t>ActiveItemAttribute</w:t>
      </w:r>
      <w:r>
        <w:rPr>
          <w:rFonts w:asciiTheme="majorHAnsi" w:eastAsiaTheme="majorEastAsia" w:hAnsiTheme="majorHAnsi" w:cstheme="majorBidi"/>
          <w:color w:val="294E1C"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852"/>
        <w:gridCol w:w="747"/>
        <w:gridCol w:w="3467"/>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lastRenderedPageBreak/>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5760E01B" w:rsidR="002D0208" w:rsidRDefault="002D0208" w:rsidP="004C41B8">
      <w:r>
        <w:t xml:space="preserve">Using that </w:t>
      </w:r>
      <w:proofErr w:type="spellStart"/>
      <w:r>
        <w:t>ItemAttribute</w:t>
      </w:r>
      <w:r w:rsidR="00A961C9">
        <w:t>Active</w:t>
      </w:r>
      <w:proofErr w:type="spellEnd"/>
      <w:r w:rsidR="0077298A">
        <w:t xml:space="preserve"> per item you can see which items are a</w:t>
      </w:r>
      <w:r w:rsidR="000101BB">
        <w:t>ctive</w:t>
      </w:r>
      <w:r w:rsidR="0077298A">
        <w:t xml:space="preserve"> with for this </w:t>
      </w:r>
      <w:r w:rsidR="00D437DF">
        <w:t>item.</w:t>
      </w:r>
    </w:p>
    <w:tbl>
      <w:tblPr>
        <w:tblStyle w:val="TableGrid"/>
        <w:tblW w:w="0" w:type="auto"/>
        <w:tblLook w:val="04A0" w:firstRow="1" w:lastRow="0" w:firstColumn="1" w:lastColumn="0" w:noHBand="0" w:noVBand="1"/>
      </w:tblPr>
      <w:tblGrid>
        <w:gridCol w:w="2852"/>
        <w:gridCol w:w="1310"/>
        <w:gridCol w:w="6294"/>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proofErr w:type="gramStart"/>
            <w:r>
              <w:rPr>
                <w:shd w:val="clear" w:color="auto" w:fill="FFFFFF"/>
              </w:rPr>
              <w:t>double</w:t>
            </w:r>
            <w:r w:rsidR="00E5051B">
              <w:rPr>
                <w:shd w:val="clear" w:color="auto" w:fill="FFFFFF"/>
              </w:rPr>
              <w:t>(</w:t>
            </w:r>
            <w:proofErr w:type="gramEnd"/>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8E2998">
      <w:pPr>
        <w:pStyle w:val="ListParagraph"/>
        <w:numPr>
          <w:ilvl w:val="0"/>
          <w:numId w:val="15"/>
        </w:numPr>
      </w:pPr>
      <w:proofErr w:type="spellStart"/>
      <w:r>
        <w:t>Woo</w:t>
      </w:r>
      <w:r w:rsidR="008E2998">
        <w:t>Attributes</w:t>
      </w:r>
      <w:proofErr w:type="spellEnd"/>
      <w:r w:rsidR="008E2998">
        <w:t xml:space="preserve"> and map them to </w:t>
      </w:r>
      <w:proofErr w:type="spellStart"/>
      <w:r>
        <w:t>I</w:t>
      </w:r>
      <w:r w:rsidR="008E2998">
        <w:t>temAttributes</w:t>
      </w:r>
      <w:proofErr w:type="spellEnd"/>
    </w:p>
    <w:p w14:paraId="3D3FC5E0" w14:textId="2B1C8CBF" w:rsidR="008E2998" w:rsidRDefault="00DA2BDB" w:rsidP="008E2998">
      <w:pPr>
        <w:pStyle w:val="ListParagraph"/>
        <w:numPr>
          <w:ilvl w:val="0"/>
          <w:numId w:val="15"/>
        </w:numPr>
      </w:pPr>
      <w:proofErr w:type="spellStart"/>
      <w:r>
        <w:t>WooAttribute</w:t>
      </w:r>
      <w:proofErr w:type="spellEnd"/>
      <w:r>
        <w:t xml:space="preserve">-&gt;Terms and </w:t>
      </w:r>
      <w:r w:rsidR="00940EA1">
        <w:t>m</w:t>
      </w:r>
      <w:r>
        <w:t>ap them to</w:t>
      </w:r>
      <w:r w:rsidR="00940EA1">
        <w:t xml:space="preserve"> </w:t>
      </w:r>
      <w:proofErr w:type="spellStart"/>
      <w:r w:rsidR="00940EA1">
        <w:t>I</w:t>
      </w:r>
      <w:r>
        <w:t>tem</w:t>
      </w:r>
      <w:r w:rsidR="00DE5710">
        <w:t>AttributeVarieties</w:t>
      </w:r>
      <w:proofErr w:type="spellEnd"/>
    </w:p>
    <w:p w14:paraId="45C457F6" w14:textId="4F63DBA2" w:rsidR="00DA2BDB" w:rsidRDefault="00DA2BDB" w:rsidP="008E2998">
      <w:pPr>
        <w:pStyle w:val="ListParagraph"/>
        <w:numPr>
          <w:ilvl w:val="0"/>
          <w:numId w:val="15"/>
        </w:numPr>
      </w:pPr>
      <w:r>
        <w:t xml:space="preserve">When importing Items (later) add an Attribute per attribute in a </w:t>
      </w:r>
      <w:proofErr w:type="spellStart"/>
      <w:r>
        <w:t>Woo</w:t>
      </w:r>
      <w:r w:rsidR="0059659D">
        <w:t>Product</w:t>
      </w:r>
      <w:proofErr w:type="spellEnd"/>
      <w:r w:rsidR="0059659D">
        <w:t xml:space="preserve"> Variant</w:t>
      </w:r>
      <w:r w:rsidR="00C04159">
        <w:t xml:space="preserve"> to Item</w:t>
      </w:r>
    </w:p>
    <w:p w14:paraId="57AC42FF" w14:textId="4104F6F6" w:rsidR="007C5F67" w:rsidRPr="00B230FC" w:rsidRDefault="00C04159" w:rsidP="009A4C12">
      <w:pPr>
        <w:pStyle w:val="ListParagraph"/>
        <w:numPr>
          <w:ilvl w:val="0"/>
          <w:numId w:val="15"/>
        </w:numPr>
      </w:pPr>
      <w:proofErr w:type="gramStart"/>
      <w:r>
        <w:t>Also</w:t>
      </w:r>
      <w:proofErr w:type="gramEnd"/>
      <w:r>
        <w:t xml:space="preserve"> </w:t>
      </w:r>
      <w:r w:rsidR="00EA6C88">
        <w:t xml:space="preserve">for each </w:t>
      </w:r>
      <w:proofErr w:type="spellStart"/>
      <w:r w:rsidR="00EA6C88">
        <w:t>Woo</w:t>
      </w:r>
      <w:r w:rsidR="0059659D">
        <w:t>Product</w:t>
      </w:r>
      <w:proofErr w:type="spellEnd"/>
      <w:r w:rsidR="0059659D">
        <w:t xml:space="preserve"> Variant</w:t>
      </w:r>
      <w:r w:rsidR="00EA6C88">
        <w:t xml:space="preserve"> variation we can add a </w:t>
      </w:r>
      <w:proofErr w:type="spellStart"/>
      <w:r w:rsidR="00DE5710">
        <w:t>AttributeVariety</w:t>
      </w:r>
      <w:proofErr w:type="spellEnd"/>
      <w:r w:rsidR="00EA6C88">
        <w:t xml:space="preserve"> and then mark it as</w:t>
      </w:r>
      <w:r w:rsidR="00564B1A">
        <w:t xml:space="preserve"> use for variable IF it is a variable </w:t>
      </w:r>
      <w:r w:rsidR="0059659D">
        <w:t>Product Variant</w:t>
      </w:r>
      <w:r w:rsidR="00564B1A">
        <w:t xml:space="preserve"> and if this attribut</w:t>
      </w:r>
      <w:r w:rsidR="00B33F24">
        <w:t>e is marked t</w:t>
      </w:r>
      <w:r w:rsidR="00427958">
        <w:t>o be used as var</w:t>
      </w:r>
    </w:p>
    <w:p w14:paraId="09C5AAB9" w14:textId="77777777" w:rsidR="007A47D3" w:rsidRDefault="007A47D3" w:rsidP="007C5F67"/>
    <w:p w14:paraId="4E42CA17" w14:textId="734FAD84" w:rsidR="00986DE5" w:rsidRDefault="00986DE5" w:rsidP="007C5F67"/>
    <w:p w14:paraId="52C0A700" w14:textId="1E7AFC4C" w:rsidR="00986DE5" w:rsidRDefault="00986DE5" w:rsidP="007C3859">
      <w:pPr>
        <w:pStyle w:val="Heading3"/>
      </w:pPr>
      <w:r>
        <w:t xml:space="preserve">Mapping of Woo </w:t>
      </w:r>
      <w:r w:rsidR="0059659D">
        <w:t>Product Variant</w:t>
      </w:r>
      <w:r w:rsidR="007C3859">
        <w:t>s to Items</w:t>
      </w:r>
    </w:p>
    <w:p w14:paraId="7BA8AC24" w14:textId="6A2D3EC0" w:rsidR="007C3859" w:rsidRDefault="007C3859" w:rsidP="007C3859">
      <w:r>
        <w:t xml:space="preserve">A woo </w:t>
      </w:r>
      <w:r w:rsidR="0059659D">
        <w:t>Product Variant</w:t>
      </w:r>
      <w:r>
        <w:t xml:space="preserve"> has a parent produce and then if there are varieties then child </w:t>
      </w:r>
      <w:r w:rsidR="0059659D">
        <w:t>Product Variant</w:t>
      </w:r>
      <w:r>
        <w:t xml:space="preserve">s. In our table this is stored using the Parent ID and the Item d. </w:t>
      </w:r>
      <w:r w:rsidR="00D437DF">
        <w:t>So,</w:t>
      </w:r>
      <w:r>
        <w:t xml:space="preserve"> an Item with no Parent Id is a Parent otherwise it is a variety of the parent. </w:t>
      </w:r>
    </w:p>
    <w:p w14:paraId="0D761528" w14:textId="0D75F488" w:rsidR="007C3859" w:rsidRDefault="00D437DF" w:rsidP="007C3859">
      <w:r>
        <w:t>So,</w:t>
      </w:r>
      <w:r w:rsidR="007C3859">
        <w:t xml:space="preserve"> for each variety we need to </w:t>
      </w:r>
      <w:r w:rsidR="00F369C6">
        <w:t xml:space="preserve">lookup that </w:t>
      </w:r>
      <w:r w:rsidR="0059659D">
        <w:t>Product Variant</w:t>
      </w:r>
      <w:r w:rsidR="00F369C6">
        <w:t xml:space="preserve"> from woo and then add that </w:t>
      </w:r>
      <w:r w:rsidR="0059659D">
        <w:t>Product Variant</w:t>
      </w:r>
      <w:r w:rsidR="00F369C6">
        <w:t xml:space="preserve">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11788CF3" w:rsidR="00B73D39" w:rsidRDefault="00D437DF" w:rsidP="007C3859">
      <w:r>
        <w:t>So,</w:t>
      </w:r>
      <w:r w:rsidR="00B73D39">
        <w:t xml:space="preserve"> </w:t>
      </w:r>
      <w:proofErr w:type="spellStart"/>
      <w:proofErr w:type="gramStart"/>
      <w:r w:rsidR="00B73D39">
        <w:t>lets</w:t>
      </w:r>
      <w:proofErr w:type="spellEnd"/>
      <w:proofErr w:type="gramEnd"/>
      <w:r w:rsidR="00B73D39">
        <w:t xml:space="preserve"> say we have </w:t>
      </w:r>
      <w:r w:rsidR="0059659D">
        <w:t>Product Variant</w:t>
      </w:r>
      <w:r w:rsidR="00B73D39">
        <w:t xml:space="preserve"> X, it is has a UoM of kg. If the varieties are then “g” or “kg</w:t>
      </w:r>
      <w:r w:rsidR="00CD7A87">
        <w:t>”</w:t>
      </w:r>
      <w:r w:rsidR="00B73D39">
        <w:t xml:space="preserve"> or </w:t>
      </w:r>
      <w:r w:rsidR="00CD7A87">
        <w:t>“</w:t>
      </w:r>
      <w:r w:rsidR="00B73D39">
        <w:t>kg</w:t>
      </w:r>
      <w:r w:rsidR="00CD7A87">
        <w:t>” we need to link them through UoM</w:t>
      </w:r>
      <w:r w:rsidR="00411900">
        <w:t xml:space="preserve">. </w:t>
      </w:r>
      <w:r>
        <w:t>So,</w:t>
      </w:r>
      <w:r w:rsidR="00411900">
        <w:t xml:space="preserve"> Item X with UoM kg can be sold as different types </w:t>
      </w:r>
      <w:r w:rsidR="00732620">
        <w:t>of units but still be linked to the same item.</w:t>
      </w:r>
    </w:p>
    <w:p w14:paraId="5D10D278" w14:textId="6B0B23B6"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item.</w:t>
      </w:r>
    </w:p>
    <w:p w14:paraId="6DEA0A05" w14:textId="310FEA91" w:rsidR="004C0327" w:rsidRDefault="004C0327" w:rsidP="004C0327">
      <w:pPr>
        <w:pStyle w:val="Heading2"/>
      </w:pPr>
      <w:r>
        <w:t>Import of Items</w:t>
      </w:r>
      <w:r w:rsidR="003153C6">
        <w:t xml:space="preserve"> with Children</w:t>
      </w:r>
    </w:p>
    <w:p w14:paraId="4AA685E1" w14:textId="13EFB068" w:rsidR="003153C6" w:rsidRDefault="003153C6" w:rsidP="003153C6">
      <w:r>
        <w:t xml:space="preserve">For each </w:t>
      </w:r>
      <w:r w:rsidR="0059659D">
        <w:t>Product Variant</w:t>
      </w:r>
      <w:r w:rsidR="00323FD9">
        <w:t xml:space="preserve"> only the parent </w:t>
      </w:r>
      <w:r w:rsidR="0059659D">
        <w:t>Product Variant</w:t>
      </w:r>
      <w:r w:rsidR="00323FD9">
        <w:t xml:space="preserve">s are imported, not the </w:t>
      </w:r>
      <w:r w:rsidR="0022073E">
        <w:t>children (</w:t>
      </w:r>
      <w:r w:rsidR="00323FD9">
        <w:t xml:space="preserve">in the above i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5183A37C" w:rsidR="00056C30" w:rsidRDefault="00056C30" w:rsidP="003153C6">
      <w:proofErr w:type="gramStart"/>
      <w:r>
        <w:t>So</w:t>
      </w:r>
      <w:proofErr w:type="gramEnd"/>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6A897CE0" w:rsidR="007A4538" w:rsidRDefault="007A4538" w:rsidP="007A4538">
      <w:pPr>
        <w:rPr>
          <w:shd w:val="clear" w:color="auto" w:fill="FFFFFF"/>
        </w:rPr>
      </w:pPr>
      <w:r>
        <w:t xml:space="preserve">Using the </w:t>
      </w:r>
      <w:proofErr w:type="spellStart"/>
      <w:r>
        <w:t>ItemTbl</w:t>
      </w:r>
      <w:proofErr w:type="spellEnd"/>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proofErr w:type="gramStart"/>
      <w:r w:rsidR="00D36ABB" w:rsidRPr="00681A9D">
        <w:rPr>
          <w:shd w:val="clear" w:color="auto" w:fill="FFFFFF"/>
        </w:rPr>
        <w:t>For</w:t>
      </w:r>
      <w:proofErr w:type="gramEnd"/>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 xml:space="preserve">Retrieve that </w:t>
      </w:r>
      <w:r w:rsidR="0059659D">
        <w:rPr>
          <w:shd w:val="clear" w:color="auto" w:fill="FFFFFF"/>
        </w:rPr>
        <w:t>Product Variant</w:t>
      </w:r>
      <w:r w:rsidR="00964C27">
        <w:rPr>
          <w:shd w:val="clear" w:color="auto" w:fill="FFFFFF"/>
        </w:rPr>
        <w:t xml:space="preserve"> and then import each variety as a </w:t>
      </w:r>
      <w:r w:rsidR="0059659D">
        <w:rPr>
          <w:shd w:val="clear" w:color="auto" w:fill="FFFFFF"/>
        </w:rPr>
        <w:t>Product Variant</w:t>
      </w:r>
      <w:r w:rsidR="00964C27">
        <w:rPr>
          <w:shd w:val="clear" w:color="auto" w:fill="FFFFFF"/>
        </w:rPr>
        <w:t>.</w:t>
      </w:r>
    </w:p>
    <w:p w14:paraId="7BB4455A" w14:textId="4F0E9ACF" w:rsidR="00667587" w:rsidRDefault="00667587" w:rsidP="007A4538">
      <w:pPr>
        <w:rPr>
          <w:shd w:val="clear" w:color="auto" w:fill="FFFFFF"/>
        </w:rPr>
      </w:pPr>
      <w:r>
        <w:rPr>
          <w:shd w:val="clear" w:color="auto" w:fill="FFFFFF"/>
        </w:rPr>
        <w:lastRenderedPageBreak/>
        <w:t>Note: the predictability has to be set manually for each Category.</w:t>
      </w:r>
    </w:p>
    <w:p w14:paraId="7E55CAF7" w14:textId="7D8711FE" w:rsidR="002B23D1" w:rsidRDefault="002B23D1" w:rsidP="002B23D1">
      <w:pPr>
        <w:pStyle w:val="Heading2"/>
        <w:rPr>
          <w:shd w:val="clear" w:color="auto" w:fill="FFFFFF"/>
        </w:rPr>
      </w:pPr>
      <w:r>
        <w:rPr>
          <w:shd w:val="clear" w:color="auto" w:fill="FFFFFF"/>
        </w:rPr>
        <w:t>Item View and Edit</w:t>
      </w:r>
    </w:p>
    <w:p w14:paraId="41CA35B9" w14:textId="2FBA30D1" w:rsidR="002B23D1" w:rsidRDefault="002B23D1" w:rsidP="002B23D1">
      <w:r>
        <w:t xml:space="preserve">The items page will display all parent items in a DataGrid. </w:t>
      </w:r>
      <w:r w:rsidR="00DC2ABF">
        <w:t xml:space="preserve">When the page is loaded the app status is checked to see if Woo in Linked if </w:t>
      </w:r>
      <w:proofErr w:type="gramStart"/>
      <w:r w:rsidR="00DC2ABF">
        <w:t>so</w:t>
      </w:r>
      <w:proofErr w:type="gramEnd"/>
      <w:r w:rsidR="00DC2ABF">
        <w:t xml:space="preserve"> it enables the Woo linked fields.</w:t>
      </w:r>
    </w:p>
    <w:p w14:paraId="14EF7BB3" w14:textId="7F40371A" w:rsidR="00DC2ABF" w:rsidRPr="002B23D1" w:rsidRDefault="00DC2ABF" w:rsidP="00DC2ABF">
      <w:pPr>
        <w:pStyle w:val="Heading3"/>
      </w:pPr>
      <w:r>
        <w:t>View</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453"/>
        <w:gridCol w:w="5529"/>
        <w:gridCol w:w="352"/>
        <w:gridCol w:w="352"/>
        <w:gridCol w:w="352"/>
        <w:gridCol w:w="352"/>
        <w:gridCol w:w="904"/>
        <w:gridCol w:w="1162"/>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CC2FEC">
            <w:r w:rsidRPr="00DC2ABF">
              <w:t>Item Name</w:t>
            </w:r>
          </w:p>
        </w:tc>
        <w:tc>
          <w:tcPr>
            <w:tcW w:w="0" w:type="auto"/>
          </w:tcPr>
          <w:p w14:paraId="4AF41D0A" w14:textId="18E44C2F" w:rsidR="00DC2ABF" w:rsidRDefault="00DC2ABF" w:rsidP="00CC2FEC">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w:t>
            </w:r>
            <w:proofErr w:type="gramStart"/>
            <w:r w:rsidRPr="00DC2ABF">
              <w:t>S.{</w:t>
            </w:r>
            <w:proofErr w:type="gramEnd"/>
            <w:r w:rsidRPr="00DC2ABF">
              <w:t>2,100}</w:t>
            </w:r>
          </w:p>
        </w:tc>
      </w:tr>
      <w:tr w:rsidR="00DC5C05" w14:paraId="471E82EB" w14:textId="77777777" w:rsidTr="00CC2FEC">
        <w:tc>
          <w:tcPr>
            <w:tcW w:w="0" w:type="auto"/>
          </w:tcPr>
          <w:p w14:paraId="51D0725B" w14:textId="5DCD4315" w:rsidR="00DC2ABF" w:rsidRDefault="00DC2ABF" w:rsidP="00CC2FEC">
            <w:r w:rsidRPr="00DC2ABF">
              <w:t>SKU</w:t>
            </w:r>
          </w:p>
        </w:tc>
        <w:tc>
          <w:tcPr>
            <w:tcW w:w="0" w:type="auto"/>
          </w:tcPr>
          <w:p w14:paraId="44BFEDCB" w14:textId="1DD34495" w:rsidR="00DC2ABF" w:rsidRDefault="00DC2ABF" w:rsidP="00CC2FEC">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w:t>
            </w:r>
            <w:proofErr w:type="gramStart"/>
            <w:r w:rsidRPr="00DC2ABF">
              <w:t>S.{</w:t>
            </w:r>
            <w:proofErr w:type="gramEnd"/>
            <w:r w:rsidRPr="00DC2ABF">
              <w:t>2,100}</w:t>
            </w:r>
          </w:p>
        </w:tc>
      </w:tr>
      <w:tr w:rsidR="00DC5C05" w14:paraId="4FA4CC7D" w14:textId="77777777" w:rsidTr="00CC2FEC">
        <w:tc>
          <w:tcPr>
            <w:tcW w:w="0" w:type="auto"/>
          </w:tcPr>
          <w:p w14:paraId="78913D32" w14:textId="65B37245" w:rsidR="00DC2ABF" w:rsidRDefault="00DC2ABF" w:rsidP="00CC2FEC">
            <w:r w:rsidRPr="00DC2ABF">
              <w:t>Image</w:t>
            </w:r>
          </w:p>
        </w:tc>
        <w:tc>
          <w:tcPr>
            <w:tcW w:w="0" w:type="auto"/>
          </w:tcPr>
          <w:p w14:paraId="76E5A078" w14:textId="6CAEC578" w:rsidR="00DC2ABF" w:rsidRDefault="00DC2ABF" w:rsidP="00CC2FEC">
            <w:r>
              <w:t xml:space="preserve">First image in list’s </w:t>
            </w:r>
            <w:proofErr w:type="spellStart"/>
            <w:r>
              <w:t>url</w:t>
            </w:r>
            <w:proofErr w:type="spellEnd"/>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CC2FEC">
            <w:r w:rsidRPr="00DC2ABF">
              <w:t>Enabled</w:t>
            </w:r>
          </w:p>
        </w:tc>
        <w:tc>
          <w:tcPr>
            <w:tcW w:w="0" w:type="auto"/>
          </w:tcPr>
          <w:p w14:paraId="10202E39" w14:textId="3E012CF7" w:rsidR="00DC2ABF" w:rsidRDefault="00DC2ABF" w:rsidP="00CC2FEC">
            <w:r>
              <w:t>Is the i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CC2FEC">
            <w:r w:rsidRPr="00DC2ABF">
              <w:t>Detail</w:t>
            </w:r>
          </w:p>
        </w:tc>
        <w:tc>
          <w:tcPr>
            <w:tcW w:w="0" w:type="auto"/>
          </w:tcPr>
          <w:p w14:paraId="603EABDA" w14:textId="23E46031" w:rsidR="00DC2ABF" w:rsidRDefault="00DC2ABF" w:rsidP="00CC2FEC">
            <w:r>
              <w:t>The detail of the i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CC2FEC">
            <w:r w:rsidRPr="00DC2ABF">
              <w:t>Categories</w:t>
            </w:r>
          </w:p>
        </w:tc>
        <w:tc>
          <w:tcPr>
            <w:tcW w:w="0" w:type="auto"/>
          </w:tcPr>
          <w:p w14:paraId="2FC00531" w14:textId="10D577E0" w:rsidR="00DC2ABF" w:rsidRDefault="00DC2ABF" w:rsidP="00CC2FEC">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DC2ABF">
            <w:r w:rsidRPr="00DC2ABF">
              <w:t>Attributes</w:t>
            </w:r>
          </w:p>
        </w:tc>
        <w:tc>
          <w:tcPr>
            <w:tcW w:w="0" w:type="auto"/>
          </w:tcPr>
          <w:p w14:paraId="353F6A16" w14:textId="5DAA1B07" w:rsidR="00DC2ABF" w:rsidRDefault="00DC2ABF" w:rsidP="00DC2ABF">
            <w:r>
              <w:t>Attributes the i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DC2ABF">
            <w:r w:rsidRPr="00450436">
              <w:t>Replace By</w:t>
            </w:r>
          </w:p>
        </w:tc>
        <w:tc>
          <w:tcPr>
            <w:tcW w:w="0" w:type="auto"/>
          </w:tcPr>
          <w:p w14:paraId="66DAF8C9" w14:textId="0036F6A1" w:rsidR="00DC2ABF" w:rsidRDefault="00450436" w:rsidP="00DC2ABF">
            <w:r>
              <w:t>If the i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DC2ABF">
            <w:proofErr w:type="spellStart"/>
            <w:r w:rsidRPr="00450436">
              <w:t>Abrv</w:t>
            </w:r>
            <w:proofErr w:type="spellEnd"/>
          </w:p>
        </w:tc>
        <w:tc>
          <w:tcPr>
            <w:tcW w:w="0" w:type="auto"/>
          </w:tcPr>
          <w:p w14:paraId="4D4170F1" w14:textId="7924DF26" w:rsidR="00DC2ABF" w:rsidRDefault="00450436" w:rsidP="00DC2ABF">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w:t>
            </w:r>
            <w:proofErr w:type="gramStart"/>
            <w:r w:rsidRPr="00DC5C05">
              <w:t>S.{</w:t>
            </w:r>
            <w:proofErr w:type="gramEnd"/>
            <w:r w:rsidRPr="00DC5C05">
              <w:t>2,10}</w:t>
            </w:r>
          </w:p>
        </w:tc>
      </w:tr>
      <w:tr w:rsidR="00DC5C05" w14:paraId="36452073" w14:textId="77777777" w:rsidTr="00CC2FEC">
        <w:tc>
          <w:tcPr>
            <w:tcW w:w="0" w:type="auto"/>
          </w:tcPr>
          <w:p w14:paraId="109F22D3" w14:textId="0AFACD84" w:rsidR="00DC5C05" w:rsidRPr="00DC2ABF" w:rsidRDefault="00DC5C05" w:rsidP="00DC5C05">
            <w:r w:rsidRPr="00DC5C05">
              <w:t>Base Price</w:t>
            </w:r>
          </w:p>
        </w:tc>
        <w:tc>
          <w:tcPr>
            <w:tcW w:w="0" w:type="auto"/>
          </w:tcPr>
          <w:p w14:paraId="4407BFE9" w14:textId="2DC60DCE" w:rsidR="00DC5C05" w:rsidRDefault="00DC5C05" w:rsidP="00DC5C05">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0283726D" w:rsidR="00DC5C05" w:rsidRPr="00DC2ABF" w:rsidRDefault="00DC5C05" w:rsidP="00DC5C05">
            <w:proofErr w:type="spellStart"/>
            <w:r>
              <w:t>ManageStock</w:t>
            </w:r>
            <w:proofErr w:type="spellEnd"/>
          </w:p>
        </w:tc>
        <w:tc>
          <w:tcPr>
            <w:tcW w:w="0" w:type="auto"/>
          </w:tcPr>
          <w:p w14:paraId="40C0DD7E" w14:textId="4441645A" w:rsidR="00DC5C05" w:rsidRDefault="00DC5C05" w:rsidP="00DC5C05">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DC5C05">
            <w:r w:rsidRPr="00DC5C05">
              <w:t>Stock Qty</w:t>
            </w:r>
          </w:p>
        </w:tc>
        <w:tc>
          <w:tcPr>
            <w:tcW w:w="0" w:type="auto"/>
          </w:tcPr>
          <w:p w14:paraId="1E5A311E" w14:textId="27CE46FC" w:rsidR="00DC5C05" w:rsidRDefault="00DC5C05" w:rsidP="00DC5C05">
            <w:r>
              <w:t>The qty of this i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06A2217E" w14:textId="77777777" w:rsidTr="00CC2FEC">
        <w:tc>
          <w:tcPr>
            <w:tcW w:w="0" w:type="auto"/>
          </w:tcPr>
          <w:p w14:paraId="670BC130" w14:textId="2B69F1BA" w:rsidR="00DC5C05" w:rsidRPr="00DC2ABF" w:rsidRDefault="00DC5C05" w:rsidP="00DC5C05">
            <w:r w:rsidRPr="00DC5C05">
              <w:t>Sort Order</w:t>
            </w:r>
          </w:p>
        </w:tc>
        <w:tc>
          <w:tcPr>
            <w:tcW w:w="0" w:type="auto"/>
          </w:tcPr>
          <w:p w14:paraId="48FF34CA" w14:textId="332E662D" w:rsidR="00DC5C05" w:rsidRDefault="00DC5C05" w:rsidP="00DC5C05">
            <w:r>
              <w:t>Order the item is sorted</w:t>
            </w:r>
          </w:p>
        </w:tc>
        <w:tc>
          <w:tcPr>
            <w:tcW w:w="0" w:type="auto"/>
          </w:tcPr>
          <w:p w14:paraId="019907DF" w14:textId="161291EC" w:rsidR="00DC5C05" w:rsidRDefault="00DC5C05" w:rsidP="00DC5C05">
            <w:r>
              <w:t>Y</w:t>
            </w:r>
          </w:p>
        </w:tc>
        <w:tc>
          <w:tcPr>
            <w:tcW w:w="0" w:type="auto"/>
          </w:tcPr>
          <w:p w14:paraId="66CFAB5C" w14:textId="6174C417" w:rsidR="00DC5C05" w:rsidRDefault="00DC5C05" w:rsidP="00DC5C05">
            <w:r>
              <w:t>Y</w:t>
            </w:r>
          </w:p>
        </w:tc>
        <w:tc>
          <w:tcPr>
            <w:tcW w:w="0" w:type="auto"/>
          </w:tcPr>
          <w:p w14:paraId="47EDCEDA" w14:textId="57939523" w:rsidR="00DC5C05" w:rsidRDefault="00DC5C05" w:rsidP="00DC5C05">
            <w:r>
              <w:t>Y</w:t>
            </w:r>
          </w:p>
        </w:tc>
        <w:tc>
          <w:tcPr>
            <w:tcW w:w="0" w:type="auto"/>
          </w:tcPr>
          <w:p w14:paraId="09254BC1" w14:textId="7FC3776E" w:rsidR="00DC5C05" w:rsidRDefault="00DC5C05" w:rsidP="00DC5C05">
            <w:r>
              <w:t>N</w:t>
            </w:r>
          </w:p>
        </w:tc>
        <w:tc>
          <w:tcPr>
            <w:tcW w:w="0" w:type="auto"/>
          </w:tcPr>
          <w:p w14:paraId="76D7D452" w14:textId="452CD155" w:rsidR="00DC5C05" w:rsidRDefault="00DC5C05" w:rsidP="00DC5C05">
            <w:r>
              <w:t>Int</w:t>
            </w:r>
          </w:p>
        </w:tc>
        <w:tc>
          <w:tcPr>
            <w:tcW w:w="0" w:type="auto"/>
          </w:tcPr>
          <w:p w14:paraId="50F94A3F" w14:textId="1CE86202" w:rsidR="00DC5C05" w:rsidRDefault="00DC5C05" w:rsidP="00DC5C05">
            <w:proofErr w:type="gramStart"/>
            <w:r>
              <w:t>\</w:t>
            </w:r>
            <w:r w:rsidR="007B4379">
              <w:t>[</w:t>
            </w:r>
            <w:proofErr w:type="gramEnd"/>
            <w:r w:rsidR="007B4379">
              <w:t>0-9]+</w:t>
            </w:r>
          </w:p>
        </w:tc>
      </w:tr>
      <w:tr w:rsidR="00DC5C05" w14:paraId="13BF69E1" w14:textId="77777777" w:rsidTr="00CC2FEC">
        <w:tc>
          <w:tcPr>
            <w:tcW w:w="0" w:type="auto"/>
          </w:tcPr>
          <w:p w14:paraId="66DF3F70" w14:textId="7EC77CDB" w:rsidR="00DC5C05" w:rsidRPr="00DC2ABF" w:rsidRDefault="00DC5C05" w:rsidP="00DC5C05">
            <w:r w:rsidRPr="00DC5C05">
              <w:t>Woo Linked</w:t>
            </w:r>
          </w:p>
        </w:tc>
        <w:tc>
          <w:tcPr>
            <w:tcW w:w="0" w:type="auto"/>
          </w:tcPr>
          <w:p w14:paraId="1D91A453" w14:textId="6C1D4B59" w:rsidR="00DC5C05" w:rsidRDefault="00DC5C05" w:rsidP="00DC5C05">
            <w:r>
              <w:t>Is the i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1BCAD556" w14:textId="77777777" w:rsidR="00DC2ABF" w:rsidRDefault="00DC2ABF" w:rsidP="00DC2ABF">
      <w:pPr>
        <w:pStyle w:val="Heading3"/>
      </w:pPr>
      <w:r>
        <w:t>Editing</w:t>
      </w:r>
    </w:p>
    <w:p w14:paraId="4F670A00" w14:textId="6DF06334" w:rsidR="00DC2ABF" w:rsidRDefault="00DC2ABF" w:rsidP="00DC2ABF">
      <w:r>
        <w:t xml:space="preserve">Editing will occur via a </w:t>
      </w:r>
      <w:r w:rsidR="00E84D17">
        <w:t>separate</w:t>
      </w:r>
      <w:r>
        <w:t xml:space="preserve"> edit page.</w:t>
      </w:r>
      <w:r w:rsidR="00E84D17">
        <w:t xml:space="preserve"> Editing has more detail than the view.</w:t>
      </w:r>
    </w:p>
    <w:p w14:paraId="3A4732E9" w14:textId="4FB1A0F1" w:rsidR="00DC2ABF" w:rsidRDefault="00E84D17" w:rsidP="00DC2ABF">
      <w:r>
        <w:t>Layout</w:t>
      </w:r>
    </w:p>
    <w:p w14:paraId="6C781776" w14:textId="4CC61646" w:rsidR="00E84D17" w:rsidRDefault="00E84D17" w:rsidP="00DC2ABF">
      <w:r>
        <w:t xml:space="preserve">The Editing screen is laid out so that the important and most common fields are in a card on the left. On the right will be extra information, and all the category detail for that item. At the bottom will be </w:t>
      </w:r>
      <w:r w:rsidR="00BB1431">
        <w:t xml:space="preserve">first the attributes with the variation attribute shown </w:t>
      </w:r>
      <w:r>
        <w:t xml:space="preserve">all the </w:t>
      </w:r>
      <w:proofErr w:type="gramStart"/>
      <w:r>
        <w:t>children</w:t>
      </w:r>
      <w:proofErr w:type="gramEnd"/>
      <w:r>
        <w:t xml:space="preserve"> items of this item, if this is a parent </w:t>
      </w:r>
      <w:r w:rsidR="0059659D">
        <w:t>Product Variant</w:t>
      </w:r>
      <w:r>
        <w:t xml:space="preserve">, or a </w:t>
      </w:r>
      <w:r w:rsidR="0059659D">
        <w:t>Product Variant</w:t>
      </w:r>
      <w:r>
        <w:t xml:space="preserve"> that has variations.</w:t>
      </w:r>
    </w:p>
    <w:p w14:paraId="12EA3E6D" w14:textId="77777777" w:rsidR="00E84D17" w:rsidRDefault="00E84D17" w:rsidP="00DC2ABF"/>
    <w:p w14:paraId="4B514C4B" w14:textId="77777777" w:rsidR="00E84D17" w:rsidRDefault="00E84D17" w:rsidP="00DC2ABF"/>
    <w:p w14:paraId="2E7C7EC0" w14:textId="28532F29" w:rsidR="00E84D17" w:rsidRDefault="00E84D17" w:rsidP="00DC2ABF">
      <w:r>
        <w:t xml:space="preserve">As </w:t>
      </w:r>
    </w:p>
    <w:p w14:paraId="10BE0DBF" w14:textId="66221E25" w:rsidR="00E84D17" w:rsidRDefault="00E84D17" w:rsidP="00DC2ABF"/>
    <w:p w14:paraId="45EB4F67" w14:textId="77777777" w:rsidR="00E84D17" w:rsidRDefault="00E84D17" w:rsidP="00DC2ABF"/>
    <w:tbl>
      <w:tblPr>
        <w:tblStyle w:val="TableGrid"/>
        <w:tblW w:w="0" w:type="auto"/>
        <w:tblLook w:val="04A0" w:firstRow="1" w:lastRow="0" w:firstColumn="1" w:lastColumn="0" w:noHBand="0" w:noVBand="1"/>
      </w:tblPr>
      <w:tblGrid>
        <w:gridCol w:w="1373"/>
        <w:gridCol w:w="5581"/>
        <w:gridCol w:w="352"/>
        <w:gridCol w:w="352"/>
        <w:gridCol w:w="352"/>
        <w:gridCol w:w="352"/>
        <w:gridCol w:w="904"/>
        <w:gridCol w:w="1162"/>
      </w:tblGrid>
      <w:tr w:rsidR="00632518" w:rsidRPr="006C6852" w14:paraId="06C6E5A0" w14:textId="77777777" w:rsidTr="00CC2FEC">
        <w:tc>
          <w:tcPr>
            <w:tcW w:w="0" w:type="auto"/>
          </w:tcPr>
          <w:p w14:paraId="63C09760" w14:textId="44DC7234" w:rsidR="00632518" w:rsidRPr="006C6852" w:rsidRDefault="00632518" w:rsidP="00CC2FEC">
            <w:pPr>
              <w:rPr>
                <w:b/>
                <w:bCs/>
              </w:rPr>
            </w:pPr>
            <w:r>
              <w:rPr>
                <w:b/>
                <w:bCs/>
              </w:rPr>
              <w:t>Field</w:t>
            </w:r>
            <w:r w:rsidRPr="006C6852">
              <w:rPr>
                <w:b/>
                <w:bCs/>
              </w:rPr>
              <w:t xml:space="preserve"> Name</w:t>
            </w:r>
          </w:p>
        </w:tc>
        <w:tc>
          <w:tcPr>
            <w:tcW w:w="0" w:type="auto"/>
          </w:tcPr>
          <w:p w14:paraId="6E7C2400" w14:textId="77777777" w:rsidR="00632518" w:rsidRPr="006C6852" w:rsidRDefault="00632518" w:rsidP="00CC2FEC">
            <w:pPr>
              <w:rPr>
                <w:b/>
                <w:bCs/>
              </w:rPr>
            </w:pPr>
            <w:r w:rsidRPr="006C6852">
              <w:rPr>
                <w:b/>
                <w:bCs/>
              </w:rPr>
              <w:t>Displays</w:t>
            </w:r>
          </w:p>
        </w:tc>
        <w:tc>
          <w:tcPr>
            <w:tcW w:w="0" w:type="auto"/>
          </w:tcPr>
          <w:p w14:paraId="2B7E03F2" w14:textId="77777777" w:rsidR="00632518" w:rsidRPr="006C6852" w:rsidRDefault="00632518" w:rsidP="00CC2FEC">
            <w:pPr>
              <w:rPr>
                <w:b/>
                <w:bCs/>
              </w:rPr>
            </w:pPr>
            <w:r w:rsidRPr="006C6852">
              <w:rPr>
                <w:b/>
                <w:bCs/>
              </w:rPr>
              <w:t>E</w:t>
            </w:r>
          </w:p>
        </w:tc>
        <w:tc>
          <w:tcPr>
            <w:tcW w:w="0" w:type="auto"/>
          </w:tcPr>
          <w:p w14:paraId="1C6A1CC7" w14:textId="77777777" w:rsidR="00632518" w:rsidRPr="006C6852" w:rsidRDefault="00632518" w:rsidP="00CC2FEC">
            <w:pPr>
              <w:rPr>
                <w:b/>
                <w:bCs/>
              </w:rPr>
            </w:pPr>
            <w:r w:rsidRPr="006C6852">
              <w:rPr>
                <w:b/>
                <w:bCs/>
              </w:rPr>
              <w:t>F</w:t>
            </w:r>
          </w:p>
        </w:tc>
        <w:tc>
          <w:tcPr>
            <w:tcW w:w="0" w:type="auto"/>
          </w:tcPr>
          <w:p w14:paraId="2DDECB2C" w14:textId="77777777" w:rsidR="00632518" w:rsidRPr="006C6852" w:rsidRDefault="00632518" w:rsidP="00CC2FEC">
            <w:pPr>
              <w:rPr>
                <w:b/>
                <w:bCs/>
              </w:rPr>
            </w:pPr>
            <w:r w:rsidRPr="006C6852">
              <w:rPr>
                <w:b/>
                <w:bCs/>
              </w:rPr>
              <w:t>S</w:t>
            </w:r>
          </w:p>
        </w:tc>
        <w:tc>
          <w:tcPr>
            <w:tcW w:w="0" w:type="auto"/>
          </w:tcPr>
          <w:p w14:paraId="57251865" w14:textId="77777777" w:rsidR="00632518" w:rsidRPr="006C6852" w:rsidRDefault="00632518" w:rsidP="00CC2FEC">
            <w:pPr>
              <w:rPr>
                <w:b/>
                <w:bCs/>
              </w:rPr>
            </w:pPr>
            <w:r>
              <w:rPr>
                <w:b/>
                <w:bCs/>
              </w:rPr>
              <w:t>H</w:t>
            </w:r>
          </w:p>
        </w:tc>
        <w:tc>
          <w:tcPr>
            <w:tcW w:w="0" w:type="auto"/>
          </w:tcPr>
          <w:p w14:paraId="4525CA7C" w14:textId="77777777" w:rsidR="00632518" w:rsidRPr="006C6852" w:rsidRDefault="00632518" w:rsidP="00CC2FEC">
            <w:pPr>
              <w:rPr>
                <w:b/>
                <w:bCs/>
              </w:rPr>
            </w:pPr>
            <w:r w:rsidRPr="006C6852">
              <w:rPr>
                <w:b/>
                <w:bCs/>
              </w:rPr>
              <w:t>Format</w:t>
            </w:r>
          </w:p>
        </w:tc>
        <w:tc>
          <w:tcPr>
            <w:tcW w:w="0" w:type="auto"/>
          </w:tcPr>
          <w:p w14:paraId="55D5D12F" w14:textId="77777777" w:rsidR="00632518" w:rsidRPr="006C6852" w:rsidRDefault="00632518" w:rsidP="00CC2FEC">
            <w:pPr>
              <w:rPr>
                <w:b/>
                <w:bCs/>
              </w:rPr>
            </w:pPr>
            <w:r w:rsidRPr="006C6852">
              <w:rPr>
                <w:b/>
                <w:bCs/>
              </w:rPr>
              <w:t>Validation</w:t>
            </w:r>
          </w:p>
        </w:tc>
      </w:tr>
      <w:tr w:rsidR="00632518" w14:paraId="379917E0" w14:textId="77777777" w:rsidTr="00CC2FEC">
        <w:tc>
          <w:tcPr>
            <w:tcW w:w="0" w:type="auto"/>
          </w:tcPr>
          <w:p w14:paraId="1763CDAB" w14:textId="77777777" w:rsidR="00632518" w:rsidRDefault="00632518" w:rsidP="00CC2FEC">
            <w:r w:rsidRPr="00DC2ABF">
              <w:t>Item Name</w:t>
            </w:r>
          </w:p>
        </w:tc>
        <w:tc>
          <w:tcPr>
            <w:tcW w:w="0" w:type="auto"/>
          </w:tcPr>
          <w:p w14:paraId="6AD5E8D8" w14:textId="77777777" w:rsidR="00632518" w:rsidRDefault="00632518" w:rsidP="00CC2FEC">
            <w:r>
              <w:t>Item name</w:t>
            </w:r>
          </w:p>
        </w:tc>
        <w:tc>
          <w:tcPr>
            <w:tcW w:w="0" w:type="auto"/>
          </w:tcPr>
          <w:p w14:paraId="2B528A80" w14:textId="77777777" w:rsidR="00632518" w:rsidRDefault="00632518" w:rsidP="00CC2FEC">
            <w:r>
              <w:t>Y</w:t>
            </w:r>
          </w:p>
        </w:tc>
        <w:tc>
          <w:tcPr>
            <w:tcW w:w="0" w:type="auto"/>
          </w:tcPr>
          <w:p w14:paraId="189816DC" w14:textId="77777777" w:rsidR="00632518" w:rsidRDefault="00632518" w:rsidP="00CC2FEC">
            <w:r>
              <w:t>Y</w:t>
            </w:r>
          </w:p>
        </w:tc>
        <w:tc>
          <w:tcPr>
            <w:tcW w:w="0" w:type="auto"/>
          </w:tcPr>
          <w:p w14:paraId="1DB1BEE8" w14:textId="77777777" w:rsidR="00632518" w:rsidRDefault="00632518" w:rsidP="00CC2FEC">
            <w:r>
              <w:t>Y</w:t>
            </w:r>
          </w:p>
        </w:tc>
        <w:tc>
          <w:tcPr>
            <w:tcW w:w="0" w:type="auto"/>
          </w:tcPr>
          <w:p w14:paraId="46F57A9C" w14:textId="77777777" w:rsidR="00632518" w:rsidRDefault="00632518" w:rsidP="00CC2FEC">
            <w:r>
              <w:t>N</w:t>
            </w:r>
          </w:p>
        </w:tc>
        <w:tc>
          <w:tcPr>
            <w:tcW w:w="0" w:type="auto"/>
          </w:tcPr>
          <w:p w14:paraId="526D9294" w14:textId="77777777" w:rsidR="00632518" w:rsidRDefault="00632518" w:rsidP="00CC2FEC">
            <w:r>
              <w:t>String</w:t>
            </w:r>
          </w:p>
        </w:tc>
        <w:tc>
          <w:tcPr>
            <w:tcW w:w="0" w:type="auto"/>
          </w:tcPr>
          <w:p w14:paraId="509D24C9" w14:textId="77777777" w:rsidR="00632518" w:rsidRDefault="00632518" w:rsidP="00CC2FEC">
            <w:r w:rsidRPr="00DC2ABF">
              <w:t>^\</w:t>
            </w:r>
            <w:proofErr w:type="gramStart"/>
            <w:r w:rsidRPr="00DC2ABF">
              <w:t>S.{</w:t>
            </w:r>
            <w:proofErr w:type="gramEnd"/>
            <w:r w:rsidRPr="00DC2ABF">
              <w:t>2,100}</w:t>
            </w:r>
          </w:p>
        </w:tc>
      </w:tr>
      <w:tr w:rsidR="00632518" w14:paraId="7926A5FB" w14:textId="77777777" w:rsidTr="00CC2FEC">
        <w:tc>
          <w:tcPr>
            <w:tcW w:w="0" w:type="auto"/>
          </w:tcPr>
          <w:p w14:paraId="0735B296" w14:textId="77777777" w:rsidR="00632518" w:rsidRDefault="00632518" w:rsidP="00CC2FEC">
            <w:r w:rsidRPr="00DC2ABF">
              <w:t>SKU</w:t>
            </w:r>
          </w:p>
        </w:tc>
        <w:tc>
          <w:tcPr>
            <w:tcW w:w="0" w:type="auto"/>
          </w:tcPr>
          <w:p w14:paraId="3210DF89" w14:textId="77777777" w:rsidR="00632518" w:rsidRDefault="00632518" w:rsidP="00CC2FEC">
            <w:r>
              <w:t>Item’s SKU</w:t>
            </w:r>
          </w:p>
        </w:tc>
        <w:tc>
          <w:tcPr>
            <w:tcW w:w="0" w:type="auto"/>
          </w:tcPr>
          <w:p w14:paraId="4C5C69B4" w14:textId="77777777" w:rsidR="00632518" w:rsidRDefault="00632518" w:rsidP="00CC2FEC">
            <w:r>
              <w:t>Y</w:t>
            </w:r>
          </w:p>
        </w:tc>
        <w:tc>
          <w:tcPr>
            <w:tcW w:w="0" w:type="auto"/>
          </w:tcPr>
          <w:p w14:paraId="104FFD8E" w14:textId="77777777" w:rsidR="00632518" w:rsidRDefault="00632518" w:rsidP="00CC2FEC">
            <w:r>
              <w:t>Y</w:t>
            </w:r>
          </w:p>
        </w:tc>
        <w:tc>
          <w:tcPr>
            <w:tcW w:w="0" w:type="auto"/>
          </w:tcPr>
          <w:p w14:paraId="67BED7EC" w14:textId="77777777" w:rsidR="00632518" w:rsidRDefault="00632518" w:rsidP="00CC2FEC">
            <w:r>
              <w:t>Y</w:t>
            </w:r>
          </w:p>
        </w:tc>
        <w:tc>
          <w:tcPr>
            <w:tcW w:w="0" w:type="auto"/>
          </w:tcPr>
          <w:p w14:paraId="1F6E6070" w14:textId="77777777" w:rsidR="00632518" w:rsidRDefault="00632518" w:rsidP="00CC2FEC">
            <w:r>
              <w:t>N</w:t>
            </w:r>
          </w:p>
        </w:tc>
        <w:tc>
          <w:tcPr>
            <w:tcW w:w="0" w:type="auto"/>
          </w:tcPr>
          <w:p w14:paraId="68766B26" w14:textId="77777777" w:rsidR="00632518" w:rsidRDefault="00632518" w:rsidP="00CC2FEC">
            <w:r>
              <w:t>String</w:t>
            </w:r>
          </w:p>
        </w:tc>
        <w:tc>
          <w:tcPr>
            <w:tcW w:w="0" w:type="auto"/>
          </w:tcPr>
          <w:p w14:paraId="21F96F11" w14:textId="77777777" w:rsidR="00632518" w:rsidRDefault="00632518" w:rsidP="00CC2FEC">
            <w:r w:rsidRPr="00DC2ABF">
              <w:t>^\</w:t>
            </w:r>
            <w:proofErr w:type="gramStart"/>
            <w:r w:rsidRPr="00DC2ABF">
              <w:t>S.{</w:t>
            </w:r>
            <w:proofErr w:type="gramEnd"/>
            <w:r w:rsidRPr="00DC2ABF">
              <w:t>2,100}</w:t>
            </w:r>
          </w:p>
        </w:tc>
      </w:tr>
      <w:tr w:rsidR="00632518" w14:paraId="59F82AE0" w14:textId="77777777" w:rsidTr="00CC2FEC">
        <w:tc>
          <w:tcPr>
            <w:tcW w:w="0" w:type="auto"/>
          </w:tcPr>
          <w:p w14:paraId="5ABA80F9" w14:textId="77777777" w:rsidR="00632518" w:rsidRDefault="00632518" w:rsidP="00CC2FEC">
            <w:r w:rsidRPr="00DC2ABF">
              <w:t>Image</w:t>
            </w:r>
          </w:p>
        </w:tc>
        <w:tc>
          <w:tcPr>
            <w:tcW w:w="0" w:type="auto"/>
          </w:tcPr>
          <w:p w14:paraId="3FF2B4C9" w14:textId="77777777" w:rsidR="00632518" w:rsidRDefault="00632518" w:rsidP="00CC2FEC">
            <w:r>
              <w:t xml:space="preserve">First image in list’s </w:t>
            </w:r>
            <w:proofErr w:type="spellStart"/>
            <w:r>
              <w:t>url</w:t>
            </w:r>
            <w:proofErr w:type="spellEnd"/>
            <w:r>
              <w:t xml:space="preserve"> is displayed</w:t>
            </w:r>
          </w:p>
        </w:tc>
        <w:tc>
          <w:tcPr>
            <w:tcW w:w="0" w:type="auto"/>
          </w:tcPr>
          <w:p w14:paraId="5D0E652D" w14:textId="77777777" w:rsidR="00632518" w:rsidRDefault="00632518" w:rsidP="00CC2FEC">
            <w:r>
              <w:t>N</w:t>
            </w:r>
          </w:p>
        </w:tc>
        <w:tc>
          <w:tcPr>
            <w:tcW w:w="0" w:type="auto"/>
          </w:tcPr>
          <w:p w14:paraId="0C4C473E" w14:textId="77777777" w:rsidR="00632518" w:rsidRDefault="00632518" w:rsidP="00CC2FEC">
            <w:r>
              <w:t>N</w:t>
            </w:r>
          </w:p>
        </w:tc>
        <w:tc>
          <w:tcPr>
            <w:tcW w:w="0" w:type="auto"/>
          </w:tcPr>
          <w:p w14:paraId="6555CB78" w14:textId="77777777" w:rsidR="00632518" w:rsidRDefault="00632518" w:rsidP="00CC2FEC">
            <w:r>
              <w:t>N</w:t>
            </w:r>
          </w:p>
        </w:tc>
        <w:tc>
          <w:tcPr>
            <w:tcW w:w="0" w:type="auto"/>
          </w:tcPr>
          <w:p w14:paraId="276BB268" w14:textId="77777777" w:rsidR="00632518" w:rsidRDefault="00632518" w:rsidP="00CC2FEC">
            <w:r>
              <w:t>Y</w:t>
            </w:r>
          </w:p>
        </w:tc>
        <w:tc>
          <w:tcPr>
            <w:tcW w:w="0" w:type="auto"/>
          </w:tcPr>
          <w:p w14:paraId="69A80443" w14:textId="77777777" w:rsidR="00632518" w:rsidRDefault="00632518" w:rsidP="00CC2FEC">
            <w:r>
              <w:t>Image</w:t>
            </w:r>
          </w:p>
        </w:tc>
        <w:tc>
          <w:tcPr>
            <w:tcW w:w="0" w:type="auto"/>
          </w:tcPr>
          <w:p w14:paraId="6DB87F4A" w14:textId="77777777" w:rsidR="00632518" w:rsidRDefault="00632518" w:rsidP="00CC2FEC">
            <w:r>
              <w:t>n/a</w:t>
            </w:r>
          </w:p>
        </w:tc>
      </w:tr>
      <w:tr w:rsidR="00632518" w14:paraId="04F69CEA" w14:textId="77777777" w:rsidTr="00CC2FEC">
        <w:tc>
          <w:tcPr>
            <w:tcW w:w="0" w:type="auto"/>
          </w:tcPr>
          <w:p w14:paraId="2091A9EB" w14:textId="77777777" w:rsidR="00632518" w:rsidRDefault="00632518" w:rsidP="00CC2FEC">
            <w:r w:rsidRPr="00DC2ABF">
              <w:t>Enabled</w:t>
            </w:r>
          </w:p>
        </w:tc>
        <w:tc>
          <w:tcPr>
            <w:tcW w:w="0" w:type="auto"/>
          </w:tcPr>
          <w:p w14:paraId="0F306E59" w14:textId="77777777" w:rsidR="00632518" w:rsidRDefault="00632518" w:rsidP="00CC2FEC">
            <w:r>
              <w:t>Is the item enabled</w:t>
            </w:r>
          </w:p>
        </w:tc>
        <w:tc>
          <w:tcPr>
            <w:tcW w:w="0" w:type="auto"/>
          </w:tcPr>
          <w:p w14:paraId="5005F4DE" w14:textId="77777777" w:rsidR="00632518" w:rsidRDefault="00632518" w:rsidP="00CC2FEC">
            <w:r>
              <w:t>Y</w:t>
            </w:r>
          </w:p>
        </w:tc>
        <w:tc>
          <w:tcPr>
            <w:tcW w:w="0" w:type="auto"/>
          </w:tcPr>
          <w:p w14:paraId="0F8FCCC2" w14:textId="77777777" w:rsidR="00632518" w:rsidRDefault="00632518" w:rsidP="00CC2FEC">
            <w:r>
              <w:t>Y</w:t>
            </w:r>
          </w:p>
        </w:tc>
        <w:tc>
          <w:tcPr>
            <w:tcW w:w="0" w:type="auto"/>
          </w:tcPr>
          <w:p w14:paraId="1AAED55E" w14:textId="77777777" w:rsidR="00632518" w:rsidRDefault="00632518" w:rsidP="00CC2FEC">
            <w:r>
              <w:t>Y</w:t>
            </w:r>
          </w:p>
        </w:tc>
        <w:tc>
          <w:tcPr>
            <w:tcW w:w="0" w:type="auto"/>
          </w:tcPr>
          <w:p w14:paraId="403C350A" w14:textId="77777777" w:rsidR="00632518" w:rsidRDefault="00632518" w:rsidP="00CC2FEC">
            <w:r>
              <w:t>N</w:t>
            </w:r>
          </w:p>
        </w:tc>
        <w:tc>
          <w:tcPr>
            <w:tcW w:w="0" w:type="auto"/>
          </w:tcPr>
          <w:p w14:paraId="60CB9BD2" w14:textId="77777777" w:rsidR="00632518" w:rsidRDefault="00632518" w:rsidP="00CC2FEC">
            <w:r>
              <w:t>Y/N</w:t>
            </w:r>
          </w:p>
        </w:tc>
        <w:tc>
          <w:tcPr>
            <w:tcW w:w="0" w:type="auto"/>
          </w:tcPr>
          <w:p w14:paraId="7E25A34C" w14:textId="77777777" w:rsidR="00632518" w:rsidRDefault="00632518" w:rsidP="00CC2FEC">
            <w:r>
              <w:t>selection</w:t>
            </w:r>
          </w:p>
        </w:tc>
      </w:tr>
      <w:tr w:rsidR="00632518" w14:paraId="6630F241" w14:textId="77777777" w:rsidTr="00CC2FEC">
        <w:tc>
          <w:tcPr>
            <w:tcW w:w="0" w:type="auto"/>
          </w:tcPr>
          <w:p w14:paraId="03EE6BB1" w14:textId="77777777" w:rsidR="00632518" w:rsidRPr="00DC2ABF" w:rsidRDefault="00632518" w:rsidP="00CC2FEC">
            <w:r w:rsidRPr="00DC2ABF">
              <w:t>Detail</w:t>
            </w:r>
          </w:p>
        </w:tc>
        <w:tc>
          <w:tcPr>
            <w:tcW w:w="0" w:type="auto"/>
          </w:tcPr>
          <w:p w14:paraId="6CA61EFE" w14:textId="77777777" w:rsidR="00632518" w:rsidRDefault="00632518" w:rsidP="00CC2FEC">
            <w:r>
              <w:t>The detail of the item</w:t>
            </w:r>
          </w:p>
        </w:tc>
        <w:tc>
          <w:tcPr>
            <w:tcW w:w="0" w:type="auto"/>
          </w:tcPr>
          <w:p w14:paraId="3BFFF13B" w14:textId="77777777" w:rsidR="00632518" w:rsidRDefault="00632518" w:rsidP="00CC2FEC">
            <w:r>
              <w:t>Y</w:t>
            </w:r>
          </w:p>
        </w:tc>
        <w:tc>
          <w:tcPr>
            <w:tcW w:w="0" w:type="auto"/>
          </w:tcPr>
          <w:p w14:paraId="64D6411E" w14:textId="77777777" w:rsidR="00632518" w:rsidRDefault="00632518" w:rsidP="00CC2FEC">
            <w:r>
              <w:t>Y</w:t>
            </w:r>
          </w:p>
        </w:tc>
        <w:tc>
          <w:tcPr>
            <w:tcW w:w="0" w:type="auto"/>
          </w:tcPr>
          <w:p w14:paraId="0A8D1031" w14:textId="77777777" w:rsidR="00632518" w:rsidRDefault="00632518" w:rsidP="00CC2FEC">
            <w:r>
              <w:t>Y</w:t>
            </w:r>
          </w:p>
        </w:tc>
        <w:tc>
          <w:tcPr>
            <w:tcW w:w="0" w:type="auto"/>
          </w:tcPr>
          <w:p w14:paraId="60B2D7AE" w14:textId="77777777" w:rsidR="00632518" w:rsidRDefault="00632518" w:rsidP="00CC2FEC">
            <w:r>
              <w:t>Y</w:t>
            </w:r>
          </w:p>
        </w:tc>
        <w:tc>
          <w:tcPr>
            <w:tcW w:w="0" w:type="auto"/>
          </w:tcPr>
          <w:p w14:paraId="48090AAC" w14:textId="77777777" w:rsidR="00632518" w:rsidRDefault="00632518" w:rsidP="00CC2FEC">
            <w:r>
              <w:t>HTML?</w:t>
            </w:r>
          </w:p>
        </w:tc>
        <w:tc>
          <w:tcPr>
            <w:tcW w:w="0" w:type="auto"/>
          </w:tcPr>
          <w:p w14:paraId="1DEB47DF" w14:textId="77777777" w:rsidR="00632518" w:rsidRDefault="00632518" w:rsidP="00CC2FEC"/>
        </w:tc>
      </w:tr>
      <w:tr w:rsidR="00632518" w14:paraId="735F82CA" w14:textId="77777777" w:rsidTr="00CC2FEC">
        <w:tc>
          <w:tcPr>
            <w:tcW w:w="0" w:type="auto"/>
          </w:tcPr>
          <w:p w14:paraId="7ECA82F3" w14:textId="77777777" w:rsidR="00632518" w:rsidRPr="00DC2ABF" w:rsidRDefault="00632518" w:rsidP="00CC2FEC">
            <w:r w:rsidRPr="00DC2ABF">
              <w:t>Categories</w:t>
            </w:r>
          </w:p>
        </w:tc>
        <w:tc>
          <w:tcPr>
            <w:tcW w:w="0" w:type="auto"/>
          </w:tcPr>
          <w:p w14:paraId="3A0E8E3A" w14:textId="77777777" w:rsidR="00632518" w:rsidRDefault="00632518" w:rsidP="00CC2FEC">
            <w:r>
              <w:t>Categories the Item has – primary is bold, predictive is in italics</w:t>
            </w:r>
          </w:p>
        </w:tc>
        <w:tc>
          <w:tcPr>
            <w:tcW w:w="0" w:type="auto"/>
          </w:tcPr>
          <w:p w14:paraId="5B731AEA" w14:textId="77777777" w:rsidR="00632518" w:rsidRDefault="00632518" w:rsidP="00CC2FEC">
            <w:r>
              <w:t>Y</w:t>
            </w:r>
          </w:p>
        </w:tc>
        <w:tc>
          <w:tcPr>
            <w:tcW w:w="0" w:type="auto"/>
          </w:tcPr>
          <w:p w14:paraId="69DC66A9" w14:textId="77777777" w:rsidR="00632518" w:rsidRDefault="00632518" w:rsidP="00CC2FEC">
            <w:r>
              <w:t>Y</w:t>
            </w:r>
          </w:p>
        </w:tc>
        <w:tc>
          <w:tcPr>
            <w:tcW w:w="0" w:type="auto"/>
          </w:tcPr>
          <w:p w14:paraId="475B5190" w14:textId="77777777" w:rsidR="00632518" w:rsidRDefault="00632518" w:rsidP="00CC2FEC">
            <w:r>
              <w:t>?</w:t>
            </w:r>
          </w:p>
        </w:tc>
        <w:tc>
          <w:tcPr>
            <w:tcW w:w="0" w:type="auto"/>
          </w:tcPr>
          <w:p w14:paraId="1554D7EF" w14:textId="77777777" w:rsidR="00632518" w:rsidRDefault="00632518" w:rsidP="00CC2FEC">
            <w:r>
              <w:t>Y</w:t>
            </w:r>
          </w:p>
        </w:tc>
        <w:tc>
          <w:tcPr>
            <w:tcW w:w="0" w:type="auto"/>
          </w:tcPr>
          <w:p w14:paraId="72EC9E66" w14:textId="77777777" w:rsidR="00632518" w:rsidRDefault="00632518" w:rsidP="00CC2FEC">
            <w:r>
              <w:t>List</w:t>
            </w:r>
          </w:p>
        </w:tc>
        <w:tc>
          <w:tcPr>
            <w:tcW w:w="0" w:type="auto"/>
          </w:tcPr>
          <w:p w14:paraId="7A85A031" w14:textId="77777777" w:rsidR="00632518" w:rsidRDefault="00632518" w:rsidP="00CC2FEC">
            <w:r>
              <w:t>selection</w:t>
            </w:r>
          </w:p>
        </w:tc>
      </w:tr>
      <w:tr w:rsidR="00632518" w14:paraId="3E90C9BB" w14:textId="77777777" w:rsidTr="00CC2FEC">
        <w:tc>
          <w:tcPr>
            <w:tcW w:w="0" w:type="auto"/>
          </w:tcPr>
          <w:p w14:paraId="32297D7D" w14:textId="77777777" w:rsidR="00632518" w:rsidRPr="00DC2ABF" w:rsidRDefault="00632518" w:rsidP="00CC2FEC">
            <w:r w:rsidRPr="00DC2ABF">
              <w:lastRenderedPageBreak/>
              <w:t>Attributes</w:t>
            </w:r>
          </w:p>
        </w:tc>
        <w:tc>
          <w:tcPr>
            <w:tcW w:w="0" w:type="auto"/>
          </w:tcPr>
          <w:p w14:paraId="7CBFF2DB" w14:textId="77777777" w:rsidR="00632518" w:rsidRDefault="00632518" w:rsidP="00CC2FEC">
            <w:r>
              <w:t>Attributes the item has</w:t>
            </w:r>
          </w:p>
        </w:tc>
        <w:tc>
          <w:tcPr>
            <w:tcW w:w="0" w:type="auto"/>
          </w:tcPr>
          <w:p w14:paraId="6AD4C294" w14:textId="77777777" w:rsidR="00632518" w:rsidRDefault="00632518" w:rsidP="00CC2FEC">
            <w:r>
              <w:t>Y</w:t>
            </w:r>
          </w:p>
        </w:tc>
        <w:tc>
          <w:tcPr>
            <w:tcW w:w="0" w:type="auto"/>
          </w:tcPr>
          <w:p w14:paraId="7F398DE4" w14:textId="77777777" w:rsidR="00632518" w:rsidRDefault="00632518" w:rsidP="00CC2FEC">
            <w:r>
              <w:t>Y</w:t>
            </w:r>
          </w:p>
        </w:tc>
        <w:tc>
          <w:tcPr>
            <w:tcW w:w="0" w:type="auto"/>
          </w:tcPr>
          <w:p w14:paraId="5E0553D8" w14:textId="77777777" w:rsidR="00632518" w:rsidRDefault="00632518" w:rsidP="00CC2FEC">
            <w:r>
              <w:t>?</w:t>
            </w:r>
          </w:p>
        </w:tc>
        <w:tc>
          <w:tcPr>
            <w:tcW w:w="0" w:type="auto"/>
          </w:tcPr>
          <w:p w14:paraId="0D6E7497" w14:textId="77777777" w:rsidR="00632518" w:rsidRDefault="00632518" w:rsidP="00CC2FEC">
            <w:r>
              <w:t>Y</w:t>
            </w:r>
          </w:p>
        </w:tc>
        <w:tc>
          <w:tcPr>
            <w:tcW w:w="0" w:type="auto"/>
          </w:tcPr>
          <w:p w14:paraId="617B86A4" w14:textId="77777777" w:rsidR="00632518" w:rsidRDefault="00632518" w:rsidP="00CC2FEC">
            <w:r>
              <w:t>List</w:t>
            </w:r>
          </w:p>
        </w:tc>
        <w:tc>
          <w:tcPr>
            <w:tcW w:w="0" w:type="auto"/>
          </w:tcPr>
          <w:p w14:paraId="5AE92DD9" w14:textId="77777777" w:rsidR="00632518" w:rsidRDefault="00632518" w:rsidP="00CC2FEC">
            <w:r>
              <w:t>selection</w:t>
            </w:r>
          </w:p>
        </w:tc>
      </w:tr>
      <w:tr w:rsidR="00632518" w14:paraId="4E07E897" w14:textId="77777777" w:rsidTr="00CC2FEC">
        <w:tc>
          <w:tcPr>
            <w:tcW w:w="0" w:type="auto"/>
          </w:tcPr>
          <w:p w14:paraId="5397D3FD" w14:textId="77777777" w:rsidR="00632518" w:rsidRPr="00DC2ABF" w:rsidRDefault="00632518" w:rsidP="00CC2FEC">
            <w:r w:rsidRPr="00450436">
              <w:t>Replace By</w:t>
            </w:r>
          </w:p>
        </w:tc>
        <w:tc>
          <w:tcPr>
            <w:tcW w:w="0" w:type="auto"/>
          </w:tcPr>
          <w:p w14:paraId="02AC6E93" w14:textId="77777777" w:rsidR="00632518" w:rsidRDefault="00632518" w:rsidP="00CC2FEC">
            <w:r>
              <w:t>If the item was replaced by another item</w:t>
            </w:r>
          </w:p>
        </w:tc>
        <w:tc>
          <w:tcPr>
            <w:tcW w:w="0" w:type="auto"/>
          </w:tcPr>
          <w:p w14:paraId="2C1AB2D4" w14:textId="77777777" w:rsidR="00632518" w:rsidRDefault="00632518" w:rsidP="00CC2FEC">
            <w:r>
              <w:t>Y</w:t>
            </w:r>
          </w:p>
        </w:tc>
        <w:tc>
          <w:tcPr>
            <w:tcW w:w="0" w:type="auto"/>
          </w:tcPr>
          <w:p w14:paraId="174B360E" w14:textId="77777777" w:rsidR="00632518" w:rsidRDefault="00632518" w:rsidP="00CC2FEC">
            <w:r>
              <w:t>Y</w:t>
            </w:r>
          </w:p>
        </w:tc>
        <w:tc>
          <w:tcPr>
            <w:tcW w:w="0" w:type="auto"/>
          </w:tcPr>
          <w:p w14:paraId="3B6562B2" w14:textId="77777777" w:rsidR="00632518" w:rsidRDefault="00632518" w:rsidP="00CC2FEC">
            <w:r>
              <w:t>Y</w:t>
            </w:r>
          </w:p>
        </w:tc>
        <w:tc>
          <w:tcPr>
            <w:tcW w:w="0" w:type="auto"/>
          </w:tcPr>
          <w:p w14:paraId="3B881590" w14:textId="77777777" w:rsidR="00632518" w:rsidRDefault="00632518" w:rsidP="00CC2FEC">
            <w:r>
              <w:t>Y</w:t>
            </w:r>
          </w:p>
        </w:tc>
        <w:tc>
          <w:tcPr>
            <w:tcW w:w="0" w:type="auto"/>
          </w:tcPr>
          <w:p w14:paraId="6EB0196A" w14:textId="77777777" w:rsidR="00632518" w:rsidRDefault="00632518" w:rsidP="00CC2FEC">
            <w:r>
              <w:t>String</w:t>
            </w:r>
          </w:p>
        </w:tc>
        <w:tc>
          <w:tcPr>
            <w:tcW w:w="0" w:type="auto"/>
          </w:tcPr>
          <w:p w14:paraId="74CBEB1F" w14:textId="77777777" w:rsidR="00632518" w:rsidRDefault="00632518" w:rsidP="00CC2FEC">
            <w:r>
              <w:t>selection</w:t>
            </w:r>
          </w:p>
        </w:tc>
      </w:tr>
      <w:tr w:rsidR="00632518" w14:paraId="596A32B5" w14:textId="77777777" w:rsidTr="00CC2FEC">
        <w:tc>
          <w:tcPr>
            <w:tcW w:w="0" w:type="auto"/>
          </w:tcPr>
          <w:p w14:paraId="2072CB17" w14:textId="77777777" w:rsidR="00632518" w:rsidRPr="00DC2ABF" w:rsidRDefault="00632518" w:rsidP="00CC2FEC">
            <w:proofErr w:type="spellStart"/>
            <w:r w:rsidRPr="00450436">
              <w:t>Abrv</w:t>
            </w:r>
            <w:proofErr w:type="spellEnd"/>
          </w:p>
        </w:tc>
        <w:tc>
          <w:tcPr>
            <w:tcW w:w="0" w:type="auto"/>
          </w:tcPr>
          <w:p w14:paraId="6EE5E9D9" w14:textId="77777777" w:rsidR="00632518" w:rsidRDefault="00632518" w:rsidP="00CC2FEC">
            <w:r>
              <w:t xml:space="preserve">Item Abbreviation </w:t>
            </w:r>
          </w:p>
        </w:tc>
        <w:tc>
          <w:tcPr>
            <w:tcW w:w="0" w:type="auto"/>
          </w:tcPr>
          <w:p w14:paraId="05492864" w14:textId="77777777" w:rsidR="00632518" w:rsidRDefault="00632518" w:rsidP="00CC2FEC">
            <w:r>
              <w:t>Y</w:t>
            </w:r>
          </w:p>
        </w:tc>
        <w:tc>
          <w:tcPr>
            <w:tcW w:w="0" w:type="auto"/>
          </w:tcPr>
          <w:p w14:paraId="629F2FDC" w14:textId="77777777" w:rsidR="00632518" w:rsidRDefault="00632518" w:rsidP="00CC2FEC">
            <w:r>
              <w:t>Y</w:t>
            </w:r>
          </w:p>
        </w:tc>
        <w:tc>
          <w:tcPr>
            <w:tcW w:w="0" w:type="auto"/>
          </w:tcPr>
          <w:p w14:paraId="0FFBF938" w14:textId="77777777" w:rsidR="00632518" w:rsidRDefault="00632518" w:rsidP="00CC2FEC">
            <w:r>
              <w:t>Y</w:t>
            </w:r>
          </w:p>
        </w:tc>
        <w:tc>
          <w:tcPr>
            <w:tcW w:w="0" w:type="auto"/>
          </w:tcPr>
          <w:p w14:paraId="50949B34" w14:textId="77777777" w:rsidR="00632518" w:rsidRDefault="00632518" w:rsidP="00CC2FEC">
            <w:r>
              <w:t>N</w:t>
            </w:r>
          </w:p>
        </w:tc>
        <w:tc>
          <w:tcPr>
            <w:tcW w:w="0" w:type="auto"/>
          </w:tcPr>
          <w:p w14:paraId="70130D21" w14:textId="77777777" w:rsidR="00632518" w:rsidRDefault="00632518" w:rsidP="00CC2FEC">
            <w:r>
              <w:t>String</w:t>
            </w:r>
          </w:p>
        </w:tc>
        <w:tc>
          <w:tcPr>
            <w:tcW w:w="0" w:type="auto"/>
          </w:tcPr>
          <w:p w14:paraId="25EB92C4" w14:textId="77777777" w:rsidR="00632518" w:rsidRDefault="00632518" w:rsidP="00CC2FEC">
            <w:r w:rsidRPr="00DC5C05">
              <w:t>^\</w:t>
            </w:r>
            <w:proofErr w:type="gramStart"/>
            <w:r w:rsidRPr="00DC5C05">
              <w:t>S.{</w:t>
            </w:r>
            <w:proofErr w:type="gramEnd"/>
            <w:r w:rsidRPr="00DC5C05">
              <w:t>2,10}</w:t>
            </w:r>
          </w:p>
        </w:tc>
      </w:tr>
      <w:tr w:rsidR="00632518" w14:paraId="025C7969" w14:textId="77777777" w:rsidTr="00CC2FEC">
        <w:tc>
          <w:tcPr>
            <w:tcW w:w="0" w:type="auto"/>
          </w:tcPr>
          <w:p w14:paraId="5A282ADC" w14:textId="77777777" w:rsidR="00632518" w:rsidRPr="00DC2ABF" w:rsidRDefault="00632518" w:rsidP="00CC2FEC">
            <w:r w:rsidRPr="00DC5C05">
              <w:t>Base Price</w:t>
            </w:r>
          </w:p>
        </w:tc>
        <w:tc>
          <w:tcPr>
            <w:tcW w:w="0" w:type="auto"/>
          </w:tcPr>
          <w:p w14:paraId="52012358" w14:textId="77777777" w:rsidR="00632518" w:rsidRDefault="00632518" w:rsidP="00CC2FEC">
            <w:r>
              <w:t>The base price of the item</w:t>
            </w:r>
          </w:p>
        </w:tc>
        <w:tc>
          <w:tcPr>
            <w:tcW w:w="0" w:type="auto"/>
          </w:tcPr>
          <w:p w14:paraId="10B5D69D" w14:textId="77777777" w:rsidR="00632518" w:rsidRDefault="00632518" w:rsidP="00CC2FEC">
            <w:r>
              <w:t>Y</w:t>
            </w:r>
          </w:p>
        </w:tc>
        <w:tc>
          <w:tcPr>
            <w:tcW w:w="0" w:type="auto"/>
          </w:tcPr>
          <w:p w14:paraId="2AF7113D" w14:textId="77777777" w:rsidR="00632518" w:rsidRDefault="00632518" w:rsidP="00CC2FEC">
            <w:r>
              <w:t>Y</w:t>
            </w:r>
          </w:p>
        </w:tc>
        <w:tc>
          <w:tcPr>
            <w:tcW w:w="0" w:type="auto"/>
          </w:tcPr>
          <w:p w14:paraId="635D2095" w14:textId="77777777" w:rsidR="00632518" w:rsidRDefault="00632518" w:rsidP="00CC2FEC">
            <w:r>
              <w:t>Y</w:t>
            </w:r>
          </w:p>
        </w:tc>
        <w:tc>
          <w:tcPr>
            <w:tcW w:w="0" w:type="auto"/>
          </w:tcPr>
          <w:p w14:paraId="06B7E2A7" w14:textId="77777777" w:rsidR="00632518" w:rsidRDefault="00632518" w:rsidP="00CC2FEC">
            <w:r>
              <w:t>N</w:t>
            </w:r>
          </w:p>
        </w:tc>
        <w:tc>
          <w:tcPr>
            <w:tcW w:w="0" w:type="auto"/>
          </w:tcPr>
          <w:p w14:paraId="577ED112" w14:textId="77777777" w:rsidR="00632518" w:rsidRDefault="00632518" w:rsidP="00CC2FEC">
            <w:r>
              <w:t>Decimal</w:t>
            </w:r>
          </w:p>
        </w:tc>
        <w:tc>
          <w:tcPr>
            <w:tcW w:w="0" w:type="auto"/>
          </w:tcPr>
          <w:p w14:paraId="3727866B" w14:textId="77777777" w:rsidR="00632518" w:rsidRDefault="00632518" w:rsidP="00CC2FEC"/>
        </w:tc>
      </w:tr>
      <w:tr w:rsidR="00632518" w14:paraId="220CEC7B" w14:textId="77777777" w:rsidTr="00CC2FEC">
        <w:tc>
          <w:tcPr>
            <w:tcW w:w="0" w:type="auto"/>
          </w:tcPr>
          <w:p w14:paraId="30AA7003" w14:textId="77777777" w:rsidR="00632518" w:rsidRPr="00DC2ABF" w:rsidRDefault="00632518" w:rsidP="00CC2FEC">
            <w:proofErr w:type="spellStart"/>
            <w:r>
              <w:t>ManageStock</w:t>
            </w:r>
            <w:proofErr w:type="spellEnd"/>
          </w:p>
        </w:tc>
        <w:tc>
          <w:tcPr>
            <w:tcW w:w="0" w:type="auto"/>
          </w:tcPr>
          <w:p w14:paraId="1597E5C8" w14:textId="77777777" w:rsidR="00632518" w:rsidRDefault="00632518" w:rsidP="00CC2FEC">
            <w:r>
              <w:t>Is the stock managed by Woo or us – needed for Woo updates</w:t>
            </w:r>
          </w:p>
        </w:tc>
        <w:tc>
          <w:tcPr>
            <w:tcW w:w="0" w:type="auto"/>
          </w:tcPr>
          <w:p w14:paraId="7F56E718" w14:textId="77777777" w:rsidR="00632518" w:rsidRDefault="00632518" w:rsidP="00CC2FEC">
            <w:r w:rsidRPr="00626E19">
              <w:t>Y</w:t>
            </w:r>
          </w:p>
        </w:tc>
        <w:tc>
          <w:tcPr>
            <w:tcW w:w="0" w:type="auto"/>
          </w:tcPr>
          <w:p w14:paraId="43EC81D3" w14:textId="77777777" w:rsidR="00632518" w:rsidRDefault="00632518" w:rsidP="00CC2FEC">
            <w:r w:rsidRPr="00626E19">
              <w:t>Y</w:t>
            </w:r>
          </w:p>
        </w:tc>
        <w:tc>
          <w:tcPr>
            <w:tcW w:w="0" w:type="auto"/>
          </w:tcPr>
          <w:p w14:paraId="633D4A1A" w14:textId="77777777" w:rsidR="00632518" w:rsidRDefault="00632518" w:rsidP="00CC2FEC">
            <w:r w:rsidRPr="00626E19">
              <w:t>Y</w:t>
            </w:r>
          </w:p>
        </w:tc>
        <w:tc>
          <w:tcPr>
            <w:tcW w:w="0" w:type="auto"/>
          </w:tcPr>
          <w:p w14:paraId="4150A81A" w14:textId="77777777" w:rsidR="00632518" w:rsidRDefault="00632518" w:rsidP="00CC2FEC">
            <w:r w:rsidRPr="00626E19">
              <w:t>N</w:t>
            </w:r>
          </w:p>
        </w:tc>
        <w:tc>
          <w:tcPr>
            <w:tcW w:w="0" w:type="auto"/>
          </w:tcPr>
          <w:p w14:paraId="4E4DD36C" w14:textId="77777777" w:rsidR="00632518" w:rsidRDefault="00632518" w:rsidP="00CC2FEC">
            <w:r w:rsidRPr="00626E19">
              <w:t>Y/N</w:t>
            </w:r>
          </w:p>
        </w:tc>
        <w:tc>
          <w:tcPr>
            <w:tcW w:w="0" w:type="auto"/>
          </w:tcPr>
          <w:p w14:paraId="1AB4B83E" w14:textId="77777777" w:rsidR="00632518" w:rsidRDefault="00632518" w:rsidP="00CC2FEC">
            <w:r>
              <w:t>selection</w:t>
            </w:r>
          </w:p>
        </w:tc>
      </w:tr>
      <w:tr w:rsidR="00632518" w14:paraId="2506714D" w14:textId="77777777" w:rsidTr="00CC2FEC">
        <w:tc>
          <w:tcPr>
            <w:tcW w:w="0" w:type="auto"/>
          </w:tcPr>
          <w:p w14:paraId="64D8E8DF" w14:textId="77777777" w:rsidR="00632518" w:rsidRPr="00DC2ABF" w:rsidRDefault="00632518" w:rsidP="00CC2FEC">
            <w:r w:rsidRPr="00DC5C05">
              <w:t>Stock Qty</w:t>
            </w:r>
          </w:p>
        </w:tc>
        <w:tc>
          <w:tcPr>
            <w:tcW w:w="0" w:type="auto"/>
          </w:tcPr>
          <w:p w14:paraId="706AAA12" w14:textId="77777777" w:rsidR="00632518" w:rsidRDefault="00632518" w:rsidP="00CC2FEC">
            <w:r>
              <w:t>The qty of this item in stock 0 means nothing or not tracked</w:t>
            </w:r>
          </w:p>
        </w:tc>
        <w:tc>
          <w:tcPr>
            <w:tcW w:w="0" w:type="auto"/>
          </w:tcPr>
          <w:p w14:paraId="470B666E" w14:textId="77777777" w:rsidR="00632518" w:rsidRDefault="00632518" w:rsidP="00CC2FEC">
            <w:r>
              <w:t>Y</w:t>
            </w:r>
          </w:p>
        </w:tc>
        <w:tc>
          <w:tcPr>
            <w:tcW w:w="0" w:type="auto"/>
          </w:tcPr>
          <w:p w14:paraId="1B656766" w14:textId="77777777" w:rsidR="00632518" w:rsidRDefault="00632518" w:rsidP="00CC2FEC">
            <w:r>
              <w:t>Y</w:t>
            </w:r>
          </w:p>
        </w:tc>
        <w:tc>
          <w:tcPr>
            <w:tcW w:w="0" w:type="auto"/>
          </w:tcPr>
          <w:p w14:paraId="1C3C7AF0" w14:textId="77777777" w:rsidR="00632518" w:rsidRDefault="00632518" w:rsidP="00CC2FEC">
            <w:r>
              <w:t>Y</w:t>
            </w:r>
          </w:p>
        </w:tc>
        <w:tc>
          <w:tcPr>
            <w:tcW w:w="0" w:type="auto"/>
          </w:tcPr>
          <w:p w14:paraId="57451C95" w14:textId="77777777" w:rsidR="00632518" w:rsidRDefault="00632518" w:rsidP="00CC2FEC">
            <w:r>
              <w:t>N</w:t>
            </w:r>
          </w:p>
        </w:tc>
        <w:tc>
          <w:tcPr>
            <w:tcW w:w="0" w:type="auto"/>
          </w:tcPr>
          <w:p w14:paraId="11666057" w14:textId="77777777" w:rsidR="00632518" w:rsidRDefault="00632518" w:rsidP="00CC2FEC">
            <w:r>
              <w:t>Int</w:t>
            </w:r>
          </w:p>
        </w:tc>
        <w:tc>
          <w:tcPr>
            <w:tcW w:w="0" w:type="auto"/>
          </w:tcPr>
          <w:p w14:paraId="1F8AA5C6" w14:textId="77777777" w:rsidR="00632518" w:rsidRDefault="00632518" w:rsidP="00CC2FEC">
            <w:r>
              <w:t>\d</w:t>
            </w:r>
          </w:p>
        </w:tc>
      </w:tr>
      <w:tr w:rsidR="00632518" w14:paraId="3EAF04A7" w14:textId="77777777" w:rsidTr="00CC2FEC">
        <w:tc>
          <w:tcPr>
            <w:tcW w:w="0" w:type="auto"/>
          </w:tcPr>
          <w:p w14:paraId="03355EAF" w14:textId="77777777" w:rsidR="00632518" w:rsidRPr="00DC2ABF" w:rsidRDefault="00632518" w:rsidP="00CC2FEC">
            <w:r w:rsidRPr="00DC5C05">
              <w:t>Sort Order</w:t>
            </w:r>
          </w:p>
        </w:tc>
        <w:tc>
          <w:tcPr>
            <w:tcW w:w="0" w:type="auto"/>
          </w:tcPr>
          <w:p w14:paraId="317E0C88" w14:textId="77777777" w:rsidR="00632518" w:rsidRDefault="00632518" w:rsidP="00CC2FEC">
            <w:r>
              <w:t>Order the item is sorted</w:t>
            </w:r>
          </w:p>
        </w:tc>
        <w:tc>
          <w:tcPr>
            <w:tcW w:w="0" w:type="auto"/>
          </w:tcPr>
          <w:p w14:paraId="4BB396A6" w14:textId="77777777" w:rsidR="00632518" w:rsidRDefault="00632518" w:rsidP="00CC2FEC">
            <w:r>
              <w:t>Y</w:t>
            </w:r>
          </w:p>
        </w:tc>
        <w:tc>
          <w:tcPr>
            <w:tcW w:w="0" w:type="auto"/>
          </w:tcPr>
          <w:p w14:paraId="43A73599" w14:textId="77777777" w:rsidR="00632518" w:rsidRDefault="00632518" w:rsidP="00CC2FEC">
            <w:r>
              <w:t>Y</w:t>
            </w:r>
          </w:p>
        </w:tc>
        <w:tc>
          <w:tcPr>
            <w:tcW w:w="0" w:type="auto"/>
          </w:tcPr>
          <w:p w14:paraId="00BFF984" w14:textId="77777777" w:rsidR="00632518" w:rsidRDefault="00632518" w:rsidP="00CC2FEC">
            <w:r>
              <w:t>Y</w:t>
            </w:r>
          </w:p>
        </w:tc>
        <w:tc>
          <w:tcPr>
            <w:tcW w:w="0" w:type="auto"/>
          </w:tcPr>
          <w:p w14:paraId="5FD3E2A4" w14:textId="77777777" w:rsidR="00632518" w:rsidRDefault="00632518" w:rsidP="00CC2FEC">
            <w:r>
              <w:t>N</w:t>
            </w:r>
          </w:p>
        </w:tc>
        <w:tc>
          <w:tcPr>
            <w:tcW w:w="0" w:type="auto"/>
          </w:tcPr>
          <w:p w14:paraId="5EAA956E" w14:textId="77777777" w:rsidR="00632518" w:rsidRDefault="00632518" w:rsidP="00CC2FEC">
            <w:r>
              <w:t>Int</w:t>
            </w:r>
          </w:p>
        </w:tc>
        <w:tc>
          <w:tcPr>
            <w:tcW w:w="0" w:type="auto"/>
          </w:tcPr>
          <w:p w14:paraId="513378D3" w14:textId="77777777" w:rsidR="00632518" w:rsidRDefault="00632518" w:rsidP="00CC2FEC">
            <w:proofErr w:type="gramStart"/>
            <w:r>
              <w:t>\[</w:t>
            </w:r>
            <w:proofErr w:type="gramEnd"/>
            <w:r>
              <w:t>0-9]+</w:t>
            </w:r>
          </w:p>
        </w:tc>
      </w:tr>
      <w:tr w:rsidR="00632518" w14:paraId="31C6B68B" w14:textId="77777777" w:rsidTr="00CC2FEC">
        <w:tc>
          <w:tcPr>
            <w:tcW w:w="0" w:type="auto"/>
          </w:tcPr>
          <w:p w14:paraId="5B5257E1" w14:textId="77777777" w:rsidR="00632518" w:rsidRPr="00DC2ABF" w:rsidRDefault="00632518" w:rsidP="00CC2FEC">
            <w:r w:rsidRPr="00DC5C05">
              <w:t>Woo Linked</w:t>
            </w:r>
          </w:p>
        </w:tc>
        <w:tc>
          <w:tcPr>
            <w:tcW w:w="0" w:type="auto"/>
          </w:tcPr>
          <w:p w14:paraId="01022B15" w14:textId="77777777" w:rsidR="00632518" w:rsidRDefault="00632518" w:rsidP="00CC2FEC">
            <w:r>
              <w:t>Is the item enabled</w:t>
            </w:r>
          </w:p>
        </w:tc>
        <w:tc>
          <w:tcPr>
            <w:tcW w:w="0" w:type="auto"/>
          </w:tcPr>
          <w:p w14:paraId="4B3B7E06" w14:textId="77777777" w:rsidR="00632518" w:rsidRDefault="00632518" w:rsidP="00CC2FEC">
            <w:r>
              <w:t>Y</w:t>
            </w:r>
          </w:p>
        </w:tc>
        <w:tc>
          <w:tcPr>
            <w:tcW w:w="0" w:type="auto"/>
          </w:tcPr>
          <w:p w14:paraId="445E8B44" w14:textId="77777777" w:rsidR="00632518" w:rsidRDefault="00632518" w:rsidP="00CC2FEC">
            <w:r>
              <w:t>Y</w:t>
            </w:r>
          </w:p>
        </w:tc>
        <w:tc>
          <w:tcPr>
            <w:tcW w:w="0" w:type="auto"/>
          </w:tcPr>
          <w:p w14:paraId="7A1181E5" w14:textId="77777777" w:rsidR="00632518" w:rsidRDefault="00632518" w:rsidP="00CC2FEC">
            <w:r>
              <w:t>Y</w:t>
            </w:r>
          </w:p>
        </w:tc>
        <w:tc>
          <w:tcPr>
            <w:tcW w:w="0" w:type="auto"/>
          </w:tcPr>
          <w:p w14:paraId="0CB1385D" w14:textId="77777777" w:rsidR="00632518" w:rsidRDefault="00632518" w:rsidP="00CC2FEC">
            <w:r>
              <w:t>N</w:t>
            </w:r>
          </w:p>
        </w:tc>
        <w:tc>
          <w:tcPr>
            <w:tcW w:w="0" w:type="auto"/>
          </w:tcPr>
          <w:p w14:paraId="05CBF92B" w14:textId="77777777" w:rsidR="00632518" w:rsidRDefault="00632518" w:rsidP="00CC2FEC">
            <w:r>
              <w:t>Y/N</w:t>
            </w:r>
          </w:p>
        </w:tc>
        <w:tc>
          <w:tcPr>
            <w:tcW w:w="0" w:type="auto"/>
          </w:tcPr>
          <w:p w14:paraId="7D228EA1" w14:textId="77777777" w:rsidR="00632518" w:rsidRDefault="00632518" w:rsidP="00CC2FEC">
            <w:r>
              <w:t>selection</w:t>
            </w:r>
          </w:p>
        </w:tc>
      </w:tr>
    </w:tbl>
    <w:p w14:paraId="3EC697F6" w14:textId="77777777" w:rsidR="00632518" w:rsidRDefault="00632518" w:rsidP="00DC2ABF"/>
    <w:p w14:paraId="6632C348" w14:textId="77777777" w:rsidR="00DC2ABF" w:rsidRDefault="00DC2ABF" w:rsidP="00DC2ABF"/>
    <w:p w14:paraId="3EF77FF6" w14:textId="5AE622E8" w:rsidR="00DC2ABF" w:rsidRDefault="00DC2ABF" w:rsidP="00DC2ABF">
      <w:r>
        <w:t>If modified, then Woo item is updated only if woo items are affected like Category Name and Parent Category.</w:t>
      </w:r>
    </w:p>
    <w:p w14:paraId="49D60DA0" w14:textId="33D589D1" w:rsidR="009A4C12" w:rsidRDefault="009A4C12" w:rsidP="00DC2ABF"/>
    <w:p w14:paraId="2214F6D6" w14:textId="66C5A529" w:rsidR="009A4C12" w:rsidRDefault="009A4C12" w:rsidP="009A4C12">
      <w:pPr>
        <w:pStyle w:val="Heading2"/>
      </w:pPr>
      <w:r>
        <w:t>Items and Item variations or children</w:t>
      </w:r>
    </w:p>
    <w:p w14:paraId="475E1100" w14:textId="5929120A" w:rsidR="009A4C12" w:rsidRDefault="009A4C12" w:rsidP="009A4C12">
      <w:r>
        <w:t xml:space="preserve">An item of type variable then it will have </w:t>
      </w:r>
      <w:proofErr w:type="gramStart"/>
      <w:r>
        <w:t>children</w:t>
      </w:r>
      <w:proofErr w:type="gramEnd"/>
      <w:r>
        <w:t xml:space="preserve"> items. The children items can be use or sent from woo OR a child item can be mapped </w:t>
      </w:r>
      <w:proofErr w:type="gramStart"/>
      <w:r>
        <w:t>via  Unit</w:t>
      </w:r>
      <w:proofErr w:type="gramEnd"/>
      <w:r>
        <w:t xml:space="preserve"> of Measure to the parent.</w:t>
      </w:r>
    </w:p>
    <w:p w14:paraId="5A2650F2" w14:textId="3C7D7C2F" w:rsidR="00FC16AD" w:rsidRDefault="00FC16AD" w:rsidP="00FC16AD">
      <w:pPr>
        <w:pStyle w:val="Heading3"/>
      </w:pPr>
      <w:r>
        <w:t>Examples:</w:t>
      </w:r>
    </w:p>
    <w:p w14:paraId="3511DDE2" w14:textId="33339435" w:rsidR="00FC16AD" w:rsidRDefault="00FC16AD" w:rsidP="00FC16AD">
      <w:pPr>
        <w:pStyle w:val="Heading4"/>
      </w:pPr>
      <w:r>
        <w:t>Size:</w:t>
      </w:r>
    </w:p>
    <w:p w14:paraId="67CA1D88" w14:textId="669F5D7D" w:rsidR="009A4C12" w:rsidRDefault="009A4C12" w:rsidP="009A4C12">
      <w:r>
        <w:t xml:space="preserve">So a child that is a variation of type size (i.e. </w:t>
      </w:r>
      <w:proofErr w:type="gramStart"/>
      <w:r>
        <w:t>XS,S</w:t>
      </w:r>
      <w:proofErr w:type="gramEnd"/>
      <w:r>
        <w:t xml:space="preserve">,M,L,XL,XXL) will be the same as having </w:t>
      </w:r>
      <w:proofErr w:type="spellStart"/>
      <w:r>
        <w:t>a</w:t>
      </w:r>
      <w:proofErr w:type="spellEnd"/>
      <w:r>
        <w:t xml:space="preserve"> </w:t>
      </w:r>
      <w:r w:rsidR="00FC16AD">
        <w:t>item the only thing that changes is that item X has size N.</w:t>
      </w:r>
    </w:p>
    <w:p w14:paraId="0AD284D7" w14:textId="3BF9AC43" w:rsidR="00FC16AD" w:rsidRDefault="00FC16AD" w:rsidP="00FC16AD">
      <w:pPr>
        <w:pStyle w:val="Heading4"/>
      </w:pPr>
      <w:r>
        <w:t>Pills</w:t>
      </w:r>
    </w:p>
    <w:p w14:paraId="74525B61" w14:textId="6F15C6C8" w:rsidR="00FC16AD" w:rsidRDefault="00FC16AD" w:rsidP="009A4C12">
      <w:r>
        <w:t>Pills may be for example Vitamin C, but may come in box, small bottle, bottle and large bottle. Box = 10 pills, small bottle=30 pills, bottle = 60 pills, large bottle = 120pills</w:t>
      </w:r>
    </w:p>
    <w:p w14:paraId="3177DF5E" w14:textId="2A4C1C50" w:rsidR="00FC16AD" w:rsidRDefault="00FC16AD" w:rsidP="009A4C12">
      <w:r>
        <w:t>So essentially 1x item of type box is Item packed in a box of 10 pills.</w:t>
      </w:r>
    </w:p>
    <w:p w14:paraId="44E7030D" w14:textId="621E4463" w:rsidR="00FC16AD" w:rsidRDefault="00FC16AD" w:rsidP="00392A02">
      <w:pPr>
        <w:pStyle w:val="Heading5"/>
      </w:pPr>
      <w:r>
        <w:t>Weight</w:t>
      </w:r>
    </w:p>
    <w:p w14:paraId="3E3274BD" w14:textId="1691723E" w:rsidR="00FC16AD" w:rsidRDefault="00FC16AD" w:rsidP="00FC16AD">
      <w:r>
        <w:t>Take an item of coffee. The parent UoM is kg. Item children are 1kg, 250g box, 275g bag, 500g bag, 750g bag.</w:t>
      </w:r>
    </w:p>
    <w:p w14:paraId="64D85FD4" w14:textId="4A6E9548" w:rsidR="00FC16AD" w:rsidRDefault="00FC16AD" w:rsidP="00FC16AD">
      <w:r>
        <w:t>On item x .75 = same a one child 750g.</w:t>
      </w:r>
    </w:p>
    <w:p w14:paraId="45E6AF39" w14:textId="5963882F" w:rsidR="00FC16AD" w:rsidRDefault="00FC16AD" w:rsidP="00FC16AD">
      <w:r>
        <w:t xml:space="preserve">So we need to have a mapping table that maps UoM and variations to the master </w:t>
      </w:r>
      <w:r w:rsidR="0059659D">
        <w:t xml:space="preserve">Product </w:t>
      </w:r>
      <w:proofErr w:type="gramStart"/>
      <w:r w:rsidR="0059659D">
        <w:t>Variant</w:t>
      </w:r>
      <w:r>
        <w:t xml:space="preserve">  /</w:t>
      </w:r>
      <w:proofErr w:type="gramEnd"/>
      <w:r>
        <w:t xml:space="preserve"> item. Items need to have a default UoM that then is mapped to the children / variations.</w:t>
      </w:r>
    </w:p>
    <w:p w14:paraId="54BB38FE" w14:textId="2C273BA0" w:rsidR="00FC16AD" w:rsidRDefault="00FC16AD" w:rsidP="00FC16AD">
      <w:pPr>
        <w:pStyle w:val="Heading2"/>
      </w:pPr>
      <w:r>
        <w:t>Summary of Items</w:t>
      </w:r>
    </w:p>
    <w:p w14:paraId="6FC94211" w14:textId="68FFE616" w:rsidR="00FC16AD" w:rsidRDefault="00FC16AD" w:rsidP="00FC16AD">
      <w:r>
        <w:t>Items Categories are used for tracking (if a category is marked as tracked)</w:t>
      </w:r>
    </w:p>
    <w:p w14:paraId="17D1EDB0" w14:textId="4060CE09" w:rsidR="00FC16AD" w:rsidRDefault="00FC16AD" w:rsidP="00FC16AD">
      <w:r>
        <w:t>Item Attributes are used to determine if an item is an item that has variations.</w:t>
      </w:r>
    </w:p>
    <w:p w14:paraId="5CCD0AD5" w14:textId="37A1583A" w:rsidR="00FC16AD" w:rsidRDefault="00FC16AD" w:rsidP="00FC16AD">
      <w:r>
        <w:t>Variations are mapped to UoM that are mapped to a group of Variations that has a master Variation.</w:t>
      </w:r>
    </w:p>
    <w:p w14:paraId="43C26863" w14:textId="1C2727F8" w:rsidR="00FC16AD" w:rsidRDefault="00FC16AD" w:rsidP="00FC16AD">
      <w:r>
        <w:t>This means we can create groups of variations.</w:t>
      </w:r>
    </w:p>
    <w:p w14:paraId="25351130" w14:textId="235ABADD" w:rsidR="00FC16AD" w:rsidRDefault="00FC16AD" w:rsidP="00FC16AD"/>
    <w:p w14:paraId="6ABF75BE" w14:textId="6ECBEBF1" w:rsidR="0003025C" w:rsidRDefault="0003025C" w:rsidP="00FC16AD">
      <w:proofErr w:type="gramStart"/>
      <w:r>
        <w:t>So</w:t>
      </w:r>
      <w:proofErr w:type="gramEnd"/>
      <w:r>
        <w:t xml:space="preserve"> do we save everything as 1 of main variation = N x </w:t>
      </w:r>
      <w:proofErr w:type="spellStart"/>
      <w:r>
        <w:t>Uom</w:t>
      </w:r>
      <w:proofErr w:type="spellEnd"/>
      <w:r>
        <w:t>?</w:t>
      </w:r>
    </w:p>
    <w:p w14:paraId="20276348" w14:textId="221875D5" w:rsidR="0003025C" w:rsidRDefault="0003025C" w:rsidP="00FC16AD"/>
    <w:p w14:paraId="1F6D3A75" w14:textId="2FF7B4C3" w:rsidR="0003025C" w:rsidRDefault="00C628DE" w:rsidP="00FC16AD">
      <w:r>
        <w:t xml:space="preserve">When pulling order data from woo do we need to link the child </w:t>
      </w:r>
      <w:r w:rsidR="0059659D">
        <w:t>Product Variant</w:t>
      </w:r>
      <w:r>
        <w:t xml:space="preserve"> to the parent </w:t>
      </w:r>
      <w:r w:rsidR="0059659D">
        <w:t>Product Variant</w:t>
      </w:r>
    </w:p>
    <w:p w14:paraId="6CC233FE" w14:textId="71519B38" w:rsidR="00C628DE" w:rsidRDefault="00C628DE" w:rsidP="00FC16AD"/>
    <w:p w14:paraId="62BCAE99" w14:textId="05299754" w:rsidR="00C628DE" w:rsidRDefault="00C628DE" w:rsidP="00FC16AD">
      <w:proofErr w:type="spellStart"/>
      <w:r>
        <w:t>Eg</w:t>
      </w:r>
      <w:proofErr w:type="spellEnd"/>
    </w:p>
    <w:p w14:paraId="279F151C" w14:textId="1BE66CDF" w:rsidR="00C628DE" w:rsidRDefault="00C628DE" w:rsidP="00FC16AD">
      <w:r>
        <w:lastRenderedPageBreak/>
        <w:t>Coffee Blend N –.75 x kg packaging 750g</w:t>
      </w:r>
    </w:p>
    <w:p w14:paraId="0A111603" w14:textId="4C862ADC" w:rsidR="0003025C" w:rsidRDefault="0003025C" w:rsidP="00FC16AD"/>
    <w:p w14:paraId="5227157C" w14:textId="40700E8A" w:rsidR="0003025C" w:rsidRDefault="0003025C" w:rsidP="00FC16AD"/>
    <w:p w14:paraId="25EA8B77" w14:textId="717E6DA0" w:rsidR="0003025C" w:rsidRDefault="0003025C" w:rsidP="00FC16AD"/>
    <w:p w14:paraId="7C5BA2EE" w14:textId="62867DC5" w:rsidR="00FC16AD" w:rsidRDefault="00FC16AD" w:rsidP="00FC16AD"/>
    <w:p w14:paraId="5C93CB67" w14:textId="77777777" w:rsidR="00FC16AD" w:rsidRPr="00FC16AD" w:rsidRDefault="00FC16AD" w:rsidP="00FC16AD"/>
    <w:p w14:paraId="6F39FD9A" w14:textId="77777777" w:rsidR="00FC16AD" w:rsidRPr="009A4C12" w:rsidRDefault="00FC16AD" w:rsidP="009A4C12"/>
    <w:p w14:paraId="24A5E0EE" w14:textId="687B4918" w:rsidR="007C3859" w:rsidRPr="007C3859" w:rsidRDefault="007C3859" w:rsidP="007C3859"/>
    <w:p w14:paraId="6FBD3453" w14:textId="29E9898E"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D156A0">
      <w:pPr>
        <w:pStyle w:val="ListParagraph"/>
        <w:numPr>
          <w:ilvl w:val="0"/>
          <w:numId w:val="22"/>
        </w:numPr>
      </w:pPr>
      <w:r>
        <w:t xml:space="preserve">Messages </w:t>
      </w:r>
      <w:r w:rsidR="00D156A0">
        <w:t>that require no user response</w:t>
      </w:r>
    </w:p>
    <w:p w14:paraId="77ECEF4D" w14:textId="5694A075" w:rsidR="00D156A0" w:rsidRDefault="00DC7A37" w:rsidP="00D156A0">
      <w:pPr>
        <w:pStyle w:val="ListParagraph"/>
        <w:numPr>
          <w:ilvl w:val="0"/>
          <w:numId w:val="22"/>
        </w:numPr>
      </w:pPr>
      <w:r>
        <w:t xml:space="preserve">Messages </w:t>
      </w:r>
      <w:r w:rsidR="00D156A0">
        <w:t xml:space="preserve">that require </w:t>
      </w:r>
      <w:r w:rsidR="00271544">
        <w:t>use acknowledgment and</w:t>
      </w:r>
    </w:p>
    <w:p w14:paraId="4EA2BF5B" w14:textId="15968003" w:rsidR="00271544" w:rsidRDefault="00937429" w:rsidP="00D156A0">
      <w:pPr>
        <w:pStyle w:val="ListParagraph"/>
        <w:numPr>
          <w:ilvl w:val="0"/>
          <w:numId w:val="22"/>
        </w:numPr>
      </w:pPr>
      <w:r>
        <w:t xml:space="preserve">Messages </w:t>
      </w:r>
      <w:r w:rsidR="00271544">
        <w:t>that require a response</w:t>
      </w:r>
    </w:p>
    <w:p w14:paraId="64B8B35E" w14:textId="7B630EBB" w:rsidR="00271544" w:rsidRDefault="00271544" w:rsidP="003B06C9">
      <w:pPr>
        <w:pStyle w:val="Heading2"/>
        <w:numPr>
          <w:ilvl w:val="0"/>
          <w:numId w:val="23"/>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w:t>
      </w:r>
      <w:proofErr w:type="gramStart"/>
      <w:r w:rsidR="00017C7F">
        <w:t>message</w:t>
      </w:r>
      <w:proofErr w:type="gramEnd"/>
      <w:r w:rsidR="00017C7F">
        <w:t xml:space="preserve"> we will uses toasts. </w:t>
      </w:r>
      <w:r w:rsidR="003539AA">
        <w:t xml:space="preserve">As implemented here: </w:t>
      </w:r>
      <w:hyperlink r:id="rId32"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134C3">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 xml:space="preserve">The message is what is </w:t>
      </w:r>
      <w:proofErr w:type="gramStart"/>
      <w:r>
        <w:t>displa</w:t>
      </w:r>
      <w:r w:rsidR="00FF752C">
        <w:t>yed, and</w:t>
      </w:r>
      <w:proofErr w:type="gramEnd"/>
      <w:r w:rsidR="00FF752C">
        <w:t xml:space="preserve"> can be overwritten. If the title is </w:t>
      </w:r>
      <w:proofErr w:type="gramStart"/>
      <w:r w:rsidR="00FF752C">
        <w:t>left</w:t>
      </w:r>
      <w:proofErr w:type="gramEnd"/>
      <w:r w:rsidR="00FF752C">
        <w:t xml:space="preserve"> then it </w:t>
      </w:r>
      <w:r w:rsidR="00576AF3">
        <w:t>uses the message type. In the code you display the message using the ref:</w:t>
      </w:r>
    </w:p>
    <w:p w14:paraId="5DEC92A2" w14:textId="683E0781" w:rsidR="00A9212B" w:rsidRDefault="00576AF3" w:rsidP="003134C3">
      <w:pPr>
        <w:pStyle w:val="code"/>
      </w:pPr>
      <w:r w:rsidRPr="00576AF3">
        <w:t>PopUpRef.ShowNotification(NotificationType.</w:t>
      </w:r>
      <w:r w:rsidR="003847EF">
        <w:rPr>
          <w:i/>
          <w:iCs/>
        </w:rPr>
        <w:t>type</w:t>
      </w:r>
      <w:proofErr w:type="gramStart"/>
      <w:r w:rsidR="00A9212B">
        <w:rPr>
          <w:i/>
          <w:iCs/>
        </w:rPr>
        <w:t>,”message</w:t>
      </w:r>
      <w:proofErr w:type="gramEnd"/>
      <w:r w:rsidR="00A9212B">
        <w:rPr>
          <w:i/>
          <w:iCs/>
        </w:rPr>
        <w:t>”,”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 xml:space="preserve">These are used when we need the user to confirm. For </w:t>
      </w:r>
      <w:proofErr w:type="gramStart"/>
      <w:r>
        <w:t>example</w:t>
      </w:r>
      <w:proofErr w:type="gramEnd"/>
      <w:r>
        <w:t xml:space="preserv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134C3">
      <w:pPr>
        <w:pStyle w:val="code"/>
      </w:pPr>
      <w:r w:rsidRPr="003E3BB0">
        <w:lastRenderedPageBreak/>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3134C3">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w:t>
      </w:r>
      <w:proofErr w:type="gramStart"/>
      <w:r w:rsidRPr="00EF408F">
        <w:t>);</w:t>
      </w:r>
      <w:proofErr w:type="gramEnd"/>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551"/>
        <w:gridCol w:w="1471"/>
        <w:gridCol w:w="894"/>
        <w:gridCol w:w="1015"/>
        <w:gridCol w:w="1738"/>
        <w:gridCol w:w="1367"/>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w:t>
            </w:r>
            <w:proofErr w:type="gramStart"/>
            <w:r>
              <w:t>1,var</w:t>
            </w:r>
            <w:proofErr w:type="gramEnd"/>
            <w:r>
              <w:t>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w:t>
            </w:r>
            <w:proofErr w:type="gramStart"/>
            <w:r>
              <w:t>4,var</w:t>
            </w:r>
            <w:proofErr w:type="gramEnd"/>
            <w:r>
              <w:t>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287"/>
        <w:gridCol w:w="642"/>
        <w:gridCol w:w="845"/>
        <w:gridCol w:w="1011"/>
        <w:gridCol w:w="1028"/>
        <w:gridCol w:w="894"/>
        <w:gridCol w:w="1015"/>
        <w:gridCol w:w="720"/>
        <w:gridCol w:w="1367"/>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09C6750E"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can be added via the modal edit of the attribute name.</w:t>
      </w:r>
    </w:p>
    <w:p w14:paraId="1D854B77" w14:textId="5ADF3494" w:rsidR="008E7905" w:rsidRDefault="008E7905" w:rsidP="00271544"/>
    <w:p w14:paraId="3FF100F6" w14:textId="5F637827" w:rsidR="001E0FB8" w:rsidRDefault="001E0FB8" w:rsidP="001E0FB8">
      <w:pPr>
        <w:pStyle w:val="Heading1"/>
      </w:pPr>
      <w:proofErr w:type="spellStart"/>
      <w:r>
        <w:t>WooLinkedViews</w:t>
      </w:r>
      <w:proofErr w:type="spellEnd"/>
    </w:p>
    <w:p w14:paraId="06055088" w14:textId="355C3567" w:rsidR="001E0FB8" w:rsidRDefault="001E0FB8" w:rsidP="001E0FB8">
      <w:r>
        <w:t xml:space="preserve">There are a number of grids/views that will display woo linked items. This lends </w:t>
      </w:r>
      <w:proofErr w:type="spellStart"/>
      <w:proofErr w:type="gramStart"/>
      <w:r>
        <w:t>it self</w:t>
      </w:r>
      <w:proofErr w:type="spellEnd"/>
      <w:proofErr w:type="gram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AE0F9E">
      <w:pPr>
        <w:pStyle w:val="Heading2"/>
      </w:pPr>
      <w:r>
        <w:t>Display Classes</w:t>
      </w:r>
    </w:p>
    <w:p w14:paraId="1FE53546" w14:textId="36FA6054" w:rsidR="00AE0F9E" w:rsidRDefault="009009DE" w:rsidP="00AE0F9E">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EA4B12">
      <w:r>
        <w:t xml:space="preserve">  // Interface Stuff</w:t>
      </w:r>
      <w:r w:rsidR="001B40D6">
        <w:t xml:space="preserve"> </w:t>
      </w:r>
      <w:r w:rsidR="007145C9">
        <w:t>used for the grid</w:t>
      </w:r>
      <w:r w:rsidR="001B40D6">
        <w:t xml:space="preserve"> -that is used by the interface</w:t>
      </w:r>
    </w:p>
    <w:p w14:paraId="72E16CCC" w14:textId="262D1AFB" w:rsidR="00AE59D8" w:rsidRDefault="00EA4B12" w:rsidP="003134C3">
      <w:pPr>
        <w:pStyle w:val="code"/>
      </w:pPr>
      <w:r>
        <w:t xml:space="preserve">public int </w:t>
      </w:r>
      <w:proofErr w:type="spellStart"/>
      <w:r>
        <w:t>PageSize</w:t>
      </w:r>
      <w:proofErr w:type="spellEnd"/>
      <w:r>
        <w:t xml:space="preserve"> = </w:t>
      </w:r>
      <w:proofErr w:type="gramStart"/>
      <w:r>
        <w:t>15;</w:t>
      </w:r>
      <w:proofErr w:type="gramEnd"/>
    </w:p>
    <w:p w14:paraId="414AE047" w14:textId="3BE44BFC" w:rsidR="00AE59D8" w:rsidRDefault="00EA4B12" w:rsidP="003134C3">
      <w:pPr>
        <w:pStyle w:val="code"/>
      </w:pPr>
      <w:r>
        <w:t xml:space="preserve">public string </w:t>
      </w:r>
      <w:proofErr w:type="spellStart"/>
      <w:r>
        <w:t>customFilterValue</w:t>
      </w:r>
      <w:proofErr w:type="spellEnd"/>
      <w:r w:rsidR="00DA0797">
        <w:t xml:space="preserve"> </w:t>
      </w:r>
      <w:proofErr w:type="gramStart"/>
      <w:r w:rsidR="00DA0797">
        <w:t>{ get</w:t>
      </w:r>
      <w:proofErr w:type="gramEnd"/>
      <w:r w:rsidR="00DA0797">
        <w:t>; set; }</w:t>
      </w:r>
      <w:r w:rsidR="005E180C">
        <w:t xml:space="preserve"> = </w:t>
      </w:r>
      <w:proofErr w:type="spellStart"/>
      <w:r w:rsidR="00057788" w:rsidRPr="00057788">
        <w:t>string.Empty</w:t>
      </w:r>
      <w:proofErr w:type="spellEnd"/>
      <w:r>
        <w:t>;</w:t>
      </w:r>
    </w:p>
    <w:p w14:paraId="64940534" w14:textId="3022D35A" w:rsidR="00AE59D8" w:rsidRDefault="00EA4B12" w:rsidP="003134C3">
      <w:pPr>
        <w:pStyle w:val="code"/>
      </w:pPr>
      <w:r>
        <w:t xml:space="preserve">public bool </w:t>
      </w:r>
      <w:proofErr w:type="spellStart"/>
      <w:r>
        <w:t>IsNarrow</w:t>
      </w:r>
      <w:proofErr w:type="spellEnd"/>
      <w:r>
        <w:t xml:space="preserve"> </w:t>
      </w:r>
      <w:proofErr w:type="gramStart"/>
      <w:r w:rsidR="00DA0797">
        <w:t>{ get</w:t>
      </w:r>
      <w:proofErr w:type="gramEnd"/>
      <w:r w:rsidR="00DA0797">
        <w:t>; set; }</w:t>
      </w:r>
      <w:r>
        <w:t>= true;</w:t>
      </w:r>
    </w:p>
    <w:p w14:paraId="21AF83C4" w14:textId="43585E34" w:rsidR="00EA4B12" w:rsidRDefault="00EA4B12" w:rsidP="003134C3">
      <w:pPr>
        <w:pStyle w:val="code"/>
      </w:pPr>
      <w:r>
        <w:t xml:space="preserve">public bool </w:t>
      </w:r>
      <w:proofErr w:type="spellStart"/>
      <w:r>
        <w:t>IsFilterable</w:t>
      </w:r>
      <w:proofErr w:type="spellEnd"/>
      <w:r>
        <w:t xml:space="preserve"> </w:t>
      </w:r>
      <w:proofErr w:type="gramStart"/>
      <w:r w:rsidR="00DA0797">
        <w:t>{ get</w:t>
      </w:r>
      <w:proofErr w:type="gramEnd"/>
      <w:r w:rsidR="00DA0797">
        <w:t>; set; }</w:t>
      </w:r>
      <w:r>
        <w:t>= false;</w:t>
      </w:r>
    </w:p>
    <w:p w14:paraId="1ACF20A5" w14:textId="32C12A98" w:rsidR="00BD4A73" w:rsidRDefault="00BD4A73" w:rsidP="003134C3">
      <w:pPr>
        <w:pStyle w:val="code"/>
      </w:pPr>
      <w:r>
        <w:t xml:space="preserve">protected </w:t>
      </w:r>
      <w:proofErr w:type="spellStart"/>
      <w:r>
        <w:t>ConfirmModal</w:t>
      </w:r>
      <w:proofErr w:type="spellEnd"/>
      <w:r>
        <w:t xml:space="preserve"> </w:t>
      </w:r>
      <w:proofErr w:type="spellStart"/>
      <w:r>
        <w:t>DeleteConfirmation</w:t>
      </w:r>
      <w:proofErr w:type="spellEnd"/>
      <w:r>
        <w:t xml:space="preserve"> </w:t>
      </w:r>
      <w:proofErr w:type="gramStart"/>
      <w:r>
        <w:t>{ get</w:t>
      </w:r>
      <w:proofErr w:type="gramEnd"/>
      <w:r>
        <w:t>; set; }</w:t>
      </w:r>
    </w:p>
    <w:p w14:paraId="378BD473" w14:textId="585706D6" w:rsidR="005D15D1" w:rsidRDefault="005D15D1" w:rsidP="003134C3">
      <w:pPr>
        <w:pStyle w:val="code"/>
      </w:pPr>
      <w:r w:rsidRPr="005D15D1">
        <w:t xml:space="preserve">public </w:t>
      </w:r>
      <w:proofErr w:type="spellStart"/>
      <w:r w:rsidRPr="005D15D1">
        <w:t>PopUpAndLogNotification</w:t>
      </w:r>
      <w:proofErr w:type="spellEnd"/>
      <w:r w:rsidRPr="005D15D1">
        <w:t xml:space="preserve"> </w:t>
      </w:r>
      <w:proofErr w:type="spellStart"/>
      <w:r w:rsidRPr="005D15D1">
        <w:t>PopUpRef</w:t>
      </w:r>
      <w:proofErr w:type="spellEnd"/>
      <w:r w:rsidRPr="005D15D1">
        <w:t xml:space="preserve"> </w:t>
      </w:r>
      <w:proofErr w:type="gramStart"/>
      <w:r w:rsidRPr="005D15D1">
        <w:t>{ get</w:t>
      </w:r>
      <w:proofErr w:type="gramEnd"/>
      <w:r w:rsidRPr="005D15D1">
        <w:t>; set; }</w:t>
      </w:r>
    </w:p>
    <w:p w14:paraId="079BB34E" w14:textId="77777777" w:rsidR="00587292" w:rsidRDefault="00E73AA4" w:rsidP="00781D8E">
      <w:r>
        <w:t xml:space="preserve">  </w:t>
      </w:r>
    </w:p>
    <w:p w14:paraId="209BA41E" w14:textId="3B8A1DDC" w:rsidR="00781D8E" w:rsidRDefault="00110DF0" w:rsidP="00781D8E">
      <w:r>
        <w:t>These values are essential</w:t>
      </w:r>
      <w:r w:rsidR="00C75C36">
        <w:t>ly</w:t>
      </w:r>
      <w:r>
        <w:t xml:space="preserve"> a generic class used in setting up the grid and support it.</w:t>
      </w:r>
      <w:r w:rsidR="00587292">
        <w:t xml:space="preserve"> </w:t>
      </w:r>
      <w:r w:rsidR="005D2DDA">
        <w:t>For any page that uses a grid this class can be used.</w:t>
      </w:r>
    </w:p>
    <w:p w14:paraId="59869C3E" w14:textId="6B0379B0" w:rsidR="00EA267B" w:rsidRDefault="00EA267B" w:rsidP="004A75FA">
      <w:pPr>
        <w:pStyle w:val="Heading2"/>
      </w:pPr>
      <w:r>
        <w:lastRenderedPageBreak/>
        <w:t>Woo</w:t>
      </w:r>
      <w:r w:rsidR="00433CC6">
        <w:t xml:space="preserve"> </w:t>
      </w:r>
      <w:r>
        <w:t>Linked View</w:t>
      </w:r>
    </w:p>
    <w:p w14:paraId="01B55A42" w14:textId="3219691B" w:rsidR="00EA267B" w:rsidRDefault="00EA267B" w:rsidP="00EA267B">
      <w:r>
        <w:t xml:space="preserve">Each Grid should have a view model, that inherits the main data from the </w:t>
      </w:r>
      <w:proofErr w:type="spellStart"/>
      <w:proofErr w:type="gramStart"/>
      <w:r>
        <w:t>data.models</w:t>
      </w:r>
      <w:proofErr w:type="spellEnd"/>
      <w:proofErr w:type="gram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4A75FA">
      <w:pPr>
        <w:pStyle w:val="Heading2"/>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d to be</w:t>
      </w:r>
    </w:p>
    <w:p w14:paraId="47781571" w14:textId="54A7905C" w:rsidR="00595E4F" w:rsidRDefault="000B7198" w:rsidP="003134C3">
      <w:pPr>
        <w:pStyle w:val="code"/>
      </w:pPr>
      <w:r w:rsidRPr="000B7198">
        <w:t>async Task&lt;List&lt;</w:t>
      </w:r>
      <w:proofErr w:type="spellStart"/>
      <w:r>
        <w:t>TEntity</w:t>
      </w:r>
      <w:proofErr w:type="spellEnd"/>
      <w:r w:rsidRPr="000B7198">
        <w:t xml:space="preserve">&gt;&gt; </w:t>
      </w:r>
      <w:proofErr w:type="spellStart"/>
      <w:proofErr w:type="gramStart"/>
      <w:r w:rsidR="00595E4F" w:rsidRPr="00260BC0">
        <w:t>GetAll</w:t>
      </w:r>
      <w:r w:rsidR="00726CCD">
        <w:t>Async</w:t>
      </w:r>
      <w:proofErr w:type="spellEnd"/>
      <w:r w:rsidR="00595E4F">
        <w:t>(</w:t>
      </w:r>
      <w:proofErr w:type="spellStart"/>
      <w:proofErr w:type="gramEnd"/>
      <w:r w:rsidR="00595E4F">
        <w:t>TEntity</w:t>
      </w:r>
      <w:proofErr w:type="spellEnd"/>
      <w:r w:rsidR="00595E4F">
        <w:t>)</w:t>
      </w:r>
    </w:p>
    <w:p w14:paraId="62FFCA50" w14:textId="5CF91D73" w:rsidR="0037561B" w:rsidRDefault="00726E15" w:rsidP="003134C3">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proofErr w:type="gramStart"/>
      <w:r w:rsidR="0037561B" w:rsidRPr="0037561B">
        <w:t>GetWooMapped</w:t>
      </w:r>
      <w:r w:rsidR="0037561B">
        <w:t>Item</w:t>
      </w:r>
      <w:r w:rsidR="0037561B" w:rsidRPr="0037561B">
        <w:t>Async</w:t>
      </w:r>
      <w:proofErr w:type="spellEnd"/>
      <w:r w:rsidR="0084717F">
        <w:t>(</w:t>
      </w:r>
      <w:proofErr w:type="gramEnd"/>
      <w:r w:rsidR="0084717F">
        <w:t xml:space="preserve">Guid </w:t>
      </w:r>
      <w:proofErr w:type="spellStart"/>
      <w:r w:rsidR="0084717F">
        <w:t>wooTEntityID</w:t>
      </w:r>
      <w:proofErr w:type="spellEnd"/>
      <w:r w:rsidR="0084717F">
        <w:t>)</w:t>
      </w:r>
    </w:p>
    <w:p w14:paraId="54130453" w14:textId="31311BE1" w:rsidR="00595E4F" w:rsidRDefault="00C64BA0" w:rsidP="003134C3">
      <w:pPr>
        <w:pStyle w:val="code"/>
      </w:pPr>
      <w:proofErr w:type="spellStart"/>
      <w:r>
        <w:t>TViewEntity</w:t>
      </w:r>
      <w:proofErr w:type="spellEnd"/>
      <w:r>
        <w:t xml:space="preserve"> </w:t>
      </w:r>
      <w:proofErr w:type="spellStart"/>
      <w:proofErr w:type="gramStart"/>
      <w:r w:rsidR="00595E4F">
        <w:t>MapItemToWoo</w:t>
      </w:r>
      <w:r w:rsidR="00905C91">
        <w:t>Item</w:t>
      </w:r>
      <w:r>
        <w:t>Async</w:t>
      </w:r>
      <w:proofErr w:type="spellEnd"/>
      <w:r w:rsidR="00905C91">
        <w:t>(</w:t>
      </w:r>
      <w:proofErr w:type="spellStart"/>
      <w:proofErr w:type="gramEnd"/>
      <w:r w:rsidR="00905C91">
        <w:t>TEntity</w:t>
      </w:r>
      <w:proofErr w:type="spellEnd"/>
      <w:r w:rsidR="00905C91">
        <w:t>)</w:t>
      </w:r>
    </w:p>
    <w:p w14:paraId="7A88D3A6" w14:textId="7782956A" w:rsidR="0033649C" w:rsidRDefault="00175BEF" w:rsidP="003134C3">
      <w:pPr>
        <w:pStyle w:val="code"/>
      </w:pPr>
      <w:r w:rsidRPr="00682618">
        <w:t>async Task</w:t>
      </w:r>
      <w:r w:rsidRPr="00077FDB">
        <w:t xml:space="preserve"> </w:t>
      </w:r>
      <w:proofErr w:type="spellStart"/>
      <w:proofErr w:type="gramStart"/>
      <w:r w:rsidR="00625D57" w:rsidRPr="00625D57">
        <w:t>OnRowInserted</w:t>
      </w:r>
      <w:r w:rsidR="00501B0C">
        <w:t>Async</w:t>
      </w:r>
      <w:proofErr w:type="spellEnd"/>
      <w:r w:rsidR="00625D57">
        <w:t>(</w:t>
      </w:r>
      <w:proofErr w:type="spellStart"/>
      <w:proofErr w:type="gramEnd"/>
      <w:r w:rsidR="00625D57">
        <w:t>TVeiwEntity</w:t>
      </w:r>
      <w:proofErr w:type="spellEnd"/>
      <w:r w:rsidR="00625D57">
        <w:t>)</w:t>
      </w:r>
    </w:p>
    <w:p w14:paraId="12045CB2" w14:textId="7AD99575" w:rsidR="00155C58" w:rsidRDefault="00155C58" w:rsidP="003134C3">
      <w:pPr>
        <w:pStyle w:val="code"/>
      </w:pPr>
      <w:proofErr w:type="spellStart"/>
      <w:proofErr w:type="gramStart"/>
      <w:r w:rsidRPr="00155C58">
        <w:t>OnNewItemDefaultSetter</w:t>
      </w:r>
      <w:r w:rsidR="00501B0C">
        <w:t>Async</w:t>
      </w:r>
      <w:proofErr w:type="spellEnd"/>
      <w:r>
        <w:t>(</w:t>
      </w:r>
      <w:proofErr w:type="spellStart"/>
      <w:proofErr w:type="gramEnd"/>
      <w:r>
        <w:t>T</w:t>
      </w:r>
      <w:r w:rsidR="00625D57">
        <w:t>View</w:t>
      </w:r>
      <w:r>
        <w:t>Entity</w:t>
      </w:r>
      <w:proofErr w:type="spellEnd"/>
      <w:r>
        <w:t>)</w:t>
      </w:r>
    </w:p>
    <w:p w14:paraId="4C868DA6" w14:textId="4B5E4633" w:rsidR="00155C58" w:rsidRDefault="00155C58" w:rsidP="003134C3">
      <w:pPr>
        <w:pStyle w:val="code"/>
      </w:pPr>
      <w:r>
        <w:t xml:space="preserve">// used for the </w:t>
      </w:r>
      <w:r w:rsidR="00625D57">
        <w:t>grid new item</w:t>
      </w:r>
    </w:p>
    <w:p w14:paraId="487901C7" w14:textId="598B3D61" w:rsidR="000E24A8" w:rsidRDefault="0030467E" w:rsidP="003134C3">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3134C3">
      <w:pPr>
        <w:pStyle w:val="code"/>
      </w:pPr>
      <w:r w:rsidRPr="00835835">
        <w:t xml:space="preserve">async Task&lt;int&gt; </w:t>
      </w:r>
      <w:proofErr w:type="spellStart"/>
      <w:proofErr w:type="gramStart"/>
      <w:r w:rsidR="00C548DB" w:rsidRPr="00C548DB">
        <w:t>UpdateWooMap</w:t>
      </w:r>
      <w:r w:rsidR="00D2470A">
        <w:t>ping</w:t>
      </w:r>
      <w:r w:rsidR="0086519B">
        <w:t>Async</w:t>
      </w:r>
      <w:proofErr w:type="spellEnd"/>
      <w:r w:rsidR="00D2470A">
        <w:t>(</w:t>
      </w:r>
      <w:proofErr w:type="spellStart"/>
      <w:proofErr w:type="gramEnd"/>
      <w:r w:rsidR="00D2470A">
        <w:t>TViewEntity</w:t>
      </w:r>
      <w:proofErr w:type="spellEnd"/>
      <w:r w:rsidR="00D2470A">
        <w:t>)</w:t>
      </w:r>
    </w:p>
    <w:p w14:paraId="1ACF4DB6" w14:textId="553E73C3" w:rsidR="00CE6FE9" w:rsidRDefault="00CE6FE9" w:rsidP="003134C3">
      <w:pPr>
        <w:pStyle w:val="code"/>
      </w:pPr>
      <w:proofErr w:type="spellStart"/>
      <w:proofErr w:type="gramStart"/>
      <w:r w:rsidRPr="00CE6FE9">
        <w:t>IsDuplicate</w:t>
      </w:r>
      <w:proofErr w:type="spellEnd"/>
      <w:r>
        <w:t>(</w:t>
      </w:r>
      <w:proofErr w:type="spellStart"/>
      <w:proofErr w:type="gramEnd"/>
      <w:r w:rsidR="00625D57">
        <w:t>TEntity</w:t>
      </w:r>
      <w:proofErr w:type="spellEnd"/>
      <w:r>
        <w:t>)</w:t>
      </w:r>
    </w:p>
    <w:p w14:paraId="7C921299" w14:textId="4E40B697" w:rsidR="002D7A14" w:rsidRDefault="002D7A14" w:rsidP="003134C3">
      <w:pPr>
        <w:pStyle w:val="code"/>
      </w:pPr>
      <w:proofErr w:type="spellStart"/>
      <w:proofErr w:type="gramStart"/>
      <w:r w:rsidRPr="002D7A14">
        <w:t>IsValid</w:t>
      </w:r>
      <w:proofErr w:type="spellEnd"/>
      <w:r>
        <w:t>(</w:t>
      </w:r>
      <w:proofErr w:type="spellStart"/>
      <w:proofErr w:type="gramEnd"/>
      <w:r>
        <w:t>TEntity</w:t>
      </w:r>
      <w:proofErr w:type="spellEnd"/>
      <w:r>
        <w:t>)</w:t>
      </w:r>
    </w:p>
    <w:p w14:paraId="42FA86E1" w14:textId="4EA71436" w:rsidR="00775EF2" w:rsidRDefault="00F00074" w:rsidP="003134C3">
      <w:pPr>
        <w:pStyle w:val="code"/>
      </w:pPr>
      <w:r w:rsidRPr="00682618">
        <w:t>async Task</w:t>
      </w:r>
      <w:r w:rsidRPr="00077FDB">
        <w:t xml:space="preserve"> </w:t>
      </w:r>
      <w:proofErr w:type="spellStart"/>
      <w:proofErr w:type="gramStart"/>
      <w:r w:rsidR="00775EF2" w:rsidRPr="00775EF2">
        <w:t>OnRowUpdated</w:t>
      </w:r>
      <w:r w:rsidR="006B0BE3">
        <w:t>Async</w:t>
      </w:r>
      <w:proofErr w:type="spellEnd"/>
      <w:r w:rsidR="00775EF2">
        <w:t>(</w:t>
      </w:r>
      <w:proofErr w:type="spellStart"/>
      <w:proofErr w:type="gramEnd"/>
      <w:r w:rsidR="00EC314B">
        <w:t>TViewEntity</w:t>
      </w:r>
      <w:proofErr w:type="spellEnd"/>
      <w:r w:rsidR="00775EF2">
        <w:t>)</w:t>
      </w:r>
    </w:p>
    <w:p w14:paraId="4B8BB784" w14:textId="4C40640C" w:rsidR="000949DC" w:rsidRDefault="000949DC" w:rsidP="003134C3">
      <w:pPr>
        <w:pStyle w:val="code"/>
      </w:pPr>
      <w:proofErr w:type="spellStart"/>
      <w:proofErr w:type="gramStart"/>
      <w:r w:rsidRPr="000949DC">
        <w:t>OnRowRemoving</w:t>
      </w:r>
      <w:r w:rsidR="00F06239">
        <w:t>Async</w:t>
      </w:r>
      <w:proofErr w:type="spellEnd"/>
      <w:r>
        <w:t xml:space="preserve">  -</w:t>
      </w:r>
      <w:proofErr w:type="gramEnd"/>
      <w:r>
        <w:t xml:space="preserve"> &gt; not sure about this</w:t>
      </w:r>
    </w:p>
    <w:p w14:paraId="22492BD8" w14:textId="72CA6846" w:rsidR="00077FDB" w:rsidRDefault="001B01C4" w:rsidP="003134C3">
      <w:pPr>
        <w:pStyle w:val="code"/>
      </w:pPr>
      <w:r w:rsidRPr="00682618">
        <w:t>async Task</w:t>
      </w:r>
      <w:r w:rsidRPr="00077FDB">
        <w:t xml:space="preserve"> </w:t>
      </w:r>
      <w:proofErr w:type="spellStart"/>
      <w:proofErr w:type="gramStart"/>
      <w:r w:rsidR="00077FDB" w:rsidRPr="00077FDB">
        <w:t>ConfirmDelete</w:t>
      </w:r>
      <w:r w:rsidR="0097760C">
        <w:t>Async</w:t>
      </w:r>
      <w:proofErr w:type="spellEnd"/>
      <w:r w:rsidR="007D4735" w:rsidRPr="007D4735">
        <w:t>(</w:t>
      </w:r>
      <w:proofErr w:type="gram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3134C3">
      <w:pPr>
        <w:pStyle w:val="code"/>
      </w:pPr>
      <w:r w:rsidRPr="00682618">
        <w:t xml:space="preserve">async Task&lt;int&gt; </w:t>
      </w:r>
      <w:proofErr w:type="spellStart"/>
      <w:proofErr w:type="gramStart"/>
      <w:r w:rsidR="0033649C" w:rsidRPr="0033649C">
        <w:t>DoGroupAction</w:t>
      </w:r>
      <w:r w:rsidR="00F06239">
        <w:t>Async</w:t>
      </w:r>
      <w:proofErr w:type="spellEnd"/>
      <w:r w:rsidR="00625D57">
        <w:t>(</w:t>
      </w:r>
      <w:proofErr w:type="spellStart"/>
      <w:proofErr w:type="gramEnd"/>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393C674E" w:rsidR="00B631EE" w:rsidRDefault="00B631EE" w:rsidP="004A75FA">
      <w:r>
        <w:t xml:space="preserve">Woo Link? </w:t>
      </w:r>
    </w:p>
    <w:p w14:paraId="5D53E896" w14:textId="770EA6BE" w:rsidR="00380883" w:rsidRDefault="00380883" w:rsidP="004A75FA"/>
    <w:p w14:paraId="465E8B7D" w14:textId="77777777" w:rsidR="00380883" w:rsidRDefault="00380883" w:rsidP="00380883">
      <w:r>
        <w:t>Notifications:</w:t>
      </w:r>
    </w:p>
    <w:p w14:paraId="341A1D51" w14:textId="77777777" w:rsidR="00380883" w:rsidRDefault="00380883" w:rsidP="00380883">
      <w:r w:rsidRPr="00737934">
        <w:rPr>
          <w:noProof/>
        </w:rPr>
        <w:drawing>
          <wp:inline distT="0" distB="0" distL="0" distR="0" wp14:anchorId="132B1F06" wp14:editId="7851EC63">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04484" cy="2986140"/>
                    </a:xfrm>
                    <a:prstGeom prst="rect">
                      <a:avLst/>
                    </a:prstGeom>
                  </pic:spPr>
                </pic:pic>
              </a:graphicData>
            </a:graphic>
          </wp:inline>
        </w:drawing>
      </w:r>
    </w:p>
    <w:p w14:paraId="68E37D45" w14:textId="77777777" w:rsidR="00380883" w:rsidRDefault="00380883" w:rsidP="00380883"/>
    <w:p w14:paraId="7A49BFE4" w14:textId="77777777" w:rsidR="00380883" w:rsidRDefault="00380883" w:rsidP="00380883">
      <w:r>
        <w:t>Settings:</w:t>
      </w:r>
    </w:p>
    <w:p w14:paraId="7A538962" w14:textId="77777777" w:rsidR="00380883" w:rsidRDefault="00380883" w:rsidP="00380883">
      <w:r w:rsidRPr="001F7DFC">
        <w:rPr>
          <w:noProof/>
        </w:rPr>
        <w:lastRenderedPageBreak/>
        <w:drawing>
          <wp:inline distT="0" distB="0" distL="0" distR="0" wp14:anchorId="79E68F8B" wp14:editId="1D1DB1D2">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68822" cy="3700258"/>
                    </a:xfrm>
                    <a:prstGeom prst="rect">
                      <a:avLst/>
                    </a:prstGeom>
                  </pic:spPr>
                </pic:pic>
              </a:graphicData>
            </a:graphic>
          </wp:inline>
        </w:drawing>
      </w:r>
    </w:p>
    <w:p w14:paraId="71CA62AB" w14:textId="77777777" w:rsidR="00380883" w:rsidRDefault="00380883" w:rsidP="00380883">
      <w:r>
        <w:br/>
      </w:r>
    </w:p>
    <w:p w14:paraId="081FC894" w14:textId="7C3833E0" w:rsidR="00380883" w:rsidRPr="004A75FA" w:rsidRDefault="00380883" w:rsidP="00380883">
      <w:r>
        <w:br w:type="page"/>
      </w:r>
    </w:p>
    <w:sectPr w:rsidR="00380883" w:rsidRPr="004A75FA" w:rsidSect="00DC2AB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EDAAF" w14:textId="77777777" w:rsidR="00EC5017" w:rsidRDefault="00EC5017" w:rsidP="00004E7D">
      <w:pPr>
        <w:spacing w:after="0" w:line="240" w:lineRule="auto"/>
      </w:pPr>
      <w:r>
        <w:separator/>
      </w:r>
    </w:p>
  </w:endnote>
  <w:endnote w:type="continuationSeparator" w:id="0">
    <w:p w14:paraId="4255321D" w14:textId="77777777" w:rsidR="00EC5017" w:rsidRDefault="00EC5017" w:rsidP="0000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D8CFF" w14:textId="77777777" w:rsidR="00EC5017" w:rsidRDefault="00EC5017" w:rsidP="00004E7D">
      <w:pPr>
        <w:spacing w:after="0" w:line="240" w:lineRule="auto"/>
      </w:pPr>
      <w:r>
        <w:separator/>
      </w:r>
    </w:p>
  </w:footnote>
  <w:footnote w:type="continuationSeparator" w:id="0">
    <w:p w14:paraId="77868B62" w14:textId="77777777" w:rsidR="00EC5017" w:rsidRDefault="00EC5017" w:rsidP="0000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9A1929"/>
    <w:multiLevelType w:val="hybridMultilevel"/>
    <w:tmpl w:val="06704122"/>
    <w:lvl w:ilvl="0" w:tplc="082A84BE">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E837B6"/>
    <w:multiLevelType w:val="hybridMultilevel"/>
    <w:tmpl w:val="51D4C922"/>
    <w:lvl w:ilvl="0" w:tplc="7C16C41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1726676"/>
    <w:multiLevelType w:val="hybridMultilevel"/>
    <w:tmpl w:val="19BED8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707B65"/>
    <w:multiLevelType w:val="hybridMultilevel"/>
    <w:tmpl w:val="69602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B6D59C6"/>
    <w:multiLevelType w:val="hybridMultilevel"/>
    <w:tmpl w:val="AC0CBB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1E349E5"/>
    <w:multiLevelType w:val="hybridMultilevel"/>
    <w:tmpl w:val="3BD2677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E1082E"/>
    <w:multiLevelType w:val="hybridMultilevel"/>
    <w:tmpl w:val="1B82CA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A577B09"/>
    <w:multiLevelType w:val="hybridMultilevel"/>
    <w:tmpl w:val="B2645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80291D"/>
    <w:multiLevelType w:val="hybridMultilevel"/>
    <w:tmpl w:val="F3FA55EC"/>
    <w:lvl w:ilvl="0" w:tplc="3E4C6150">
      <w:numFmt w:val="bullet"/>
      <w:lvlText w:val="-"/>
      <w:lvlJc w:val="left"/>
      <w:pPr>
        <w:ind w:left="360" w:hanging="360"/>
      </w:pPr>
      <w:rPr>
        <w:rFonts w:ascii="Calibri" w:eastAsiaTheme="minorHAnsi" w:hAnsi="Calibri" w:cstheme="minorBidi"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14"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6" w15:restartNumberingAfterBreak="0">
    <w:nsid w:val="39896BF2"/>
    <w:multiLevelType w:val="hybridMultilevel"/>
    <w:tmpl w:val="DD7C97B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16709D"/>
    <w:multiLevelType w:val="hybridMultilevel"/>
    <w:tmpl w:val="EF04E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3F805904"/>
    <w:multiLevelType w:val="hybridMultilevel"/>
    <w:tmpl w:val="79729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0164225"/>
    <w:multiLevelType w:val="hybridMultilevel"/>
    <w:tmpl w:val="3420243C"/>
    <w:lvl w:ilvl="0" w:tplc="A74692FC">
      <w:numFmt w:val="bullet"/>
      <w:lvlText w:val="&gt;"/>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4CE58B7"/>
    <w:multiLevelType w:val="hybridMultilevel"/>
    <w:tmpl w:val="69E4E7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8E23889"/>
    <w:multiLevelType w:val="hybridMultilevel"/>
    <w:tmpl w:val="38E28F0A"/>
    <w:lvl w:ilvl="0" w:tplc="4C7CBD86">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DAC11BE"/>
    <w:multiLevelType w:val="hybridMultilevel"/>
    <w:tmpl w:val="B7720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E91619C"/>
    <w:multiLevelType w:val="hybridMultilevel"/>
    <w:tmpl w:val="CEFA0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2C2762C"/>
    <w:multiLevelType w:val="hybridMultilevel"/>
    <w:tmpl w:val="8E2C8F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4D34AA9"/>
    <w:multiLevelType w:val="hybridMultilevel"/>
    <w:tmpl w:val="C67E5B44"/>
    <w:lvl w:ilvl="0" w:tplc="3E4C6150">
      <w:numFmt w:val="bullet"/>
      <w:lvlText w:val="-"/>
      <w:lvlJc w:val="left"/>
      <w:pPr>
        <w:ind w:left="1080" w:hanging="360"/>
      </w:pPr>
      <w:rPr>
        <w:rFonts w:ascii="Calibri" w:eastAsiaTheme="minorHAnsi" w:hAnsi="Calibri"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651E7035"/>
    <w:multiLevelType w:val="hybridMultilevel"/>
    <w:tmpl w:val="FDB00B1C"/>
    <w:lvl w:ilvl="0" w:tplc="1C090009">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32"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A8E5C54"/>
    <w:multiLevelType w:val="hybridMultilevel"/>
    <w:tmpl w:val="8E2840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7"/>
  </w:num>
  <w:num w:numId="2">
    <w:abstractNumId w:val="25"/>
  </w:num>
  <w:num w:numId="3">
    <w:abstractNumId w:val="21"/>
  </w:num>
  <w:num w:numId="4">
    <w:abstractNumId w:val="1"/>
  </w:num>
  <w:num w:numId="5">
    <w:abstractNumId w:val="30"/>
  </w:num>
  <w:num w:numId="6">
    <w:abstractNumId w:val="13"/>
  </w:num>
  <w:num w:numId="7">
    <w:abstractNumId w:val="31"/>
  </w:num>
  <w:num w:numId="8">
    <w:abstractNumId w:val="2"/>
  </w:num>
  <w:num w:numId="9">
    <w:abstractNumId w:val="19"/>
  </w:num>
  <w:num w:numId="10">
    <w:abstractNumId w:val="38"/>
  </w:num>
  <w:num w:numId="11">
    <w:abstractNumId w:val="23"/>
  </w:num>
  <w:num w:numId="12">
    <w:abstractNumId w:val="33"/>
  </w:num>
  <w:num w:numId="13">
    <w:abstractNumId w:val="16"/>
  </w:num>
  <w:num w:numId="14">
    <w:abstractNumId w:val="37"/>
  </w:num>
  <w:num w:numId="15">
    <w:abstractNumId w:val="14"/>
  </w:num>
  <w:num w:numId="16">
    <w:abstractNumId w:val="9"/>
  </w:num>
  <w:num w:numId="17">
    <w:abstractNumId w:val="17"/>
  </w:num>
  <w:num w:numId="18">
    <w:abstractNumId w:val="28"/>
  </w:num>
  <w:num w:numId="19">
    <w:abstractNumId w:val="3"/>
  </w:num>
  <w:num w:numId="20">
    <w:abstractNumId w:val="35"/>
  </w:num>
  <w:num w:numId="21">
    <w:abstractNumId w:val="0"/>
  </w:num>
  <w:num w:numId="22">
    <w:abstractNumId w:val="32"/>
  </w:num>
  <w:num w:numId="23">
    <w:abstractNumId w:val="10"/>
  </w:num>
  <w:num w:numId="24">
    <w:abstractNumId w:val="24"/>
  </w:num>
  <w:num w:numId="25">
    <w:abstractNumId w:val="15"/>
  </w:num>
  <w:num w:numId="26">
    <w:abstractNumId w:val="34"/>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5"/>
  </w:num>
  <w:num w:numId="38">
    <w:abstractNumId w:val="29"/>
  </w:num>
  <w:num w:numId="39">
    <w:abstractNumId w:val="11"/>
  </w:num>
  <w:num w:numId="40">
    <w:abstractNumId w:val="20"/>
  </w:num>
  <w:num w:numId="41">
    <w:abstractNumId w:val="8"/>
  </w:num>
  <w:num w:numId="42">
    <w:abstractNumId w:val="4"/>
  </w:num>
  <w:num w:numId="43">
    <w:abstractNumId w:val="12"/>
  </w:num>
  <w:num w:numId="44">
    <w:abstractNumId w:val="27"/>
  </w:num>
  <w:num w:numId="45">
    <w:abstractNumId w:val="36"/>
  </w:num>
  <w:num w:numId="46">
    <w:abstractNumId w:val="26"/>
  </w:num>
  <w:num w:numId="47">
    <w:abstractNumId w:val="18"/>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MqsFAK8Y2S0tAAAA"/>
  </w:docVars>
  <w:rsids>
    <w:rsidRoot w:val="00D8477E"/>
    <w:rsid w:val="000015BF"/>
    <w:rsid w:val="00002EE2"/>
    <w:rsid w:val="00004E7D"/>
    <w:rsid w:val="0000554B"/>
    <w:rsid w:val="00006E83"/>
    <w:rsid w:val="000101BB"/>
    <w:rsid w:val="00017C7F"/>
    <w:rsid w:val="000263A7"/>
    <w:rsid w:val="00027AD8"/>
    <w:rsid w:val="0003025C"/>
    <w:rsid w:val="00030D22"/>
    <w:rsid w:val="00034284"/>
    <w:rsid w:val="0003524E"/>
    <w:rsid w:val="00035B37"/>
    <w:rsid w:val="00035D89"/>
    <w:rsid w:val="00040AD1"/>
    <w:rsid w:val="00041854"/>
    <w:rsid w:val="00053451"/>
    <w:rsid w:val="00055920"/>
    <w:rsid w:val="000562EA"/>
    <w:rsid w:val="00056C30"/>
    <w:rsid w:val="00057788"/>
    <w:rsid w:val="00057917"/>
    <w:rsid w:val="00057E83"/>
    <w:rsid w:val="00062F0B"/>
    <w:rsid w:val="00064932"/>
    <w:rsid w:val="0006580B"/>
    <w:rsid w:val="00071414"/>
    <w:rsid w:val="00074DE6"/>
    <w:rsid w:val="000760CF"/>
    <w:rsid w:val="0007663D"/>
    <w:rsid w:val="00077AF6"/>
    <w:rsid w:val="00077FDB"/>
    <w:rsid w:val="000858AB"/>
    <w:rsid w:val="00085F67"/>
    <w:rsid w:val="00086A99"/>
    <w:rsid w:val="000913A2"/>
    <w:rsid w:val="000949DC"/>
    <w:rsid w:val="00096D29"/>
    <w:rsid w:val="000A1492"/>
    <w:rsid w:val="000A2FC7"/>
    <w:rsid w:val="000A433E"/>
    <w:rsid w:val="000A5780"/>
    <w:rsid w:val="000A58FB"/>
    <w:rsid w:val="000A622B"/>
    <w:rsid w:val="000A63D0"/>
    <w:rsid w:val="000A7952"/>
    <w:rsid w:val="000B0831"/>
    <w:rsid w:val="000B7198"/>
    <w:rsid w:val="000C0222"/>
    <w:rsid w:val="000C2A65"/>
    <w:rsid w:val="000C488E"/>
    <w:rsid w:val="000C5A6E"/>
    <w:rsid w:val="000C5C66"/>
    <w:rsid w:val="000C68BD"/>
    <w:rsid w:val="000D2B42"/>
    <w:rsid w:val="000D3369"/>
    <w:rsid w:val="000D3701"/>
    <w:rsid w:val="000D6DD5"/>
    <w:rsid w:val="000D7726"/>
    <w:rsid w:val="000E0A7A"/>
    <w:rsid w:val="000E243D"/>
    <w:rsid w:val="000E24A8"/>
    <w:rsid w:val="000F4604"/>
    <w:rsid w:val="000F6AC9"/>
    <w:rsid w:val="00101ED4"/>
    <w:rsid w:val="001034B5"/>
    <w:rsid w:val="00104082"/>
    <w:rsid w:val="001041E5"/>
    <w:rsid w:val="00105191"/>
    <w:rsid w:val="00110DF0"/>
    <w:rsid w:val="001120A9"/>
    <w:rsid w:val="00115BCE"/>
    <w:rsid w:val="001171DB"/>
    <w:rsid w:val="00117462"/>
    <w:rsid w:val="00122CD4"/>
    <w:rsid w:val="00127275"/>
    <w:rsid w:val="001276A9"/>
    <w:rsid w:val="00136FF8"/>
    <w:rsid w:val="00137C4F"/>
    <w:rsid w:val="00137DAE"/>
    <w:rsid w:val="00144ADE"/>
    <w:rsid w:val="00151E26"/>
    <w:rsid w:val="00155C58"/>
    <w:rsid w:val="00160288"/>
    <w:rsid w:val="001612D8"/>
    <w:rsid w:val="00163909"/>
    <w:rsid w:val="0017148C"/>
    <w:rsid w:val="00174445"/>
    <w:rsid w:val="00175BEF"/>
    <w:rsid w:val="00175C2F"/>
    <w:rsid w:val="00175E2C"/>
    <w:rsid w:val="001811FF"/>
    <w:rsid w:val="00187865"/>
    <w:rsid w:val="00187CFC"/>
    <w:rsid w:val="00193103"/>
    <w:rsid w:val="00195754"/>
    <w:rsid w:val="00195FCD"/>
    <w:rsid w:val="00197815"/>
    <w:rsid w:val="001A2889"/>
    <w:rsid w:val="001B01C4"/>
    <w:rsid w:val="001B40D6"/>
    <w:rsid w:val="001B6AC8"/>
    <w:rsid w:val="001B7439"/>
    <w:rsid w:val="001C1062"/>
    <w:rsid w:val="001C3526"/>
    <w:rsid w:val="001D258D"/>
    <w:rsid w:val="001D2E43"/>
    <w:rsid w:val="001D319F"/>
    <w:rsid w:val="001D4695"/>
    <w:rsid w:val="001D56B0"/>
    <w:rsid w:val="001D6A55"/>
    <w:rsid w:val="001E02E6"/>
    <w:rsid w:val="001E0FB8"/>
    <w:rsid w:val="001E3031"/>
    <w:rsid w:val="001E5ABB"/>
    <w:rsid w:val="001E73CC"/>
    <w:rsid w:val="001E7746"/>
    <w:rsid w:val="001F0B7D"/>
    <w:rsid w:val="001F3799"/>
    <w:rsid w:val="001F5ABC"/>
    <w:rsid w:val="001F5DA8"/>
    <w:rsid w:val="001F784C"/>
    <w:rsid w:val="001F7DFC"/>
    <w:rsid w:val="002010CC"/>
    <w:rsid w:val="00203935"/>
    <w:rsid w:val="002049A8"/>
    <w:rsid w:val="00204A22"/>
    <w:rsid w:val="00206FDD"/>
    <w:rsid w:val="0021000D"/>
    <w:rsid w:val="00211404"/>
    <w:rsid w:val="002117EA"/>
    <w:rsid w:val="0021378B"/>
    <w:rsid w:val="0021430A"/>
    <w:rsid w:val="0021476C"/>
    <w:rsid w:val="002168D5"/>
    <w:rsid w:val="00217EC7"/>
    <w:rsid w:val="0022073E"/>
    <w:rsid w:val="00226415"/>
    <w:rsid w:val="00227277"/>
    <w:rsid w:val="00227474"/>
    <w:rsid w:val="00235E5D"/>
    <w:rsid w:val="00237270"/>
    <w:rsid w:val="002377A3"/>
    <w:rsid w:val="00237CF7"/>
    <w:rsid w:val="00240733"/>
    <w:rsid w:val="002442D9"/>
    <w:rsid w:val="00247186"/>
    <w:rsid w:val="00250C64"/>
    <w:rsid w:val="00250D9B"/>
    <w:rsid w:val="00250EB6"/>
    <w:rsid w:val="0025148D"/>
    <w:rsid w:val="002517DA"/>
    <w:rsid w:val="00251F3E"/>
    <w:rsid w:val="00252EFA"/>
    <w:rsid w:val="00254D88"/>
    <w:rsid w:val="00260BC0"/>
    <w:rsid w:val="00271544"/>
    <w:rsid w:val="00280690"/>
    <w:rsid w:val="00287F20"/>
    <w:rsid w:val="00291C77"/>
    <w:rsid w:val="002949AB"/>
    <w:rsid w:val="00294C7C"/>
    <w:rsid w:val="00296BD9"/>
    <w:rsid w:val="002A0135"/>
    <w:rsid w:val="002A2817"/>
    <w:rsid w:val="002A317A"/>
    <w:rsid w:val="002A3982"/>
    <w:rsid w:val="002A604B"/>
    <w:rsid w:val="002A7AFA"/>
    <w:rsid w:val="002B23D1"/>
    <w:rsid w:val="002B49BF"/>
    <w:rsid w:val="002C2D36"/>
    <w:rsid w:val="002C6242"/>
    <w:rsid w:val="002C64E4"/>
    <w:rsid w:val="002D0208"/>
    <w:rsid w:val="002D0BF0"/>
    <w:rsid w:val="002D19C0"/>
    <w:rsid w:val="002D2E51"/>
    <w:rsid w:val="002D7A14"/>
    <w:rsid w:val="002E46DA"/>
    <w:rsid w:val="002F10BE"/>
    <w:rsid w:val="002F246E"/>
    <w:rsid w:val="002F7932"/>
    <w:rsid w:val="00300003"/>
    <w:rsid w:val="00302E01"/>
    <w:rsid w:val="0030467E"/>
    <w:rsid w:val="00305F58"/>
    <w:rsid w:val="00306061"/>
    <w:rsid w:val="00306591"/>
    <w:rsid w:val="00306C86"/>
    <w:rsid w:val="00311786"/>
    <w:rsid w:val="00312583"/>
    <w:rsid w:val="0031292E"/>
    <w:rsid w:val="003131AF"/>
    <w:rsid w:val="003134C3"/>
    <w:rsid w:val="0031505C"/>
    <w:rsid w:val="003153C6"/>
    <w:rsid w:val="00315540"/>
    <w:rsid w:val="003212B5"/>
    <w:rsid w:val="00321338"/>
    <w:rsid w:val="0032198D"/>
    <w:rsid w:val="00322EBF"/>
    <w:rsid w:val="00323251"/>
    <w:rsid w:val="00323FD9"/>
    <w:rsid w:val="00325D61"/>
    <w:rsid w:val="00326A50"/>
    <w:rsid w:val="00327B81"/>
    <w:rsid w:val="00333C41"/>
    <w:rsid w:val="003347FD"/>
    <w:rsid w:val="003360ED"/>
    <w:rsid w:val="0033649C"/>
    <w:rsid w:val="00340226"/>
    <w:rsid w:val="00340A40"/>
    <w:rsid w:val="00341B56"/>
    <w:rsid w:val="0034581D"/>
    <w:rsid w:val="00345951"/>
    <w:rsid w:val="003510AB"/>
    <w:rsid w:val="00352EF4"/>
    <w:rsid w:val="003539AA"/>
    <w:rsid w:val="0035432C"/>
    <w:rsid w:val="00354C53"/>
    <w:rsid w:val="0035643E"/>
    <w:rsid w:val="00357B16"/>
    <w:rsid w:val="00361A24"/>
    <w:rsid w:val="00361D3B"/>
    <w:rsid w:val="00361EFD"/>
    <w:rsid w:val="00371557"/>
    <w:rsid w:val="003715F0"/>
    <w:rsid w:val="0037561B"/>
    <w:rsid w:val="00375C52"/>
    <w:rsid w:val="003767F3"/>
    <w:rsid w:val="00377DD8"/>
    <w:rsid w:val="00380883"/>
    <w:rsid w:val="00380B65"/>
    <w:rsid w:val="00383499"/>
    <w:rsid w:val="003847EF"/>
    <w:rsid w:val="00386C59"/>
    <w:rsid w:val="003904BD"/>
    <w:rsid w:val="003915A2"/>
    <w:rsid w:val="00391F61"/>
    <w:rsid w:val="003923B2"/>
    <w:rsid w:val="00392A02"/>
    <w:rsid w:val="00394BC9"/>
    <w:rsid w:val="003A4328"/>
    <w:rsid w:val="003B06C9"/>
    <w:rsid w:val="003B1177"/>
    <w:rsid w:val="003B2536"/>
    <w:rsid w:val="003B3D19"/>
    <w:rsid w:val="003B7321"/>
    <w:rsid w:val="003C0D56"/>
    <w:rsid w:val="003C5E46"/>
    <w:rsid w:val="003C61A9"/>
    <w:rsid w:val="003C64E6"/>
    <w:rsid w:val="003C6F61"/>
    <w:rsid w:val="003D2D25"/>
    <w:rsid w:val="003D2D9C"/>
    <w:rsid w:val="003D39F6"/>
    <w:rsid w:val="003D6631"/>
    <w:rsid w:val="003D79C2"/>
    <w:rsid w:val="003E1EA3"/>
    <w:rsid w:val="003E3BB0"/>
    <w:rsid w:val="003E3D63"/>
    <w:rsid w:val="003F2D04"/>
    <w:rsid w:val="003F558F"/>
    <w:rsid w:val="003F5C73"/>
    <w:rsid w:val="003F669B"/>
    <w:rsid w:val="003F6A60"/>
    <w:rsid w:val="003F78F0"/>
    <w:rsid w:val="004020F8"/>
    <w:rsid w:val="0040593A"/>
    <w:rsid w:val="0041006F"/>
    <w:rsid w:val="00410E48"/>
    <w:rsid w:val="004113AB"/>
    <w:rsid w:val="00411900"/>
    <w:rsid w:val="00413D5A"/>
    <w:rsid w:val="004254BE"/>
    <w:rsid w:val="004260BB"/>
    <w:rsid w:val="00427958"/>
    <w:rsid w:val="00430472"/>
    <w:rsid w:val="004308E1"/>
    <w:rsid w:val="00431D91"/>
    <w:rsid w:val="00432DCE"/>
    <w:rsid w:val="004339BA"/>
    <w:rsid w:val="00433CC6"/>
    <w:rsid w:val="00434F99"/>
    <w:rsid w:val="00436AEB"/>
    <w:rsid w:val="0044336C"/>
    <w:rsid w:val="00447EB6"/>
    <w:rsid w:val="00450436"/>
    <w:rsid w:val="00452A86"/>
    <w:rsid w:val="004545CE"/>
    <w:rsid w:val="00454C14"/>
    <w:rsid w:val="00454FB7"/>
    <w:rsid w:val="004560BE"/>
    <w:rsid w:val="00457E57"/>
    <w:rsid w:val="0046022C"/>
    <w:rsid w:val="00462D40"/>
    <w:rsid w:val="00465470"/>
    <w:rsid w:val="00471C91"/>
    <w:rsid w:val="00474468"/>
    <w:rsid w:val="00474A80"/>
    <w:rsid w:val="00475E97"/>
    <w:rsid w:val="00476699"/>
    <w:rsid w:val="004824A5"/>
    <w:rsid w:val="004837D2"/>
    <w:rsid w:val="00483C8E"/>
    <w:rsid w:val="00484916"/>
    <w:rsid w:val="00484DFD"/>
    <w:rsid w:val="004905AD"/>
    <w:rsid w:val="0049150E"/>
    <w:rsid w:val="00492E4A"/>
    <w:rsid w:val="0049355D"/>
    <w:rsid w:val="0049383F"/>
    <w:rsid w:val="004956F6"/>
    <w:rsid w:val="004A2F8A"/>
    <w:rsid w:val="004A3883"/>
    <w:rsid w:val="004A4257"/>
    <w:rsid w:val="004A75FA"/>
    <w:rsid w:val="004B122E"/>
    <w:rsid w:val="004B54FD"/>
    <w:rsid w:val="004B6027"/>
    <w:rsid w:val="004C0327"/>
    <w:rsid w:val="004C076C"/>
    <w:rsid w:val="004C0A80"/>
    <w:rsid w:val="004C3672"/>
    <w:rsid w:val="004C41B8"/>
    <w:rsid w:val="004C4949"/>
    <w:rsid w:val="004C63C6"/>
    <w:rsid w:val="004C65CC"/>
    <w:rsid w:val="004D0649"/>
    <w:rsid w:val="004D37BC"/>
    <w:rsid w:val="004E4093"/>
    <w:rsid w:val="004E7826"/>
    <w:rsid w:val="004F6DFD"/>
    <w:rsid w:val="004F7700"/>
    <w:rsid w:val="00501B0C"/>
    <w:rsid w:val="00503080"/>
    <w:rsid w:val="005203B1"/>
    <w:rsid w:val="005212B8"/>
    <w:rsid w:val="0053108F"/>
    <w:rsid w:val="005318C0"/>
    <w:rsid w:val="005324F5"/>
    <w:rsid w:val="00532BF7"/>
    <w:rsid w:val="00541124"/>
    <w:rsid w:val="00543230"/>
    <w:rsid w:val="00543806"/>
    <w:rsid w:val="0054405D"/>
    <w:rsid w:val="005467B0"/>
    <w:rsid w:val="005479AB"/>
    <w:rsid w:val="00547FF6"/>
    <w:rsid w:val="00550D76"/>
    <w:rsid w:val="0055202C"/>
    <w:rsid w:val="00552BFA"/>
    <w:rsid w:val="00554F1D"/>
    <w:rsid w:val="00562AFE"/>
    <w:rsid w:val="00564283"/>
    <w:rsid w:val="00564B1A"/>
    <w:rsid w:val="00567375"/>
    <w:rsid w:val="00570729"/>
    <w:rsid w:val="0057323F"/>
    <w:rsid w:val="00575FB1"/>
    <w:rsid w:val="00576AF3"/>
    <w:rsid w:val="005776D7"/>
    <w:rsid w:val="005804E1"/>
    <w:rsid w:val="005832FE"/>
    <w:rsid w:val="00584093"/>
    <w:rsid w:val="00587292"/>
    <w:rsid w:val="0059317A"/>
    <w:rsid w:val="00595E4F"/>
    <w:rsid w:val="0059659D"/>
    <w:rsid w:val="00597850"/>
    <w:rsid w:val="00597C52"/>
    <w:rsid w:val="005A02DE"/>
    <w:rsid w:val="005A076E"/>
    <w:rsid w:val="005A4EEA"/>
    <w:rsid w:val="005A547C"/>
    <w:rsid w:val="005A6F17"/>
    <w:rsid w:val="005B0F6B"/>
    <w:rsid w:val="005B13BC"/>
    <w:rsid w:val="005B1E55"/>
    <w:rsid w:val="005B581D"/>
    <w:rsid w:val="005B5B1B"/>
    <w:rsid w:val="005B5E69"/>
    <w:rsid w:val="005B655B"/>
    <w:rsid w:val="005C0436"/>
    <w:rsid w:val="005C0C4E"/>
    <w:rsid w:val="005C67E9"/>
    <w:rsid w:val="005C71D4"/>
    <w:rsid w:val="005C758C"/>
    <w:rsid w:val="005D0B3A"/>
    <w:rsid w:val="005D15D1"/>
    <w:rsid w:val="005D2DDA"/>
    <w:rsid w:val="005D509D"/>
    <w:rsid w:val="005E180C"/>
    <w:rsid w:val="005E2E5C"/>
    <w:rsid w:val="005E3E43"/>
    <w:rsid w:val="005E4513"/>
    <w:rsid w:val="005E65EA"/>
    <w:rsid w:val="005F0DE0"/>
    <w:rsid w:val="005F141A"/>
    <w:rsid w:val="005F2632"/>
    <w:rsid w:val="005F6E31"/>
    <w:rsid w:val="00604167"/>
    <w:rsid w:val="006042C0"/>
    <w:rsid w:val="006054D7"/>
    <w:rsid w:val="00605B4B"/>
    <w:rsid w:val="00605E2F"/>
    <w:rsid w:val="00614325"/>
    <w:rsid w:val="00615350"/>
    <w:rsid w:val="006209A6"/>
    <w:rsid w:val="00621A04"/>
    <w:rsid w:val="006228E6"/>
    <w:rsid w:val="00625D57"/>
    <w:rsid w:val="00631348"/>
    <w:rsid w:val="006324C6"/>
    <w:rsid w:val="00632518"/>
    <w:rsid w:val="0063767C"/>
    <w:rsid w:val="006434D8"/>
    <w:rsid w:val="00643FA1"/>
    <w:rsid w:val="00645D83"/>
    <w:rsid w:val="006471B6"/>
    <w:rsid w:val="00651E62"/>
    <w:rsid w:val="006532F9"/>
    <w:rsid w:val="006553A4"/>
    <w:rsid w:val="006622EC"/>
    <w:rsid w:val="0066318A"/>
    <w:rsid w:val="00663C2C"/>
    <w:rsid w:val="00664A58"/>
    <w:rsid w:val="0066568B"/>
    <w:rsid w:val="00667587"/>
    <w:rsid w:val="00670240"/>
    <w:rsid w:val="00680AEE"/>
    <w:rsid w:val="00681497"/>
    <w:rsid w:val="00681A9D"/>
    <w:rsid w:val="00682618"/>
    <w:rsid w:val="00686935"/>
    <w:rsid w:val="00686AC4"/>
    <w:rsid w:val="00686E42"/>
    <w:rsid w:val="00692486"/>
    <w:rsid w:val="0069318D"/>
    <w:rsid w:val="00693919"/>
    <w:rsid w:val="00693F5B"/>
    <w:rsid w:val="0069512C"/>
    <w:rsid w:val="00695E0A"/>
    <w:rsid w:val="00695E45"/>
    <w:rsid w:val="006978AE"/>
    <w:rsid w:val="006A017D"/>
    <w:rsid w:val="006A28A7"/>
    <w:rsid w:val="006A4E3B"/>
    <w:rsid w:val="006B0BE3"/>
    <w:rsid w:val="006B272C"/>
    <w:rsid w:val="006B3724"/>
    <w:rsid w:val="006B5E49"/>
    <w:rsid w:val="006B6F70"/>
    <w:rsid w:val="006B77EF"/>
    <w:rsid w:val="006C074F"/>
    <w:rsid w:val="006C2195"/>
    <w:rsid w:val="006C3328"/>
    <w:rsid w:val="006C4874"/>
    <w:rsid w:val="006C56EA"/>
    <w:rsid w:val="006C6852"/>
    <w:rsid w:val="006D465C"/>
    <w:rsid w:val="006D643F"/>
    <w:rsid w:val="006E1EC2"/>
    <w:rsid w:val="006E2801"/>
    <w:rsid w:val="006E2A6C"/>
    <w:rsid w:val="006E2EA1"/>
    <w:rsid w:val="006E3E29"/>
    <w:rsid w:val="006E51D5"/>
    <w:rsid w:val="006E6828"/>
    <w:rsid w:val="006F4EB3"/>
    <w:rsid w:val="006F61AD"/>
    <w:rsid w:val="0070013D"/>
    <w:rsid w:val="00700897"/>
    <w:rsid w:val="007019B9"/>
    <w:rsid w:val="00701D41"/>
    <w:rsid w:val="00703091"/>
    <w:rsid w:val="00704E3E"/>
    <w:rsid w:val="00711B89"/>
    <w:rsid w:val="00713A89"/>
    <w:rsid w:val="00713D48"/>
    <w:rsid w:val="007145C9"/>
    <w:rsid w:val="007146F8"/>
    <w:rsid w:val="007179C0"/>
    <w:rsid w:val="00724773"/>
    <w:rsid w:val="007258EC"/>
    <w:rsid w:val="00726162"/>
    <w:rsid w:val="00726CCD"/>
    <w:rsid w:val="00726E15"/>
    <w:rsid w:val="00732620"/>
    <w:rsid w:val="0073304F"/>
    <w:rsid w:val="0073388F"/>
    <w:rsid w:val="00733D3D"/>
    <w:rsid w:val="00737934"/>
    <w:rsid w:val="00740919"/>
    <w:rsid w:val="00744548"/>
    <w:rsid w:val="0074635D"/>
    <w:rsid w:val="00746FB3"/>
    <w:rsid w:val="00747641"/>
    <w:rsid w:val="00747FB9"/>
    <w:rsid w:val="00751E32"/>
    <w:rsid w:val="00752D12"/>
    <w:rsid w:val="00752D24"/>
    <w:rsid w:val="00760451"/>
    <w:rsid w:val="00760D9A"/>
    <w:rsid w:val="00761DD6"/>
    <w:rsid w:val="0076537E"/>
    <w:rsid w:val="00765C4B"/>
    <w:rsid w:val="0077298A"/>
    <w:rsid w:val="00774BF9"/>
    <w:rsid w:val="00775EF2"/>
    <w:rsid w:val="00781022"/>
    <w:rsid w:val="00781468"/>
    <w:rsid w:val="00781D8E"/>
    <w:rsid w:val="00785C59"/>
    <w:rsid w:val="0079099D"/>
    <w:rsid w:val="00791396"/>
    <w:rsid w:val="0079144B"/>
    <w:rsid w:val="00791912"/>
    <w:rsid w:val="00794DA2"/>
    <w:rsid w:val="00795B3E"/>
    <w:rsid w:val="00795EF0"/>
    <w:rsid w:val="00796AD6"/>
    <w:rsid w:val="007A0F49"/>
    <w:rsid w:val="007A4538"/>
    <w:rsid w:val="007A47D3"/>
    <w:rsid w:val="007A4838"/>
    <w:rsid w:val="007A646F"/>
    <w:rsid w:val="007A7737"/>
    <w:rsid w:val="007B0269"/>
    <w:rsid w:val="007B4379"/>
    <w:rsid w:val="007C22AB"/>
    <w:rsid w:val="007C3859"/>
    <w:rsid w:val="007C38E2"/>
    <w:rsid w:val="007C47D7"/>
    <w:rsid w:val="007C4A94"/>
    <w:rsid w:val="007C53B9"/>
    <w:rsid w:val="007C5F67"/>
    <w:rsid w:val="007D079A"/>
    <w:rsid w:val="007D1678"/>
    <w:rsid w:val="007D4735"/>
    <w:rsid w:val="007D47E5"/>
    <w:rsid w:val="007E1264"/>
    <w:rsid w:val="007E1780"/>
    <w:rsid w:val="007E5BE7"/>
    <w:rsid w:val="007E6107"/>
    <w:rsid w:val="007E783F"/>
    <w:rsid w:val="007F02CE"/>
    <w:rsid w:val="007F1665"/>
    <w:rsid w:val="007F1F2F"/>
    <w:rsid w:val="007F3BFD"/>
    <w:rsid w:val="007F46F3"/>
    <w:rsid w:val="007F5A79"/>
    <w:rsid w:val="007F7F7F"/>
    <w:rsid w:val="0080043F"/>
    <w:rsid w:val="00800866"/>
    <w:rsid w:val="0080088E"/>
    <w:rsid w:val="00801902"/>
    <w:rsid w:val="00801BF3"/>
    <w:rsid w:val="008020C3"/>
    <w:rsid w:val="0080382F"/>
    <w:rsid w:val="00805925"/>
    <w:rsid w:val="0080658D"/>
    <w:rsid w:val="00807AEB"/>
    <w:rsid w:val="00810982"/>
    <w:rsid w:val="008120BD"/>
    <w:rsid w:val="008154A6"/>
    <w:rsid w:val="008156FE"/>
    <w:rsid w:val="00817463"/>
    <w:rsid w:val="00820484"/>
    <w:rsid w:val="00820ACD"/>
    <w:rsid w:val="008221BA"/>
    <w:rsid w:val="0082270C"/>
    <w:rsid w:val="008231AC"/>
    <w:rsid w:val="00825814"/>
    <w:rsid w:val="00825D56"/>
    <w:rsid w:val="0082698F"/>
    <w:rsid w:val="00826AE9"/>
    <w:rsid w:val="00830C84"/>
    <w:rsid w:val="00831709"/>
    <w:rsid w:val="008321C6"/>
    <w:rsid w:val="00832866"/>
    <w:rsid w:val="00832D8E"/>
    <w:rsid w:val="00835835"/>
    <w:rsid w:val="00837197"/>
    <w:rsid w:val="00840E23"/>
    <w:rsid w:val="008443B2"/>
    <w:rsid w:val="00845725"/>
    <w:rsid w:val="0084717F"/>
    <w:rsid w:val="00850F6C"/>
    <w:rsid w:val="00851CAF"/>
    <w:rsid w:val="008553FE"/>
    <w:rsid w:val="008625E6"/>
    <w:rsid w:val="00862A8E"/>
    <w:rsid w:val="00863122"/>
    <w:rsid w:val="00864558"/>
    <w:rsid w:val="0086519B"/>
    <w:rsid w:val="00870CE0"/>
    <w:rsid w:val="0087229A"/>
    <w:rsid w:val="00874672"/>
    <w:rsid w:val="008820E9"/>
    <w:rsid w:val="008825C8"/>
    <w:rsid w:val="00883110"/>
    <w:rsid w:val="00891861"/>
    <w:rsid w:val="00891C74"/>
    <w:rsid w:val="00892F40"/>
    <w:rsid w:val="008A3077"/>
    <w:rsid w:val="008A4413"/>
    <w:rsid w:val="008B075C"/>
    <w:rsid w:val="008B6BD6"/>
    <w:rsid w:val="008C7E51"/>
    <w:rsid w:val="008D0269"/>
    <w:rsid w:val="008D2D6B"/>
    <w:rsid w:val="008D4C98"/>
    <w:rsid w:val="008D55AB"/>
    <w:rsid w:val="008D591E"/>
    <w:rsid w:val="008D650F"/>
    <w:rsid w:val="008D719F"/>
    <w:rsid w:val="008D7E71"/>
    <w:rsid w:val="008E0853"/>
    <w:rsid w:val="008E1558"/>
    <w:rsid w:val="008E2998"/>
    <w:rsid w:val="008E37F3"/>
    <w:rsid w:val="008E5CAD"/>
    <w:rsid w:val="008E6DF4"/>
    <w:rsid w:val="008E7905"/>
    <w:rsid w:val="008F08C3"/>
    <w:rsid w:val="008F766D"/>
    <w:rsid w:val="009009DE"/>
    <w:rsid w:val="009025F6"/>
    <w:rsid w:val="00905122"/>
    <w:rsid w:val="00905957"/>
    <w:rsid w:val="00905C91"/>
    <w:rsid w:val="009103DE"/>
    <w:rsid w:val="00911CE5"/>
    <w:rsid w:val="00912CFD"/>
    <w:rsid w:val="00914219"/>
    <w:rsid w:val="009167EB"/>
    <w:rsid w:val="0092060B"/>
    <w:rsid w:val="00921610"/>
    <w:rsid w:val="00922C45"/>
    <w:rsid w:val="009246E0"/>
    <w:rsid w:val="00924F04"/>
    <w:rsid w:val="00924FF7"/>
    <w:rsid w:val="00925979"/>
    <w:rsid w:val="0093157F"/>
    <w:rsid w:val="0093294D"/>
    <w:rsid w:val="00932BE1"/>
    <w:rsid w:val="00932DF0"/>
    <w:rsid w:val="00933940"/>
    <w:rsid w:val="00933EBF"/>
    <w:rsid w:val="00934F8E"/>
    <w:rsid w:val="00935814"/>
    <w:rsid w:val="00936D3F"/>
    <w:rsid w:val="00937429"/>
    <w:rsid w:val="00940EA1"/>
    <w:rsid w:val="009466BD"/>
    <w:rsid w:val="0094731E"/>
    <w:rsid w:val="00956D35"/>
    <w:rsid w:val="00962B1C"/>
    <w:rsid w:val="00964C27"/>
    <w:rsid w:val="009708F2"/>
    <w:rsid w:val="00973335"/>
    <w:rsid w:val="00973442"/>
    <w:rsid w:val="00974205"/>
    <w:rsid w:val="009752E1"/>
    <w:rsid w:val="00975702"/>
    <w:rsid w:val="0097760C"/>
    <w:rsid w:val="00985580"/>
    <w:rsid w:val="00986DE5"/>
    <w:rsid w:val="00987362"/>
    <w:rsid w:val="00987456"/>
    <w:rsid w:val="00990173"/>
    <w:rsid w:val="009921A5"/>
    <w:rsid w:val="00997584"/>
    <w:rsid w:val="009A0DF3"/>
    <w:rsid w:val="009A32B4"/>
    <w:rsid w:val="009A4C12"/>
    <w:rsid w:val="009A5472"/>
    <w:rsid w:val="009B089D"/>
    <w:rsid w:val="009B095E"/>
    <w:rsid w:val="009B5961"/>
    <w:rsid w:val="009B5C6F"/>
    <w:rsid w:val="009C32AB"/>
    <w:rsid w:val="009C68CB"/>
    <w:rsid w:val="009C6BFC"/>
    <w:rsid w:val="009C70B2"/>
    <w:rsid w:val="009D1113"/>
    <w:rsid w:val="009D11E7"/>
    <w:rsid w:val="009D13BC"/>
    <w:rsid w:val="009D5B09"/>
    <w:rsid w:val="009E006A"/>
    <w:rsid w:val="009E00E7"/>
    <w:rsid w:val="009E031C"/>
    <w:rsid w:val="009E0644"/>
    <w:rsid w:val="009E4AA0"/>
    <w:rsid w:val="009E6A88"/>
    <w:rsid w:val="009F5E0B"/>
    <w:rsid w:val="00A00D8E"/>
    <w:rsid w:val="00A0376E"/>
    <w:rsid w:val="00A0467D"/>
    <w:rsid w:val="00A0710C"/>
    <w:rsid w:val="00A071A9"/>
    <w:rsid w:val="00A109A5"/>
    <w:rsid w:val="00A1200E"/>
    <w:rsid w:val="00A14C1C"/>
    <w:rsid w:val="00A1589B"/>
    <w:rsid w:val="00A16284"/>
    <w:rsid w:val="00A17C41"/>
    <w:rsid w:val="00A202FF"/>
    <w:rsid w:val="00A23EBA"/>
    <w:rsid w:val="00A243EF"/>
    <w:rsid w:val="00A25F25"/>
    <w:rsid w:val="00A26AD0"/>
    <w:rsid w:val="00A272C8"/>
    <w:rsid w:val="00A30705"/>
    <w:rsid w:val="00A315BE"/>
    <w:rsid w:val="00A31E1B"/>
    <w:rsid w:val="00A33522"/>
    <w:rsid w:val="00A370BA"/>
    <w:rsid w:val="00A40507"/>
    <w:rsid w:val="00A41AF2"/>
    <w:rsid w:val="00A424CA"/>
    <w:rsid w:val="00A4386E"/>
    <w:rsid w:val="00A4578E"/>
    <w:rsid w:val="00A472A8"/>
    <w:rsid w:val="00A507A3"/>
    <w:rsid w:val="00A50F07"/>
    <w:rsid w:val="00A52ED7"/>
    <w:rsid w:val="00A537C1"/>
    <w:rsid w:val="00A55B7E"/>
    <w:rsid w:val="00A562C8"/>
    <w:rsid w:val="00A572D0"/>
    <w:rsid w:val="00A6506A"/>
    <w:rsid w:val="00A652FB"/>
    <w:rsid w:val="00A70DA8"/>
    <w:rsid w:val="00A71CBA"/>
    <w:rsid w:val="00A74E3C"/>
    <w:rsid w:val="00A75C0C"/>
    <w:rsid w:val="00A811E2"/>
    <w:rsid w:val="00A81DB0"/>
    <w:rsid w:val="00A83307"/>
    <w:rsid w:val="00A84F91"/>
    <w:rsid w:val="00A85634"/>
    <w:rsid w:val="00A87C89"/>
    <w:rsid w:val="00A9212B"/>
    <w:rsid w:val="00A9249A"/>
    <w:rsid w:val="00A943EE"/>
    <w:rsid w:val="00A961C9"/>
    <w:rsid w:val="00A96312"/>
    <w:rsid w:val="00A97EFE"/>
    <w:rsid w:val="00AA1D77"/>
    <w:rsid w:val="00AA2CCD"/>
    <w:rsid w:val="00AA74DF"/>
    <w:rsid w:val="00AA7E72"/>
    <w:rsid w:val="00AB3E5D"/>
    <w:rsid w:val="00AB7418"/>
    <w:rsid w:val="00AB7A63"/>
    <w:rsid w:val="00AC0C15"/>
    <w:rsid w:val="00AC24A1"/>
    <w:rsid w:val="00AC28B7"/>
    <w:rsid w:val="00AC4ABE"/>
    <w:rsid w:val="00AC56ED"/>
    <w:rsid w:val="00AC5B92"/>
    <w:rsid w:val="00AE0F9E"/>
    <w:rsid w:val="00AE229F"/>
    <w:rsid w:val="00AE3C36"/>
    <w:rsid w:val="00AE53CB"/>
    <w:rsid w:val="00AE59D8"/>
    <w:rsid w:val="00AF1ED7"/>
    <w:rsid w:val="00AF1FFC"/>
    <w:rsid w:val="00AF4C6A"/>
    <w:rsid w:val="00AF7D89"/>
    <w:rsid w:val="00B013F4"/>
    <w:rsid w:val="00B01BE2"/>
    <w:rsid w:val="00B03E54"/>
    <w:rsid w:val="00B05F28"/>
    <w:rsid w:val="00B0667A"/>
    <w:rsid w:val="00B12D36"/>
    <w:rsid w:val="00B139FB"/>
    <w:rsid w:val="00B170F1"/>
    <w:rsid w:val="00B178BC"/>
    <w:rsid w:val="00B230FC"/>
    <w:rsid w:val="00B24083"/>
    <w:rsid w:val="00B24BB3"/>
    <w:rsid w:val="00B25D19"/>
    <w:rsid w:val="00B3062D"/>
    <w:rsid w:val="00B3185A"/>
    <w:rsid w:val="00B33036"/>
    <w:rsid w:val="00B33F24"/>
    <w:rsid w:val="00B36777"/>
    <w:rsid w:val="00B37943"/>
    <w:rsid w:val="00B37C84"/>
    <w:rsid w:val="00B4177A"/>
    <w:rsid w:val="00B452F3"/>
    <w:rsid w:val="00B45DF6"/>
    <w:rsid w:val="00B50619"/>
    <w:rsid w:val="00B50957"/>
    <w:rsid w:val="00B509AD"/>
    <w:rsid w:val="00B51B1F"/>
    <w:rsid w:val="00B520E2"/>
    <w:rsid w:val="00B52ABF"/>
    <w:rsid w:val="00B553C0"/>
    <w:rsid w:val="00B5564B"/>
    <w:rsid w:val="00B5595E"/>
    <w:rsid w:val="00B6220F"/>
    <w:rsid w:val="00B631EE"/>
    <w:rsid w:val="00B639E0"/>
    <w:rsid w:val="00B6526F"/>
    <w:rsid w:val="00B67995"/>
    <w:rsid w:val="00B72C65"/>
    <w:rsid w:val="00B73D39"/>
    <w:rsid w:val="00B76931"/>
    <w:rsid w:val="00B76C7B"/>
    <w:rsid w:val="00B77DAA"/>
    <w:rsid w:val="00B80E5C"/>
    <w:rsid w:val="00B80F0B"/>
    <w:rsid w:val="00B82255"/>
    <w:rsid w:val="00B830E8"/>
    <w:rsid w:val="00B8395A"/>
    <w:rsid w:val="00B8411E"/>
    <w:rsid w:val="00B84421"/>
    <w:rsid w:val="00B85A65"/>
    <w:rsid w:val="00B86E06"/>
    <w:rsid w:val="00B935ED"/>
    <w:rsid w:val="00BA638B"/>
    <w:rsid w:val="00BB1431"/>
    <w:rsid w:val="00BB153B"/>
    <w:rsid w:val="00BB4314"/>
    <w:rsid w:val="00BB4B6B"/>
    <w:rsid w:val="00BB6656"/>
    <w:rsid w:val="00BC0FD4"/>
    <w:rsid w:val="00BC3CEF"/>
    <w:rsid w:val="00BC40E0"/>
    <w:rsid w:val="00BC6661"/>
    <w:rsid w:val="00BD0938"/>
    <w:rsid w:val="00BD18AA"/>
    <w:rsid w:val="00BD31EA"/>
    <w:rsid w:val="00BD4A73"/>
    <w:rsid w:val="00BE1814"/>
    <w:rsid w:val="00BE3888"/>
    <w:rsid w:val="00BE4A29"/>
    <w:rsid w:val="00BE59FF"/>
    <w:rsid w:val="00BE6A15"/>
    <w:rsid w:val="00BF488C"/>
    <w:rsid w:val="00BF7257"/>
    <w:rsid w:val="00C0159D"/>
    <w:rsid w:val="00C028CC"/>
    <w:rsid w:val="00C04159"/>
    <w:rsid w:val="00C04DA8"/>
    <w:rsid w:val="00C0611C"/>
    <w:rsid w:val="00C06B2E"/>
    <w:rsid w:val="00C076DC"/>
    <w:rsid w:val="00C079C9"/>
    <w:rsid w:val="00C11158"/>
    <w:rsid w:val="00C12D36"/>
    <w:rsid w:val="00C13A6E"/>
    <w:rsid w:val="00C20941"/>
    <w:rsid w:val="00C20FA5"/>
    <w:rsid w:val="00C22A98"/>
    <w:rsid w:val="00C305D1"/>
    <w:rsid w:val="00C30913"/>
    <w:rsid w:val="00C32B47"/>
    <w:rsid w:val="00C42469"/>
    <w:rsid w:val="00C43BD3"/>
    <w:rsid w:val="00C44396"/>
    <w:rsid w:val="00C44C1E"/>
    <w:rsid w:val="00C50255"/>
    <w:rsid w:val="00C50C72"/>
    <w:rsid w:val="00C51A02"/>
    <w:rsid w:val="00C52DCF"/>
    <w:rsid w:val="00C548DB"/>
    <w:rsid w:val="00C55DCD"/>
    <w:rsid w:val="00C57278"/>
    <w:rsid w:val="00C60B2D"/>
    <w:rsid w:val="00C60B97"/>
    <w:rsid w:val="00C628DE"/>
    <w:rsid w:val="00C64BA0"/>
    <w:rsid w:val="00C6714D"/>
    <w:rsid w:val="00C7163E"/>
    <w:rsid w:val="00C73884"/>
    <w:rsid w:val="00C75C36"/>
    <w:rsid w:val="00C774CB"/>
    <w:rsid w:val="00C81B6B"/>
    <w:rsid w:val="00C8282A"/>
    <w:rsid w:val="00C90BE6"/>
    <w:rsid w:val="00C91C26"/>
    <w:rsid w:val="00C92745"/>
    <w:rsid w:val="00C96141"/>
    <w:rsid w:val="00CA0456"/>
    <w:rsid w:val="00CA0EF7"/>
    <w:rsid w:val="00CA11FE"/>
    <w:rsid w:val="00CA2455"/>
    <w:rsid w:val="00CA4EB0"/>
    <w:rsid w:val="00CA524F"/>
    <w:rsid w:val="00CA5E67"/>
    <w:rsid w:val="00CB1A1F"/>
    <w:rsid w:val="00CB3C27"/>
    <w:rsid w:val="00CB523E"/>
    <w:rsid w:val="00CB62BF"/>
    <w:rsid w:val="00CB71D7"/>
    <w:rsid w:val="00CC09B7"/>
    <w:rsid w:val="00CC0F36"/>
    <w:rsid w:val="00CC1196"/>
    <w:rsid w:val="00CC2FEC"/>
    <w:rsid w:val="00CC4F76"/>
    <w:rsid w:val="00CC7D75"/>
    <w:rsid w:val="00CD1CAC"/>
    <w:rsid w:val="00CD61B3"/>
    <w:rsid w:val="00CD71CF"/>
    <w:rsid w:val="00CD7A87"/>
    <w:rsid w:val="00CE38C0"/>
    <w:rsid w:val="00CE60D5"/>
    <w:rsid w:val="00CE6FE9"/>
    <w:rsid w:val="00CE7C0C"/>
    <w:rsid w:val="00CF2742"/>
    <w:rsid w:val="00CF72C7"/>
    <w:rsid w:val="00D057AB"/>
    <w:rsid w:val="00D05884"/>
    <w:rsid w:val="00D06431"/>
    <w:rsid w:val="00D07424"/>
    <w:rsid w:val="00D079F6"/>
    <w:rsid w:val="00D12B77"/>
    <w:rsid w:val="00D154E2"/>
    <w:rsid w:val="00D156A0"/>
    <w:rsid w:val="00D224BE"/>
    <w:rsid w:val="00D23269"/>
    <w:rsid w:val="00D237CC"/>
    <w:rsid w:val="00D2470A"/>
    <w:rsid w:val="00D30294"/>
    <w:rsid w:val="00D30334"/>
    <w:rsid w:val="00D33729"/>
    <w:rsid w:val="00D35A4C"/>
    <w:rsid w:val="00D35ACB"/>
    <w:rsid w:val="00D35EDA"/>
    <w:rsid w:val="00D36ABB"/>
    <w:rsid w:val="00D36E3B"/>
    <w:rsid w:val="00D406AC"/>
    <w:rsid w:val="00D40711"/>
    <w:rsid w:val="00D41C3A"/>
    <w:rsid w:val="00D430D9"/>
    <w:rsid w:val="00D437DF"/>
    <w:rsid w:val="00D443C1"/>
    <w:rsid w:val="00D44859"/>
    <w:rsid w:val="00D50EC3"/>
    <w:rsid w:val="00D52154"/>
    <w:rsid w:val="00D57835"/>
    <w:rsid w:val="00D6034C"/>
    <w:rsid w:val="00D604BB"/>
    <w:rsid w:val="00D61B61"/>
    <w:rsid w:val="00D620AB"/>
    <w:rsid w:val="00D626F8"/>
    <w:rsid w:val="00D71B03"/>
    <w:rsid w:val="00D72D33"/>
    <w:rsid w:val="00D75B5F"/>
    <w:rsid w:val="00D779F5"/>
    <w:rsid w:val="00D77CE3"/>
    <w:rsid w:val="00D81ECA"/>
    <w:rsid w:val="00D828E8"/>
    <w:rsid w:val="00D83473"/>
    <w:rsid w:val="00D8477E"/>
    <w:rsid w:val="00D8688B"/>
    <w:rsid w:val="00D92970"/>
    <w:rsid w:val="00D9720C"/>
    <w:rsid w:val="00DA0797"/>
    <w:rsid w:val="00DA1218"/>
    <w:rsid w:val="00DA2BDB"/>
    <w:rsid w:val="00DA4807"/>
    <w:rsid w:val="00DA4E2B"/>
    <w:rsid w:val="00DA79C8"/>
    <w:rsid w:val="00DB7121"/>
    <w:rsid w:val="00DC12C7"/>
    <w:rsid w:val="00DC231B"/>
    <w:rsid w:val="00DC2ABF"/>
    <w:rsid w:val="00DC466B"/>
    <w:rsid w:val="00DC5C05"/>
    <w:rsid w:val="00DC6DDE"/>
    <w:rsid w:val="00DC70A7"/>
    <w:rsid w:val="00DC7A37"/>
    <w:rsid w:val="00DD0179"/>
    <w:rsid w:val="00DD0CEF"/>
    <w:rsid w:val="00DD22C8"/>
    <w:rsid w:val="00DD43FE"/>
    <w:rsid w:val="00DD4BB2"/>
    <w:rsid w:val="00DE51D6"/>
    <w:rsid w:val="00DE5710"/>
    <w:rsid w:val="00DE6EFE"/>
    <w:rsid w:val="00DF0794"/>
    <w:rsid w:val="00DF6022"/>
    <w:rsid w:val="00E000CB"/>
    <w:rsid w:val="00E01E57"/>
    <w:rsid w:val="00E02BD7"/>
    <w:rsid w:val="00E03477"/>
    <w:rsid w:val="00E0375A"/>
    <w:rsid w:val="00E049C7"/>
    <w:rsid w:val="00E05A31"/>
    <w:rsid w:val="00E07C14"/>
    <w:rsid w:val="00E15753"/>
    <w:rsid w:val="00E159C6"/>
    <w:rsid w:val="00E1640A"/>
    <w:rsid w:val="00E1722C"/>
    <w:rsid w:val="00E27F29"/>
    <w:rsid w:val="00E3323F"/>
    <w:rsid w:val="00E350A4"/>
    <w:rsid w:val="00E447F3"/>
    <w:rsid w:val="00E455E6"/>
    <w:rsid w:val="00E46BBB"/>
    <w:rsid w:val="00E5051B"/>
    <w:rsid w:val="00E517B8"/>
    <w:rsid w:val="00E51B75"/>
    <w:rsid w:val="00E56066"/>
    <w:rsid w:val="00E56301"/>
    <w:rsid w:val="00E564CA"/>
    <w:rsid w:val="00E56F5B"/>
    <w:rsid w:val="00E61C2A"/>
    <w:rsid w:val="00E62226"/>
    <w:rsid w:val="00E6341A"/>
    <w:rsid w:val="00E73AA4"/>
    <w:rsid w:val="00E801CF"/>
    <w:rsid w:val="00E84D17"/>
    <w:rsid w:val="00E84F02"/>
    <w:rsid w:val="00E91243"/>
    <w:rsid w:val="00EA1CFC"/>
    <w:rsid w:val="00EA267B"/>
    <w:rsid w:val="00EA3E6D"/>
    <w:rsid w:val="00EA4B12"/>
    <w:rsid w:val="00EA6C88"/>
    <w:rsid w:val="00EA7A02"/>
    <w:rsid w:val="00EB570A"/>
    <w:rsid w:val="00EC0502"/>
    <w:rsid w:val="00EC314B"/>
    <w:rsid w:val="00EC5017"/>
    <w:rsid w:val="00EC631C"/>
    <w:rsid w:val="00ED2EAB"/>
    <w:rsid w:val="00EE16BA"/>
    <w:rsid w:val="00EE509D"/>
    <w:rsid w:val="00EF2D0E"/>
    <w:rsid w:val="00EF362F"/>
    <w:rsid w:val="00EF3681"/>
    <w:rsid w:val="00EF3A8D"/>
    <w:rsid w:val="00EF408F"/>
    <w:rsid w:val="00EF69DB"/>
    <w:rsid w:val="00F00074"/>
    <w:rsid w:val="00F02062"/>
    <w:rsid w:val="00F06239"/>
    <w:rsid w:val="00F10E3E"/>
    <w:rsid w:val="00F111D4"/>
    <w:rsid w:val="00F13208"/>
    <w:rsid w:val="00F14674"/>
    <w:rsid w:val="00F1591D"/>
    <w:rsid w:val="00F15D0F"/>
    <w:rsid w:val="00F16685"/>
    <w:rsid w:val="00F17159"/>
    <w:rsid w:val="00F17794"/>
    <w:rsid w:val="00F17FD2"/>
    <w:rsid w:val="00F21BB2"/>
    <w:rsid w:val="00F23573"/>
    <w:rsid w:val="00F24622"/>
    <w:rsid w:val="00F24628"/>
    <w:rsid w:val="00F31113"/>
    <w:rsid w:val="00F369C6"/>
    <w:rsid w:val="00F446BF"/>
    <w:rsid w:val="00F44C49"/>
    <w:rsid w:val="00F4739C"/>
    <w:rsid w:val="00F5413C"/>
    <w:rsid w:val="00F56FF5"/>
    <w:rsid w:val="00F606BE"/>
    <w:rsid w:val="00F61183"/>
    <w:rsid w:val="00F62104"/>
    <w:rsid w:val="00F64F2D"/>
    <w:rsid w:val="00F65B75"/>
    <w:rsid w:val="00F670CB"/>
    <w:rsid w:val="00F71470"/>
    <w:rsid w:val="00F74729"/>
    <w:rsid w:val="00F8008B"/>
    <w:rsid w:val="00F83FFD"/>
    <w:rsid w:val="00F8434B"/>
    <w:rsid w:val="00F87504"/>
    <w:rsid w:val="00F87C18"/>
    <w:rsid w:val="00F9185E"/>
    <w:rsid w:val="00F91D5D"/>
    <w:rsid w:val="00F9405D"/>
    <w:rsid w:val="00F963D1"/>
    <w:rsid w:val="00F96963"/>
    <w:rsid w:val="00FA0742"/>
    <w:rsid w:val="00FA2F69"/>
    <w:rsid w:val="00FA5857"/>
    <w:rsid w:val="00FA7652"/>
    <w:rsid w:val="00FA7653"/>
    <w:rsid w:val="00FB188A"/>
    <w:rsid w:val="00FB1A1E"/>
    <w:rsid w:val="00FB3581"/>
    <w:rsid w:val="00FC16AD"/>
    <w:rsid w:val="00FC7786"/>
    <w:rsid w:val="00FD182C"/>
    <w:rsid w:val="00FD2678"/>
    <w:rsid w:val="00FD4077"/>
    <w:rsid w:val="00FD43FA"/>
    <w:rsid w:val="00FD7F61"/>
    <w:rsid w:val="00FE34D8"/>
    <w:rsid w:val="00FE3BCB"/>
    <w:rsid w:val="00FE4CF9"/>
    <w:rsid w:val="00FE57CD"/>
    <w:rsid w:val="00FE7316"/>
    <w:rsid w:val="00FF1AD9"/>
    <w:rsid w:val="00FF6CDB"/>
    <w:rsid w:val="00FF75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C7BAB1CC-C52D-4E69-B921-53CF479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6DC"/>
  </w:style>
  <w:style w:type="paragraph" w:styleId="Heading1">
    <w:name w:val="heading 1"/>
    <w:basedOn w:val="Normal"/>
    <w:next w:val="Normal"/>
    <w:link w:val="Heading1Char"/>
    <w:uiPriority w:val="9"/>
    <w:qFormat/>
    <w:rsid w:val="00CA524F"/>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A524F"/>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Heading3">
    <w:name w:val="heading 3"/>
    <w:basedOn w:val="Normal"/>
    <w:next w:val="Normal"/>
    <w:link w:val="Heading3Char"/>
    <w:uiPriority w:val="9"/>
    <w:unhideWhenUsed/>
    <w:qFormat/>
    <w:rsid w:val="00CA524F"/>
    <w:pPr>
      <w:keepNext/>
      <w:keepLines/>
      <w:spacing w:before="80" w:after="0" w:line="240" w:lineRule="auto"/>
      <w:outlineLvl w:val="2"/>
    </w:pPr>
    <w:rPr>
      <w:rFonts w:asciiTheme="majorHAnsi" w:eastAsiaTheme="majorEastAsia" w:hAnsiTheme="majorHAnsi" w:cstheme="majorBidi"/>
      <w:color w:val="668926" w:themeColor="accent2" w:themeShade="BF"/>
      <w:sz w:val="32"/>
      <w:szCs w:val="32"/>
    </w:rPr>
  </w:style>
  <w:style w:type="paragraph" w:styleId="Heading4">
    <w:name w:val="heading 4"/>
    <w:basedOn w:val="Normal"/>
    <w:next w:val="Normal"/>
    <w:link w:val="Heading4Char"/>
    <w:uiPriority w:val="9"/>
    <w:unhideWhenUsed/>
    <w:qFormat/>
    <w:rsid w:val="00CA524F"/>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Heading5">
    <w:name w:val="heading 5"/>
    <w:basedOn w:val="Normal"/>
    <w:next w:val="Normal"/>
    <w:link w:val="Heading5Char"/>
    <w:uiPriority w:val="9"/>
    <w:unhideWhenUsed/>
    <w:qFormat/>
    <w:rsid w:val="007F46F3"/>
    <w:pPr>
      <w:keepNext/>
      <w:keepLines/>
      <w:spacing w:before="80" w:after="0" w:line="240" w:lineRule="auto"/>
      <w:outlineLvl w:val="4"/>
    </w:pPr>
    <w:rPr>
      <w:rFonts w:asciiTheme="majorHAnsi" w:eastAsiaTheme="majorEastAsia" w:hAnsiTheme="majorHAnsi" w:cstheme="majorBidi"/>
      <w:i/>
      <w:iCs/>
      <w:color w:val="668926" w:themeColor="accent2" w:themeShade="BF"/>
      <w:sz w:val="24"/>
      <w:szCs w:val="24"/>
    </w:rPr>
  </w:style>
  <w:style w:type="paragraph" w:styleId="Heading6">
    <w:name w:val="heading 6"/>
    <w:basedOn w:val="Normal"/>
    <w:next w:val="Normal"/>
    <w:link w:val="Heading6Char"/>
    <w:uiPriority w:val="9"/>
    <w:unhideWhenUsed/>
    <w:qFormat/>
    <w:rsid w:val="00383499"/>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Heading7">
    <w:name w:val="heading 7"/>
    <w:basedOn w:val="Normal"/>
    <w:next w:val="Normal"/>
    <w:link w:val="Heading7Char"/>
    <w:uiPriority w:val="9"/>
    <w:unhideWhenUsed/>
    <w:qFormat/>
    <w:rsid w:val="00CA524F"/>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Heading8">
    <w:name w:val="heading 8"/>
    <w:basedOn w:val="Normal"/>
    <w:next w:val="Normal"/>
    <w:link w:val="Heading8Char"/>
    <w:uiPriority w:val="9"/>
    <w:semiHidden/>
    <w:unhideWhenUsed/>
    <w:rsid w:val="00CA524F"/>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Heading9">
    <w:name w:val="heading 9"/>
    <w:basedOn w:val="Normal"/>
    <w:next w:val="Normal"/>
    <w:link w:val="Heading9Char"/>
    <w:uiPriority w:val="9"/>
    <w:semiHidden/>
    <w:unhideWhenUsed/>
    <w:qFormat/>
    <w:rsid w:val="00CA524F"/>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6B9F25"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CA524F"/>
    <w:rPr>
      <w:rFonts w:asciiTheme="majorHAnsi" w:eastAsiaTheme="majorEastAsia" w:hAnsiTheme="majorHAnsi" w:cstheme="majorBidi"/>
      <w:color w:val="8AB833" w:themeColor="accent2"/>
      <w:sz w:val="36"/>
      <w:szCs w:val="36"/>
    </w:rPr>
  </w:style>
  <w:style w:type="character" w:customStyle="1" w:styleId="Heading1Char">
    <w:name w:val="Heading 1 Char"/>
    <w:basedOn w:val="DefaultParagraphFont"/>
    <w:link w:val="Heading1"/>
    <w:uiPriority w:val="9"/>
    <w:rsid w:val="00CA524F"/>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CA524F"/>
    <w:rPr>
      <w:rFonts w:asciiTheme="majorHAnsi" w:eastAsiaTheme="majorEastAsia" w:hAnsiTheme="majorHAnsi" w:cstheme="majorBidi"/>
      <w:color w:val="668926" w:themeColor="accent2" w:themeShade="BF"/>
      <w:sz w:val="32"/>
      <w:szCs w:val="32"/>
    </w:rPr>
  </w:style>
  <w:style w:type="character" w:customStyle="1" w:styleId="Heading4Char">
    <w:name w:val="Heading 4 Char"/>
    <w:basedOn w:val="DefaultParagraphFont"/>
    <w:link w:val="Heading4"/>
    <w:uiPriority w:val="9"/>
    <w:rsid w:val="00CA524F"/>
    <w:rPr>
      <w:rFonts w:asciiTheme="majorHAnsi" w:eastAsiaTheme="majorEastAsia" w:hAnsiTheme="majorHAnsi" w:cstheme="majorBidi"/>
      <w:i/>
      <w:iCs/>
      <w:color w:val="445C19" w:themeColor="accent2" w:themeShade="80"/>
      <w:sz w:val="28"/>
      <w:szCs w:val="28"/>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CA524F"/>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7F46F3"/>
    <w:rPr>
      <w:rFonts w:asciiTheme="majorHAnsi" w:eastAsiaTheme="majorEastAsia" w:hAnsiTheme="majorHAnsi" w:cstheme="majorBidi"/>
      <w:i/>
      <w:iCs/>
      <w:color w:val="668926" w:themeColor="accent2" w:themeShade="BF"/>
      <w:sz w:val="24"/>
      <w:szCs w:val="24"/>
    </w:rPr>
  </w:style>
  <w:style w:type="character" w:customStyle="1" w:styleId="Heading6Char">
    <w:name w:val="Heading 6 Char"/>
    <w:basedOn w:val="DefaultParagraphFont"/>
    <w:link w:val="Heading6"/>
    <w:uiPriority w:val="9"/>
    <w:rsid w:val="00383499"/>
    <w:rPr>
      <w:rFonts w:asciiTheme="majorHAnsi" w:eastAsiaTheme="majorEastAsia" w:hAnsiTheme="majorHAnsi" w:cstheme="majorBidi"/>
      <w:i/>
      <w:iCs/>
      <w:color w:val="445C19" w:themeColor="accent2" w:themeShade="80"/>
      <w:sz w:val="24"/>
      <w:szCs w:val="24"/>
    </w:rPr>
  </w:style>
  <w:style w:type="character" w:styleId="BookTitle">
    <w:name w:val="Book Title"/>
    <w:basedOn w:val="DefaultParagraphFont"/>
    <w:uiPriority w:val="33"/>
    <w:qFormat/>
    <w:rsid w:val="00CA524F"/>
    <w:rPr>
      <w:b/>
      <w:bCs/>
      <w:caps w:val="0"/>
      <w:smallCaps/>
      <w:spacing w:val="0"/>
    </w:rPr>
  </w:style>
  <w:style w:type="character" w:customStyle="1" w:styleId="Heading7Char">
    <w:name w:val="Heading 7 Char"/>
    <w:basedOn w:val="DefaultParagraphFont"/>
    <w:link w:val="Heading7"/>
    <w:uiPriority w:val="9"/>
    <w:rsid w:val="00CA524F"/>
    <w:rPr>
      <w:rFonts w:asciiTheme="majorHAnsi" w:eastAsiaTheme="majorEastAsia" w:hAnsiTheme="majorHAnsi" w:cstheme="majorBidi"/>
      <w:b/>
      <w:bCs/>
      <w:color w:val="445C19" w:themeColor="accent2" w:themeShade="80"/>
      <w:sz w:val="22"/>
      <w:szCs w:val="22"/>
    </w:rPr>
  </w:style>
  <w:style w:type="paragraph" w:customStyle="1" w:styleId="code">
    <w:name w:val="code"/>
    <w:basedOn w:val="Normal"/>
    <w:link w:val="codeChar"/>
    <w:rsid w:val="003134C3"/>
    <w:pPr>
      <w:shd w:val="clear" w:color="auto" w:fill="D9D9D9" w:themeFill="background1" w:themeFillShade="D9"/>
      <w:spacing w:after="0"/>
      <w:ind w:left="1559" w:hanging="1559"/>
    </w:pPr>
    <w:rPr>
      <w:rFonts w:ascii="Segoe UI" w:hAnsi="Segoe UI" w:cs="Segoe UI"/>
      <w:sz w:val="18"/>
      <w:szCs w:val="18"/>
    </w:rPr>
  </w:style>
  <w:style w:type="character" w:customStyle="1" w:styleId="codeChar">
    <w:name w:val="code Char"/>
    <w:basedOn w:val="DefaultParagraphFont"/>
    <w:link w:val="code"/>
    <w:rsid w:val="003134C3"/>
    <w:rPr>
      <w:rFonts w:ascii="Segoe UI" w:hAnsi="Segoe UI" w:cs="Segoe UI"/>
      <w:sz w:val="18"/>
      <w:szCs w:val="18"/>
      <w:shd w:val="clear" w:color="auto" w:fill="D9D9D9" w:themeFill="background1" w:themeFillShade="D9"/>
    </w:rPr>
  </w:style>
  <w:style w:type="paragraph" w:styleId="Caption">
    <w:name w:val="caption"/>
    <w:basedOn w:val="Normal"/>
    <w:next w:val="Normal"/>
    <w:uiPriority w:val="35"/>
    <w:unhideWhenUsed/>
    <w:qFormat/>
    <w:rsid w:val="007F46F3"/>
    <w:pPr>
      <w:spacing w:after="0" w:line="240" w:lineRule="auto"/>
    </w:pPr>
    <w:rPr>
      <w:rFonts w:asciiTheme="majorHAnsi" w:hAnsiTheme="majorHAnsi" w:cstheme="majorHAnsi"/>
      <w:color w:val="404040" w:themeColor="text1" w:themeTint="BF"/>
      <w:sz w:val="16"/>
      <w:szCs w:val="16"/>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uiPriority w:val="9"/>
    <w:semiHidden/>
    <w:rsid w:val="00CA524F"/>
    <w:rPr>
      <w:rFonts w:asciiTheme="majorHAnsi" w:eastAsiaTheme="majorEastAsia" w:hAnsiTheme="majorHAnsi" w:cstheme="majorBidi"/>
      <w:color w:val="445C19" w:themeColor="accent2" w:themeShade="80"/>
      <w:sz w:val="22"/>
      <w:szCs w:val="22"/>
    </w:rPr>
  </w:style>
  <w:style w:type="character" w:customStyle="1" w:styleId="Heading9Char">
    <w:name w:val="Heading 9 Char"/>
    <w:basedOn w:val="DefaultParagraphFont"/>
    <w:link w:val="Heading9"/>
    <w:uiPriority w:val="9"/>
    <w:semiHidden/>
    <w:rsid w:val="00CA524F"/>
    <w:rPr>
      <w:rFonts w:asciiTheme="majorHAnsi" w:eastAsiaTheme="majorEastAsia" w:hAnsiTheme="majorHAnsi" w:cstheme="majorBidi"/>
      <w:i/>
      <w:iCs/>
      <w:color w:val="445C19" w:themeColor="accent2" w:themeShade="80"/>
      <w:sz w:val="22"/>
      <w:szCs w:val="22"/>
    </w:rPr>
  </w:style>
  <w:style w:type="paragraph" w:styleId="Title">
    <w:name w:val="Title"/>
    <w:basedOn w:val="Normal"/>
    <w:next w:val="Normal"/>
    <w:link w:val="TitleChar"/>
    <w:uiPriority w:val="10"/>
    <w:qFormat/>
    <w:rsid w:val="00CA52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A524F"/>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A52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A524F"/>
    <w:rPr>
      <w:caps/>
      <w:color w:val="404040" w:themeColor="text1" w:themeTint="BF"/>
      <w:spacing w:val="20"/>
      <w:sz w:val="28"/>
      <w:szCs w:val="28"/>
    </w:rPr>
  </w:style>
  <w:style w:type="character" w:styleId="Strong">
    <w:name w:val="Strong"/>
    <w:basedOn w:val="DefaultParagraphFont"/>
    <w:uiPriority w:val="22"/>
    <w:qFormat/>
    <w:rsid w:val="00CA524F"/>
    <w:rPr>
      <w:b/>
      <w:bCs/>
    </w:rPr>
  </w:style>
  <w:style w:type="character" w:styleId="Emphasis">
    <w:name w:val="Emphasis"/>
    <w:basedOn w:val="DefaultParagraphFont"/>
    <w:uiPriority w:val="20"/>
    <w:qFormat/>
    <w:rsid w:val="00CA524F"/>
    <w:rPr>
      <w:i/>
      <w:iCs/>
      <w:color w:val="000000" w:themeColor="text1"/>
    </w:rPr>
  </w:style>
  <w:style w:type="paragraph" w:styleId="Quote">
    <w:name w:val="Quote"/>
    <w:basedOn w:val="Normal"/>
    <w:next w:val="Normal"/>
    <w:link w:val="QuoteChar"/>
    <w:uiPriority w:val="29"/>
    <w:qFormat/>
    <w:rsid w:val="00CA52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A52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A524F"/>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A524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A524F"/>
    <w:rPr>
      <w:i/>
      <w:iCs/>
      <w:color w:val="595959" w:themeColor="text1" w:themeTint="A6"/>
    </w:rPr>
  </w:style>
  <w:style w:type="character" w:styleId="IntenseEmphasis">
    <w:name w:val="Intense Emphasis"/>
    <w:basedOn w:val="DefaultParagraphFont"/>
    <w:uiPriority w:val="21"/>
    <w:qFormat/>
    <w:rsid w:val="00CA524F"/>
    <w:rPr>
      <w:b/>
      <w:bCs/>
      <w:i/>
      <w:iCs/>
      <w:caps w:val="0"/>
      <w:smallCaps w:val="0"/>
      <w:strike w:val="0"/>
      <w:dstrike w:val="0"/>
      <w:color w:val="8AB833" w:themeColor="accent2"/>
    </w:rPr>
  </w:style>
  <w:style w:type="character" w:styleId="SubtleReference">
    <w:name w:val="Subtle Reference"/>
    <w:basedOn w:val="DefaultParagraphFont"/>
    <w:uiPriority w:val="31"/>
    <w:qFormat/>
    <w:rsid w:val="00CA52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A524F"/>
    <w:rPr>
      <w:b/>
      <w:bCs/>
      <w:caps w:val="0"/>
      <w:smallCaps/>
      <w:color w:val="auto"/>
      <w:spacing w:val="0"/>
      <w:u w:val="single"/>
    </w:rPr>
  </w:style>
  <w:style w:type="paragraph" w:styleId="TOCHeading">
    <w:name w:val="TOC Heading"/>
    <w:basedOn w:val="Heading1"/>
    <w:next w:val="Normal"/>
    <w:uiPriority w:val="39"/>
    <w:semiHidden/>
    <w:unhideWhenUsed/>
    <w:qFormat/>
    <w:rsid w:val="00CA524F"/>
    <w:pPr>
      <w:outlineLvl w:val="9"/>
    </w:pPr>
  </w:style>
  <w:style w:type="paragraph" w:customStyle="1" w:styleId="Code0">
    <w:name w:val="Code"/>
    <w:basedOn w:val="CodeDetails"/>
    <w:link w:val="CodeChar0"/>
    <w:qFormat/>
    <w:rsid w:val="00A74E3C"/>
    <w:rPr>
      <w:rFonts w:ascii="Segoe UI Light" w:hAnsi="Segoe UI Light"/>
      <w:noProof/>
      <w:color w:val="4D4D4D"/>
      <w:sz w:val="16"/>
      <w:szCs w:val="17"/>
    </w:rPr>
  </w:style>
  <w:style w:type="paragraph" w:customStyle="1" w:styleId="CodeDetails">
    <w:name w:val="CodeDetails"/>
    <w:basedOn w:val="Normal"/>
    <w:link w:val="CodeDetailsChar"/>
    <w:qFormat/>
    <w:rsid w:val="00B25D19"/>
    <w:pPr>
      <w:spacing w:after="0" w:line="240" w:lineRule="auto"/>
    </w:pPr>
    <w:rPr>
      <w:sz w:val="18"/>
      <w:szCs w:val="18"/>
    </w:rPr>
  </w:style>
  <w:style w:type="character" w:customStyle="1" w:styleId="CodeChar0">
    <w:name w:val="Code Char"/>
    <w:basedOn w:val="DefaultParagraphFont"/>
    <w:link w:val="Code0"/>
    <w:rsid w:val="00A74E3C"/>
    <w:rPr>
      <w:rFonts w:ascii="Segoe UI Light" w:hAnsi="Segoe UI Light"/>
      <w:noProof/>
      <w:color w:val="4D4D4D"/>
      <w:sz w:val="16"/>
      <w:szCs w:val="17"/>
    </w:rPr>
  </w:style>
  <w:style w:type="character" w:customStyle="1" w:styleId="CodeDetailsChar">
    <w:name w:val="CodeDetails Char"/>
    <w:basedOn w:val="DefaultParagraphFont"/>
    <w:link w:val="CodeDetails"/>
    <w:rsid w:val="00B25D19"/>
    <w:rPr>
      <w:sz w:val="18"/>
      <w:szCs w:val="18"/>
    </w:rPr>
  </w:style>
  <w:style w:type="paragraph" w:styleId="Header">
    <w:name w:val="header"/>
    <w:basedOn w:val="Normal"/>
    <w:link w:val="HeaderChar"/>
    <w:uiPriority w:val="99"/>
    <w:unhideWhenUsed/>
    <w:rsid w:val="00004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E7D"/>
  </w:style>
  <w:style w:type="paragraph" w:styleId="Footer">
    <w:name w:val="footer"/>
    <w:basedOn w:val="Normal"/>
    <w:link w:val="FooterChar"/>
    <w:uiPriority w:val="99"/>
    <w:unhideWhenUsed/>
    <w:rsid w:val="00004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E7D"/>
  </w:style>
  <w:style w:type="table" w:styleId="ListTable4-Accent6">
    <w:name w:val="List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4-Accent6">
    <w:name w:val="Grid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1Light-Accent6">
    <w:name w:val="Grid Table 1 Light Accent 6"/>
    <w:basedOn w:val="TableNormal"/>
    <w:uiPriority w:val="46"/>
    <w:rsid w:val="00CE60D5"/>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7072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5">
    <w:name w:val="Grid Table 4 Accent 5"/>
    <w:basedOn w:val="TableNormal"/>
    <w:uiPriority w:val="49"/>
    <w:rsid w:val="00300003"/>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636177317">
                  <w:marLeft w:val="360"/>
                  <w:marRight w:val="0"/>
                  <w:marTop w:val="816"/>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370">
      <w:bodyDiv w:val="1"/>
      <w:marLeft w:val="0"/>
      <w:marRight w:val="0"/>
      <w:marTop w:val="0"/>
      <w:marBottom w:val="0"/>
      <w:divBdr>
        <w:top w:val="none" w:sz="0" w:space="0" w:color="auto"/>
        <w:left w:val="none" w:sz="0" w:space="0" w:color="auto"/>
        <w:bottom w:val="none" w:sz="0" w:space="0" w:color="auto"/>
        <w:right w:val="none" w:sz="0" w:space="0" w:color="auto"/>
      </w:divBdr>
    </w:div>
    <w:div w:id="570580918">
      <w:bodyDiv w:val="1"/>
      <w:marLeft w:val="0"/>
      <w:marRight w:val="0"/>
      <w:marTop w:val="0"/>
      <w:marBottom w:val="0"/>
      <w:divBdr>
        <w:top w:val="none" w:sz="0" w:space="0" w:color="auto"/>
        <w:left w:val="none" w:sz="0" w:space="0" w:color="auto"/>
        <w:bottom w:val="none" w:sz="0" w:space="0" w:color="auto"/>
        <w:right w:val="none" w:sz="0" w:space="0" w:color="auto"/>
      </w:divBdr>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734859345">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46488">
      <w:bodyDiv w:val="1"/>
      <w:marLeft w:val="0"/>
      <w:marRight w:val="0"/>
      <w:marTop w:val="0"/>
      <w:marBottom w:val="0"/>
      <w:divBdr>
        <w:top w:val="none" w:sz="0" w:space="0" w:color="auto"/>
        <w:left w:val="none" w:sz="0" w:space="0" w:color="auto"/>
        <w:bottom w:val="none" w:sz="0" w:space="0" w:color="auto"/>
        <w:right w:val="none" w:sz="0" w:space="0" w:color="auto"/>
      </w:divBdr>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3288690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1342388499">
                  <w:marLeft w:val="360"/>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768498093">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oocommerce.github.io/woocommerce-rest-api-docs/" TargetMode="External"/><Relationship Id="rId18" Type="http://schemas.openxmlformats.org/officeDocument/2006/relationships/image" Target="media/image3.png"/><Relationship Id="rId26" Type="http://schemas.openxmlformats.org/officeDocument/2006/relationships/hyperlink" Target="https://woocommerce.github.io/woocommerce-rest-api-docs/"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2.png"/><Relationship Id="rId25" Type="http://schemas.openxmlformats.org/officeDocument/2006/relationships/hyperlink" Target="https://woocommerce.github.io/woocommerce-rest-api-docs/" TargetMode="External"/><Relationship Id="rId33"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www.quaffee.com/wp-json/wc/v3/products?per_page=5&amp;type=variable&amp;stock_status=instoc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XiaoFaye/WooCommerce.NET" TargetMode="External"/><Relationship Id="rId24" Type="http://schemas.openxmlformats.org/officeDocument/2006/relationships/hyperlink" Target="https://woocommerce.github.io/woocommerce-rest-api-docs/" TargetMode="External"/><Relationship Id="rId32" Type="http://schemas.openxmlformats.org/officeDocument/2006/relationships/hyperlink" Target="https://github.com/Blazored/Toast" TargetMode="External"/><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hyperlink" Target="https://woocommerce.github.io/woocommerce-rest-api-docs/" TargetMode="External"/><Relationship Id="rId28" Type="http://schemas.openxmlformats.org/officeDocument/2006/relationships/hyperlink" Target="https://woocommerce.github.io/woocommerce-rest-api-doc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hyperlink" Target="https://woocommerce.github.io/woocommerce-rest-api-docs/" TargetMode="External"/><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741</TotalTime>
  <Pages>33</Pages>
  <Words>9245</Words>
  <Characters>5269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327</cp:revision>
  <dcterms:created xsi:type="dcterms:W3CDTF">2021-08-19T18:19:00Z</dcterms:created>
  <dcterms:modified xsi:type="dcterms:W3CDTF">2021-09-0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